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68369819"/>
    <w:bookmarkStart w:id="1" w:name="_Toc468551074"/>
    <w:bookmarkStart w:id="2" w:name="_Toc466701727"/>
    <w:p w:rsidR="008463B6" w:rsidRPr="00E23C66" w:rsidRDefault="00FA15B3" w:rsidP="008463B6">
      <w:pPr>
        <w:pStyle w:val="Heading1"/>
        <w:spacing w:line="276" w:lineRule="auto"/>
        <w:ind w:left="10"/>
        <w:rPr>
          <w:color w:val="auto"/>
          <w:szCs w:val="24"/>
        </w:rPr>
      </w:pPr>
      <w:r w:rsidRPr="00E23C66">
        <w:rPr>
          <w:noProof/>
          <w:szCs w:val="24"/>
        </w:rPr>
        <mc:AlternateContent>
          <mc:Choice Requires="wpg">
            <w:drawing>
              <wp:anchor distT="0" distB="0" distL="114300" distR="114300" simplePos="0" relativeHeight="251659264" behindDoc="0" locked="0" layoutInCell="1" allowOverlap="1" wp14:anchorId="29D36BB8" wp14:editId="2ED83368">
                <wp:simplePos x="0" y="0"/>
                <wp:positionH relativeFrom="margin">
                  <wp:posOffset>-659032</wp:posOffset>
                </wp:positionH>
                <wp:positionV relativeFrom="margin">
                  <wp:posOffset>-506095</wp:posOffset>
                </wp:positionV>
                <wp:extent cx="7315200" cy="1215390"/>
                <wp:effectExtent l="0" t="0" r="1270" b="1905"/>
                <wp:wrapSquare wrapText="bothSides"/>
                <wp:docPr id="149" name="Group 149"/>
                <wp:cNvGraphicFramePr/>
                <a:graphic xmlns:a="http://schemas.openxmlformats.org/drawingml/2006/main">
                  <a:graphicData uri="http://schemas.microsoft.com/office/word/2010/wordprocessingGroup">
                    <wpg:wgp>
                      <wpg:cNvGrpSpPr/>
                      <wpg:grpSpPr>
                        <a:xfrm>
                          <a:off x="0" y="0"/>
                          <a:ext cx="731520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DC1438" id="Group 149" o:spid="_x0000_s1026" style="position:absolute;margin-left:-51.9pt;margin-top:-39.85pt;width:8in;height:95.7pt;z-index:251659264;mso-width-percent:941;mso-height-percent:121;mso-position-horizontal-relative:margin;mso-position-vertical-relative:margin;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type="square" anchorx="margin" anchory="margin"/>
              </v:group>
            </w:pict>
          </mc:Fallback>
        </mc:AlternateContent>
      </w:r>
      <w:r w:rsidR="008463B6" w:rsidRPr="00E23C66">
        <w:rPr>
          <w:b/>
          <w:noProof/>
          <w:szCs w:val="24"/>
        </w:rPr>
        <w:drawing>
          <wp:anchor distT="0" distB="0" distL="114300" distR="114300" simplePos="0" relativeHeight="251661312" behindDoc="1" locked="0" layoutInCell="1" allowOverlap="1" wp14:anchorId="6856F61D" wp14:editId="6B2C9EC2">
            <wp:simplePos x="0" y="0"/>
            <wp:positionH relativeFrom="margin">
              <wp:posOffset>2314575</wp:posOffset>
            </wp:positionH>
            <wp:positionV relativeFrom="margin">
              <wp:posOffset>441063</wp:posOffset>
            </wp:positionV>
            <wp:extent cx="1627505" cy="1334770"/>
            <wp:effectExtent l="0" t="0" r="0" b="0"/>
            <wp:wrapSquare wrapText="bothSides"/>
            <wp:docPr id="2" name="Picture 2" descr="Joo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oust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7505"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bookmarkEnd w:id="1"/>
    </w:p>
    <w:sdt>
      <w:sdtPr>
        <w:rPr>
          <w:rFonts w:eastAsiaTheme="majorEastAsia"/>
          <w:szCs w:val="24"/>
        </w:rPr>
        <w:id w:val="-632249599"/>
        <w:docPartObj>
          <w:docPartGallery w:val="Cover Pages"/>
          <w:docPartUnique/>
        </w:docPartObj>
      </w:sdtPr>
      <w:sdtEndPr>
        <w:rPr>
          <w:rFonts w:eastAsia="Times New Roman"/>
          <w:b/>
        </w:rPr>
      </w:sdtEndPr>
      <w:sdtContent>
        <w:p w:rsidR="008463B6" w:rsidRPr="00E23C66" w:rsidRDefault="008463B6" w:rsidP="008463B6">
          <w:pPr>
            <w:spacing w:line="276" w:lineRule="auto"/>
            <w:ind w:left="10"/>
            <w:jc w:val="center"/>
            <w:rPr>
              <w:szCs w:val="24"/>
            </w:rPr>
          </w:pPr>
        </w:p>
        <w:p w:rsidR="008463B6" w:rsidRPr="00E23C66" w:rsidRDefault="008463B6" w:rsidP="008463B6">
          <w:pPr>
            <w:spacing w:line="276" w:lineRule="auto"/>
            <w:ind w:left="10"/>
            <w:jc w:val="center"/>
            <w:rPr>
              <w:b/>
              <w:szCs w:val="24"/>
            </w:rPr>
          </w:pPr>
        </w:p>
        <w:p w:rsidR="008463B6" w:rsidRPr="00E23C66" w:rsidRDefault="008463B6" w:rsidP="008463B6">
          <w:pPr>
            <w:spacing w:line="276" w:lineRule="auto"/>
            <w:ind w:left="10"/>
            <w:jc w:val="center"/>
            <w:rPr>
              <w:b/>
              <w:szCs w:val="24"/>
            </w:rPr>
          </w:pPr>
        </w:p>
        <w:p w:rsidR="008463B6" w:rsidRPr="00E23C66" w:rsidRDefault="008463B6" w:rsidP="008463B6">
          <w:pPr>
            <w:spacing w:line="276" w:lineRule="auto"/>
            <w:ind w:left="10"/>
            <w:jc w:val="center"/>
            <w:rPr>
              <w:b/>
              <w:szCs w:val="24"/>
            </w:rPr>
          </w:pPr>
        </w:p>
        <w:p w:rsidR="008463B6" w:rsidRPr="00E23C66" w:rsidRDefault="008463B6" w:rsidP="008463B6">
          <w:pPr>
            <w:spacing w:line="276" w:lineRule="auto"/>
            <w:ind w:left="10"/>
            <w:jc w:val="center"/>
            <w:rPr>
              <w:b/>
              <w:szCs w:val="24"/>
            </w:rPr>
          </w:pPr>
          <w:r w:rsidRPr="00E23C66">
            <w:rPr>
              <w:b/>
              <w:szCs w:val="24"/>
            </w:rPr>
            <w:t>JARAMOGI OGINGA ODINGA UNIVERSITY OF SCIENCE AND TECHNOLOGY</w:t>
          </w:r>
        </w:p>
        <w:p w:rsidR="008463B6" w:rsidRPr="00E23C66" w:rsidRDefault="008463B6" w:rsidP="008463B6">
          <w:pPr>
            <w:spacing w:line="276" w:lineRule="auto"/>
            <w:ind w:left="10"/>
            <w:jc w:val="center"/>
            <w:rPr>
              <w:b/>
              <w:szCs w:val="24"/>
            </w:rPr>
          </w:pPr>
        </w:p>
        <w:p w:rsidR="008463B6" w:rsidRPr="00E23C66" w:rsidRDefault="008463B6" w:rsidP="008463B6">
          <w:pPr>
            <w:spacing w:line="276" w:lineRule="auto"/>
            <w:ind w:left="10"/>
            <w:jc w:val="center"/>
            <w:rPr>
              <w:b/>
              <w:szCs w:val="24"/>
            </w:rPr>
          </w:pPr>
          <w:r w:rsidRPr="00E23C66">
            <w:rPr>
              <w:b/>
              <w:szCs w:val="24"/>
            </w:rPr>
            <w:t>SCHOOL OF INFORMATICS AND INNOVATIVE SYSTEMS</w:t>
          </w:r>
        </w:p>
        <w:p w:rsidR="008463B6" w:rsidRPr="00E23C66" w:rsidRDefault="008463B6" w:rsidP="008463B6">
          <w:pPr>
            <w:spacing w:line="276" w:lineRule="auto"/>
            <w:ind w:left="10"/>
            <w:jc w:val="center"/>
            <w:rPr>
              <w:b/>
              <w:szCs w:val="24"/>
            </w:rPr>
          </w:pPr>
        </w:p>
        <w:p w:rsidR="008463B6" w:rsidRPr="00E23C66" w:rsidRDefault="008463B6" w:rsidP="008463B6">
          <w:pPr>
            <w:spacing w:line="276" w:lineRule="auto"/>
            <w:ind w:left="10"/>
            <w:jc w:val="center"/>
            <w:rPr>
              <w:b/>
              <w:szCs w:val="24"/>
            </w:rPr>
          </w:pPr>
          <w:r w:rsidRPr="00E23C66">
            <w:rPr>
              <w:b/>
              <w:szCs w:val="24"/>
            </w:rPr>
            <w:t>PROJECT TITLE: MITIGATING UNCONTROLLED SOCIAL MEDIA UTILITY</w:t>
          </w:r>
        </w:p>
        <w:p w:rsidR="008463B6" w:rsidRPr="00E23C66" w:rsidRDefault="008463B6" w:rsidP="008463B6">
          <w:pPr>
            <w:spacing w:line="276" w:lineRule="auto"/>
            <w:ind w:left="10"/>
            <w:jc w:val="center"/>
            <w:rPr>
              <w:b/>
              <w:szCs w:val="24"/>
            </w:rPr>
          </w:pPr>
        </w:p>
        <w:p w:rsidR="008463B6" w:rsidRPr="00E23C66" w:rsidRDefault="008463B6" w:rsidP="008463B6">
          <w:pPr>
            <w:spacing w:line="276" w:lineRule="auto"/>
            <w:ind w:left="10"/>
            <w:jc w:val="center"/>
            <w:rPr>
              <w:b/>
              <w:szCs w:val="24"/>
            </w:rPr>
          </w:pPr>
          <w:r w:rsidRPr="00E23C66">
            <w:rPr>
              <w:b/>
              <w:szCs w:val="24"/>
            </w:rPr>
            <w:t>PRESENTED BY:</w:t>
          </w:r>
        </w:p>
        <w:p w:rsidR="008463B6" w:rsidRPr="00E23C66" w:rsidRDefault="008463B6" w:rsidP="008463B6">
          <w:pPr>
            <w:spacing w:line="276" w:lineRule="auto"/>
            <w:ind w:left="10"/>
            <w:jc w:val="center"/>
            <w:rPr>
              <w:b/>
              <w:szCs w:val="24"/>
            </w:rPr>
          </w:pPr>
          <w:r w:rsidRPr="00E23C66">
            <w:rPr>
              <w:b/>
              <w:szCs w:val="24"/>
            </w:rPr>
            <w:t>COLLINS O. BUNDE             I132/0858/2013</w:t>
          </w:r>
        </w:p>
        <w:p w:rsidR="008463B6" w:rsidRPr="00E23C66" w:rsidRDefault="008463B6" w:rsidP="008463B6">
          <w:pPr>
            <w:spacing w:line="276" w:lineRule="auto"/>
            <w:ind w:left="10"/>
            <w:jc w:val="center"/>
            <w:rPr>
              <w:b/>
              <w:szCs w:val="24"/>
            </w:rPr>
          </w:pPr>
          <w:r w:rsidRPr="00E23C66">
            <w:rPr>
              <w:b/>
              <w:szCs w:val="24"/>
            </w:rPr>
            <w:t xml:space="preserve">EDWARD ONYANGO        </w:t>
          </w:r>
          <w:r w:rsidR="002A0249">
            <w:rPr>
              <w:b/>
              <w:szCs w:val="24"/>
            </w:rPr>
            <w:t xml:space="preserve">   </w:t>
          </w:r>
          <w:r w:rsidRPr="00E23C66">
            <w:rPr>
              <w:b/>
              <w:szCs w:val="24"/>
            </w:rPr>
            <w:t>I132/3025/2013</w:t>
          </w:r>
        </w:p>
        <w:p w:rsidR="008463B6" w:rsidRPr="00E23C66" w:rsidRDefault="008463B6" w:rsidP="008463B6">
          <w:pPr>
            <w:spacing w:line="276" w:lineRule="auto"/>
            <w:ind w:left="10"/>
            <w:jc w:val="center"/>
            <w:rPr>
              <w:b/>
              <w:szCs w:val="24"/>
            </w:rPr>
          </w:pPr>
        </w:p>
        <w:p w:rsidR="008463B6" w:rsidRPr="00E23C66" w:rsidRDefault="008463B6" w:rsidP="008463B6">
          <w:pPr>
            <w:spacing w:line="276" w:lineRule="auto"/>
            <w:ind w:left="10"/>
            <w:jc w:val="center"/>
            <w:rPr>
              <w:b/>
              <w:szCs w:val="24"/>
            </w:rPr>
          </w:pPr>
          <w:r w:rsidRPr="00E23C66">
            <w:rPr>
              <w:b/>
              <w:szCs w:val="24"/>
            </w:rPr>
            <w:t>A PROJECT PROPOSAL SUBMITTED IN PARTIAL FULFILMENT OF THE REQUIREMENTS FOR THE AWARD OF THE DEGREE OF BACHELOR OF SCIENCE IN COMPUTER SECURITY AND FORENSICS</w:t>
          </w:r>
        </w:p>
        <w:p w:rsidR="008463B6" w:rsidRPr="00E23C66" w:rsidRDefault="008463B6" w:rsidP="008463B6">
          <w:pPr>
            <w:spacing w:line="276" w:lineRule="auto"/>
            <w:ind w:left="10"/>
            <w:jc w:val="center"/>
            <w:rPr>
              <w:b/>
              <w:szCs w:val="24"/>
            </w:rPr>
          </w:pPr>
          <w:r w:rsidRPr="00E23C66">
            <w:rPr>
              <w:b/>
              <w:szCs w:val="24"/>
            </w:rPr>
            <w:t>2016©</w:t>
          </w:r>
        </w:p>
        <w:p w:rsidR="008463B6" w:rsidRPr="00E23C66" w:rsidRDefault="008463B6" w:rsidP="008463B6">
          <w:pPr>
            <w:spacing w:line="276" w:lineRule="auto"/>
            <w:ind w:left="10"/>
            <w:jc w:val="center"/>
            <w:rPr>
              <w:b/>
              <w:szCs w:val="24"/>
            </w:rPr>
          </w:pPr>
          <w:r w:rsidRPr="00E23C66">
            <w:rPr>
              <w:b/>
              <w:szCs w:val="24"/>
            </w:rPr>
            <w:t>SUPERVISOR</w:t>
          </w:r>
        </w:p>
        <w:p w:rsidR="008463B6" w:rsidRDefault="008463B6" w:rsidP="008463B6">
          <w:pPr>
            <w:spacing w:line="276" w:lineRule="auto"/>
            <w:ind w:left="10"/>
            <w:jc w:val="center"/>
            <w:rPr>
              <w:b/>
              <w:szCs w:val="24"/>
            </w:rPr>
          </w:pPr>
          <w:r w:rsidRPr="00E23C66">
            <w:rPr>
              <w:b/>
              <w:szCs w:val="24"/>
            </w:rPr>
            <w:t xml:space="preserve">DR. SAMUEL </w:t>
          </w:r>
          <w:r w:rsidRPr="00E23C66">
            <w:rPr>
              <w:b/>
              <w:noProof/>
              <w:szCs w:val="24"/>
            </w:rPr>
            <w:t>LIYALA</w:t>
          </w:r>
        </w:p>
        <w:p w:rsidR="008463B6" w:rsidRDefault="008463B6" w:rsidP="008463B6">
          <w:pPr>
            <w:spacing w:line="276" w:lineRule="auto"/>
            <w:ind w:left="10"/>
            <w:jc w:val="center"/>
            <w:rPr>
              <w:b/>
              <w:szCs w:val="24"/>
            </w:rPr>
          </w:pPr>
        </w:p>
        <w:p w:rsidR="008463B6" w:rsidRDefault="008463B6" w:rsidP="008463B6">
          <w:pPr>
            <w:spacing w:line="276" w:lineRule="auto"/>
            <w:ind w:left="10"/>
            <w:jc w:val="center"/>
            <w:rPr>
              <w:b/>
              <w:szCs w:val="24"/>
            </w:rPr>
          </w:pPr>
        </w:p>
        <w:p w:rsidR="008463B6" w:rsidRDefault="00FA15B3" w:rsidP="008463B6">
          <w:pPr>
            <w:spacing w:line="276" w:lineRule="auto"/>
            <w:ind w:left="10"/>
            <w:jc w:val="center"/>
            <w:rPr>
              <w:b/>
              <w:szCs w:val="24"/>
            </w:rPr>
          </w:pPr>
          <w:r w:rsidRPr="00E23C66">
            <w:rPr>
              <w:b/>
              <w:noProof/>
              <w:szCs w:val="24"/>
            </w:rPr>
            <w:drawing>
              <wp:anchor distT="0" distB="0" distL="114300" distR="114300" simplePos="0" relativeHeight="251660288" behindDoc="0" locked="0" layoutInCell="1" allowOverlap="1" wp14:anchorId="3738F426" wp14:editId="1EFB27B4">
                <wp:simplePos x="0" y="0"/>
                <wp:positionH relativeFrom="margin">
                  <wp:posOffset>-781148</wp:posOffset>
                </wp:positionH>
                <wp:positionV relativeFrom="margin">
                  <wp:posOffset>8155305</wp:posOffset>
                </wp:positionV>
                <wp:extent cx="7461885" cy="1213485"/>
                <wp:effectExtent l="0" t="0" r="571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7461885" cy="1213485"/>
                        </a:xfrm>
                        <a:prstGeom prst="rect">
                          <a:avLst/>
                        </a:prstGeom>
                        <a:noFill/>
                      </pic:spPr>
                    </pic:pic>
                  </a:graphicData>
                </a:graphic>
                <wp14:sizeRelH relativeFrom="margin">
                  <wp14:pctWidth>0</wp14:pctWidth>
                </wp14:sizeRelH>
              </wp:anchor>
            </w:drawing>
          </w:r>
        </w:p>
      </w:sdtContent>
    </w:sdt>
    <w:p w:rsidR="008463B6" w:rsidRDefault="008463B6" w:rsidP="008463B6">
      <w:pPr>
        <w:spacing w:line="276" w:lineRule="auto"/>
        <w:ind w:left="10"/>
        <w:jc w:val="center"/>
        <w:rPr>
          <w:color w:val="auto"/>
          <w:szCs w:val="24"/>
        </w:rPr>
        <w:sectPr w:rsidR="008463B6">
          <w:pgSz w:w="12240" w:h="15840"/>
          <w:pgMar w:top="1440" w:right="1620" w:bottom="1440" w:left="1440" w:header="720" w:footer="720" w:gutter="0"/>
          <w:cols w:space="720" w:equalWidth="0">
            <w:col w:w="9180"/>
          </w:cols>
          <w:noEndnote/>
        </w:sectPr>
      </w:pPr>
    </w:p>
    <w:p w:rsidR="00FA15B3" w:rsidRPr="00CA6BCF" w:rsidRDefault="00FA15B3" w:rsidP="00FA15B3">
      <w:pPr>
        <w:pStyle w:val="Heading1"/>
        <w:spacing w:line="276" w:lineRule="auto"/>
        <w:jc w:val="center"/>
        <w:rPr>
          <w:color w:val="auto"/>
          <w:szCs w:val="24"/>
        </w:rPr>
      </w:pPr>
      <w:bookmarkStart w:id="3" w:name="_Toc466701724"/>
      <w:bookmarkStart w:id="4" w:name="_Toc468551075"/>
      <w:r w:rsidRPr="00CA6BCF">
        <w:rPr>
          <w:color w:val="auto"/>
          <w:szCs w:val="24"/>
        </w:rPr>
        <w:lastRenderedPageBreak/>
        <w:t>DECLARATION</w:t>
      </w:r>
      <w:bookmarkEnd w:id="3"/>
      <w:bookmarkEnd w:id="4"/>
    </w:p>
    <w:p w:rsidR="00FA15B3" w:rsidRPr="00CA6BCF" w:rsidRDefault="00FA15B3" w:rsidP="00FA15B3">
      <w:pPr>
        <w:spacing w:line="276" w:lineRule="auto"/>
        <w:rPr>
          <w:bCs/>
          <w:szCs w:val="24"/>
        </w:rPr>
      </w:pPr>
    </w:p>
    <w:p w:rsidR="00FA15B3" w:rsidRPr="00CA6BCF" w:rsidRDefault="00FA15B3" w:rsidP="00FA15B3">
      <w:pPr>
        <w:spacing w:line="276" w:lineRule="auto"/>
        <w:rPr>
          <w:b/>
          <w:bCs/>
          <w:szCs w:val="24"/>
        </w:rPr>
      </w:pPr>
      <w:r w:rsidRPr="00CA6BCF">
        <w:rPr>
          <w:b/>
          <w:bCs/>
          <w:szCs w:val="24"/>
        </w:rPr>
        <w:t>DECLARATION BY THE STUDENT</w:t>
      </w:r>
    </w:p>
    <w:p w:rsidR="00FA15B3" w:rsidRPr="00CA6BCF" w:rsidRDefault="00FA15B3" w:rsidP="00FA15B3">
      <w:pPr>
        <w:spacing w:line="276" w:lineRule="auto"/>
        <w:rPr>
          <w:bCs/>
          <w:szCs w:val="24"/>
        </w:rPr>
      </w:pPr>
      <w:r w:rsidRPr="00CA6BCF">
        <w:rPr>
          <w:bCs/>
          <w:szCs w:val="24"/>
        </w:rPr>
        <w:t>This project proposal is my original work and has not been presented for any award of any degree in any other college or university.</w:t>
      </w:r>
    </w:p>
    <w:p w:rsidR="00FA15B3" w:rsidRPr="00CA6BCF" w:rsidRDefault="00FA15B3" w:rsidP="00FA15B3">
      <w:pPr>
        <w:spacing w:line="276" w:lineRule="auto"/>
        <w:rPr>
          <w:bCs/>
          <w:szCs w:val="24"/>
        </w:rPr>
      </w:pPr>
    </w:p>
    <w:p w:rsidR="00FA15B3" w:rsidRPr="00CA6BCF" w:rsidRDefault="00FA15B3" w:rsidP="00FA15B3">
      <w:pPr>
        <w:spacing w:line="276" w:lineRule="auto"/>
        <w:rPr>
          <w:bCs/>
          <w:szCs w:val="24"/>
        </w:rPr>
      </w:pPr>
      <w:r w:rsidRPr="00CA6BCF">
        <w:rPr>
          <w:bCs/>
          <w:szCs w:val="24"/>
        </w:rPr>
        <w:t xml:space="preserve">BUNDE COLLINS </w:t>
      </w:r>
      <w:r w:rsidRPr="00CA6BCF">
        <w:rPr>
          <w:bCs/>
          <w:noProof/>
          <w:szCs w:val="24"/>
        </w:rPr>
        <w:t>ODUOR</w:t>
      </w:r>
      <w:r w:rsidRPr="00CA6BCF">
        <w:rPr>
          <w:bCs/>
          <w:szCs w:val="24"/>
        </w:rPr>
        <w:tab/>
      </w:r>
    </w:p>
    <w:p w:rsidR="00FA15B3" w:rsidRPr="00CA6BCF" w:rsidRDefault="00FA15B3" w:rsidP="00FA15B3">
      <w:pPr>
        <w:spacing w:line="276" w:lineRule="auto"/>
        <w:rPr>
          <w:bCs/>
          <w:szCs w:val="24"/>
        </w:rPr>
      </w:pPr>
      <w:r w:rsidRPr="00CA6BCF">
        <w:rPr>
          <w:bCs/>
          <w:szCs w:val="24"/>
        </w:rPr>
        <w:t>ADM No:</w:t>
      </w:r>
      <w:r w:rsidRPr="00CA6BCF">
        <w:rPr>
          <w:bCs/>
          <w:szCs w:val="24"/>
        </w:rPr>
        <w:tab/>
        <w:t>I 132/0858/2013</w:t>
      </w:r>
    </w:p>
    <w:p w:rsidR="00FA15B3" w:rsidRPr="00CA6BCF" w:rsidRDefault="00FA15B3" w:rsidP="00FA15B3">
      <w:pPr>
        <w:spacing w:line="276" w:lineRule="auto"/>
        <w:rPr>
          <w:bCs/>
          <w:szCs w:val="24"/>
        </w:rPr>
      </w:pPr>
      <w:r w:rsidRPr="00CA6BCF">
        <w:rPr>
          <w:bCs/>
          <w:szCs w:val="24"/>
        </w:rPr>
        <w:t>Sign………………………….</w:t>
      </w:r>
      <w:r w:rsidRPr="00CA6BCF">
        <w:rPr>
          <w:bCs/>
          <w:szCs w:val="24"/>
        </w:rPr>
        <w:tab/>
      </w:r>
      <w:r w:rsidRPr="00CA6BCF">
        <w:rPr>
          <w:bCs/>
          <w:szCs w:val="24"/>
        </w:rPr>
        <w:tab/>
      </w:r>
      <w:r w:rsidRPr="00CA6BCF">
        <w:rPr>
          <w:bCs/>
          <w:szCs w:val="24"/>
        </w:rPr>
        <w:tab/>
      </w:r>
      <w:r w:rsidRPr="00CA6BCF">
        <w:rPr>
          <w:bCs/>
          <w:szCs w:val="24"/>
        </w:rPr>
        <w:tab/>
      </w:r>
      <w:r w:rsidRPr="00CA6BCF">
        <w:rPr>
          <w:bCs/>
          <w:szCs w:val="24"/>
        </w:rPr>
        <w:tab/>
        <w:t>Date…………………</w:t>
      </w:r>
    </w:p>
    <w:p w:rsidR="00FA15B3" w:rsidRPr="00CA6BCF" w:rsidRDefault="00FA15B3" w:rsidP="00FA15B3">
      <w:pPr>
        <w:spacing w:line="276" w:lineRule="auto"/>
        <w:rPr>
          <w:bCs/>
          <w:szCs w:val="24"/>
        </w:rPr>
      </w:pPr>
    </w:p>
    <w:p w:rsidR="00FA15B3" w:rsidRPr="00CA6BCF" w:rsidRDefault="00FA15B3" w:rsidP="00FA15B3">
      <w:pPr>
        <w:spacing w:line="276" w:lineRule="auto"/>
        <w:rPr>
          <w:bCs/>
          <w:szCs w:val="24"/>
        </w:rPr>
      </w:pPr>
      <w:r w:rsidRPr="00CA6BCF">
        <w:rPr>
          <w:bCs/>
          <w:szCs w:val="24"/>
        </w:rPr>
        <w:t>ED</w:t>
      </w:r>
      <w:r>
        <w:rPr>
          <w:bCs/>
          <w:szCs w:val="24"/>
        </w:rPr>
        <w:t>WARD</w:t>
      </w:r>
      <w:r w:rsidRPr="00CA6BCF">
        <w:rPr>
          <w:bCs/>
          <w:szCs w:val="24"/>
        </w:rPr>
        <w:t xml:space="preserve"> </w:t>
      </w:r>
      <w:r>
        <w:rPr>
          <w:bCs/>
          <w:szCs w:val="24"/>
        </w:rPr>
        <w:t xml:space="preserve">KIZITO </w:t>
      </w:r>
      <w:r w:rsidRPr="00CA6BCF">
        <w:rPr>
          <w:bCs/>
          <w:szCs w:val="24"/>
        </w:rPr>
        <w:t>ONYANGO</w:t>
      </w:r>
      <w:r w:rsidRPr="00CA6BCF">
        <w:rPr>
          <w:bCs/>
          <w:szCs w:val="24"/>
        </w:rPr>
        <w:tab/>
      </w:r>
    </w:p>
    <w:p w:rsidR="00FA15B3" w:rsidRPr="00CA6BCF" w:rsidRDefault="00FA15B3" w:rsidP="00FA15B3">
      <w:pPr>
        <w:spacing w:line="276" w:lineRule="auto"/>
        <w:rPr>
          <w:bCs/>
          <w:szCs w:val="24"/>
        </w:rPr>
      </w:pPr>
      <w:r w:rsidRPr="00CA6BCF">
        <w:rPr>
          <w:bCs/>
          <w:szCs w:val="24"/>
        </w:rPr>
        <w:t>ADM No:</w:t>
      </w:r>
      <w:r w:rsidRPr="00CA6BCF">
        <w:rPr>
          <w:bCs/>
          <w:szCs w:val="24"/>
        </w:rPr>
        <w:tab/>
        <w:t>I 132/3025/2013</w:t>
      </w:r>
    </w:p>
    <w:p w:rsidR="00FA15B3" w:rsidRPr="00CA6BCF" w:rsidRDefault="00FA15B3" w:rsidP="00FA15B3">
      <w:pPr>
        <w:spacing w:line="276" w:lineRule="auto"/>
        <w:rPr>
          <w:bCs/>
          <w:szCs w:val="24"/>
        </w:rPr>
      </w:pPr>
      <w:r w:rsidRPr="00CA6BCF">
        <w:rPr>
          <w:bCs/>
          <w:szCs w:val="24"/>
        </w:rPr>
        <w:t>Sign………………………….</w:t>
      </w:r>
      <w:r w:rsidRPr="00CA6BCF">
        <w:rPr>
          <w:bCs/>
          <w:szCs w:val="24"/>
        </w:rPr>
        <w:tab/>
      </w:r>
      <w:r w:rsidRPr="00CA6BCF">
        <w:rPr>
          <w:bCs/>
          <w:szCs w:val="24"/>
        </w:rPr>
        <w:tab/>
      </w:r>
      <w:r w:rsidRPr="00CA6BCF">
        <w:rPr>
          <w:bCs/>
          <w:szCs w:val="24"/>
        </w:rPr>
        <w:tab/>
      </w:r>
      <w:r w:rsidRPr="00CA6BCF">
        <w:rPr>
          <w:bCs/>
          <w:szCs w:val="24"/>
        </w:rPr>
        <w:tab/>
      </w:r>
      <w:r w:rsidRPr="00CA6BCF">
        <w:rPr>
          <w:bCs/>
          <w:szCs w:val="24"/>
        </w:rPr>
        <w:tab/>
        <w:t>Date…………………</w:t>
      </w:r>
    </w:p>
    <w:p w:rsidR="00FA15B3" w:rsidRPr="00CA6BCF" w:rsidRDefault="00FA15B3" w:rsidP="00FA15B3">
      <w:pPr>
        <w:spacing w:line="276" w:lineRule="auto"/>
        <w:rPr>
          <w:bCs/>
          <w:szCs w:val="24"/>
        </w:rPr>
      </w:pPr>
    </w:p>
    <w:p w:rsidR="00FA15B3" w:rsidRPr="00CA6BCF" w:rsidRDefault="00FA15B3" w:rsidP="00FA15B3">
      <w:pPr>
        <w:spacing w:line="276" w:lineRule="auto"/>
        <w:rPr>
          <w:b/>
          <w:bCs/>
          <w:szCs w:val="24"/>
        </w:rPr>
      </w:pPr>
      <w:r w:rsidRPr="00CA6BCF">
        <w:rPr>
          <w:b/>
          <w:bCs/>
          <w:szCs w:val="24"/>
        </w:rPr>
        <w:t>DECLARATION BY SUPERVISORS</w:t>
      </w:r>
    </w:p>
    <w:p w:rsidR="00FA15B3" w:rsidRPr="00CA6BCF" w:rsidRDefault="00FA15B3" w:rsidP="00FA15B3">
      <w:pPr>
        <w:spacing w:line="276" w:lineRule="auto"/>
        <w:rPr>
          <w:bCs/>
          <w:szCs w:val="24"/>
        </w:rPr>
      </w:pPr>
      <w:r w:rsidRPr="00CA6BCF">
        <w:rPr>
          <w:bCs/>
          <w:szCs w:val="24"/>
        </w:rPr>
        <w:t>This project proposal has been submitted for examination with our approval as the candidate’s/University supervisors.</w:t>
      </w:r>
    </w:p>
    <w:p w:rsidR="00FA15B3" w:rsidRPr="00CA6BCF" w:rsidRDefault="00FA15B3" w:rsidP="00FA15B3">
      <w:pPr>
        <w:spacing w:line="276" w:lineRule="auto"/>
        <w:rPr>
          <w:bCs/>
          <w:szCs w:val="24"/>
        </w:rPr>
      </w:pPr>
    </w:p>
    <w:p w:rsidR="00FA15B3" w:rsidRPr="00CA6BCF" w:rsidRDefault="00FA15B3" w:rsidP="00FA15B3">
      <w:pPr>
        <w:spacing w:line="276" w:lineRule="auto"/>
        <w:rPr>
          <w:bCs/>
          <w:szCs w:val="24"/>
        </w:rPr>
      </w:pPr>
    </w:p>
    <w:p w:rsidR="00FA15B3" w:rsidRPr="00CA6BCF" w:rsidRDefault="00FA15B3" w:rsidP="00FA15B3">
      <w:pPr>
        <w:spacing w:line="276" w:lineRule="auto"/>
        <w:rPr>
          <w:bCs/>
          <w:szCs w:val="24"/>
        </w:rPr>
      </w:pPr>
      <w:r w:rsidRPr="00CA6BCF">
        <w:rPr>
          <w:bCs/>
          <w:szCs w:val="24"/>
        </w:rPr>
        <w:t xml:space="preserve">DR. SAMUEL </w:t>
      </w:r>
      <w:r w:rsidRPr="00CA6BCF">
        <w:rPr>
          <w:bCs/>
          <w:noProof/>
          <w:szCs w:val="24"/>
        </w:rPr>
        <w:t>LIYALA</w:t>
      </w:r>
    </w:p>
    <w:p w:rsidR="00FA15B3" w:rsidRPr="00CA6BCF" w:rsidRDefault="00FA15B3" w:rsidP="00FA15B3">
      <w:pPr>
        <w:spacing w:line="276" w:lineRule="auto"/>
        <w:rPr>
          <w:bCs/>
          <w:szCs w:val="24"/>
        </w:rPr>
      </w:pPr>
    </w:p>
    <w:p w:rsidR="00FA15B3" w:rsidRPr="00CA6BCF" w:rsidRDefault="00FA15B3" w:rsidP="00FA15B3">
      <w:pPr>
        <w:spacing w:line="276" w:lineRule="auto"/>
        <w:rPr>
          <w:bCs/>
          <w:szCs w:val="24"/>
        </w:rPr>
      </w:pPr>
      <w:r w:rsidRPr="00CA6BCF">
        <w:rPr>
          <w:bCs/>
          <w:szCs w:val="24"/>
        </w:rPr>
        <w:t>Sign……………………………</w:t>
      </w:r>
      <w:r w:rsidRPr="00CA6BCF">
        <w:rPr>
          <w:bCs/>
          <w:szCs w:val="24"/>
        </w:rPr>
        <w:tab/>
      </w:r>
      <w:r w:rsidRPr="00CA6BCF">
        <w:rPr>
          <w:bCs/>
          <w:szCs w:val="24"/>
        </w:rPr>
        <w:tab/>
      </w:r>
      <w:r w:rsidRPr="00CA6BCF">
        <w:rPr>
          <w:bCs/>
          <w:szCs w:val="24"/>
        </w:rPr>
        <w:tab/>
      </w:r>
      <w:r w:rsidRPr="00CA6BCF">
        <w:rPr>
          <w:bCs/>
          <w:szCs w:val="24"/>
        </w:rPr>
        <w:tab/>
      </w:r>
      <w:r w:rsidRPr="00CA6BCF">
        <w:rPr>
          <w:bCs/>
          <w:szCs w:val="24"/>
        </w:rPr>
        <w:tab/>
        <w:t>Date…………………</w:t>
      </w:r>
    </w:p>
    <w:p w:rsidR="00FA15B3" w:rsidRDefault="00FA15B3" w:rsidP="00FA15B3">
      <w:pPr>
        <w:pStyle w:val="Heading1"/>
        <w:spacing w:line="276" w:lineRule="auto"/>
        <w:rPr>
          <w:rFonts w:eastAsiaTheme="minorHAnsi"/>
          <w:bCs/>
          <w:color w:val="auto"/>
          <w:szCs w:val="24"/>
        </w:rPr>
      </w:pPr>
      <w:bookmarkStart w:id="5" w:name="_Toc446520797"/>
      <w:bookmarkStart w:id="6" w:name="_Toc466701725"/>
    </w:p>
    <w:p w:rsidR="00FA15B3" w:rsidRDefault="00FA15B3" w:rsidP="00FA15B3"/>
    <w:p w:rsidR="00FA15B3" w:rsidRDefault="00FA15B3" w:rsidP="00FA15B3"/>
    <w:p w:rsidR="00FA15B3" w:rsidRDefault="00FA15B3" w:rsidP="00FA15B3"/>
    <w:p w:rsidR="00FA15B3" w:rsidRPr="00AA008C" w:rsidRDefault="00FA15B3" w:rsidP="00FA15B3">
      <w:pPr>
        <w:ind w:left="0" w:firstLine="0"/>
      </w:pPr>
    </w:p>
    <w:p w:rsidR="00FA15B3" w:rsidRPr="00CA6BCF" w:rsidRDefault="00FA15B3" w:rsidP="00FA15B3">
      <w:pPr>
        <w:pStyle w:val="Heading1"/>
        <w:spacing w:line="276" w:lineRule="auto"/>
        <w:jc w:val="center"/>
        <w:rPr>
          <w:color w:val="auto"/>
          <w:szCs w:val="24"/>
        </w:rPr>
      </w:pPr>
      <w:bookmarkStart w:id="7" w:name="_Toc468551076"/>
      <w:r w:rsidRPr="00CA6BCF">
        <w:rPr>
          <w:color w:val="auto"/>
          <w:szCs w:val="24"/>
        </w:rPr>
        <w:lastRenderedPageBreak/>
        <w:t>DEDICATION</w:t>
      </w:r>
      <w:bookmarkEnd w:id="5"/>
      <w:bookmarkEnd w:id="6"/>
      <w:bookmarkEnd w:id="7"/>
    </w:p>
    <w:p w:rsidR="00FA15B3" w:rsidRDefault="00FA15B3" w:rsidP="00FA15B3"/>
    <w:p w:rsidR="00FA15B3" w:rsidRPr="00AA008C" w:rsidRDefault="00FA15B3" w:rsidP="00FA15B3">
      <w:pPr>
        <w:rPr>
          <w:szCs w:val="24"/>
        </w:rPr>
      </w:pPr>
      <w:r>
        <w:rPr>
          <w:szCs w:val="24"/>
        </w:rPr>
        <w:t xml:space="preserve">This is in dedication to God Almighty for the gift of life. It is also in dedication to our family for making it possible to pursue this course and giving us the support to see it through. </w:t>
      </w:r>
    </w:p>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 w:rsidR="00FA15B3" w:rsidRDefault="00FA15B3" w:rsidP="00FA15B3">
      <w:pPr>
        <w:ind w:left="0" w:firstLine="0"/>
      </w:pPr>
    </w:p>
    <w:p w:rsidR="00FA15B3" w:rsidRDefault="00FA15B3" w:rsidP="00FA15B3"/>
    <w:p w:rsidR="00FA15B3" w:rsidRDefault="00FA15B3" w:rsidP="00FA15B3"/>
    <w:p w:rsidR="00FA15B3" w:rsidRPr="00CA6BCF" w:rsidRDefault="00FA15B3" w:rsidP="00FA15B3">
      <w:pPr>
        <w:pStyle w:val="Heading1"/>
        <w:spacing w:line="276" w:lineRule="auto"/>
        <w:jc w:val="center"/>
        <w:rPr>
          <w:color w:val="auto"/>
          <w:szCs w:val="24"/>
        </w:rPr>
      </w:pPr>
      <w:bookmarkStart w:id="8" w:name="_Toc446520798"/>
      <w:bookmarkStart w:id="9" w:name="_Toc466701726"/>
      <w:bookmarkStart w:id="10" w:name="_Toc468551077"/>
      <w:r w:rsidRPr="00CA6BCF">
        <w:rPr>
          <w:color w:val="auto"/>
          <w:szCs w:val="24"/>
        </w:rPr>
        <w:lastRenderedPageBreak/>
        <w:t>ACKNOWLEDGEMENT</w:t>
      </w:r>
      <w:bookmarkEnd w:id="8"/>
      <w:bookmarkEnd w:id="9"/>
      <w:bookmarkEnd w:id="10"/>
    </w:p>
    <w:p w:rsidR="00FA15B3" w:rsidRDefault="00FA15B3" w:rsidP="00FA15B3"/>
    <w:p w:rsidR="00FA15B3" w:rsidRDefault="00FA15B3" w:rsidP="00FA15B3">
      <w:pPr>
        <w:rPr>
          <w:szCs w:val="24"/>
        </w:rPr>
      </w:pPr>
      <w:r>
        <w:rPr>
          <w:szCs w:val="24"/>
        </w:rPr>
        <w:t>Thanks to</w:t>
      </w:r>
      <w:r w:rsidRPr="00F57ED9">
        <w:rPr>
          <w:szCs w:val="24"/>
        </w:rPr>
        <w:t xml:space="preserve"> Jaramogi Oginga Odinga University of Scie</w:t>
      </w:r>
      <w:r>
        <w:rPr>
          <w:szCs w:val="24"/>
        </w:rPr>
        <w:t>nce and Technology</w:t>
      </w:r>
      <w:r w:rsidRPr="00F57ED9">
        <w:rPr>
          <w:szCs w:val="24"/>
        </w:rPr>
        <w:t xml:space="preserve"> the chance to pursue a Bachelor Degree in Computer Security and Forensics. </w:t>
      </w:r>
      <w:r>
        <w:rPr>
          <w:szCs w:val="24"/>
        </w:rPr>
        <w:t>T</w:t>
      </w:r>
      <w:r w:rsidRPr="00F57ED9">
        <w:rPr>
          <w:szCs w:val="24"/>
        </w:rPr>
        <w:t>hank</w:t>
      </w:r>
      <w:r>
        <w:rPr>
          <w:szCs w:val="24"/>
        </w:rPr>
        <w:t>s to all, colleagues and Lecturers alike,</w:t>
      </w:r>
      <w:r w:rsidRPr="00F57ED9">
        <w:rPr>
          <w:szCs w:val="24"/>
        </w:rPr>
        <w:t xml:space="preserve"> who have contrib</w:t>
      </w:r>
      <w:r>
        <w:rPr>
          <w:szCs w:val="24"/>
        </w:rPr>
        <w:t>uted in the ideas</w:t>
      </w:r>
      <w:r w:rsidRPr="00F57ED9">
        <w:rPr>
          <w:szCs w:val="24"/>
        </w:rPr>
        <w:t xml:space="preserve"> culminatin</w:t>
      </w:r>
      <w:r>
        <w:rPr>
          <w:szCs w:val="24"/>
        </w:rPr>
        <w:t>g in the completion of this project work</w:t>
      </w:r>
      <w:r w:rsidRPr="00F57ED9">
        <w:rPr>
          <w:szCs w:val="24"/>
        </w:rPr>
        <w:t xml:space="preserve">. </w:t>
      </w:r>
      <w:r>
        <w:rPr>
          <w:szCs w:val="24"/>
        </w:rPr>
        <w:t>P</w:t>
      </w:r>
      <w:r w:rsidRPr="00F57ED9">
        <w:rPr>
          <w:szCs w:val="24"/>
        </w:rPr>
        <w:t>articular</w:t>
      </w:r>
      <w:r>
        <w:rPr>
          <w:szCs w:val="24"/>
        </w:rPr>
        <w:t>ly</w:t>
      </w:r>
      <w:r w:rsidRPr="00F57ED9">
        <w:rPr>
          <w:szCs w:val="24"/>
        </w:rPr>
        <w:t xml:space="preserve">, </w:t>
      </w:r>
      <w:r>
        <w:rPr>
          <w:szCs w:val="24"/>
        </w:rPr>
        <w:t>to our supervisor D</w:t>
      </w:r>
      <w:r w:rsidRPr="00F57ED9">
        <w:rPr>
          <w:szCs w:val="24"/>
        </w:rPr>
        <w:t xml:space="preserve">r. </w:t>
      </w:r>
      <w:r>
        <w:rPr>
          <w:szCs w:val="24"/>
        </w:rPr>
        <w:t>Samuel</w:t>
      </w:r>
      <w:r w:rsidRPr="00F57ED9">
        <w:rPr>
          <w:szCs w:val="24"/>
        </w:rPr>
        <w:t xml:space="preserve"> </w:t>
      </w:r>
      <w:r>
        <w:rPr>
          <w:szCs w:val="24"/>
        </w:rPr>
        <w:t>Liyala for his constant</w:t>
      </w:r>
      <w:r w:rsidRPr="00F57ED9">
        <w:rPr>
          <w:szCs w:val="24"/>
        </w:rPr>
        <w:t xml:space="preserve"> guidance throughout the </w:t>
      </w:r>
      <w:r>
        <w:rPr>
          <w:szCs w:val="24"/>
        </w:rPr>
        <w:t xml:space="preserve">process of this project. His input has been </w:t>
      </w:r>
      <w:r w:rsidRPr="00F57ED9">
        <w:rPr>
          <w:szCs w:val="24"/>
        </w:rPr>
        <w:t>valuable</w:t>
      </w:r>
      <w:r>
        <w:rPr>
          <w:szCs w:val="24"/>
        </w:rPr>
        <w:t xml:space="preserve"> and is appreciated</w:t>
      </w:r>
      <w:r w:rsidRPr="00F57ED9">
        <w:rPr>
          <w:szCs w:val="24"/>
        </w:rPr>
        <w:t>.</w:t>
      </w: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rPr>
          <w:szCs w:val="24"/>
        </w:rPr>
      </w:pPr>
    </w:p>
    <w:p w:rsidR="00FA15B3" w:rsidRDefault="00FA15B3" w:rsidP="00FA15B3">
      <w:pPr>
        <w:ind w:left="0" w:firstLine="0"/>
      </w:pPr>
      <w:r>
        <w:br w:type="page"/>
      </w:r>
    </w:p>
    <w:p w:rsidR="008463B6" w:rsidRPr="00BD4628" w:rsidRDefault="008463B6" w:rsidP="008463B6">
      <w:pPr>
        <w:spacing w:line="276" w:lineRule="auto"/>
        <w:ind w:left="10"/>
        <w:jc w:val="center"/>
        <w:rPr>
          <w:b/>
          <w:szCs w:val="24"/>
        </w:rPr>
      </w:pPr>
      <w:r w:rsidRPr="00E23C66">
        <w:rPr>
          <w:color w:val="auto"/>
          <w:szCs w:val="24"/>
        </w:rPr>
        <w:lastRenderedPageBreak/>
        <w:t>ABSTRACT</w:t>
      </w:r>
      <w:bookmarkEnd w:id="2"/>
    </w:p>
    <w:p w:rsidR="008463B6" w:rsidRPr="00E23C66" w:rsidRDefault="008463B6" w:rsidP="008463B6">
      <w:pPr>
        <w:spacing w:line="276" w:lineRule="auto"/>
        <w:ind w:left="10"/>
        <w:rPr>
          <w:szCs w:val="24"/>
        </w:rPr>
      </w:pPr>
      <w:r>
        <w:rPr>
          <w:szCs w:val="24"/>
        </w:rPr>
        <w:t>A</w:t>
      </w:r>
      <w:r w:rsidRPr="00E23C66">
        <w:rPr>
          <w:szCs w:val="24"/>
        </w:rPr>
        <w:t xml:space="preserve"> technology </w:t>
      </w:r>
      <w:r>
        <w:rPr>
          <w:szCs w:val="24"/>
        </w:rPr>
        <w:t>that started with a focus</w:t>
      </w:r>
      <w:r w:rsidRPr="00E23C66">
        <w:rPr>
          <w:szCs w:val="24"/>
        </w:rPr>
        <w:t xml:space="preserve"> on the consumer, social media offers critical business advantages to enterprises, it is being leveraged as a powerful tool driving business objectives such as improved customer relations, better brand recognition and enhanced employee recruitment. While it affords companies many potential benefits it presents inherent security risks </w:t>
      </w:r>
      <w:r>
        <w:rPr>
          <w:szCs w:val="24"/>
        </w:rPr>
        <w:t>to these industries as well</w:t>
      </w:r>
      <w:r w:rsidRPr="00E23C66">
        <w:rPr>
          <w:szCs w:val="24"/>
        </w:rPr>
        <w:t xml:space="preserve">. Enterprises willing to incorporate social media into their business process must adopt an all-inclusive social media strategy that encompasses effective social media policies. </w:t>
      </w:r>
      <w:r w:rsidRPr="008A0A7E">
        <w:rPr>
          <w:noProof/>
          <w:szCs w:val="24"/>
        </w:rPr>
        <w:t>Furthermore</w:t>
      </w:r>
      <w:r>
        <w:rPr>
          <w:noProof/>
          <w:szCs w:val="24"/>
        </w:rPr>
        <w:t>,</w:t>
      </w:r>
      <w:r w:rsidRPr="00E23C66">
        <w:rPr>
          <w:szCs w:val="24"/>
        </w:rPr>
        <w:t xml:space="preserve"> enterprises should consider establishing local enterprise intelligent systems that </w:t>
      </w:r>
      <w:r w:rsidRPr="008A0A7E">
        <w:rPr>
          <w:noProof/>
          <w:szCs w:val="24"/>
        </w:rPr>
        <w:t>focus</w:t>
      </w:r>
      <w:r w:rsidRPr="00E23C66">
        <w:rPr>
          <w:szCs w:val="24"/>
        </w:rPr>
        <w:t xml:space="preserve"> on social media monitoring, for real-time social media monitoring and analysis of employee and customer sentiments. The study attempts to identify the existing risks in social media, and suggest a mitigation strategy for effective social media use that defines social media policy formulation guideline for use within the Kenyan industrial realm, </w:t>
      </w:r>
      <w:r w:rsidRPr="008A0A7E">
        <w:rPr>
          <w:noProof/>
          <w:szCs w:val="24"/>
        </w:rPr>
        <w:t>Furthermore</w:t>
      </w:r>
      <w:r>
        <w:rPr>
          <w:noProof/>
          <w:szCs w:val="24"/>
        </w:rPr>
        <w:t>,</w:t>
      </w:r>
      <w:r>
        <w:rPr>
          <w:szCs w:val="24"/>
        </w:rPr>
        <w:t xml:space="preserve"> the study </w:t>
      </w:r>
      <w:r w:rsidRPr="00E23C66">
        <w:rPr>
          <w:szCs w:val="24"/>
        </w:rPr>
        <w:t>propose</w:t>
      </w:r>
      <w:r>
        <w:rPr>
          <w:szCs w:val="24"/>
        </w:rPr>
        <w:t>s</w:t>
      </w:r>
      <w:r w:rsidRPr="00E23C66">
        <w:rPr>
          <w:szCs w:val="24"/>
        </w:rPr>
        <w:t xml:space="preserve"> a contextualized methodology for brand reputation tracking for the enterprises that can be replicated locally among t</w:t>
      </w:r>
      <w:r>
        <w:rPr>
          <w:szCs w:val="24"/>
        </w:rPr>
        <w:t>he Kenyan companies. Finally, the study</w:t>
      </w:r>
      <w:r w:rsidRPr="00E23C66">
        <w:rPr>
          <w:szCs w:val="24"/>
        </w:rPr>
        <w:t xml:space="preserve"> suggest</w:t>
      </w:r>
      <w:r>
        <w:rPr>
          <w:szCs w:val="24"/>
        </w:rPr>
        <w:t>s</w:t>
      </w:r>
      <w:r w:rsidRPr="00E23C66">
        <w:rPr>
          <w:szCs w:val="24"/>
        </w:rPr>
        <w:t xml:space="preserve"> the implementation of such system for enhancing privacy and security in social media by the Kenyan enterprises. The </w:t>
      </w:r>
      <w:r>
        <w:rPr>
          <w:szCs w:val="24"/>
        </w:rPr>
        <w:t xml:space="preserve">system </w:t>
      </w:r>
      <w:r w:rsidRPr="00E23C66">
        <w:rPr>
          <w:szCs w:val="24"/>
        </w:rPr>
        <w:t>methodology</w:t>
      </w:r>
      <w:r>
        <w:rPr>
          <w:szCs w:val="24"/>
        </w:rPr>
        <w:t xml:space="preserve"> used for this project is</w:t>
      </w:r>
      <w:r w:rsidRPr="00E23C66">
        <w:rPr>
          <w:szCs w:val="24"/>
        </w:rPr>
        <w:t xml:space="preserve"> </w:t>
      </w:r>
      <w:r>
        <w:rPr>
          <w:szCs w:val="24"/>
        </w:rPr>
        <w:t xml:space="preserve">the </w:t>
      </w:r>
      <w:r w:rsidRPr="00E23C66">
        <w:rPr>
          <w:szCs w:val="24"/>
        </w:rPr>
        <w:t>agile</w:t>
      </w:r>
      <w:r>
        <w:rPr>
          <w:szCs w:val="24"/>
        </w:rPr>
        <w:t>,</w:t>
      </w:r>
      <w:r w:rsidRPr="00E23C66">
        <w:rPr>
          <w:szCs w:val="24"/>
        </w:rPr>
        <w:t xml:space="preserve"> </w:t>
      </w:r>
      <w:r>
        <w:rPr>
          <w:szCs w:val="24"/>
        </w:rPr>
        <w:t xml:space="preserve">scrum </w:t>
      </w:r>
      <w:r w:rsidRPr="00E23C66">
        <w:rPr>
          <w:szCs w:val="24"/>
        </w:rPr>
        <w:t>methodology</w:t>
      </w:r>
      <w:r>
        <w:rPr>
          <w:szCs w:val="24"/>
        </w:rPr>
        <w:t>. E</w:t>
      </w:r>
      <w:r w:rsidRPr="00E23C66">
        <w:rPr>
          <w:szCs w:val="24"/>
        </w:rPr>
        <w:t>xploratory research design is used for the research, with regards to risks and privacy issues in social media</w:t>
      </w:r>
      <w:r>
        <w:rPr>
          <w:szCs w:val="24"/>
        </w:rPr>
        <w:t xml:space="preserve"> in Kenya</w:t>
      </w:r>
      <w:r w:rsidRPr="00E23C66">
        <w:rPr>
          <w:szCs w:val="24"/>
        </w:rPr>
        <w:t xml:space="preserve">. This project is significant since it </w:t>
      </w:r>
      <w:r>
        <w:rPr>
          <w:szCs w:val="24"/>
        </w:rPr>
        <w:t>will help</w:t>
      </w:r>
      <w:r w:rsidRPr="00E23C66">
        <w:rPr>
          <w:szCs w:val="24"/>
        </w:rPr>
        <w:t xml:space="preserve"> in addressing the social media risks and provide </w:t>
      </w:r>
      <w:r w:rsidRPr="008A0A7E">
        <w:rPr>
          <w:noProof/>
          <w:szCs w:val="24"/>
        </w:rPr>
        <w:t>well</w:t>
      </w:r>
      <w:r>
        <w:rPr>
          <w:noProof/>
          <w:szCs w:val="24"/>
        </w:rPr>
        <w:t>-</w:t>
      </w:r>
      <w:r w:rsidRPr="008A0A7E">
        <w:rPr>
          <w:noProof/>
          <w:szCs w:val="24"/>
        </w:rPr>
        <w:t>defined</w:t>
      </w:r>
      <w:r w:rsidRPr="00E23C66">
        <w:rPr>
          <w:szCs w:val="24"/>
        </w:rPr>
        <w:t xml:space="preserve"> mitigation strategies against privacy and security concerns through enforcement of policies</w:t>
      </w:r>
      <w:r>
        <w:rPr>
          <w:szCs w:val="24"/>
        </w:rPr>
        <w:t>.</w:t>
      </w:r>
      <w:r w:rsidRPr="00E23C66">
        <w:rPr>
          <w:szCs w:val="24"/>
        </w:rPr>
        <w:t xml:space="preserve"> </w:t>
      </w:r>
      <w:r>
        <w:rPr>
          <w:szCs w:val="24"/>
        </w:rPr>
        <w:t xml:space="preserve">In addition </w:t>
      </w:r>
      <w:r w:rsidRPr="008A0A7E">
        <w:rPr>
          <w:noProof/>
          <w:szCs w:val="24"/>
        </w:rPr>
        <w:t>real</w:t>
      </w:r>
      <w:r>
        <w:rPr>
          <w:noProof/>
          <w:szCs w:val="24"/>
        </w:rPr>
        <w:t>-</w:t>
      </w:r>
      <w:r w:rsidRPr="008A0A7E">
        <w:rPr>
          <w:noProof/>
          <w:szCs w:val="24"/>
        </w:rPr>
        <w:t>time</w:t>
      </w:r>
      <w:r w:rsidRPr="00E23C66">
        <w:rPr>
          <w:szCs w:val="24"/>
        </w:rPr>
        <w:t xml:space="preserve"> monitoring </w:t>
      </w:r>
      <w:r>
        <w:rPr>
          <w:szCs w:val="24"/>
        </w:rPr>
        <w:t>through sentiment analysis</w:t>
      </w:r>
      <w:r w:rsidRPr="00E23C66">
        <w:rPr>
          <w:szCs w:val="24"/>
        </w:rPr>
        <w:t xml:space="preserve"> will provide rich insightful intelligence that will help in profiling users both insider and outsiders by arresting bad posts before they create an uproar in the social media.</w:t>
      </w:r>
    </w:p>
    <w:p w:rsidR="008463B6" w:rsidRPr="00E23C66" w:rsidRDefault="008463B6" w:rsidP="008463B6">
      <w:pPr>
        <w:spacing w:after="256"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8463B6" w:rsidRPr="00E23C66" w:rsidRDefault="008463B6" w:rsidP="008463B6">
      <w:pPr>
        <w:spacing w:after="160" w:line="259" w:lineRule="auto"/>
        <w:ind w:left="0" w:firstLine="0"/>
        <w:jc w:val="left"/>
        <w:rPr>
          <w:szCs w:val="24"/>
        </w:rPr>
      </w:pPr>
    </w:p>
    <w:p w:rsidR="00FA15B3" w:rsidRDefault="00FA15B3" w:rsidP="008463B6">
      <w:pPr>
        <w:spacing w:after="256" w:line="259" w:lineRule="auto"/>
        <w:ind w:left="0" w:firstLine="0"/>
        <w:jc w:val="left"/>
        <w:rPr>
          <w:szCs w:val="24"/>
        </w:rPr>
      </w:pPr>
    </w:p>
    <w:p w:rsidR="008463B6" w:rsidRPr="00FA15B3" w:rsidRDefault="00FA15B3" w:rsidP="00BB6699">
      <w:r>
        <w:br w:type="page"/>
      </w:r>
    </w:p>
    <w:sdt>
      <w:sdtPr>
        <w:rPr>
          <w:szCs w:val="24"/>
        </w:rPr>
        <w:id w:val="52668153"/>
        <w:docPartObj>
          <w:docPartGallery w:val="Table of Contents"/>
        </w:docPartObj>
      </w:sdtPr>
      <w:sdtEndPr/>
      <w:sdtContent>
        <w:p w:rsidR="008463B6" w:rsidRPr="00E23C66" w:rsidRDefault="008463B6" w:rsidP="00BB6699">
          <w:pPr>
            <w:spacing w:after="22"/>
            <w:ind w:left="0" w:right="125"/>
            <w:jc w:val="center"/>
            <w:rPr>
              <w:szCs w:val="24"/>
            </w:rPr>
          </w:pPr>
          <w:r w:rsidRPr="00E23C66">
            <w:rPr>
              <w:szCs w:val="24"/>
            </w:rPr>
            <w:t>Table of Contents</w:t>
          </w:r>
        </w:p>
        <w:p w:rsidR="00BB6699" w:rsidRDefault="008463B6">
          <w:pPr>
            <w:pStyle w:val="TOC1"/>
            <w:tabs>
              <w:tab w:val="right" w:leader="dot" w:pos="9170"/>
            </w:tabs>
            <w:rPr>
              <w:rFonts w:asciiTheme="minorHAnsi" w:eastAsiaTheme="minorEastAsia" w:hAnsiTheme="minorHAnsi" w:cstheme="minorBidi"/>
              <w:noProof/>
              <w:color w:val="auto"/>
            </w:rPr>
          </w:pPr>
          <w:r w:rsidRPr="00E23C66">
            <w:rPr>
              <w:rFonts w:ascii="Times New Roman" w:hAnsi="Times New Roman" w:cs="Times New Roman"/>
              <w:sz w:val="24"/>
              <w:szCs w:val="24"/>
            </w:rPr>
            <w:fldChar w:fldCharType="begin"/>
          </w:r>
          <w:r w:rsidRPr="00E23C66">
            <w:rPr>
              <w:rFonts w:ascii="Times New Roman" w:hAnsi="Times New Roman" w:cs="Times New Roman"/>
              <w:sz w:val="24"/>
              <w:szCs w:val="24"/>
            </w:rPr>
            <w:instrText xml:space="preserve"> TOC \o "1-3" \h \z \u </w:instrText>
          </w:r>
          <w:r w:rsidRPr="00E23C66">
            <w:rPr>
              <w:rFonts w:ascii="Times New Roman" w:hAnsi="Times New Roman" w:cs="Times New Roman"/>
              <w:sz w:val="24"/>
              <w:szCs w:val="24"/>
            </w:rPr>
            <w:fldChar w:fldCharType="separate"/>
          </w:r>
          <w:hyperlink w:anchor="_Toc468551074" w:history="1">
            <w:r w:rsidR="00BB6699">
              <w:rPr>
                <w:noProof/>
                <w:webHidden/>
              </w:rPr>
              <w:tab/>
            </w:r>
            <w:r w:rsidR="00BB6699">
              <w:rPr>
                <w:noProof/>
                <w:webHidden/>
              </w:rPr>
              <w:fldChar w:fldCharType="begin"/>
            </w:r>
            <w:r w:rsidR="00BB6699">
              <w:rPr>
                <w:noProof/>
                <w:webHidden/>
              </w:rPr>
              <w:instrText xml:space="preserve"> PAGEREF _Toc468551074 \h </w:instrText>
            </w:r>
            <w:r w:rsidR="00BB6699">
              <w:rPr>
                <w:noProof/>
                <w:webHidden/>
              </w:rPr>
            </w:r>
            <w:r w:rsidR="00BB6699">
              <w:rPr>
                <w:noProof/>
                <w:webHidden/>
              </w:rPr>
              <w:fldChar w:fldCharType="separate"/>
            </w:r>
            <w:r w:rsidR="00BB6699">
              <w:rPr>
                <w:noProof/>
                <w:webHidden/>
              </w:rPr>
              <w:t>1</w:t>
            </w:r>
            <w:r w:rsidR="00BB6699">
              <w:rPr>
                <w:noProof/>
                <w:webHidden/>
              </w:rPr>
              <w:fldChar w:fldCharType="end"/>
            </w:r>
          </w:hyperlink>
        </w:p>
        <w:p w:rsidR="00BB6699" w:rsidRDefault="004C1876">
          <w:pPr>
            <w:pStyle w:val="TOC1"/>
            <w:tabs>
              <w:tab w:val="right" w:leader="dot" w:pos="9170"/>
            </w:tabs>
            <w:rPr>
              <w:rFonts w:asciiTheme="minorHAnsi" w:eastAsiaTheme="minorEastAsia" w:hAnsiTheme="minorHAnsi" w:cstheme="minorBidi"/>
              <w:noProof/>
              <w:color w:val="auto"/>
            </w:rPr>
          </w:pPr>
          <w:hyperlink w:anchor="_Toc468551075" w:history="1">
            <w:r w:rsidR="00BB6699" w:rsidRPr="005115E6">
              <w:rPr>
                <w:rStyle w:val="Hyperlink"/>
                <w:noProof/>
              </w:rPr>
              <w:t>DECLARATION</w:t>
            </w:r>
            <w:r w:rsidR="00BB6699">
              <w:rPr>
                <w:noProof/>
                <w:webHidden/>
              </w:rPr>
              <w:tab/>
            </w:r>
            <w:r w:rsidR="00BB6699">
              <w:rPr>
                <w:noProof/>
                <w:webHidden/>
              </w:rPr>
              <w:fldChar w:fldCharType="begin"/>
            </w:r>
            <w:r w:rsidR="00BB6699">
              <w:rPr>
                <w:noProof/>
                <w:webHidden/>
              </w:rPr>
              <w:instrText xml:space="preserve"> PAGEREF _Toc468551075 \h </w:instrText>
            </w:r>
            <w:r w:rsidR="00BB6699">
              <w:rPr>
                <w:noProof/>
                <w:webHidden/>
              </w:rPr>
            </w:r>
            <w:r w:rsidR="00BB6699">
              <w:rPr>
                <w:noProof/>
                <w:webHidden/>
              </w:rPr>
              <w:fldChar w:fldCharType="separate"/>
            </w:r>
            <w:r w:rsidR="00BB6699">
              <w:rPr>
                <w:noProof/>
                <w:webHidden/>
              </w:rPr>
              <w:t>i</w:t>
            </w:r>
            <w:r w:rsidR="00BB6699">
              <w:rPr>
                <w:noProof/>
                <w:webHidden/>
              </w:rPr>
              <w:fldChar w:fldCharType="end"/>
            </w:r>
          </w:hyperlink>
        </w:p>
        <w:p w:rsidR="00BB6699" w:rsidRDefault="004C1876">
          <w:pPr>
            <w:pStyle w:val="TOC1"/>
            <w:tabs>
              <w:tab w:val="right" w:leader="dot" w:pos="9170"/>
            </w:tabs>
            <w:rPr>
              <w:rFonts w:asciiTheme="minorHAnsi" w:eastAsiaTheme="minorEastAsia" w:hAnsiTheme="minorHAnsi" w:cstheme="minorBidi"/>
              <w:noProof/>
              <w:color w:val="auto"/>
            </w:rPr>
          </w:pPr>
          <w:hyperlink w:anchor="_Toc468551076" w:history="1">
            <w:r w:rsidR="00BB6699" w:rsidRPr="005115E6">
              <w:rPr>
                <w:rStyle w:val="Hyperlink"/>
                <w:noProof/>
              </w:rPr>
              <w:t>DEDICATION</w:t>
            </w:r>
            <w:r w:rsidR="00BB6699">
              <w:rPr>
                <w:noProof/>
                <w:webHidden/>
              </w:rPr>
              <w:tab/>
            </w:r>
            <w:r w:rsidR="00BB6699">
              <w:rPr>
                <w:noProof/>
                <w:webHidden/>
              </w:rPr>
              <w:fldChar w:fldCharType="begin"/>
            </w:r>
            <w:r w:rsidR="00BB6699">
              <w:rPr>
                <w:noProof/>
                <w:webHidden/>
              </w:rPr>
              <w:instrText xml:space="preserve"> PAGEREF _Toc468551076 \h </w:instrText>
            </w:r>
            <w:r w:rsidR="00BB6699">
              <w:rPr>
                <w:noProof/>
                <w:webHidden/>
              </w:rPr>
            </w:r>
            <w:r w:rsidR="00BB6699">
              <w:rPr>
                <w:noProof/>
                <w:webHidden/>
              </w:rPr>
              <w:fldChar w:fldCharType="separate"/>
            </w:r>
            <w:r w:rsidR="00BB6699">
              <w:rPr>
                <w:noProof/>
                <w:webHidden/>
              </w:rPr>
              <w:t>ii</w:t>
            </w:r>
            <w:r w:rsidR="00BB6699">
              <w:rPr>
                <w:noProof/>
                <w:webHidden/>
              </w:rPr>
              <w:fldChar w:fldCharType="end"/>
            </w:r>
          </w:hyperlink>
        </w:p>
        <w:p w:rsidR="00BB6699" w:rsidRDefault="004C1876">
          <w:pPr>
            <w:pStyle w:val="TOC1"/>
            <w:tabs>
              <w:tab w:val="right" w:leader="dot" w:pos="9170"/>
            </w:tabs>
            <w:rPr>
              <w:rFonts w:asciiTheme="minorHAnsi" w:eastAsiaTheme="minorEastAsia" w:hAnsiTheme="minorHAnsi" w:cstheme="minorBidi"/>
              <w:noProof/>
              <w:color w:val="auto"/>
            </w:rPr>
          </w:pPr>
          <w:hyperlink w:anchor="_Toc468551077" w:history="1">
            <w:r w:rsidR="00BB6699" w:rsidRPr="005115E6">
              <w:rPr>
                <w:rStyle w:val="Hyperlink"/>
                <w:noProof/>
              </w:rPr>
              <w:t>ACKNOWLEDGEMENT</w:t>
            </w:r>
            <w:r w:rsidR="00BB6699">
              <w:rPr>
                <w:noProof/>
                <w:webHidden/>
              </w:rPr>
              <w:tab/>
            </w:r>
            <w:r w:rsidR="00BB6699">
              <w:rPr>
                <w:noProof/>
                <w:webHidden/>
              </w:rPr>
              <w:fldChar w:fldCharType="begin"/>
            </w:r>
            <w:r w:rsidR="00BB6699">
              <w:rPr>
                <w:noProof/>
                <w:webHidden/>
              </w:rPr>
              <w:instrText xml:space="preserve"> PAGEREF _Toc468551077 \h </w:instrText>
            </w:r>
            <w:r w:rsidR="00BB6699">
              <w:rPr>
                <w:noProof/>
                <w:webHidden/>
              </w:rPr>
            </w:r>
            <w:r w:rsidR="00BB6699">
              <w:rPr>
                <w:noProof/>
                <w:webHidden/>
              </w:rPr>
              <w:fldChar w:fldCharType="separate"/>
            </w:r>
            <w:r w:rsidR="00BB6699">
              <w:rPr>
                <w:noProof/>
                <w:webHidden/>
              </w:rPr>
              <w:t>iii</w:t>
            </w:r>
            <w:r w:rsidR="00BB6699">
              <w:rPr>
                <w:noProof/>
                <w:webHidden/>
              </w:rPr>
              <w:fldChar w:fldCharType="end"/>
            </w:r>
          </w:hyperlink>
        </w:p>
        <w:p w:rsidR="00BB6699" w:rsidRDefault="004C1876">
          <w:pPr>
            <w:pStyle w:val="TOC1"/>
            <w:tabs>
              <w:tab w:val="right" w:leader="dot" w:pos="9170"/>
            </w:tabs>
            <w:rPr>
              <w:rFonts w:asciiTheme="minorHAnsi" w:eastAsiaTheme="minorEastAsia" w:hAnsiTheme="minorHAnsi" w:cstheme="minorBidi"/>
              <w:noProof/>
              <w:color w:val="auto"/>
            </w:rPr>
          </w:pPr>
          <w:hyperlink w:anchor="_Toc468551078" w:history="1">
            <w:r w:rsidR="00BB6699" w:rsidRPr="005115E6">
              <w:rPr>
                <w:rStyle w:val="Hyperlink"/>
                <w:noProof/>
              </w:rPr>
              <w:t>Abbreviations</w:t>
            </w:r>
            <w:r w:rsidR="00BB6699">
              <w:rPr>
                <w:noProof/>
                <w:webHidden/>
              </w:rPr>
              <w:tab/>
            </w:r>
            <w:r w:rsidR="00BB6699">
              <w:rPr>
                <w:noProof/>
                <w:webHidden/>
              </w:rPr>
              <w:fldChar w:fldCharType="begin"/>
            </w:r>
            <w:r w:rsidR="00BB6699">
              <w:rPr>
                <w:noProof/>
                <w:webHidden/>
              </w:rPr>
              <w:instrText xml:space="preserve"> PAGEREF _Toc468551078 \h </w:instrText>
            </w:r>
            <w:r w:rsidR="00BB6699">
              <w:rPr>
                <w:noProof/>
                <w:webHidden/>
              </w:rPr>
            </w:r>
            <w:r w:rsidR="00BB6699">
              <w:rPr>
                <w:noProof/>
                <w:webHidden/>
              </w:rPr>
              <w:fldChar w:fldCharType="separate"/>
            </w:r>
            <w:r w:rsidR="00BB6699">
              <w:rPr>
                <w:noProof/>
                <w:webHidden/>
              </w:rPr>
              <w:t>vii</w:t>
            </w:r>
            <w:r w:rsidR="00BB6699">
              <w:rPr>
                <w:noProof/>
                <w:webHidden/>
              </w:rPr>
              <w:fldChar w:fldCharType="end"/>
            </w:r>
          </w:hyperlink>
        </w:p>
        <w:p w:rsidR="00BB6699" w:rsidRDefault="004C1876">
          <w:pPr>
            <w:pStyle w:val="TOC1"/>
            <w:tabs>
              <w:tab w:val="right" w:leader="dot" w:pos="9170"/>
            </w:tabs>
            <w:rPr>
              <w:rFonts w:asciiTheme="minorHAnsi" w:eastAsiaTheme="minorEastAsia" w:hAnsiTheme="minorHAnsi" w:cstheme="minorBidi"/>
              <w:noProof/>
              <w:color w:val="auto"/>
            </w:rPr>
          </w:pPr>
          <w:hyperlink w:anchor="_Toc468551079" w:history="1">
            <w:r w:rsidR="00BB6699" w:rsidRPr="005115E6">
              <w:rPr>
                <w:rStyle w:val="Hyperlink"/>
                <w:noProof/>
              </w:rPr>
              <w:t>Abbreviations</w:t>
            </w:r>
            <w:r w:rsidR="00BB6699">
              <w:rPr>
                <w:noProof/>
                <w:webHidden/>
              </w:rPr>
              <w:tab/>
            </w:r>
            <w:r w:rsidR="00BB6699">
              <w:rPr>
                <w:noProof/>
                <w:webHidden/>
              </w:rPr>
              <w:fldChar w:fldCharType="begin"/>
            </w:r>
            <w:r w:rsidR="00BB6699">
              <w:rPr>
                <w:noProof/>
                <w:webHidden/>
              </w:rPr>
              <w:instrText xml:space="preserve"> PAGEREF _Toc468551079 \h </w:instrText>
            </w:r>
            <w:r w:rsidR="00BB6699">
              <w:rPr>
                <w:noProof/>
                <w:webHidden/>
              </w:rPr>
            </w:r>
            <w:r w:rsidR="00BB6699">
              <w:rPr>
                <w:noProof/>
                <w:webHidden/>
              </w:rPr>
              <w:fldChar w:fldCharType="separate"/>
            </w:r>
            <w:r w:rsidR="00BB6699">
              <w:rPr>
                <w:noProof/>
                <w:webHidden/>
              </w:rPr>
              <w:t>vii</w:t>
            </w:r>
            <w:r w:rsidR="00BB6699">
              <w:rPr>
                <w:noProof/>
                <w:webHidden/>
              </w:rPr>
              <w:fldChar w:fldCharType="end"/>
            </w:r>
          </w:hyperlink>
        </w:p>
        <w:p w:rsidR="00BB6699" w:rsidRDefault="004C1876">
          <w:pPr>
            <w:pStyle w:val="TOC1"/>
            <w:tabs>
              <w:tab w:val="right" w:leader="dot" w:pos="9170"/>
            </w:tabs>
            <w:rPr>
              <w:rFonts w:asciiTheme="minorHAnsi" w:eastAsiaTheme="minorEastAsia" w:hAnsiTheme="minorHAnsi" w:cstheme="minorBidi"/>
              <w:noProof/>
              <w:color w:val="auto"/>
            </w:rPr>
          </w:pPr>
          <w:hyperlink w:anchor="_Toc468551080" w:history="1">
            <w:r w:rsidR="00BB6699" w:rsidRPr="005115E6">
              <w:rPr>
                <w:rStyle w:val="Hyperlink"/>
                <w:noProof/>
              </w:rPr>
              <w:t>Chapter 1</w:t>
            </w:r>
            <w:r w:rsidR="00BB6699">
              <w:rPr>
                <w:noProof/>
                <w:webHidden/>
              </w:rPr>
              <w:tab/>
            </w:r>
            <w:r w:rsidR="00BB6699">
              <w:rPr>
                <w:noProof/>
                <w:webHidden/>
              </w:rPr>
              <w:fldChar w:fldCharType="begin"/>
            </w:r>
            <w:r w:rsidR="00BB6699">
              <w:rPr>
                <w:noProof/>
                <w:webHidden/>
              </w:rPr>
              <w:instrText xml:space="preserve"> PAGEREF _Toc468551080 \h </w:instrText>
            </w:r>
            <w:r w:rsidR="00BB6699">
              <w:rPr>
                <w:noProof/>
                <w:webHidden/>
              </w:rPr>
            </w:r>
            <w:r w:rsidR="00BB6699">
              <w:rPr>
                <w:noProof/>
                <w:webHidden/>
              </w:rPr>
              <w:fldChar w:fldCharType="separate"/>
            </w:r>
            <w:r w:rsidR="00BB6699">
              <w:rPr>
                <w:noProof/>
                <w:webHidden/>
              </w:rPr>
              <w:t>8</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81" w:history="1">
            <w:r w:rsidR="00BB6699" w:rsidRPr="005115E6">
              <w:rPr>
                <w:rStyle w:val="Hyperlink"/>
                <w:noProof/>
              </w:rPr>
              <w:t>1.0</w:t>
            </w:r>
            <w:r w:rsidR="00BB6699">
              <w:rPr>
                <w:rFonts w:asciiTheme="minorHAnsi" w:eastAsiaTheme="minorEastAsia" w:hAnsiTheme="minorHAnsi" w:cstheme="minorBidi"/>
                <w:noProof/>
                <w:color w:val="auto"/>
              </w:rPr>
              <w:tab/>
            </w:r>
            <w:r w:rsidR="00BB6699" w:rsidRPr="005115E6">
              <w:rPr>
                <w:rStyle w:val="Hyperlink"/>
                <w:noProof/>
              </w:rPr>
              <w:t>Introduction</w:t>
            </w:r>
            <w:r w:rsidR="00BB6699">
              <w:rPr>
                <w:noProof/>
                <w:webHidden/>
              </w:rPr>
              <w:tab/>
            </w:r>
            <w:r w:rsidR="00BB6699">
              <w:rPr>
                <w:noProof/>
                <w:webHidden/>
              </w:rPr>
              <w:fldChar w:fldCharType="begin"/>
            </w:r>
            <w:r w:rsidR="00BB6699">
              <w:rPr>
                <w:noProof/>
                <w:webHidden/>
              </w:rPr>
              <w:instrText xml:space="preserve"> PAGEREF _Toc468551081 \h </w:instrText>
            </w:r>
            <w:r w:rsidR="00BB6699">
              <w:rPr>
                <w:noProof/>
                <w:webHidden/>
              </w:rPr>
            </w:r>
            <w:r w:rsidR="00BB6699">
              <w:rPr>
                <w:noProof/>
                <w:webHidden/>
              </w:rPr>
              <w:fldChar w:fldCharType="separate"/>
            </w:r>
            <w:r w:rsidR="00BB6699">
              <w:rPr>
                <w:noProof/>
                <w:webHidden/>
              </w:rPr>
              <w:t>8</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82" w:history="1">
            <w:r w:rsidR="00BB6699" w:rsidRPr="005115E6">
              <w:rPr>
                <w:rStyle w:val="Hyperlink"/>
                <w:noProof/>
              </w:rPr>
              <w:t>1.1</w:t>
            </w:r>
            <w:r w:rsidR="00BB6699">
              <w:rPr>
                <w:rFonts w:asciiTheme="minorHAnsi" w:eastAsiaTheme="minorEastAsia" w:hAnsiTheme="minorHAnsi" w:cstheme="minorBidi"/>
                <w:noProof/>
                <w:color w:val="auto"/>
              </w:rPr>
              <w:tab/>
            </w:r>
            <w:r w:rsidR="00BB6699" w:rsidRPr="005115E6">
              <w:rPr>
                <w:rStyle w:val="Hyperlink"/>
                <w:noProof/>
              </w:rPr>
              <w:t>Background information</w:t>
            </w:r>
            <w:r w:rsidR="00BB6699">
              <w:rPr>
                <w:noProof/>
                <w:webHidden/>
              </w:rPr>
              <w:tab/>
            </w:r>
            <w:r w:rsidR="00BB6699">
              <w:rPr>
                <w:noProof/>
                <w:webHidden/>
              </w:rPr>
              <w:fldChar w:fldCharType="begin"/>
            </w:r>
            <w:r w:rsidR="00BB6699">
              <w:rPr>
                <w:noProof/>
                <w:webHidden/>
              </w:rPr>
              <w:instrText xml:space="preserve"> PAGEREF _Toc468551082 \h </w:instrText>
            </w:r>
            <w:r w:rsidR="00BB6699">
              <w:rPr>
                <w:noProof/>
                <w:webHidden/>
              </w:rPr>
            </w:r>
            <w:r w:rsidR="00BB6699">
              <w:rPr>
                <w:noProof/>
                <w:webHidden/>
              </w:rPr>
              <w:fldChar w:fldCharType="separate"/>
            </w:r>
            <w:r w:rsidR="00BB6699">
              <w:rPr>
                <w:noProof/>
                <w:webHidden/>
              </w:rPr>
              <w:t>8</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83" w:history="1">
            <w:r w:rsidR="00BB6699" w:rsidRPr="005115E6">
              <w:rPr>
                <w:rStyle w:val="Hyperlink"/>
                <w:noProof/>
              </w:rPr>
              <w:t>1.2</w:t>
            </w:r>
            <w:r w:rsidR="00BB6699">
              <w:rPr>
                <w:rFonts w:asciiTheme="minorHAnsi" w:eastAsiaTheme="minorEastAsia" w:hAnsiTheme="minorHAnsi" w:cstheme="minorBidi"/>
                <w:noProof/>
                <w:color w:val="auto"/>
              </w:rPr>
              <w:tab/>
            </w:r>
            <w:r w:rsidR="00BB6699" w:rsidRPr="005115E6">
              <w:rPr>
                <w:rStyle w:val="Hyperlink"/>
                <w:noProof/>
              </w:rPr>
              <w:t>Statement of the problem</w:t>
            </w:r>
            <w:r w:rsidR="00BB6699">
              <w:rPr>
                <w:noProof/>
                <w:webHidden/>
              </w:rPr>
              <w:tab/>
            </w:r>
            <w:r w:rsidR="00BB6699">
              <w:rPr>
                <w:noProof/>
                <w:webHidden/>
              </w:rPr>
              <w:fldChar w:fldCharType="begin"/>
            </w:r>
            <w:r w:rsidR="00BB6699">
              <w:rPr>
                <w:noProof/>
                <w:webHidden/>
              </w:rPr>
              <w:instrText xml:space="preserve"> PAGEREF _Toc468551083 \h </w:instrText>
            </w:r>
            <w:r w:rsidR="00BB6699">
              <w:rPr>
                <w:noProof/>
                <w:webHidden/>
              </w:rPr>
            </w:r>
            <w:r w:rsidR="00BB6699">
              <w:rPr>
                <w:noProof/>
                <w:webHidden/>
              </w:rPr>
              <w:fldChar w:fldCharType="separate"/>
            </w:r>
            <w:r w:rsidR="00BB6699">
              <w:rPr>
                <w:noProof/>
                <w:webHidden/>
              </w:rPr>
              <w:t>9</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84" w:history="1">
            <w:r w:rsidR="00BB6699" w:rsidRPr="005115E6">
              <w:rPr>
                <w:rStyle w:val="Hyperlink"/>
                <w:noProof/>
              </w:rPr>
              <w:t>1.3</w:t>
            </w:r>
            <w:r w:rsidR="00BB6699">
              <w:rPr>
                <w:rFonts w:asciiTheme="minorHAnsi" w:eastAsiaTheme="minorEastAsia" w:hAnsiTheme="minorHAnsi" w:cstheme="minorBidi"/>
                <w:noProof/>
                <w:color w:val="auto"/>
              </w:rPr>
              <w:tab/>
            </w:r>
            <w:r w:rsidR="00BB6699" w:rsidRPr="005115E6">
              <w:rPr>
                <w:rStyle w:val="Hyperlink"/>
                <w:noProof/>
              </w:rPr>
              <w:t>Objectives</w:t>
            </w:r>
            <w:r w:rsidR="00BB6699">
              <w:rPr>
                <w:noProof/>
                <w:webHidden/>
              </w:rPr>
              <w:tab/>
            </w:r>
            <w:r w:rsidR="00BB6699">
              <w:rPr>
                <w:noProof/>
                <w:webHidden/>
              </w:rPr>
              <w:fldChar w:fldCharType="begin"/>
            </w:r>
            <w:r w:rsidR="00BB6699">
              <w:rPr>
                <w:noProof/>
                <w:webHidden/>
              </w:rPr>
              <w:instrText xml:space="preserve"> PAGEREF _Toc468551084 \h </w:instrText>
            </w:r>
            <w:r w:rsidR="00BB6699">
              <w:rPr>
                <w:noProof/>
                <w:webHidden/>
              </w:rPr>
            </w:r>
            <w:r w:rsidR="00BB6699">
              <w:rPr>
                <w:noProof/>
                <w:webHidden/>
              </w:rPr>
              <w:fldChar w:fldCharType="separate"/>
            </w:r>
            <w:r w:rsidR="00BB6699">
              <w:rPr>
                <w:noProof/>
                <w:webHidden/>
              </w:rPr>
              <w:t>10</w:t>
            </w:r>
            <w:r w:rsidR="00BB6699">
              <w:rPr>
                <w:noProof/>
                <w:webHidden/>
              </w:rPr>
              <w:fldChar w:fldCharType="end"/>
            </w:r>
          </w:hyperlink>
        </w:p>
        <w:p w:rsidR="00BB6699" w:rsidRDefault="004C1876">
          <w:pPr>
            <w:pStyle w:val="TOC2"/>
            <w:tabs>
              <w:tab w:val="left" w:pos="1320"/>
              <w:tab w:val="right" w:leader="dot" w:pos="9170"/>
            </w:tabs>
            <w:rPr>
              <w:rFonts w:asciiTheme="minorHAnsi" w:eastAsiaTheme="minorEastAsia" w:hAnsiTheme="minorHAnsi" w:cstheme="minorBidi"/>
              <w:noProof/>
              <w:color w:val="auto"/>
            </w:rPr>
          </w:pPr>
          <w:hyperlink w:anchor="_Toc468551085" w:history="1">
            <w:r w:rsidR="00BB6699" w:rsidRPr="005115E6">
              <w:rPr>
                <w:rStyle w:val="Hyperlink"/>
                <w:noProof/>
              </w:rPr>
              <w:t>1.3.1</w:t>
            </w:r>
            <w:r w:rsidR="00BB6699">
              <w:rPr>
                <w:rFonts w:asciiTheme="minorHAnsi" w:eastAsiaTheme="minorEastAsia" w:hAnsiTheme="minorHAnsi" w:cstheme="minorBidi"/>
                <w:noProof/>
                <w:color w:val="auto"/>
              </w:rPr>
              <w:tab/>
            </w:r>
            <w:r w:rsidR="00BB6699" w:rsidRPr="005115E6">
              <w:rPr>
                <w:rStyle w:val="Hyperlink"/>
                <w:noProof/>
              </w:rPr>
              <w:t>Main Objective</w:t>
            </w:r>
            <w:r w:rsidR="00BB6699">
              <w:rPr>
                <w:noProof/>
                <w:webHidden/>
              </w:rPr>
              <w:tab/>
            </w:r>
            <w:r w:rsidR="00BB6699">
              <w:rPr>
                <w:noProof/>
                <w:webHidden/>
              </w:rPr>
              <w:fldChar w:fldCharType="begin"/>
            </w:r>
            <w:r w:rsidR="00BB6699">
              <w:rPr>
                <w:noProof/>
                <w:webHidden/>
              </w:rPr>
              <w:instrText xml:space="preserve"> PAGEREF _Toc468551085 \h </w:instrText>
            </w:r>
            <w:r w:rsidR="00BB6699">
              <w:rPr>
                <w:noProof/>
                <w:webHidden/>
              </w:rPr>
            </w:r>
            <w:r w:rsidR="00BB6699">
              <w:rPr>
                <w:noProof/>
                <w:webHidden/>
              </w:rPr>
              <w:fldChar w:fldCharType="separate"/>
            </w:r>
            <w:r w:rsidR="00BB6699">
              <w:rPr>
                <w:noProof/>
                <w:webHidden/>
              </w:rPr>
              <w:t>10</w:t>
            </w:r>
            <w:r w:rsidR="00BB6699">
              <w:rPr>
                <w:noProof/>
                <w:webHidden/>
              </w:rPr>
              <w:fldChar w:fldCharType="end"/>
            </w:r>
          </w:hyperlink>
        </w:p>
        <w:p w:rsidR="00BB6699" w:rsidRDefault="004C1876">
          <w:pPr>
            <w:pStyle w:val="TOC2"/>
            <w:tabs>
              <w:tab w:val="left" w:pos="1320"/>
              <w:tab w:val="right" w:leader="dot" w:pos="9170"/>
            </w:tabs>
            <w:rPr>
              <w:rFonts w:asciiTheme="minorHAnsi" w:eastAsiaTheme="minorEastAsia" w:hAnsiTheme="minorHAnsi" w:cstheme="minorBidi"/>
              <w:noProof/>
              <w:color w:val="auto"/>
            </w:rPr>
          </w:pPr>
          <w:hyperlink w:anchor="_Toc468551086" w:history="1">
            <w:r w:rsidR="00BB6699" w:rsidRPr="005115E6">
              <w:rPr>
                <w:rStyle w:val="Hyperlink"/>
                <w:noProof/>
              </w:rPr>
              <w:t>1.3.2</w:t>
            </w:r>
            <w:r w:rsidR="00BB6699">
              <w:rPr>
                <w:rFonts w:asciiTheme="minorHAnsi" w:eastAsiaTheme="minorEastAsia" w:hAnsiTheme="minorHAnsi" w:cstheme="minorBidi"/>
                <w:noProof/>
                <w:color w:val="auto"/>
              </w:rPr>
              <w:tab/>
            </w:r>
            <w:r w:rsidR="00BB6699" w:rsidRPr="005115E6">
              <w:rPr>
                <w:rStyle w:val="Hyperlink"/>
                <w:noProof/>
              </w:rPr>
              <w:t>Specific Objectives</w:t>
            </w:r>
            <w:r w:rsidR="00BB6699">
              <w:rPr>
                <w:noProof/>
                <w:webHidden/>
              </w:rPr>
              <w:tab/>
            </w:r>
            <w:r w:rsidR="00BB6699">
              <w:rPr>
                <w:noProof/>
                <w:webHidden/>
              </w:rPr>
              <w:fldChar w:fldCharType="begin"/>
            </w:r>
            <w:r w:rsidR="00BB6699">
              <w:rPr>
                <w:noProof/>
                <w:webHidden/>
              </w:rPr>
              <w:instrText xml:space="preserve"> PAGEREF _Toc468551086 \h </w:instrText>
            </w:r>
            <w:r w:rsidR="00BB6699">
              <w:rPr>
                <w:noProof/>
                <w:webHidden/>
              </w:rPr>
            </w:r>
            <w:r w:rsidR="00BB6699">
              <w:rPr>
                <w:noProof/>
                <w:webHidden/>
              </w:rPr>
              <w:fldChar w:fldCharType="separate"/>
            </w:r>
            <w:r w:rsidR="00BB6699">
              <w:rPr>
                <w:noProof/>
                <w:webHidden/>
              </w:rPr>
              <w:t>10</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87" w:history="1">
            <w:r w:rsidR="00BB6699" w:rsidRPr="005115E6">
              <w:rPr>
                <w:rStyle w:val="Hyperlink"/>
                <w:noProof/>
              </w:rPr>
              <w:t>1.4</w:t>
            </w:r>
            <w:r w:rsidR="00BB6699">
              <w:rPr>
                <w:rFonts w:asciiTheme="minorHAnsi" w:eastAsiaTheme="minorEastAsia" w:hAnsiTheme="minorHAnsi" w:cstheme="minorBidi"/>
                <w:noProof/>
                <w:color w:val="auto"/>
              </w:rPr>
              <w:tab/>
            </w:r>
            <w:r w:rsidR="00BB6699" w:rsidRPr="005115E6">
              <w:rPr>
                <w:rStyle w:val="Hyperlink"/>
                <w:noProof/>
              </w:rPr>
              <w:t>Research questions</w:t>
            </w:r>
            <w:r w:rsidR="00BB6699">
              <w:rPr>
                <w:noProof/>
                <w:webHidden/>
              </w:rPr>
              <w:tab/>
            </w:r>
            <w:r w:rsidR="00BB6699">
              <w:rPr>
                <w:noProof/>
                <w:webHidden/>
              </w:rPr>
              <w:fldChar w:fldCharType="begin"/>
            </w:r>
            <w:r w:rsidR="00BB6699">
              <w:rPr>
                <w:noProof/>
                <w:webHidden/>
              </w:rPr>
              <w:instrText xml:space="preserve"> PAGEREF _Toc468551087 \h </w:instrText>
            </w:r>
            <w:r w:rsidR="00BB6699">
              <w:rPr>
                <w:noProof/>
                <w:webHidden/>
              </w:rPr>
            </w:r>
            <w:r w:rsidR="00BB6699">
              <w:rPr>
                <w:noProof/>
                <w:webHidden/>
              </w:rPr>
              <w:fldChar w:fldCharType="separate"/>
            </w:r>
            <w:r w:rsidR="00BB6699">
              <w:rPr>
                <w:noProof/>
                <w:webHidden/>
              </w:rPr>
              <w:t>10</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88" w:history="1">
            <w:r w:rsidR="00BB6699" w:rsidRPr="005115E6">
              <w:rPr>
                <w:rStyle w:val="Hyperlink"/>
                <w:noProof/>
              </w:rPr>
              <w:t>1.5</w:t>
            </w:r>
            <w:r w:rsidR="00BB6699">
              <w:rPr>
                <w:rFonts w:asciiTheme="minorHAnsi" w:eastAsiaTheme="minorEastAsia" w:hAnsiTheme="minorHAnsi" w:cstheme="minorBidi"/>
                <w:noProof/>
                <w:color w:val="auto"/>
              </w:rPr>
              <w:tab/>
            </w:r>
            <w:r w:rsidR="00BB6699" w:rsidRPr="005115E6">
              <w:rPr>
                <w:rStyle w:val="Hyperlink"/>
                <w:noProof/>
              </w:rPr>
              <w:t>Scope of the study</w:t>
            </w:r>
            <w:r w:rsidR="00BB6699">
              <w:rPr>
                <w:noProof/>
                <w:webHidden/>
              </w:rPr>
              <w:tab/>
            </w:r>
            <w:r w:rsidR="00BB6699">
              <w:rPr>
                <w:noProof/>
                <w:webHidden/>
              </w:rPr>
              <w:fldChar w:fldCharType="begin"/>
            </w:r>
            <w:r w:rsidR="00BB6699">
              <w:rPr>
                <w:noProof/>
                <w:webHidden/>
              </w:rPr>
              <w:instrText xml:space="preserve"> PAGEREF _Toc468551088 \h </w:instrText>
            </w:r>
            <w:r w:rsidR="00BB6699">
              <w:rPr>
                <w:noProof/>
                <w:webHidden/>
              </w:rPr>
            </w:r>
            <w:r w:rsidR="00BB6699">
              <w:rPr>
                <w:noProof/>
                <w:webHidden/>
              </w:rPr>
              <w:fldChar w:fldCharType="separate"/>
            </w:r>
            <w:r w:rsidR="00BB6699">
              <w:rPr>
                <w:noProof/>
                <w:webHidden/>
              </w:rPr>
              <w:t>11</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89" w:history="1">
            <w:r w:rsidR="00BB6699" w:rsidRPr="005115E6">
              <w:rPr>
                <w:rStyle w:val="Hyperlink"/>
                <w:noProof/>
              </w:rPr>
              <w:t>1.6</w:t>
            </w:r>
            <w:r w:rsidR="00BB6699">
              <w:rPr>
                <w:rFonts w:asciiTheme="minorHAnsi" w:eastAsiaTheme="minorEastAsia" w:hAnsiTheme="minorHAnsi" w:cstheme="minorBidi"/>
                <w:noProof/>
                <w:color w:val="auto"/>
              </w:rPr>
              <w:tab/>
            </w:r>
            <w:r w:rsidR="00BB6699" w:rsidRPr="005115E6">
              <w:rPr>
                <w:rStyle w:val="Hyperlink"/>
                <w:noProof/>
              </w:rPr>
              <w:t>Assumptions of the project</w:t>
            </w:r>
            <w:r w:rsidR="00BB6699">
              <w:rPr>
                <w:noProof/>
                <w:webHidden/>
              </w:rPr>
              <w:tab/>
            </w:r>
            <w:r w:rsidR="00BB6699">
              <w:rPr>
                <w:noProof/>
                <w:webHidden/>
              </w:rPr>
              <w:fldChar w:fldCharType="begin"/>
            </w:r>
            <w:r w:rsidR="00BB6699">
              <w:rPr>
                <w:noProof/>
                <w:webHidden/>
              </w:rPr>
              <w:instrText xml:space="preserve"> PAGEREF _Toc468551089 \h </w:instrText>
            </w:r>
            <w:r w:rsidR="00BB6699">
              <w:rPr>
                <w:noProof/>
                <w:webHidden/>
              </w:rPr>
            </w:r>
            <w:r w:rsidR="00BB6699">
              <w:rPr>
                <w:noProof/>
                <w:webHidden/>
              </w:rPr>
              <w:fldChar w:fldCharType="separate"/>
            </w:r>
            <w:r w:rsidR="00BB6699">
              <w:rPr>
                <w:noProof/>
                <w:webHidden/>
              </w:rPr>
              <w:t>11</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90" w:history="1">
            <w:r w:rsidR="00BB6699" w:rsidRPr="005115E6">
              <w:rPr>
                <w:rStyle w:val="Hyperlink"/>
                <w:noProof/>
              </w:rPr>
              <w:t>1.7</w:t>
            </w:r>
            <w:r w:rsidR="00BB6699">
              <w:rPr>
                <w:rFonts w:asciiTheme="minorHAnsi" w:eastAsiaTheme="minorEastAsia" w:hAnsiTheme="minorHAnsi" w:cstheme="minorBidi"/>
                <w:noProof/>
                <w:color w:val="auto"/>
              </w:rPr>
              <w:tab/>
            </w:r>
            <w:r w:rsidR="00BB6699" w:rsidRPr="005115E6">
              <w:rPr>
                <w:rStyle w:val="Hyperlink"/>
                <w:noProof/>
              </w:rPr>
              <w:t>Significance of the study</w:t>
            </w:r>
            <w:r w:rsidR="00BB6699">
              <w:rPr>
                <w:noProof/>
                <w:webHidden/>
              </w:rPr>
              <w:tab/>
            </w:r>
            <w:r w:rsidR="00BB6699">
              <w:rPr>
                <w:noProof/>
                <w:webHidden/>
              </w:rPr>
              <w:fldChar w:fldCharType="begin"/>
            </w:r>
            <w:r w:rsidR="00BB6699">
              <w:rPr>
                <w:noProof/>
                <w:webHidden/>
              </w:rPr>
              <w:instrText xml:space="preserve"> PAGEREF _Toc468551090 \h </w:instrText>
            </w:r>
            <w:r w:rsidR="00BB6699">
              <w:rPr>
                <w:noProof/>
                <w:webHidden/>
              </w:rPr>
            </w:r>
            <w:r w:rsidR="00BB6699">
              <w:rPr>
                <w:noProof/>
                <w:webHidden/>
              </w:rPr>
              <w:fldChar w:fldCharType="separate"/>
            </w:r>
            <w:r w:rsidR="00BB6699">
              <w:rPr>
                <w:noProof/>
                <w:webHidden/>
              </w:rPr>
              <w:t>11</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91" w:history="1">
            <w:r w:rsidR="00BB6699" w:rsidRPr="005115E6">
              <w:rPr>
                <w:rStyle w:val="Hyperlink"/>
                <w:noProof/>
              </w:rPr>
              <w:t>1.8</w:t>
            </w:r>
            <w:r w:rsidR="00BB6699">
              <w:rPr>
                <w:rFonts w:asciiTheme="minorHAnsi" w:eastAsiaTheme="minorEastAsia" w:hAnsiTheme="minorHAnsi" w:cstheme="minorBidi"/>
                <w:noProof/>
                <w:color w:val="auto"/>
              </w:rPr>
              <w:tab/>
            </w:r>
            <w:r w:rsidR="00BB6699" w:rsidRPr="005115E6">
              <w:rPr>
                <w:rStyle w:val="Hyperlink"/>
                <w:noProof/>
              </w:rPr>
              <w:t>Limitations of the study</w:t>
            </w:r>
            <w:r w:rsidR="00BB6699">
              <w:rPr>
                <w:noProof/>
                <w:webHidden/>
              </w:rPr>
              <w:tab/>
            </w:r>
            <w:r w:rsidR="00BB6699">
              <w:rPr>
                <w:noProof/>
                <w:webHidden/>
              </w:rPr>
              <w:fldChar w:fldCharType="begin"/>
            </w:r>
            <w:r w:rsidR="00BB6699">
              <w:rPr>
                <w:noProof/>
                <w:webHidden/>
              </w:rPr>
              <w:instrText xml:space="preserve"> PAGEREF _Toc468551091 \h </w:instrText>
            </w:r>
            <w:r w:rsidR="00BB6699">
              <w:rPr>
                <w:noProof/>
                <w:webHidden/>
              </w:rPr>
            </w:r>
            <w:r w:rsidR="00BB6699">
              <w:rPr>
                <w:noProof/>
                <w:webHidden/>
              </w:rPr>
              <w:fldChar w:fldCharType="separate"/>
            </w:r>
            <w:r w:rsidR="00BB6699">
              <w:rPr>
                <w:noProof/>
                <w:webHidden/>
              </w:rPr>
              <w:t>11</w:t>
            </w:r>
            <w:r w:rsidR="00BB6699">
              <w:rPr>
                <w:noProof/>
                <w:webHidden/>
              </w:rPr>
              <w:fldChar w:fldCharType="end"/>
            </w:r>
          </w:hyperlink>
        </w:p>
        <w:p w:rsidR="00BB6699" w:rsidRDefault="004C1876">
          <w:pPr>
            <w:pStyle w:val="TOC1"/>
            <w:tabs>
              <w:tab w:val="right" w:leader="dot" w:pos="9170"/>
            </w:tabs>
            <w:rPr>
              <w:rFonts w:asciiTheme="minorHAnsi" w:eastAsiaTheme="minorEastAsia" w:hAnsiTheme="minorHAnsi" w:cstheme="minorBidi"/>
              <w:noProof/>
              <w:color w:val="auto"/>
            </w:rPr>
          </w:pPr>
          <w:hyperlink w:anchor="_Toc468551092" w:history="1">
            <w:r w:rsidR="00BB6699" w:rsidRPr="005115E6">
              <w:rPr>
                <w:rStyle w:val="Hyperlink"/>
                <w:noProof/>
              </w:rPr>
              <w:t>Chapter 2</w:t>
            </w:r>
            <w:r w:rsidR="00BB6699">
              <w:rPr>
                <w:noProof/>
                <w:webHidden/>
              </w:rPr>
              <w:tab/>
            </w:r>
            <w:r w:rsidR="00BB6699">
              <w:rPr>
                <w:noProof/>
                <w:webHidden/>
              </w:rPr>
              <w:fldChar w:fldCharType="begin"/>
            </w:r>
            <w:r w:rsidR="00BB6699">
              <w:rPr>
                <w:noProof/>
                <w:webHidden/>
              </w:rPr>
              <w:instrText xml:space="preserve"> PAGEREF _Toc468551092 \h </w:instrText>
            </w:r>
            <w:r w:rsidR="00BB6699">
              <w:rPr>
                <w:noProof/>
                <w:webHidden/>
              </w:rPr>
            </w:r>
            <w:r w:rsidR="00BB6699">
              <w:rPr>
                <w:noProof/>
                <w:webHidden/>
              </w:rPr>
              <w:fldChar w:fldCharType="separate"/>
            </w:r>
            <w:r w:rsidR="00BB6699">
              <w:rPr>
                <w:noProof/>
                <w:webHidden/>
              </w:rPr>
              <w:t>12</w:t>
            </w:r>
            <w:r w:rsidR="00BB6699">
              <w:rPr>
                <w:noProof/>
                <w:webHidden/>
              </w:rPr>
              <w:fldChar w:fldCharType="end"/>
            </w:r>
          </w:hyperlink>
        </w:p>
        <w:p w:rsidR="00BB6699" w:rsidRDefault="004C1876">
          <w:pPr>
            <w:pStyle w:val="TOC1"/>
            <w:tabs>
              <w:tab w:val="left" w:pos="880"/>
              <w:tab w:val="right" w:leader="dot" w:pos="9170"/>
            </w:tabs>
            <w:rPr>
              <w:rFonts w:asciiTheme="minorHAnsi" w:eastAsiaTheme="minorEastAsia" w:hAnsiTheme="minorHAnsi" w:cstheme="minorBidi"/>
              <w:noProof/>
              <w:color w:val="auto"/>
            </w:rPr>
          </w:pPr>
          <w:hyperlink w:anchor="_Toc468551093" w:history="1">
            <w:r w:rsidR="00BB6699" w:rsidRPr="005115E6">
              <w:rPr>
                <w:rStyle w:val="Hyperlink"/>
                <w:noProof/>
              </w:rPr>
              <w:t>2.0</w:t>
            </w:r>
            <w:r w:rsidR="00BB6699">
              <w:rPr>
                <w:rFonts w:asciiTheme="minorHAnsi" w:eastAsiaTheme="minorEastAsia" w:hAnsiTheme="minorHAnsi" w:cstheme="minorBidi"/>
                <w:noProof/>
                <w:color w:val="auto"/>
              </w:rPr>
              <w:tab/>
            </w:r>
            <w:r w:rsidR="00BB6699" w:rsidRPr="005115E6">
              <w:rPr>
                <w:rStyle w:val="Hyperlink"/>
                <w:noProof/>
              </w:rPr>
              <w:t>Literature Review</w:t>
            </w:r>
            <w:r w:rsidR="00BB6699">
              <w:rPr>
                <w:noProof/>
                <w:webHidden/>
              </w:rPr>
              <w:tab/>
            </w:r>
            <w:r w:rsidR="00BB6699">
              <w:rPr>
                <w:noProof/>
                <w:webHidden/>
              </w:rPr>
              <w:fldChar w:fldCharType="begin"/>
            </w:r>
            <w:r w:rsidR="00BB6699">
              <w:rPr>
                <w:noProof/>
                <w:webHidden/>
              </w:rPr>
              <w:instrText xml:space="preserve"> PAGEREF _Toc468551093 \h </w:instrText>
            </w:r>
            <w:r w:rsidR="00BB6699">
              <w:rPr>
                <w:noProof/>
                <w:webHidden/>
              </w:rPr>
            </w:r>
            <w:r w:rsidR="00BB6699">
              <w:rPr>
                <w:noProof/>
                <w:webHidden/>
              </w:rPr>
              <w:fldChar w:fldCharType="separate"/>
            </w:r>
            <w:r w:rsidR="00BB6699">
              <w:rPr>
                <w:noProof/>
                <w:webHidden/>
              </w:rPr>
              <w:t>12</w:t>
            </w:r>
            <w:r w:rsidR="00BB6699">
              <w:rPr>
                <w:noProof/>
                <w:webHidden/>
              </w:rPr>
              <w:fldChar w:fldCharType="end"/>
            </w:r>
          </w:hyperlink>
        </w:p>
        <w:p w:rsidR="00BB6699" w:rsidRDefault="004C1876">
          <w:pPr>
            <w:pStyle w:val="TOC2"/>
            <w:tabs>
              <w:tab w:val="right" w:leader="dot" w:pos="9170"/>
            </w:tabs>
            <w:rPr>
              <w:rFonts w:asciiTheme="minorHAnsi" w:eastAsiaTheme="minorEastAsia" w:hAnsiTheme="minorHAnsi" w:cstheme="minorBidi"/>
              <w:noProof/>
              <w:color w:val="auto"/>
            </w:rPr>
          </w:pPr>
          <w:hyperlink w:anchor="_Toc468551094" w:history="1">
            <w:r w:rsidR="00BB6699" w:rsidRPr="005115E6">
              <w:rPr>
                <w:rStyle w:val="Hyperlink"/>
                <w:noProof/>
              </w:rPr>
              <w:t>2.1 Social Media Monitory</w:t>
            </w:r>
            <w:r w:rsidR="00BB6699">
              <w:rPr>
                <w:noProof/>
                <w:webHidden/>
              </w:rPr>
              <w:tab/>
            </w:r>
            <w:r w:rsidR="00BB6699">
              <w:rPr>
                <w:noProof/>
                <w:webHidden/>
              </w:rPr>
              <w:fldChar w:fldCharType="begin"/>
            </w:r>
            <w:r w:rsidR="00BB6699">
              <w:rPr>
                <w:noProof/>
                <w:webHidden/>
              </w:rPr>
              <w:instrText xml:space="preserve"> PAGEREF _Toc468551094 \h </w:instrText>
            </w:r>
            <w:r w:rsidR="00BB6699">
              <w:rPr>
                <w:noProof/>
                <w:webHidden/>
              </w:rPr>
            </w:r>
            <w:r w:rsidR="00BB6699">
              <w:rPr>
                <w:noProof/>
                <w:webHidden/>
              </w:rPr>
              <w:fldChar w:fldCharType="separate"/>
            </w:r>
            <w:r w:rsidR="00BB6699">
              <w:rPr>
                <w:noProof/>
                <w:webHidden/>
              </w:rPr>
              <w:t>12</w:t>
            </w:r>
            <w:r w:rsidR="00BB6699">
              <w:rPr>
                <w:noProof/>
                <w:webHidden/>
              </w:rPr>
              <w:fldChar w:fldCharType="end"/>
            </w:r>
          </w:hyperlink>
        </w:p>
        <w:p w:rsidR="00BB6699" w:rsidRDefault="004C1876">
          <w:pPr>
            <w:pStyle w:val="TOC3"/>
            <w:tabs>
              <w:tab w:val="right" w:leader="dot" w:pos="9170"/>
            </w:tabs>
            <w:rPr>
              <w:rFonts w:asciiTheme="minorHAnsi" w:eastAsiaTheme="minorEastAsia" w:hAnsiTheme="minorHAnsi" w:cstheme="minorBidi"/>
              <w:noProof/>
              <w:color w:val="auto"/>
            </w:rPr>
          </w:pPr>
          <w:hyperlink w:anchor="_Toc468551095" w:history="1">
            <w:r w:rsidR="00BB6699" w:rsidRPr="005115E6">
              <w:rPr>
                <w:rStyle w:val="Hyperlink"/>
                <w:noProof/>
              </w:rPr>
              <w:t>2.1.1 Social Media</w:t>
            </w:r>
            <w:r w:rsidR="00BB6699">
              <w:rPr>
                <w:noProof/>
                <w:webHidden/>
              </w:rPr>
              <w:tab/>
            </w:r>
            <w:r w:rsidR="00BB6699">
              <w:rPr>
                <w:noProof/>
                <w:webHidden/>
              </w:rPr>
              <w:fldChar w:fldCharType="begin"/>
            </w:r>
            <w:r w:rsidR="00BB6699">
              <w:rPr>
                <w:noProof/>
                <w:webHidden/>
              </w:rPr>
              <w:instrText xml:space="preserve"> PAGEREF _Toc468551095 \h </w:instrText>
            </w:r>
            <w:r w:rsidR="00BB6699">
              <w:rPr>
                <w:noProof/>
                <w:webHidden/>
              </w:rPr>
            </w:r>
            <w:r w:rsidR="00BB6699">
              <w:rPr>
                <w:noProof/>
                <w:webHidden/>
              </w:rPr>
              <w:fldChar w:fldCharType="separate"/>
            </w:r>
            <w:r w:rsidR="00BB6699">
              <w:rPr>
                <w:noProof/>
                <w:webHidden/>
              </w:rPr>
              <w:t>12</w:t>
            </w:r>
            <w:r w:rsidR="00BB6699">
              <w:rPr>
                <w:noProof/>
                <w:webHidden/>
              </w:rPr>
              <w:fldChar w:fldCharType="end"/>
            </w:r>
          </w:hyperlink>
        </w:p>
        <w:p w:rsidR="00BB6699" w:rsidRDefault="004C1876">
          <w:pPr>
            <w:pStyle w:val="TOC3"/>
            <w:tabs>
              <w:tab w:val="right" w:leader="dot" w:pos="9170"/>
            </w:tabs>
            <w:rPr>
              <w:rFonts w:asciiTheme="minorHAnsi" w:eastAsiaTheme="minorEastAsia" w:hAnsiTheme="minorHAnsi" w:cstheme="minorBidi"/>
              <w:noProof/>
              <w:color w:val="auto"/>
            </w:rPr>
          </w:pPr>
          <w:hyperlink w:anchor="_Toc468551096" w:history="1">
            <w:r w:rsidR="00BB6699" w:rsidRPr="005115E6">
              <w:rPr>
                <w:rStyle w:val="Hyperlink"/>
                <w:noProof/>
              </w:rPr>
              <w:t>2.1.2 Social Media Monitoring</w:t>
            </w:r>
            <w:r w:rsidR="00BB6699">
              <w:rPr>
                <w:noProof/>
                <w:webHidden/>
              </w:rPr>
              <w:tab/>
            </w:r>
            <w:r w:rsidR="00BB6699">
              <w:rPr>
                <w:noProof/>
                <w:webHidden/>
              </w:rPr>
              <w:fldChar w:fldCharType="begin"/>
            </w:r>
            <w:r w:rsidR="00BB6699">
              <w:rPr>
                <w:noProof/>
                <w:webHidden/>
              </w:rPr>
              <w:instrText xml:space="preserve"> PAGEREF _Toc468551096 \h </w:instrText>
            </w:r>
            <w:r w:rsidR="00BB6699">
              <w:rPr>
                <w:noProof/>
                <w:webHidden/>
              </w:rPr>
            </w:r>
            <w:r w:rsidR="00BB6699">
              <w:rPr>
                <w:noProof/>
                <w:webHidden/>
              </w:rPr>
              <w:fldChar w:fldCharType="separate"/>
            </w:r>
            <w:r w:rsidR="00BB6699">
              <w:rPr>
                <w:noProof/>
                <w:webHidden/>
              </w:rPr>
              <w:t>12</w:t>
            </w:r>
            <w:r w:rsidR="00BB6699">
              <w:rPr>
                <w:noProof/>
                <w:webHidden/>
              </w:rPr>
              <w:fldChar w:fldCharType="end"/>
            </w:r>
          </w:hyperlink>
        </w:p>
        <w:p w:rsidR="00BB6699" w:rsidRDefault="004C1876">
          <w:pPr>
            <w:pStyle w:val="TOC3"/>
            <w:tabs>
              <w:tab w:val="right" w:leader="dot" w:pos="9170"/>
            </w:tabs>
            <w:rPr>
              <w:rFonts w:asciiTheme="minorHAnsi" w:eastAsiaTheme="minorEastAsia" w:hAnsiTheme="minorHAnsi" w:cstheme="minorBidi"/>
              <w:noProof/>
              <w:color w:val="auto"/>
            </w:rPr>
          </w:pPr>
          <w:hyperlink w:anchor="_Toc468551097" w:history="1">
            <w:r w:rsidR="00BB6699" w:rsidRPr="005115E6">
              <w:rPr>
                <w:rStyle w:val="Hyperlink"/>
                <w:noProof/>
              </w:rPr>
              <w:t>2.1.3 Social Media Strategy</w:t>
            </w:r>
            <w:r w:rsidR="00BB6699">
              <w:rPr>
                <w:noProof/>
                <w:webHidden/>
              </w:rPr>
              <w:tab/>
            </w:r>
            <w:r w:rsidR="00BB6699">
              <w:rPr>
                <w:noProof/>
                <w:webHidden/>
              </w:rPr>
              <w:fldChar w:fldCharType="begin"/>
            </w:r>
            <w:r w:rsidR="00BB6699">
              <w:rPr>
                <w:noProof/>
                <w:webHidden/>
              </w:rPr>
              <w:instrText xml:space="preserve"> PAGEREF _Toc468551097 \h </w:instrText>
            </w:r>
            <w:r w:rsidR="00BB6699">
              <w:rPr>
                <w:noProof/>
                <w:webHidden/>
              </w:rPr>
            </w:r>
            <w:r w:rsidR="00BB6699">
              <w:rPr>
                <w:noProof/>
                <w:webHidden/>
              </w:rPr>
              <w:fldChar w:fldCharType="separate"/>
            </w:r>
            <w:r w:rsidR="00BB6699">
              <w:rPr>
                <w:noProof/>
                <w:webHidden/>
              </w:rPr>
              <w:t>13</w:t>
            </w:r>
            <w:r w:rsidR="00BB6699">
              <w:rPr>
                <w:noProof/>
                <w:webHidden/>
              </w:rPr>
              <w:fldChar w:fldCharType="end"/>
            </w:r>
          </w:hyperlink>
        </w:p>
        <w:p w:rsidR="00BB6699" w:rsidRDefault="004C1876">
          <w:pPr>
            <w:pStyle w:val="TOC3"/>
            <w:tabs>
              <w:tab w:val="left" w:pos="1100"/>
              <w:tab w:val="right" w:leader="dot" w:pos="9170"/>
            </w:tabs>
            <w:rPr>
              <w:rFonts w:asciiTheme="minorHAnsi" w:eastAsiaTheme="minorEastAsia" w:hAnsiTheme="minorHAnsi" w:cstheme="minorBidi"/>
              <w:noProof/>
              <w:color w:val="auto"/>
            </w:rPr>
          </w:pPr>
          <w:hyperlink w:anchor="_Toc468551098" w:history="1">
            <w:r w:rsidR="00BB6699" w:rsidRPr="005115E6">
              <w:rPr>
                <w:rStyle w:val="Hyperlink"/>
                <w:noProof/>
              </w:rPr>
              <w:t>2.1.4</w:t>
            </w:r>
            <w:r w:rsidR="00BB6699">
              <w:rPr>
                <w:rFonts w:asciiTheme="minorHAnsi" w:eastAsiaTheme="minorEastAsia" w:hAnsiTheme="minorHAnsi" w:cstheme="minorBidi"/>
                <w:noProof/>
                <w:color w:val="auto"/>
              </w:rPr>
              <w:tab/>
            </w:r>
            <w:r w:rsidR="00BB6699" w:rsidRPr="005115E6">
              <w:rPr>
                <w:rStyle w:val="Hyperlink"/>
                <w:noProof/>
              </w:rPr>
              <w:t>Risk, Privacy Concerns, and Security Issues</w:t>
            </w:r>
            <w:r w:rsidR="00BB6699">
              <w:rPr>
                <w:noProof/>
                <w:webHidden/>
              </w:rPr>
              <w:tab/>
            </w:r>
            <w:r w:rsidR="00BB6699">
              <w:rPr>
                <w:noProof/>
                <w:webHidden/>
              </w:rPr>
              <w:fldChar w:fldCharType="begin"/>
            </w:r>
            <w:r w:rsidR="00BB6699">
              <w:rPr>
                <w:noProof/>
                <w:webHidden/>
              </w:rPr>
              <w:instrText xml:space="preserve"> PAGEREF _Toc468551098 \h </w:instrText>
            </w:r>
            <w:r w:rsidR="00BB6699">
              <w:rPr>
                <w:noProof/>
                <w:webHidden/>
              </w:rPr>
            </w:r>
            <w:r w:rsidR="00BB6699">
              <w:rPr>
                <w:noProof/>
                <w:webHidden/>
              </w:rPr>
              <w:fldChar w:fldCharType="separate"/>
            </w:r>
            <w:r w:rsidR="00BB6699">
              <w:rPr>
                <w:noProof/>
                <w:webHidden/>
              </w:rPr>
              <w:t>14</w:t>
            </w:r>
            <w:r w:rsidR="00BB6699">
              <w:rPr>
                <w:noProof/>
                <w:webHidden/>
              </w:rPr>
              <w:fldChar w:fldCharType="end"/>
            </w:r>
          </w:hyperlink>
        </w:p>
        <w:p w:rsidR="00BB6699" w:rsidRDefault="004C1876">
          <w:pPr>
            <w:pStyle w:val="TOC2"/>
            <w:tabs>
              <w:tab w:val="left" w:pos="1100"/>
              <w:tab w:val="right" w:leader="dot" w:pos="9170"/>
            </w:tabs>
            <w:rPr>
              <w:rFonts w:asciiTheme="minorHAnsi" w:eastAsiaTheme="minorEastAsia" w:hAnsiTheme="minorHAnsi" w:cstheme="minorBidi"/>
              <w:noProof/>
              <w:color w:val="auto"/>
            </w:rPr>
          </w:pPr>
          <w:hyperlink w:anchor="_Toc468551099" w:history="1">
            <w:r w:rsidR="00BB6699" w:rsidRPr="005115E6">
              <w:rPr>
                <w:rStyle w:val="Hyperlink"/>
                <w:noProof/>
              </w:rPr>
              <w:t>2.1</w:t>
            </w:r>
            <w:r w:rsidR="00BB6699">
              <w:rPr>
                <w:rFonts w:asciiTheme="minorHAnsi" w:eastAsiaTheme="minorEastAsia" w:hAnsiTheme="minorHAnsi" w:cstheme="minorBidi"/>
                <w:noProof/>
                <w:color w:val="auto"/>
              </w:rPr>
              <w:tab/>
            </w:r>
            <w:r w:rsidR="00BB6699" w:rsidRPr="005115E6">
              <w:rPr>
                <w:rStyle w:val="Hyperlink"/>
                <w:noProof/>
              </w:rPr>
              <w:t>System Overview</w:t>
            </w:r>
            <w:r w:rsidR="00BB6699">
              <w:rPr>
                <w:noProof/>
                <w:webHidden/>
              </w:rPr>
              <w:tab/>
            </w:r>
            <w:r w:rsidR="00BB6699">
              <w:rPr>
                <w:noProof/>
                <w:webHidden/>
              </w:rPr>
              <w:fldChar w:fldCharType="begin"/>
            </w:r>
            <w:r w:rsidR="00BB6699">
              <w:rPr>
                <w:noProof/>
                <w:webHidden/>
              </w:rPr>
              <w:instrText xml:space="preserve"> PAGEREF _Toc468551099 \h </w:instrText>
            </w:r>
            <w:r w:rsidR="00BB6699">
              <w:rPr>
                <w:noProof/>
                <w:webHidden/>
              </w:rPr>
            </w:r>
            <w:r w:rsidR="00BB6699">
              <w:rPr>
                <w:noProof/>
                <w:webHidden/>
              </w:rPr>
              <w:fldChar w:fldCharType="separate"/>
            </w:r>
            <w:r w:rsidR="00BB6699">
              <w:rPr>
                <w:noProof/>
                <w:webHidden/>
              </w:rPr>
              <w:t>15</w:t>
            </w:r>
            <w:r w:rsidR="00BB6699">
              <w:rPr>
                <w:noProof/>
                <w:webHidden/>
              </w:rPr>
              <w:fldChar w:fldCharType="end"/>
            </w:r>
          </w:hyperlink>
        </w:p>
        <w:p w:rsidR="00BB6699" w:rsidRDefault="004C1876">
          <w:pPr>
            <w:pStyle w:val="TOC3"/>
            <w:tabs>
              <w:tab w:val="right" w:leader="dot" w:pos="9170"/>
            </w:tabs>
            <w:rPr>
              <w:rFonts w:asciiTheme="minorHAnsi" w:eastAsiaTheme="minorEastAsia" w:hAnsiTheme="minorHAnsi" w:cstheme="minorBidi"/>
              <w:noProof/>
              <w:color w:val="auto"/>
            </w:rPr>
          </w:pPr>
          <w:hyperlink w:anchor="_Toc468551100" w:history="1">
            <w:r w:rsidR="00BB6699" w:rsidRPr="005115E6">
              <w:rPr>
                <w:rStyle w:val="Hyperlink"/>
                <w:noProof/>
              </w:rPr>
              <w:t>Brand Name tracking</w:t>
            </w:r>
            <w:r w:rsidR="00BB6699">
              <w:rPr>
                <w:noProof/>
                <w:webHidden/>
              </w:rPr>
              <w:tab/>
            </w:r>
            <w:r w:rsidR="00BB6699">
              <w:rPr>
                <w:noProof/>
                <w:webHidden/>
              </w:rPr>
              <w:fldChar w:fldCharType="begin"/>
            </w:r>
            <w:r w:rsidR="00BB6699">
              <w:rPr>
                <w:noProof/>
                <w:webHidden/>
              </w:rPr>
              <w:instrText xml:space="preserve"> PAGEREF _Toc468551100 \h </w:instrText>
            </w:r>
            <w:r w:rsidR="00BB6699">
              <w:rPr>
                <w:noProof/>
                <w:webHidden/>
              </w:rPr>
            </w:r>
            <w:r w:rsidR="00BB6699">
              <w:rPr>
                <w:noProof/>
                <w:webHidden/>
              </w:rPr>
              <w:fldChar w:fldCharType="separate"/>
            </w:r>
            <w:r w:rsidR="00BB6699">
              <w:rPr>
                <w:noProof/>
                <w:webHidden/>
              </w:rPr>
              <w:t>16</w:t>
            </w:r>
            <w:r w:rsidR="00BB6699">
              <w:rPr>
                <w:noProof/>
                <w:webHidden/>
              </w:rPr>
              <w:fldChar w:fldCharType="end"/>
            </w:r>
          </w:hyperlink>
        </w:p>
        <w:p w:rsidR="008463B6" w:rsidRPr="00E23C66" w:rsidRDefault="008463B6" w:rsidP="008463B6">
          <w:pPr>
            <w:ind w:left="10"/>
            <w:rPr>
              <w:szCs w:val="24"/>
            </w:rPr>
          </w:pPr>
          <w:r w:rsidRPr="00E23C66">
            <w:rPr>
              <w:szCs w:val="24"/>
            </w:rPr>
            <w:fldChar w:fldCharType="end"/>
          </w:r>
        </w:p>
      </w:sdtContent>
    </w:sdt>
    <w:p w:rsidR="008463B6" w:rsidRPr="00BB6699" w:rsidRDefault="008463B6" w:rsidP="00BB6699">
      <w:pPr>
        <w:spacing w:after="77" w:line="346" w:lineRule="auto"/>
        <w:ind w:left="0" w:right="89" w:firstLine="221"/>
        <w:jc w:val="left"/>
        <w:rPr>
          <w:szCs w:val="24"/>
        </w:rPr>
      </w:pPr>
      <w:r w:rsidRPr="00E23C66">
        <w:rPr>
          <w:szCs w:val="24"/>
        </w:rPr>
        <w:t xml:space="preserve"> </w:t>
      </w:r>
    </w:p>
    <w:p w:rsidR="008463B6" w:rsidRPr="00A76E6D" w:rsidRDefault="008463B6" w:rsidP="008463B6">
      <w:pPr>
        <w:spacing w:after="0" w:line="259" w:lineRule="auto"/>
        <w:ind w:left="0" w:firstLine="0"/>
        <w:jc w:val="left"/>
        <w:rPr>
          <w:b/>
          <w:szCs w:val="24"/>
        </w:rPr>
      </w:pPr>
      <w:r w:rsidRPr="00A76E6D">
        <w:rPr>
          <w:b/>
          <w:szCs w:val="24"/>
        </w:rPr>
        <w:t xml:space="preserve"> </w:t>
      </w:r>
      <w:r w:rsidRPr="00A76E6D">
        <w:rPr>
          <w:b/>
          <w:szCs w:val="24"/>
        </w:rPr>
        <w:tab/>
        <w:t xml:space="preserve"> </w:t>
      </w:r>
    </w:p>
    <w:p w:rsidR="008463B6" w:rsidRPr="00E23C66" w:rsidRDefault="008463B6" w:rsidP="00BB6699">
      <w:pPr>
        <w:pStyle w:val="Heading1"/>
        <w:ind w:left="0" w:right="125"/>
        <w:jc w:val="center"/>
        <w:rPr>
          <w:szCs w:val="24"/>
        </w:rPr>
      </w:pPr>
      <w:bookmarkStart w:id="11" w:name="_Toc468551078"/>
      <w:r w:rsidRPr="00A76E6D">
        <w:rPr>
          <w:b/>
          <w:szCs w:val="24"/>
        </w:rPr>
        <w:lastRenderedPageBreak/>
        <w:t>Abbreviations</w:t>
      </w:r>
      <w:bookmarkEnd w:id="11"/>
    </w:p>
    <w:p w:rsidR="0006715F" w:rsidRPr="0006715F" w:rsidRDefault="0006715F" w:rsidP="0006715F">
      <w:pPr>
        <w:spacing w:after="0" w:line="259" w:lineRule="auto"/>
        <w:ind w:left="0" w:firstLine="0"/>
        <w:jc w:val="left"/>
        <w:rPr>
          <w:b/>
          <w:szCs w:val="24"/>
        </w:rPr>
      </w:pPr>
      <w:r w:rsidRPr="0006715F">
        <w:rPr>
          <w:b/>
          <w:szCs w:val="24"/>
        </w:rPr>
        <w:tab/>
        <w:t xml:space="preserve"> </w:t>
      </w:r>
    </w:p>
    <w:p w:rsidR="0006715F" w:rsidRPr="0006715F" w:rsidRDefault="0006715F" w:rsidP="0006715F">
      <w:pPr>
        <w:ind w:left="0" w:right="125"/>
        <w:rPr>
          <w:szCs w:val="24"/>
        </w:rPr>
      </w:pPr>
      <w:r w:rsidRPr="0006715F">
        <w:rPr>
          <w:szCs w:val="24"/>
        </w:rPr>
        <w:t xml:space="preserve">N-Gram - an n-gram is a sequence of n words used in text or speech. When doing natural-language analysis, on the twitter sentiments it breaks up a piece of text by looking for commonly used </w:t>
      </w:r>
      <w:r w:rsidRPr="0006715F">
        <w:rPr>
          <w:noProof/>
          <w:szCs w:val="24"/>
        </w:rPr>
        <w:t>n-grams</w:t>
      </w:r>
      <w:r w:rsidRPr="0006715F">
        <w:rPr>
          <w:szCs w:val="24"/>
        </w:rPr>
        <w:t xml:space="preserve"> or recurring sets of words that are often used together. </w:t>
      </w:r>
    </w:p>
    <w:p w:rsidR="0006715F" w:rsidRPr="0006715F" w:rsidRDefault="0006715F" w:rsidP="0006715F">
      <w:pPr>
        <w:spacing w:line="276" w:lineRule="auto"/>
        <w:ind w:left="10"/>
        <w:rPr>
          <w:szCs w:val="24"/>
        </w:rPr>
      </w:pPr>
      <w:r w:rsidRPr="0006715F">
        <w:rPr>
          <w:b/>
          <w:szCs w:val="24"/>
        </w:rPr>
        <w:t>C.I.A</w:t>
      </w:r>
      <w:r w:rsidRPr="0006715F">
        <w:rPr>
          <w:szCs w:val="24"/>
        </w:rPr>
        <w:t xml:space="preserve"> confidentiality Integrity Accountability</w:t>
      </w:r>
    </w:p>
    <w:p w:rsidR="0006715F" w:rsidRPr="0006715F" w:rsidRDefault="0006715F" w:rsidP="0006715F">
      <w:pPr>
        <w:spacing w:line="276" w:lineRule="auto"/>
        <w:ind w:left="10"/>
        <w:rPr>
          <w:szCs w:val="24"/>
        </w:rPr>
      </w:pPr>
      <w:r w:rsidRPr="0006715F">
        <w:rPr>
          <w:b/>
          <w:szCs w:val="24"/>
        </w:rPr>
        <w:t>E.S.N.Ts</w:t>
      </w:r>
      <w:r w:rsidRPr="0006715F">
        <w:rPr>
          <w:szCs w:val="24"/>
        </w:rPr>
        <w:t xml:space="preserve"> Enterprise Social Media Networking Tools.</w:t>
      </w:r>
    </w:p>
    <w:p w:rsidR="0006715F" w:rsidRPr="0006715F" w:rsidRDefault="0006715F" w:rsidP="0006715F">
      <w:pPr>
        <w:spacing w:line="276" w:lineRule="auto"/>
        <w:ind w:left="10"/>
        <w:rPr>
          <w:szCs w:val="24"/>
        </w:rPr>
      </w:pPr>
      <w:r w:rsidRPr="0006715F">
        <w:rPr>
          <w:b/>
          <w:szCs w:val="24"/>
        </w:rPr>
        <w:t>A.P.I</w:t>
      </w:r>
      <w:r w:rsidRPr="0006715F">
        <w:rPr>
          <w:szCs w:val="24"/>
        </w:rPr>
        <w:t xml:space="preserve"> Application Programming Interface</w:t>
      </w:r>
    </w:p>
    <w:p w:rsidR="0006715F" w:rsidRPr="0006715F" w:rsidRDefault="0006715F" w:rsidP="0006715F">
      <w:pPr>
        <w:spacing w:line="276" w:lineRule="auto"/>
        <w:ind w:left="10"/>
        <w:rPr>
          <w:b/>
          <w:szCs w:val="24"/>
        </w:rPr>
      </w:pPr>
      <w:r w:rsidRPr="0006715F">
        <w:rPr>
          <w:b/>
          <w:szCs w:val="24"/>
        </w:rPr>
        <w:t xml:space="preserve">REST </w:t>
      </w:r>
      <w:r w:rsidRPr="0006715F">
        <w:rPr>
          <w:szCs w:val="24"/>
        </w:rPr>
        <w:t>Representation State Transfer</w:t>
      </w:r>
      <w:r w:rsidRPr="0006715F">
        <w:rPr>
          <w:b/>
          <w:szCs w:val="24"/>
        </w:rPr>
        <w:t xml:space="preserve"> </w:t>
      </w:r>
    </w:p>
    <w:p w:rsidR="0006715F" w:rsidRPr="0006715F" w:rsidRDefault="0006715F" w:rsidP="0006715F">
      <w:pPr>
        <w:spacing w:line="276" w:lineRule="auto"/>
        <w:ind w:left="10"/>
        <w:rPr>
          <w:szCs w:val="24"/>
        </w:rPr>
      </w:pPr>
      <w:r w:rsidRPr="0006715F">
        <w:rPr>
          <w:b/>
          <w:szCs w:val="24"/>
        </w:rPr>
        <w:t xml:space="preserve">NLP </w:t>
      </w:r>
      <w:r w:rsidRPr="0006715F">
        <w:rPr>
          <w:szCs w:val="24"/>
        </w:rPr>
        <w:t>Natural Language Processing</w:t>
      </w:r>
    </w:p>
    <w:p w:rsidR="0006715F" w:rsidRPr="0006715F" w:rsidRDefault="0006715F" w:rsidP="0006715F">
      <w:pPr>
        <w:spacing w:line="276" w:lineRule="auto"/>
        <w:ind w:left="10"/>
        <w:rPr>
          <w:szCs w:val="24"/>
        </w:rPr>
      </w:pPr>
      <w:r w:rsidRPr="0006715F">
        <w:rPr>
          <w:b/>
          <w:szCs w:val="24"/>
        </w:rPr>
        <w:t xml:space="preserve">NLTK </w:t>
      </w:r>
      <w:r w:rsidRPr="0006715F">
        <w:rPr>
          <w:szCs w:val="24"/>
        </w:rPr>
        <w:t>Natural Language Toolkit</w:t>
      </w:r>
    </w:p>
    <w:p w:rsidR="0006715F" w:rsidRPr="0006715F" w:rsidRDefault="0006715F" w:rsidP="0006715F">
      <w:pPr>
        <w:spacing w:line="276" w:lineRule="auto"/>
        <w:ind w:left="10"/>
        <w:rPr>
          <w:szCs w:val="24"/>
        </w:rPr>
      </w:pPr>
      <w:r w:rsidRPr="0006715F">
        <w:rPr>
          <w:b/>
          <w:szCs w:val="24"/>
        </w:rPr>
        <w:t xml:space="preserve">USMU </w:t>
      </w:r>
      <w:r w:rsidRPr="0006715F">
        <w:rPr>
          <w:szCs w:val="24"/>
        </w:rPr>
        <w:t>Uncensored Social Media Monitory</w:t>
      </w:r>
    </w:p>
    <w:p w:rsidR="0006715F" w:rsidRPr="0006715F" w:rsidRDefault="0006715F" w:rsidP="0006715F">
      <w:pPr>
        <w:spacing w:line="276" w:lineRule="auto"/>
        <w:ind w:left="10"/>
        <w:rPr>
          <w:szCs w:val="24"/>
        </w:rPr>
      </w:pPr>
      <w:r w:rsidRPr="0006715F">
        <w:rPr>
          <w:b/>
          <w:szCs w:val="24"/>
        </w:rPr>
        <w:t xml:space="preserve">UML </w:t>
      </w:r>
      <w:r w:rsidRPr="0006715F">
        <w:rPr>
          <w:szCs w:val="24"/>
        </w:rPr>
        <w:t>Unified Modelling Language</w:t>
      </w:r>
    </w:p>
    <w:p w:rsidR="0006715F" w:rsidRPr="0006715F" w:rsidRDefault="0006715F" w:rsidP="0006715F">
      <w:pPr>
        <w:spacing w:line="276" w:lineRule="auto"/>
        <w:ind w:left="10"/>
        <w:rPr>
          <w:szCs w:val="24"/>
        </w:rPr>
      </w:pPr>
      <w:r w:rsidRPr="0006715F">
        <w:rPr>
          <w:b/>
          <w:szCs w:val="24"/>
        </w:rPr>
        <w:t xml:space="preserve">W.B.S </w:t>
      </w:r>
      <w:r w:rsidRPr="0006715F">
        <w:rPr>
          <w:szCs w:val="24"/>
        </w:rPr>
        <w:t>Work Break Down Structure</w:t>
      </w:r>
    </w:p>
    <w:p w:rsidR="0006715F" w:rsidRPr="0006715F" w:rsidRDefault="0006715F" w:rsidP="0006715F">
      <w:pPr>
        <w:spacing w:line="276" w:lineRule="auto"/>
        <w:ind w:left="10"/>
        <w:rPr>
          <w:b/>
          <w:szCs w:val="24"/>
        </w:rPr>
      </w:pPr>
      <w:r w:rsidRPr="0006715F">
        <w:rPr>
          <w:b/>
          <w:szCs w:val="24"/>
        </w:rPr>
        <w:t xml:space="preserve">S.Q.C.T </w:t>
      </w:r>
      <w:r w:rsidRPr="0006715F">
        <w:rPr>
          <w:szCs w:val="24"/>
        </w:rPr>
        <w:t>Scope Quality Cost and Time</w:t>
      </w:r>
    </w:p>
    <w:p w:rsidR="008463B6" w:rsidRPr="00E23C66" w:rsidRDefault="008463B6" w:rsidP="008463B6">
      <w:pPr>
        <w:ind w:left="0" w:right="125"/>
        <w:rPr>
          <w:szCs w:val="24"/>
        </w:rPr>
      </w:pPr>
    </w:p>
    <w:p w:rsidR="008463B6" w:rsidRDefault="008463B6" w:rsidP="008463B6">
      <w:pPr>
        <w:spacing w:after="0" w:line="259" w:lineRule="auto"/>
        <w:ind w:left="0" w:firstLine="0"/>
        <w:jc w:val="left"/>
        <w:rPr>
          <w:szCs w:val="24"/>
        </w:rPr>
        <w:sectPr w:rsidR="008463B6" w:rsidSect="00BD4628">
          <w:footerReference w:type="default" r:id="rId12"/>
          <w:pgSz w:w="12240" w:h="15840"/>
          <w:pgMar w:top="1440" w:right="1620" w:bottom="1440" w:left="1440" w:header="720" w:footer="720" w:gutter="0"/>
          <w:pgNumType w:fmt="lowerRoman" w:start="1"/>
          <w:cols w:space="720" w:equalWidth="0">
            <w:col w:w="9180"/>
          </w:cols>
          <w:noEndnote/>
        </w:sectPr>
      </w:pPr>
    </w:p>
    <w:p w:rsidR="0006715F" w:rsidRPr="0006715F" w:rsidRDefault="0006715F" w:rsidP="0006715F">
      <w:pPr>
        <w:keepNext/>
        <w:keepLines/>
        <w:tabs>
          <w:tab w:val="left" w:pos="932"/>
          <w:tab w:val="center" w:pos="4921"/>
        </w:tabs>
        <w:spacing w:after="260" w:line="259" w:lineRule="auto"/>
        <w:ind w:left="0" w:firstLine="0"/>
        <w:jc w:val="left"/>
        <w:outlineLvl w:val="0"/>
        <w:rPr>
          <w:szCs w:val="24"/>
        </w:rPr>
      </w:pPr>
      <w:bookmarkStart w:id="12" w:name="_Toc468404869"/>
      <w:bookmarkStart w:id="13" w:name="_Toc468551080"/>
      <w:r w:rsidRPr="0006715F">
        <w:rPr>
          <w:szCs w:val="24"/>
        </w:rPr>
        <w:lastRenderedPageBreak/>
        <w:t>Chapter 1</w:t>
      </w:r>
      <w:bookmarkEnd w:id="12"/>
      <w:bookmarkEnd w:id="13"/>
      <w:r w:rsidRPr="0006715F">
        <w:rPr>
          <w:szCs w:val="24"/>
        </w:rPr>
        <w:t xml:space="preserve"> </w:t>
      </w:r>
    </w:p>
    <w:p w:rsidR="0006715F" w:rsidRPr="0006715F" w:rsidRDefault="0006715F" w:rsidP="00DD4F98">
      <w:pPr>
        <w:keepNext/>
        <w:keepLines/>
        <w:numPr>
          <w:ilvl w:val="0"/>
          <w:numId w:val="4"/>
        </w:numPr>
        <w:outlineLvl w:val="0"/>
        <w:rPr>
          <w:b/>
          <w:szCs w:val="24"/>
        </w:rPr>
      </w:pPr>
      <w:bookmarkStart w:id="14" w:name="_Toc468404870"/>
      <w:bookmarkStart w:id="15" w:name="_Toc468551081"/>
      <w:r w:rsidRPr="0006715F">
        <w:rPr>
          <w:b/>
          <w:szCs w:val="24"/>
        </w:rPr>
        <w:t>Introduction</w:t>
      </w:r>
      <w:bookmarkEnd w:id="14"/>
      <w:bookmarkEnd w:id="15"/>
    </w:p>
    <w:p w:rsidR="0006715F" w:rsidRPr="0006715F" w:rsidRDefault="0006715F" w:rsidP="0006715F">
      <w:pPr>
        <w:ind w:left="0" w:firstLine="0"/>
        <w:rPr>
          <w:szCs w:val="24"/>
        </w:rPr>
      </w:pPr>
      <w:r w:rsidRPr="0006715F">
        <w:rPr>
          <w:szCs w:val="24"/>
        </w:rPr>
        <w:t>Web 2.0 and social media has widened opportunities for communication and networking, the information flows on the internet can be accessed through the use of open source intelligence tools, by crawling them and analyzing them for various reasons such as behavior prediction and opinion mining The introductory part of this chapter talks about social media use in within the Kenyan enterprises. Kenya like many other countries, has embraced the ideals of social businesses. Where social media technologies are being exploited successfully by the corporates to sell their brand identity, increase sales of product and services as well as augment customer satisfaction. Further on it goes to give an overview of the problems that arise from the use of these enterprise social media networking tools (E.S.N.Ts). Risks of these social media tools to the enterprises is the problem statement. Consequently it underlines the study objectives and its significance stating that the project will be significant in emancipating the enterprises on the need for establishing effective social media strategy which includes policies, risk assessment guidelines before the uptake of any of these social media tools and implementing local enterprise intelligent systems that can monitor in real time social media use within these enterprises. It is a study of how enterprises can effectively mitigate against the risk of social media use within the enterprise environment. The scope is limited to Kenya with a focus on the formulation of a social media strategy and the implementation of local enterprise intelligent systems as measures that will eventually help in mitigating this risks. Furthermore the assumptions of the study are indicated and the research questions formulated.</w:t>
      </w:r>
    </w:p>
    <w:p w:rsidR="0006715F" w:rsidRPr="0006715F" w:rsidRDefault="0006715F" w:rsidP="00DD4F98">
      <w:pPr>
        <w:keepNext/>
        <w:keepLines/>
        <w:numPr>
          <w:ilvl w:val="1"/>
          <w:numId w:val="1"/>
        </w:numPr>
        <w:spacing w:before="240" w:after="0" w:line="276" w:lineRule="auto"/>
        <w:ind w:left="540"/>
        <w:outlineLvl w:val="0"/>
        <w:rPr>
          <w:b/>
          <w:color w:val="auto"/>
          <w:szCs w:val="24"/>
        </w:rPr>
      </w:pPr>
      <w:bookmarkStart w:id="16" w:name="_Toc466701731"/>
      <w:bookmarkStart w:id="17" w:name="_Toc468404871"/>
      <w:bookmarkStart w:id="18" w:name="_Toc468551082"/>
      <w:r w:rsidRPr="0006715F">
        <w:rPr>
          <w:b/>
          <w:color w:val="auto"/>
          <w:szCs w:val="24"/>
        </w:rPr>
        <w:t>Background information</w:t>
      </w:r>
      <w:bookmarkEnd w:id="16"/>
      <w:bookmarkEnd w:id="17"/>
      <w:bookmarkEnd w:id="18"/>
    </w:p>
    <w:p w:rsidR="0006715F" w:rsidRPr="0006715F" w:rsidRDefault="0006715F" w:rsidP="0006715F">
      <w:pPr>
        <w:spacing w:line="276" w:lineRule="auto"/>
        <w:ind w:left="10"/>
        <w:rPr>
          <w:szCs w:val="24"/>
        </w:rPr>
      </w:pPr>
      <w:r w:rsidRPr="0006715F">
        <w:rPr>
          <w:szCs w:val="24"/>
        </w:rPr>
        <w:t xml:space="preserve">Social media offers business advantages to both private enterprises and government agencies. Organizations use this social media to reach out to the digital audience efficiently and cost effectively. Social media tools are thus being embraced in the business world as important game-changing customer communication platforms. They necessitate networking with current and potential customer besides offering aid in promoting brand awareness in many different markets. </w:t>
      </w:r>
    </w:p>
    <w:p w:rsidR="0006715F" w:rsidRPr="0006715F" w:rsidRDefault="0006715F" w:rsidP="0006715F">
      <w:pPr>
        <w:spacing w:line="276" w:lineRule="auto"/>
        <w:ind w:left="10"/>
        <w:rPr>
          <w:szCs w:val="24"/>
        </w:rPr>
      </w:pPr>
      <w:r w:rsidRPr="0006715F">
        <w:rPr>
          <w:noProof/>
          <w:szCs w:val="24"/>
        </w:rPr>
        <w:t>Furthermore,</w:t>
      </w:r>
      <w:r w:rsidRPr="0006715F">
        <w:rPr>
          <w:szCs w:val="24"/>
        </w:rPr>
        <w:t xml:space="preserve"> it has revolutionized the way people engage with the internet, opening a world of constant ‘anywhere, anytime’ access thanks to the plenty and popularity of smartphone devices such as Android, Blackberry and iPhones (A Cyveillance White Paper, 2015). </w:t>
      </w:r>
    </w:p>
    <w:p w:rsidR="0006715F" w:rsidRPr="0006715F" w:rsidRDefault="0006715F" w:rsidP="0006715F">
      <w:pPr>
        <w:spacing w:line="276" w:lineRule="auto"/>
        <w:ind w:left="10"/>
        <w:rPr>
          <w:szCs w:val="24"/>
        </w:rPr>
      </w:pPr>
      <w:r w:rsidRPr="0006715F">
        <w:rPr>
          <w:szCs w:val="24"/>
        </w:rPr>
        <w:t>In a 2009 survey of companies that participate in online social media communities, 70 percent of respondents reported using social media of some kind in their businesses (Gordon, n.d.). Over 40 percent of such companies had employees whose job function included spending time on social media sites in order to maintain an organizational presence. More than a quarter of these companies maintained social media sites for employees’ personal announcements and social events. Fewer than ten percent blocked access to social media for any employees.</w:t>
      </w:r>
    </w:p>
    <w:p w:rsidR="0006715F" w:rsidRPr="0006715F" w:rsidRDefault="0006715F" w:rsidP="0006715F">
      <w:pPr>
        <w:spacing w:line="276" w:lineRule="auto"/>
        <w:ind w:left="10"/>
        <w:rPr>
          <w:szCs w:val="24"/>
        </w:rPr>
      </w:pPr>
      <w:r w:rsidRPr="0006715F">
        <w:rPr>
          <w:szCs w:val="24"/>
        </w:rPr>
        <w:t xml:space="preserve">In Kenya, the more affordable tablet computers and the rise of smartphones in the country, not to mention, the competitively priced mobile data, converge to bring us to the age of the smart </w:t>
      </w:r>
      <w:r w:rsidRPr="0006715F">
        <w:rPr>
          <w:szCs w:val="24"/>
        </w:rPr>
        <w:lastRenderedPageBreak/>
        <w:t xml:space="preserve">audience (Kaigwa, Mark; </w:t>
      </w:r>
      <w:r w:rsidRPr="0006715F">
        <w:rPr>
          <w:noProof/>
          <w:szCs w:val="24"/>
        </w:rPr>
        <w:t>Madung</w:t>
      </w:r>
      <w:r w:rsidRPr="0006715F">
        <w:rPr>
          <w:szCs w:val="24"/>
        </w:rPr>
        <w:t xml:space="preserve">, </w:t>
      </w:r>
      <w:r w:rsidRPr="0006715F">
        <w:rPr>
          <w:noProof/>
          <w:szCs w:val="24"/>
        </w:rPr>
        <w:t>Odanga</w:t>
      </w:r>
      <w:r w:rsidRPr="0006715F">
        <w:rPr>
          <w:szCs w:val="24"/>
        </w:rPr>
        <w:t xml:space="preserve">; Samer, </w:t>
      </w:r>
      <w:r w:rsidRPr="0006715F">
        <w:rPr>
          <w:noProof/>
          <w:szCs w:val="24"/>
        </w:rPr>
        <w:t>Costello;,</w:t>
      </w:r>
      <w:r w:rsidRPr="0006715F">
        <w:rPr>
          <w:szCs w:val="24"/>
        </w:rPr>
        <w:t xml:space="preserve"> 2015). Kenya, like in many other countries, enterprises are embracing the ideals of social media businesses. Social media technologies have been exploited successfully by the corporates to sell their brand identity, increase sales of product and services as well as augment customer satisfaction. This has already resulted into a dichotomy between the enterprises that have embraced this technology and those that are yet to, or mostly avoid it.</w:t>
      </w:r>
    </w:p>
    <w:p w:rsidR="0006715F" w:rsidRPr="0006715F" w:rsidRDefault="0006715F" w:rsidP="0006715F">
      <w:pPr>
        <w:spacing w:line="276" w:lineRule="auto"/>
        <w:ind w:left="10"/>
        <w:rPr>
          <w:noProof/>
          <w:szCs w:val="24"/>
        </w:rPr>
      </w:pPr>
      <w:r w:rsidRPr="0006715F">
        <w:rPr>
          <w:szCs w:val="24"/>
        </w:rPr>
        <w:t>The bottom line is with all these roles and responsibilities; every enterprise needs an elaborate risk management plan that addresses the inherent risks. The starting point is always supposed to be a social media risk assessment, which should help institutions ascertain the key intrinsic risks that, exists and identify the appropriate mitigation strategies. Dr. Michael Ong once said, “Good Risk Management fosters vigilance in times of calm and instills discipline in times of crisis.”</w:t>
      </w:r>
      <w:r w:rsidRPr="0006715F">
        <w:rPr>
          <w:noProof/>
          <w:szCs w:val="24"/>
        </w:rPr>
        <w:t xml:space="preserve"> (Macharia Kihuro, 2015).</w:t>
      </w:r>
    </w:p>
    <w:p w:rsidR="0006715F" w:rsidRPr="0006715F" w:rsidRDefault="0006715F" w:rsidP="0006715F">
      <w:pPr>
        <w:spacing w:line="276" w:lineRule="auto"/>
        <w:ind w:left="10"/>
        <w:rPr>
          <w:noProof/>
          <w:szCs w:val="24"/>
        </w:rPr>
      </w:pPr>
      <w:r w:rsidRPr="0006715F">
        <w:rPr>
          <w:szCs w:val="24"/>
        </w:rPr>
        <w:t>Practical case studies in the Kenyan context of how social media has affected enterprises or employees. Chase Bank being put under receivership after the online uproar that tore the company to its core, arguably Chase Bank was brought down by social media. The case of a famous Disc Jockey, Delacreme being a victim of cyberbullying when explicit videos were posted on twitter and attracted nationwide tweets and retweets ultimately almost jeopardizing his career this and many untold stories are the impact of unmonitored social media.</w:t>
      </w:r>
    </w:p>
    <w:p w:rsidR="0006715F" w:rsidRPr="0006715F" w:rsidRDefault="0006715F" w:rsidP="00DD4F98">
      <w:pPr>
        <w:numPr>
          <w:ilvl w:val="1"/>
          <w:numId w:val="3"/>
        </w:numPr>
        <w:spacing w:after="160" w:line="276" w:lineRule="auto"/>
        <w:ind w:left="1450"/>
        <w:contextualSpacing/>
        <w:jc w:val="left"/>
        <w:rPr>
          <w:rFonts w:eastAsia="Calibri"/>
          <w:b/>
          <w:color w:val="auto"/>
          <w:szCs w:val="24"/>
        </w:rPr>
      </w:pPr>
      <w:bookmarkStart w:id="19" w:name="_Toc466701732"/>
      <w:bookmarkStart w:id="20" w:name="_Toc468404872"/>
      <w:r w:rsidRPr="0006715F">
        <w:rPr>
          <w:rFonts w:eastAsia="Calibri"/>
          <w:b/>
          <w:color w:val="auto"/>
          <w:szCs w:val="24"/>
        </w:rPr>
        <w:t>Kenyan vision 2030 ICT policy objectives</w:t>
      </w:r>
      <w:bookmarkEnd w:id="19"/>
      <w:bookmarkEnd w:id="20"/>
    </w:p>
    <w:p w:rsidR="0006715F" w:rsidRPr="0006715F" w:rsidRDefault="0006715F" w:rsidP="0006715F">
      <w:pPr>
        <w:spacing w:after="160" w:line="276" w:lineRule="auto"/>
        <w:ind w:left="0" w:firstLine="0"/>
        <w:contextualSpacing/>
        <w:jc w:val="left"/>
        <w:rPr>
          <w:rFonts w:eastAsia="Calibri"/>
          <w:color w:val="auto"/>
          <w:szCs w:val="24"/>
        </w:rPr>
      </w:pPr>
      <w:r w:rsidRPr="0006715F">
        <w:rPr>
          <w:rFonts w:eastAsia="Calibri"/>
          <w:color w:val="auto"/>
          <w:szCs w:val="24"/>
        </w:rPr>
        <w:t>Our project considers the Kenyan ICT objectives as the driving force, that is by harmonizing our goals with the I.C.T policy objectives we can as well be  playing a part in the in the realization of the vision 2030 goals. The I.C.T policy objectives:</w:t>
      </w:r>
    </w:p>
    <w:p w:rsidR="0006715F" w:rsidRPr="0006715F" w:rsidRDefault="0006715F" w:rsidP="00DD4F98">
      <w:pPr>
        <w:numPr>
          <w:ilvl w:val="0"/>
          <w:numId w:val="2"/>
        </w:numPr>
        <w:spacing w:after="160" w:line="276" w:lineRule="auto"/>
        <w:ind w:left="90"/>
        <w:contextualSpacing/>
        <w:rPr>
          <w:rFonts w:eastAsia="Calibri"/>
          <w:color w:val="auto"/>
          <w:szCs w:val="24"/>
        </w:rPr>
      </w:pPr>
      <w:r w:rsidRPr="0006715F">
        <w:rPr>
          <w:rFonts w:eastAsia="Calibri"/>
          <w:color w:val="auto"/>
          <w:szCs w:val="24"/>
        </w:rPr>
        <w:t xml:space="preserve">Points to establishing a cyber security strategy as a key objective of national security. In this </w:t>
      </w:r>
      <w:r w:rsidRPr="0006715F">
        <w:rPr>
          <w:rFonts w:eastAsia="Calibri"/>
          <w:noProof/>
          <w:color w:val="auto"/>
          <w:szCs w:val="24"/>
        </w:rPr>
        <w:t>regard,</w:t>
      </w:r>
      <w:r w:rsidRPr="0006715F">
        <w:rPr>
          <w:rFonts w:eastAsia="Calibri"/>
          <w:color w:val="auto"/>
          <w:szCs w:val="24"/>
        </w:rPr>
        <w:t xml:space="preserve"> effective social media policy should be inculcated into the </w:t>
      </w:r>
      <w:r w:rsidRPr="0006715F">
        <w:rPr>
          <w:rFonts w:eastAsia="Calibri"/>
          <w:noProof/>
          <w:color w:val="auto"/>
          <w:szCs w:val="24"/>
        </w:rPr>
        <w:t>cyber security</w:t>
      </w:r>
      <w:r w:rsidRPr="0006715F">
        <w:rPr>
          <w:rFonts w:eastAsia="Calibri"/>
          <w:color w:val="auto"/>
          <w:szCs w:val="24"/>
        </w:rPr>
        <w:t xml:space="preserve"> strategy for the achievement the vision 2030 goals.</w:t>
      </w:r>
    </w:p>
    <w:p w:rsidR="0006715F" w:rsidRPr="0006715F" w:rsidRDefault="0006715F" w:rsidP="00DD4F98">
      <w:pPr>
        <w:numPr>
          <w:ilvl w:val="0"/>
          <w:numId w:val="2"/>
        </w:numPr>
        <w:spacing w:after="160" w:line="276" w:lineRule="auto"/>
        <w:ind w:left="90"/>
        <w:contextualSpacing/>
        <w:rPr>
          <w:rFonts w:eastAsia="Calibri"/>
          <w:color w:val="auto"/>
          <w:szCs w:val="24"/>
        </w:rPr>
      </w:pPr>
      <w:r w:rsidRPr="0006715F">
        <w:rPr>
          <w:rFonts w:eastAsia="Calibri"/>
          <w:color w:val="auto"/>
          <w:szCs w:val="24"/>
        </w:rPr>
        <w:t>Encourages the development of cyber security strategy with the aim of driving economic and social prosperity while at the same time protecting cyberspace reliant societies against cyber threats. Enterprises will ultimately promote economic growth by implementing appropriate mitigation strategies against social media risks.</w:t>
      </w:r>
    </w:p>
    <w:p w:rsidR="0006715F" w:rsidRPr="0006715F" w:rsidRDefault="0006715F" w:rsidP="00DD4F98">
      <w:pPr>
        <w:numPr>
          <w:ilvl w:val="0"/>
          <w:numId w:val="2"/>
        </w:numPr>
        <w:spacing w:after="160" w:line="276" w:lineRule="auto"/>
        <w:ind w:left="90"/>
        <w:contextualSpacing/>
        <w:rPr>
          <w:rFonts w:eastAsia="Calibri"/>
          <w:color w:val="auto"/>
          <w:szCs w:val="24"/>
        </w:rPr>
      </w:pPr>
      <w:r w:rsidRPr="0006715F">
        <w:rPr>
          <w:rFonts w:eastAsia="Calibri"/>
          <w:color w:val="auto"/>
          <w:szCs w:val="24"/>
        </w:rPr>
        <w:t xml:space="preserve">An analysis of the security impacts of social </w:t>
      </w:r>
      <w:r w:rsidRPr="0006715F">
        <w:rPr>
          <w:rFonts w:eastAsia="Calibri"/>
          <w:noProof/>
          <w:color w:val="auto"/>
          <w:szCs w:val="24"/>
        </w:rPr>
        <w:t>media, for instance,</w:t>
      </w:r>
      <w:r w:rsidRPr="0006715F">
        <w:rPr>
          <w:rFonts w:eastAsia="Calibri"/>
          <w:color w:val="auto"/>
          <w:szCs w:val="24"/>
        </w:rPr>
        <w:t xml:space="preserve"> </w:t>
      </w:r>
      <w:r w:rsidRPr="0006715F">
        <w:rPr>
          <w:rFonts w:eastAsia="Calibri"/>
          <w:noProof/>
          <w:color w:val="auto"/>
          <w:szCs w:val="24"/>
        </w:rPr>
        <w:t>cyberbullying</w:t>
      </w:r>
      <w:r w:rsidRPr="0006715F">
        <w:rPr>
          <w:rFonts w:eastAsia="Calibri"/>
          <w:color w:val="auto"/>
          <w:szCs w:val="24"/>
        </w:rPr>
        <w:t xml:space="preserve"> would provide a regulatory framework and insight into technical solutions and law enforcement strategies and this would be appropriate for the detection and prevention of cyber threats across the country according to the Kenyan ICT policy strategy.</w:t>
      </w:r>
    </w:p>
    <w:p w:rsidR="0006715F" w:rsidRPr="0006715F" w:rsidRDefault="0006715F" w:rsidP="0006715F">
      <w:pPr>
        <w:spacing w:after="160" w:line="276" w:lineRule="auto"/>
        <w:ind w:left="90" w:firstLine="0"/>
        <w:contextualSpacing/>
        <w:rPr>
          <w:rFonts w:eastAsia="Calibri"/>
          <w:color w:val="auto"/>
          <w:szCs w:val="24"/>
        </w:rPr>
      </w:pPr>
    </w:p>
    <w:p w:rsidR="0006715F" w:rsidRPr="0006715F" w:rsidRDefault="0006715F" w:rsidP="00DD4F98">
      <w:pPr>
        <w:keepNext/>
        <w:keepLines/>
        <w:numPr>
          <w:ilvl w:val="1"/>
          <w:numId w:val="1"/>
        </w:numPr>
        <w:spacing w:before="240" w:after="0" w:line="276" w:lineRule="auto"/>
        <w:ind w:left="540"/>
        <w:outlineLvl w:val="0"/>
        <w:rPr>
          <w:b/>
          <w:color w:val="auto"/>
          <w:szCs w:val="24"/>
        </w:rPr>
      </w:pPr>
      <w:bookmarkStart w:id="21" w:name="_Toc466701733"/>
      <w:bookmarkStart w:id="22" w:name="_Toc468404873"/>
      <w:bookmarkStart w:id="23" w:name="_Toc468551083"/>
      <w:r w:rsidRPr="0006715F">
        <w:rPr>
          <w:b/>
          <w:color w:val="auto"/>
          <w:szCs w:val="24"/>
        </w:rPr>
        <w:t>Statement of the problem</w:t>
      </w:r>
      <w:bookmarkEnd w:id="21"/>
      <w:bookmarkEnd w:id="22"/>
      <w:bookmarkEnd w:id="23"/>
    </w:p>
    <w:p w:rsidR="0006715F" w:rsidRPr="0006715F" w:rsidRDefault="0006715F" w:rsidP="0006715F">
      <w:pPr>
        <w:spacing w:line="276" w:lineRule="auto"/>
        <w:ind w:left="10"/>
        <w:rPr>
          <w:szCs w:val="24"/>
        </w:rPr>
      </w:pPr>
      <w:r w:rsidRPr="0006715F">
        <w:rPr>
          <w:szCs w:val="24"/>
        </w:rPr>
        <w:t xml:space="preserve">Social media offers benefits to industries, but in the same respect it poses severe security risks for enterprises. Without a proper social media strategy, enterprises fail to realize these benefits. Corporates are faced with a big challenge due the inherent risks they face with the rapid uptake of social media. </w:t>
      </w:r>
    </w:p>
    <w:p w:rsidR="0006715F" w:rsidRPr="0006715F" w:rsidRDefault="0006715F" w:rsidP="0006715F">
      <w:pPr>
        <w:spacing w:line="276" w:lineRule="auto"/>
        <w:ind w:left="0" w:firstLine="0"/>
        <w:rPr>
          <w:szCs w:val="24"/>
        </w:rPr>
      </w:pPr>
      <w:r w:rsidRPr="0006715F">
        <w:rPr>
          <w:szCs w:val="24"/>
        </w:rPr>
        <w:lastRenderedPageBreak/>
        <w:t xml:space="preserve">Employees and consumers alike can use the social media to cause, brand and reputation damage as well as other security risks to the enterprise. Employees pose an insider threat, and are perceived to be the weakest link in the security chain. They present these corporates with an uphill task, in protecting sensitive and confidential information, and devising measures to debar sharing of such information. Social media monitoring of company brand mentions in these social networks provides a real time opportunity to apply proactive measures to mitigate this risks as and when they occur. Hence companies should consider implementing such intelligent systems not only for market share gain but also to aid in enhancing security and preventing privacy violations. A security model that includes a social media strategy, policy formulation coupled up with local enterprise intelligent systems can help them mitigate such risks. </w:t>
      </w:r>
    </w:p>
    <w:p w:rsidR="0006715F" w:rsidRPr="0006715F" w:rsidRDefault="0006715F" w:rsidP="00DD4F98">
      <w:pPr>
        <w:keepNext/>
        <w:keepLines/>
        <w:numPr>
          <w:ilvl w:val="1"/>
          <w:numId w:val="1"/>
        </w:numPr>
        <w:spacing w:before="240" w:after="0" w:line="276" w:lineRule="auto"/>
        <w:ind w:left="540"/>
        <w:outlineLvl w:val="0"/>
        <w:rPr>
          <w:b/>
          <w:color w:val="auto"/>
          <w:szCs w:val="24"/>
        </w:rPr>
      </w:pPr>
      <w:bookmarkStart w:id="24" w:name="_Toc466701734"/>
      <w:bookmarkStart w:id="25" w:name="_Toc468404874"/>
      <w:bookmarkStart w:id="26" w:name="_Toc468551084"/>
      <w:r w:rsidRPr="0006715F">
        <w:rPr>
          <w:b/>
          <w:color w:val="auto"/>
          <w:szCs w:val="24"/>
        </w:rPr>
        <w:t>Objectives</w:t>
      </w:r>
      <w:bookmarkEnd w:id="24"/>
      <w:bookmarkEnd w:id="25"/>
      <w:bookmarkEnd w:id="26"/>
    </w:p>
    <w:p w:rsidR="0006715F" w:rsidRPr="0006715F" w:rsidRDefault="0006715F" w:rsidP="00DD4F98">
      <w:pPr>
        <w:keepNext/>
        <w:keepLines/>
        <w:numPr>
          <w:ilvl w:val="2"/>
          <w:numId w:val="1"/>
        </w:numPr>
        <w:spacing w:before="40" w:after="0" w:line="276" w:lineRule="auto"/>
        <w:ind w:left="1890"/>
        <w:outlineLvl w:val="1"/>
        <w:rPr>
          <w:color w:val="auto"/>
          <w:szCs w:val="24"/>
        </w:rPr>
      </w:pPr>
      <w:bookmarkStart w:id="27" w:name="_Toc466701735"/>
      <w:bookmarkStart w:id="28" w:name="_Toc468404875"/>
      <w:bookmarkStart w:id="29" w:name="_Toc468551085"/>
      <w:r w:rsidRPr="0006715F">
        <w:rPr>
          <w:color w:val="auto"/>
          <w:szCs w:val="24"/>
        </w:rPr>
        <w:t>Main Objective</w:t>
      </w:r>
      <w:bookmarkEnd w:id="27"/>
      <w:bookmarkEnd w:id="28"/>
      <w:bookmarkEnd w:id="29"/>
    </w:p>
    <w:p w:rsidR="0006715F" w:rsidRPr="0006715F" w:rsidRDefault="0006715F" w:rsidP="0006715F">
      <w:pPr>
        <w:spacing w:line="276" w:lineRule="auto"/>
        <w:ind w:left="-360" w:firstLine="0"/>
        <w:rPr>
          <w:szCs w:val="24"/>
        </w:rPr>
      </w:pPr>
      <w:bookmarkStart w:id="30" w:name="_Toc466701736"/>
      <w:r w:rsidRPr="0006715F">
        <w:rPr>
          <w:szCs w:val="24"/>
        </w:rPr>
        <w:t>To identify the existing risks of social media utility across Kenyan enterprises.</w:t>
      </w:r>
    </w:p>
    <w:p w:rsidR="0006715F" w:rsidRPr="0006715F" w:rsidRDefault="0006715F" w:rsidP="00DD4F98">
      <w:pPr>
        <w:keepNext/>
        <w:keepLines/>
        <w:numPr>
          <w:ilvl w:val="2"/>
          <w:numId w:val="1"/>
        </w:numPr>
        <w:spacing w:before="40" w:after="0" w:line="276" w:lineRule="auto"/>
        <w:ind w:left="1890"/>
        <w:outlineLvl w:val="1"/>
        <w:rPr>
          <w:color w:val="auto"/>
          <w:szCs w:val="24"/>
        </w:rPr>
      </w:pPr>
      <w:bookmarkStart w:id="31" w:name="_Toc468404876"/>
      <w:bookmarkStart w:id="32" w:name="_Toc468551086"/>
      <w:r w:rsidRPr="0006715F">
        <w:rPr>
          <w:color w:val="auto"/>
          <w:szCs w:val="24"/>
        </w:rPr>
        <w:t>Specific Objectives</w:t>
      </w:r>
      <w:bookmarkEnd w:id="30"/>
      <w:bookmarkEnd w:id="31"/>
      <w:bookmarkEnd w:id="32"/>
    </w:p>
    <w:p w:rsidR="0006715F" w:rsidRPr="0006715F" w:rsidRDefault="0006715F" w:rsidP="00DD4F98">
      <w:pPr>
        <w:numPr>
          <w:ilvl w:val="0"/>
          <w:numId w:val="5"/>
        </w:numPr>
        <w:spacing w:after="160" w:line="480" w:lineRule="auto"/>
        <w:contextualSpacing/>
        <w:rPr>
          <w:rFonts w:eastAsia="Calibri"/>
          <w:b/>
          <w:color w:val="auto"/>
          <w:szCs w:val="24"/>
        </w:rPr>
      </w:pPr>
      <w:bookmarkStart w:id="33" w:name="_Toc466701737"/>
      <w:r w:rsidRPr="0006715F">
        <w:rPr>
          <w:rFonts w:eastAsia="Calibri"/>
          <w:color w:val="auto"/>
          <w:szCs w:val="24"/>
        </w:rPr>
        <w:t>To suggest mitigation strategy for effective social media use that defines, policy formulation guideline for the enterprise use within the Kenyan industrial realm.</w:t>
      </w:r>
    </w:p>
    <w:p w:rsidR="0006715F" w:rsidRPr="0006715F" w:rsidRDefault="0006715F" w:rsidP="00DD4F98">
      <w:pPr>
        <w:numPr>
          <w:ilvl w:val="0"/>
          <w:numId w:val="5"/>
        </w:numPr>
        <w:spacing w:after="160" w:line="276" w:lineRule="auto"/>
        <w:contextualSpacing/>
        <w:rPr>
          <w:rFonts w:eastAsia="Calibri"/>
          <w:color w:val="auto"/>
          <w:szCs w:val="24"/>
        </w:rPr>
      </w:pPr>
      <w:r w:rsidRPr="0006715F">
        <w:rPr>
          <w:rFonts w:eastAsia="Calibri"/>
          <w:color w:val="auto"/>
          <w:szCs w:val="24"/>
        </w:rPr>
        <w:t xml:space="preserve">Propose a contextualized methodology for brand reputation tracking within the enterprise that can be replicated locally among the Kenyan companies. </w:t>
      </w:r>
    </w:p>
    <w:p w:rsidR="0006715F" w:rsidRPr="0006715F" w:rsidRDefault="0006715F" w:rsidP="00DD4F98">
      <w:pPr>
        <w:numPr>
          <w:ilvl w:val="0"/>
          <w:numId w:val="5"/>
        </w:numPr>
        <w:spacing w:after="160" w:line="276" w:lineRule="auto"/>
        <w:contextualSpacing/>
        <w:rPr>
          <w:rFonts w:eastAsia="Calibri"/>
          <w:color w:val="auto"/>
          <w:szCs w:val="24"/>
        </w:rPr>
      </w:pPr>
      <w:r w:rsidRPr="0006715F">
        <w:rPr>
          <w:rFonts w:eastAsia="Calibri"/>
          <w:color w:val="auto"/>
          <w:szCs w:val="24"/>
        </w:rPr>
        <w:t xml:space="preserve">Suggest the implementation of such intelligent systems for enhancing privacy and security in social media </w:t>
      </w:r>
    </w:p>
    <w:p w:rsidR="0006715F" w:rsidRPr="0006715F" w:rsidRDefault="0006715F" w:rsidP="0006715F">
      <w:pPr>
        <w:ind w:left="10" w:right="125"/>
        <w:rPr>
          <w:szCs w:val="24"/>
        </w:rPr>
      </w:pPr>
      <w:r w:rsidRPr="0006715F">
        <w:rPr>
          <w:szCs w:val="24"/>
        </w:rPr>
        <w:t xml:space="preserve">This project will monitor twitter content generated by Kenyans online, the content that will be monitored includes tweets, comments, and mentions. This will be exclusively done by monitoring English words since our classifier will only be trained on the English words. We did not focus on spoken vernacular languages such as Swahili and Sheng’. </w:t>
      </w:r>
    </w:p>
    <w:p w:rsidR="0006715F" w:rsidRPr="0006715F" w:rsidRDefault="0006715F" w:rsidP="0006715F">
      <w:pPr>
        <w:ind w:left="10" w:right="125"/>
        <w:rPr>
          <w:szCs w:val="24"/>
        </w:rPr>
      </w:pPr>
      <w:r w:rsidRPr="0006715F">
        <w:rPr>
          <w:szCs w:val="24"/>
        </w:rPr>
        <w:t xml:space="preserve">From the twitter platform, we will be able to classify user comments as either positive or negative and append a polarity or confidence score which determines how negative a particular sentiment is. The findings, as well as the methodology used, are discussed in the later chapters. </w:t>
      </w:r>
    </w:p>
    <w:p w:rsidR="0006715F" w:rsidRPr="0006715F" w:rsidRDefault="0006715F" w:rsidP="00DD4F98">
      <w:pPr>
        <w:keepNext/>
        <w:keepLines/>
        <w:numPr>
          <w:ilvl w:val="1"/>
          <w:numId w:val="1"/>
        </w:numPr>
        <w:spacing w:line="276" w:lineRule="auto"/>
        <w:ind w:left="540"/>
        <w:outlineLvl w:val="0"/>
        <w:rPr>
          <w:b/>
          <w:color w:val="auto"/>
          <w:szCs w:val="24"/>
        </w:rPr>
      </w:pPr>
      <w:bookmarkStart w:id="34" w:name="_Toc468404877"/>
      <w:bookmarkStart w:id="35" w:name="_Toc468551087"/>
      <w:r w:rsidRPr="0006715F">
        <w:rPr>
          <w:b/>
          <w:color w:val="auto"/>
          <w:szCs w:val="24"/>
        </w:rPr>
        <w:t>Research questions</w:t>
      </w:r>
      <w:bookmarkEnd w:id="33"/>
      <w:bookmarkEnd w:id="34"/>
      <w:bookmarkEnd w:id="35"/>
    </w:p>
    <w:p w:rsidR="0006715F" w:rsidRPr="0006715F" w:rsidRDefault="0006715F" w:rsidP="0006715F">
      <w:pPr>
        <w:spacing w:line="276" w:lineRule="auto"/>
        <w:ind w:left="0"/>
        <w:rPr>
          <w:szCs w:val="24"/>
        </w:rPr>
      </w:pPr>
      <w:r w:rsidRPr="0006715F">
        <w:rPr>
          <w:szCs w:val="24"/>
        </w:rPr>
        <w:t>What risks are most Kenyan enterprises exposed to as result of uncontrolled social media use?</w:t>
      </w:r>
    </w:p>
    <w:p w:rsidR="0006715F" w:rsidRPr="0006715F" w:rsidRDefault="0006715F" w:rsidP="0006715F">
      <w:pPr>
        <w:spacing w:line="276" w:lineRule="auto"/>
        <w:ind w:left="0" w:firstLine="0"/>
        <w:rPr>
          <w:szCs w:val="24"/>
        </w:rPr>
      </w:pPr>
      <w:r w:rsidRPr="0006715F">
        <w:rPr>
          <w:szCs w:val="24"/>
        </w:rPr>
        <w:t>How will local enterprise intelligent system such as sentiment analysis systems, help these enterprises in mitigating the risks arising from the social media use.</w:t>
      </w:r>
    </w:p>
    <w:p w:rsidR="0006715F" w:rsidRPr="0006715F" w:rsidRDefault="0006715F" w:rsidP="0006715F">
      <w:pPr>
        <w:spacing w:line="276" w:lineRule="auto"/>
        <w:ind w:left="0"/>
        <w:rPr>
          <w:szCs w:val="24"/>
        </w:rPr>
      </w:pPr>
      <w:r w:rsidRPr="0006715F">
        <w:rPr>
          <w:szCs w:val="24"/>
        </w:rPr>
        <w:t xml:space="preserve">What are the mitigation strategies implemented for social media </w:t>
      </w:r>
      <w:r w:rsidRPr="0006715F">
        <w:rPr>
          <w:noProof/>
          <w:szCs w:val="24"/>
        </w:rPr>
        <w:t>surveillance</w:t>
      </w:r>
      <w:r w:rsidRPr="0006715F">
        <w:rPr>
          <w:szCs w:val="24"/>
        </w:rPr>
        <w:t xml:space="preserve"> to help in dealing with suspicious user activities on a timely basis, like flagging off negative comments/statements, or issues of negative brand images to these </w:t>
      </w:r>
      <w:r w:rsidRPr="0006715F">
        <w:rPr>
          <w:noProof/>
          <w:szCs w:val="24"/>
        </w:rPr>
        <w:t>enterprises?</w:t>
      </w:r>
      <w:r w:rsidRPr="0006715F">
        <w:rPr>
          <w:szCs w:val="24"/>
        </w:rPr>
        <w:t xml:space="preserve"> Before they get out of hand?</w:t>
      </w:r>
    </w:p>
    <w:p w:rsidR="0006715F" w:rsidRPr="0006715F" w:rsidRDefault="0006715F" w:rsidP="0006715F">
      <w:pPr>
        <w:spacing w:line="276" w:lineRule="auto"/>
        <w:ind w:left="10"/>
        <w:rPr>
          <w:szCs w:val="24"/>
        </w:rPr>
      </w:pPr>
      <w:r w:rsidRPr="0006715F">
        <w:rPr>
          <w:szCs w:val="24"/>
        </w:rPr>
        <w:t xml:space="preserve"> </w:t>
      </w:r>
    </w:p>
    <w:p w:rsidR="0006715F" w:rsidRPr="0006715F" w:rsidRDefault="0006715F" w:rsidP="00DD4F98">
      <w:pPr>
        <w:keepNext/>
        <w:keepLines/>
        <w:numPr>
          <w:ilvl w:val="1"/>
          <w:numId w:val="1"/>
        </w:numPr>
        <w:spacing w:line="276" w:lineRule="auto"/>
        <w:ind w:left="540"/>
        <w:outlineLvl w:val="0"/>
        <w:rPr>
          <w:b/>
          <w:color w:val="auto"/>
          <w:szCs w:val="24"/>
        </w:rPr>
      </w:pPr>
      <w:bookmarkStart w:id="36" w:name="_Toc466701738"/>
      <w:bookmarkStart w:id="37" w:name="_Toc468404878"/>
      <w:bookmarkStart w:id="38" w:name="_Toc468551088"/>
      <w:r w:rsidRPr="0006715F">
        <w:rPr>
          <w:b/>
          <w:color w:val="auto"/>
          <w:szCs w:val="24"/>
        </w:rPr>
        <w:lastRenderedPageBreak/>
        <w:t>Scope of the study</w:t>
      </w:r>
      <w:bookmarkEnd w:id="36"/>
      <w:bookmarkEnd w:id="37"/>
      <w:bookmarkEnd w:id="38"/>
    </w:p>
    <w:p w:rsidR="0006715F" w:rsidRPr="0006715F" w:rsidRDefault="0006715F" w:rsidP="0006715F">
      <w:pPr>
        <w:spacing w:after="160" w:line="276" w:lineRule="auto"/>
        <w:ind w:left="0" w:firstLine="0"/>
        <w:contextualSpacing/>
        <w:rPr>
          <w:rFonts w:eastAsia="Calibri"/>
          <w:color w:val="auto"/>
          <w:szCs w:val="24"/>
        </w:rPr>
      </w:pPr>
      <w:r w:rsidRPr="0006715F">
        <w:rPr>
          <w:rFonts w:eastAsia="Calibri"/>
          <w:color w:val="auto"/>
          <w:szCs w:val="24"/>
        </w:rPr>
        <w:t xml:space="preserve">The project will be executed as a study of the enterprises within Kenya, taking a case study of Safaricom, the study will focus on the existing social media risks to these enterprises and the resultant impact to the enterprise environment. In addition, we look at social media strategy as being of importance to companies that have embraced social media and the need for formulation of effective social media policies. Finally, we implement a sentiment analysis system to monitor, employee and consumer comments towards corporates and their brands. The methodology used will be the scrum methodology for the implementation phase where we use sentiment analysis techniques by leveraging the use of the </w:t>
      </w:r>
      <w:r w:rsidRPr="0006715F">
        <w:rPr>
          <w:rFonts w:eastAsia="Calibri"/>
          <w:noProof/>
          <w:color w:val="auto"/>
          <w:szCs w:val="24"/>
        </w:rPr>
        <w:t>Twitter</w:t>
      </w:r>
      <w:r w:rsidRPr="0006715F">
        <w:rPr>
          <w:rFonts w:eastAsia="Calibri"/>
          <w:color w:val="auto"/>
          <w:szCs w:val="24"/>
        </w:rPr>
        <w:t xml:space="preserve"> platform as the social media case study for the project.  The research design will be exploratory research since it relies on secondary research such as reviewing available literature in addition to the use of the internet.</w:t>
      </w:r>
    </w:p>
    <w:p w:rsidR="0006715F" w:rsidRPr="0006715F" w:rsidRDefault="0006715F" w:rsidP="00DD4F98">
      <w:pPr>
        <w:keepNext/>
        <w:keepLines/>
        <w:numPr>
          <w:ilvl w:val="1"/>
          <w:numId w:val="1"/>
        </w:numPr>
        <w:spacing w:line="276" w:lineRule="auto"/>
        <w:ind w:left="540"/>
        <w:outlineLvl w:val="0"/>
        <w:rPr>
          <w:b/>
          <w:color w:val="auto"/>
          <w:szCs w:val="24"/>
        </w:rPr>
      </w:pPr>
      <w:bookmarkStart w:id="39" w:name="_Toc468404879"/>
      <w:bookmarkStart w:id="40" w:name="_Toc468551089"/>
      <w:r w:rsidRPr="0006715F">
        <w:rPr>
          <w:b/>
          <w:color w:val="auto"/>
          <w:szCs w:val="24"/>
        </w:rPr>
        <w:t>Assumptions of the project</w:t>
      </w:r>
      <w:bookmarkEnd w:id="39"/>
      <w:bookmarkEnd w:id="40"/>
    </w:p>
    <w:p w:rsidR="0006715F" w:rsidRPr="0006715F" w:rsidRDefault="0006715F" w:rsidP="0006715F">
      <w:pPr>
        <w:spacing w:line="276" w:lineRule="auto"/>
        <w:ind w:left="0" w:firstLine="0"/>
        <w:rPr>
          <w:szCs w:val="24"/>
        </w:rPr>
      </w:pPr>
      <w:r w:rsidRPr="0006715F">
        <w:rPr>
          <w:szCs w:val="24"/>
        </w:rPr>
        <w:t xml:space="preserve">Most Kenyan enterprises are using twitter social media </w:t>
      </w:r>
      <w:r w:rsidRPr="0006715F">
        <w:rPr>
          <w:noProof/>
          <w:szCs w:val="24"/>
        </w:rPr>
        <w:t>platform</w:t>
      </w:r>
      <w:r w:rsidRPr="0006715F">
        <w:rPr>
          <w:szCs w:val="24"/>
        </w:rPr>
        <w:t xml:space="preserve"> since we are going to do sentiment analysis leveraging the twitter API. This methodology is applied on only one social media site with the assumption that it might highlight its applicability and the success rate of the same technique to other social sites.</w:t>
      </w:r>
    </w:p>
    <w:p w:rsidR="0006715F" w:rsidRPr="0006715F" w:rsidRDefault="0006715F" w:rsidP="0006715F">
      <w:pPr>
        <w:spacing w:line="276" w:lineRule="auto"/>
        <w:ind w:left="0" w:firstLine="0"/>
        <w:rPr>
          <w:szCs w:val="24"/>
        </w:rPr>
      </w:pPr>
      <w:r w:rsidRPr="0006715F">
        <w:rPr>
          <w:szCs w:val="24"/>
        </w:rPr>
        <w:t xml:space="preserve">Most of the Kenyan enterprises are using social media as part of the </w:t>
      </w:r>
      <w:r w:rsidRPr="0006715F">
        <w:rPr>
          <w:noProof/>
          <w:szCs w:val="24"/>
        </w:rPr>
        <w:t>social</w:t>
      </w:r>
      <w:r w:rsidRPr="0006715F">
        <w:rPr>
          <w:szCs w:val="24"/>
        </w:rPr>
        <w:t xml:space="preserve"> business objective to promote their brands and to increase their customer base.</w:t>
      </w:r>
    </w:p>
    <w:p w:rsidR="0006715F" w:rsidRPr="0006715F" w:rsidRDefault="0006715F" w:rsidP="0006715F">
      <w:pPr>
        <w:spacing w:line="276" w:lineRule="auto"/>
        <w:ind w:left="0" w:firstLine="0"/>
        <w:rPr>
          <w:szCs w:val="24"/>
        </w:rPr>
      </w:pPr>
      <w:r w:rsidRPr="0006715F">
        <w:rPr>
          <w:szCs w:val="24"/>
        </w:rPr>
        <w:t xml:space="preserve">Most of the Kenyan enterprises have not implemented any local cyber intelligence techniques of monitoring the social media, for </w:t>
      </w:r>
      <w:r w:rsidRPr="0006715F">
        <w:rPr>
          <w:noProof/>
          <w:szCs w:val="24"/>
        </w:rPr>
        <w:t>instance,</w:t>
      </w:r>
      <w:r w:rsidRPr="0006715F">
        <w:rPr>
          <w:szCs w:val="24"/>
        </w:rPr>
        <w:t xml:space="preserve"> sentiment analysis and opinion mining. </w:t>
      </w:r>
    </w:p>
    <w:p w:rsidR="0006715F" w:rsidRPr="0006715F" w:rsidRDefault="0006715F" w:rsidP="00DD4F98">
      <w:pPr>
        <w:keepNext/>
        <w:keepLines/>
        <w:numPr>
          <w:ilvl w:val="1"/>
          <w:numId w:val="1"/>
        </w:numPr>
        <w:spacing w:line="276" w:lineRule="auto"/>
        <w:ind w:left="540"/>
        <w:outlineLvl w:val="0"/>
        <w:rPr>
          <w:b/>
          <w:color w:val="auto"/>
          <w:szCs w:val="24"/>
        </w:rPr>
      </w:pPr>
      <w:bookmarkStart w:id="41" w:name="_Toc468404880"/>
      <w:bookmarkStart w:id="42" w:name="_Toc468551090"/>
      <w:r w:rsidRPr="0006715F">
        <w:rPr>
          <w:b/>
          <w:color w:val="auto"/>
          <w:szCs w:val="24"/>
        </w:rPr>
        <w:t>Significance of the study</w:t>
      </w:r>
      <w:bookmarkEnd w:id="41"/>
      <w:bookmarkEnd w:id="42"/>
    </w:p>
    <w:p w:rsidR="0006715F" w:rsidRPr="0006715F" w:rsidRDefault="0006715F" w:rsidP="0006715F">
      <w:pPr>
        <w:spacing w:after="160" w:line="276" w:lineRule="auto"/>
        <w:ind w:left="0" w:firstLine="0"/>
        <w:contextualSpacing/>
        <w:rPr>
          <w:rFonts w:eastAsia="Calibri"/>
          <w:color w:val="auto"/>
          <w:szCs w:val="24"/>
        </w:rPr>
      </w:pPr>
      <w:r w:rsidRPr="0006715F">
        <w:rPr>
          <w:rFonts w:eastAsia="Calibri"/>
          <w:color w:val="auto"/>
          <w:szCs w:val="24"/>
        </w:rPr>
        <w:t xml:space="preserve">This project is necessary because it will help enterprises in reducing risks that arise from data leakages, </w:t>
      </w:r>
      <w:r w:rsidRPr="0006715F">
        <w:rPr>
          <w:rFonts w:eastAsia="Calibri"/>
          <w:noProof/>
          <w:color w:val="auto"/>
          <w:szCs w:val="24"/>
        </w:rPr>
        <w:t>cyberbullying</w:t>
      </w:r>
      <w:r w:rsidRPr="0006715F">
        <w:rPr>
          <w:rFonts w:eastAsia="Calibri"/>
          <w:color w:val="auto"/>
          <w:szCs w:val="24"/>
        </w:rPr>
        <w:t xml:space="preserve">, and social media squatting and social engineering effects of social media and maintain their privacy against the malicious online users. </w:t>
      </w:r>
      <w:r w:rsidRPr="0006715F">
        <w:rPr>
          <w:rFonts w:eastAsia="Calibri"/>
          <w:noProof/>
          <w:color w:val="auto"/>
          <w:szCs w:val="24"/>
        </w:rPr>
        <w:t>In addition,</w:t>
      </w:r>
      <w:r w:rsidRPr="0006715F">
        <w:rPr>
          <w:rFonts w:eastAsia="Calibri"/>
          <w:color w:val="auto"/>
          <w:szCs w:val="24"/>
        </w:rPr>
        <w:t xml:space="preserve"> these institutions will be able to account for the existing employee productivity hours by putting up measures to control </w:t>
      </w:r>
      <w:r w:rsidRPr="0006715F">
        <w:rPr>
          <w:rFonts w:eastAsia="Calibri"/>
          <w:noProof/>
          <w:color w:val="auto"/>
          <w:szCs w:val="24"/>
        </w:rPr>
        <w:t>cyberloafing</w:t>
      </w:r>
      <w:r w:rsidRPr="0006715F">
        <w:rPr>
          <w:rFonts w:eastAsia="Calibri"/>
          <w:color w:val="auto"/>
          <w:szCs w:val="24"/>
        </w:rPr>
        <w:t xml:space="preserve"> during work hours.</w:t>
      </w:r>
    </w:p>
    <w:p w:rsidR="0006715F" w:rsidRPr="0006715F" w:rsidRDefault="0006715F" w:rsidP="0006715F">
      <w:pPr>
        <w:spacing w:after="160" w:line="276" w:lineRule="auto"/>
        <w:ind w:left="0" w:firstLine="0"/>
        <w:contextualSpacing/>
        <w:rPr>
          <w:rFonts w:eastAsia="Calibri"/>
          <w:color w:val="auto"/>
          <w:szCs w:val="24"/>
        </w:rPr>
      </w:pPr>
      <w:r w:rsidRPr="0006715F">
        <w:rPr>
          <w:rFonts w:eastAsia="Calibri"/>
          <w:color w:val="auto"/>
          <w:szCs w:val="24"/>
        </w:rPr>
        <w:t>The project will also emancipate the enterprises on the need for establishing effective social media strategy which includes policies, risk assessment guidelines before the uptake of any of these social media tools and implementing local enterprise intelligent systems that can monitor in real time social media use within these enterprises.</w:t>
      </w:r>
    </w:p>
    <w:p w:rsidR="0006715F" w:rsidRPr="0006715F" w:rsidRDefault="0006715F" w:rsidP="0006715F">
      <w:pPr>
        <w:spacing w:after="160" w:line="276" w:lineRule="auto"/>
        <w:ind w:left="0" w:firstLine="0"/>
        <w:contextualSpacing/>
        <w:rPr>
          <w:rFonts w:eastAsia="Calibri"/>
          <w:color w:val="auto"/>
          <w:szCs w:val="24"/>
        </w:rPr>
      </w:pPr>
    </w:p>
    <w:p w:rsidR="0006715F" w:rsidRPr="0006715F" w:rsidRDefault="0006715F" w:rsidP="00DD4F98">
      <w:pPr>
        <w:numPr>
          <w:ilvl w:val="1"/>
          <w:numId w:val="1"/>
        </w:numPr>
        <w:spacing w:after="160" w:line="276" w:lineRule="auto"/>
        <w:ind w:left="540"/>
        <w:contextualSpacing/>
        <w:outlineLvl w:val="0"/>
        <w:rPr>
          <w:rFonts w:eastAsia="Calibri"/>
          <w:b/>
          <w:color w:val="auto"/>
          <w:szCs w:val="24"/>
        </w:rPr>
      </w:pPr>
      <w:bookmarkStart w:id="43" w:name="_Toc468404881"/>
      <w:bookmarkStart w:id="44" w:name="_Toc468551091"/>
      <w:r w:rsidRPr="0006715F">
        <w:rPr>
          <w:rFonts w:eastAsia="Calibri"/>
          <w:b/>
          <w:color w:val="auto"/>
          <w:szCs w:val="24"/>
        </w:rPr>
        <w:t>Limitations of the study</w:t>
      </w:r>
      <w:bookmarkEnd w:id="43"/>
      <w:bookmarkEnd w:id="44"/>
    </w:p>
    <w:p w:rsidR="0006715F" w:rsidRPr="0006715F" w:rsidRDefault="0006715F" w:rsidP="0006715F">
      <w:pPr>
        <w:ind w:left="0"/>
        <w:rPr>
          <w:szCs w:val="24"/>
        </w:rPr>
      </w:pPr>
      <w:r w:rsidRPr="0006715F">
        <w:rPr>
          <w:szCs w:val="24"/>
        </w:rPr>
        <w:t>The system is limited to the twitter platform currently thus doesn’t cover other social media sites.</w:t>
      </w:r>
    </w:p>
    <w:p w:rsidR="0006715F" w:rsidRPr="0006715F" w:rsidRDefault="0006715F" w:rsidP="0006715F">
      <w:pPr>
        <w:ind w:left="0"/>
        <w:rPr>
          <w:szCs w:val="24"/>
        </w:rPr>
      </w:pPr>
      <w:r w:rsidRPr="0006715F">
        <w:rPr>
          <w:szCs w:val="24"/>
        </w:rPr>
        <w:t>Most employees may not be willing to give up their privacy to participate as they have a freedom of expression and privacy on the web.</w:t>
      </w:r>
    </w:p>
    <w:p w:rsidR="0006715F" w:rsidRPr="0006715F" w:rsidRDefault="0006715F" w:rsidP="0006715F">
      <w:pPr>
        <w:spacing w:line="276" w:lineRule="auto"/>
        <w:ind w:left="0" w:firstLine="0"/>
        <w:rPr>
          <w:szCs w:val="24"/>
        </w:rPr>
      </w:pPr>
    </w:p>
    <w:p w:rsidR="0006715F" w:rsidRPr="0006715F" w:rsidRDefault="0006715F" w:rsidP="0006715F">
      <w:pPr>
        <w:spacing w:line="276" w:lineRule="auto"/>
        <w:ind w:left="0" w:firstLine="0"/>
        <w:rPr>
          <w:szCs w:val="24"/>
        </w:rPr>
      </w:pPr>
    </w:p>
    <w:p w:rsidR="0006715F" w:rsidRPr="0006715F" w:rsidRDefault="0006715F" w:rsidP="0006715F">
      <w:pPr>
        <w:spacing w:line="276" w:lineRule="auto"/>
        <w:ind w:left="0" w:firstLine="0"/>
        <w:rPr>
          <w:szCs w:val="24"/>
        </w:rPr>
      </w:pPr>
    </w:p>
    <w:p w:rsidR="0006715F" w:rsidRPr="0006715F" w:rsidRDefault="0006715F" w:rsidP="0006715F">
      <w:pPr>
        <w:spacing w:line="276" w:lineRule="auto"/>
        <w:ind w:left="0" w:firstLine="0"/>
        <w:rPr>
          <w:szCs w:val="24"/>
        </w:rPr>
      </w:pPr>
    </w:p>
    <w:p w:rsidR="0006715F" w:rsidRPr="0006715F" w:rsidRDefault="0006715F" w:rsidP="0006715F">
      <w:pPr>
        <w:spacing w:line="276" w:lineRule="auto"/>
        <w:ind w:left="0" w:firstLine="0"/>
        <w:rPr>
          <w:szCs w:val="24"/>
        </w:rPr>
      </w:pPr>
    </w:p>
    <w:p w:rsidR="0006715F" w:rsidRPr="0006715F" w:rsidRDefault="0006715F" w:rsidP="0006715F">
      <w:pPr>
        <w:spacing w:line="276" w:lineRule="auto"/>
        <w:ind w:left="0" w:firstLine="0"/>
        <w:rPr>
          <w:szCs w:val="24"/>
        </w:rPr>
      </w:pPr>
    </w:p>
    <w:p w:rsidR="0006715F" w:rsidRPr="0006715F" w:rsidRDefault="0006715F" w:rsidP="0006715F">
      <w:pPr>
        <w:keepNext/>
        <w:keepLines/>
        <w:spacing w:after="260" w:line="259" w:lineRule="auto"/>
        <w:ind w:left="0"/>
        <w:jc w:val="center"/>
        <w:outlineLvl w:val="0"/>
        <w:rPr>
          <w:b/>
          <w:szCs w:val="24"/>
        </w:rPr>
      </w:pPr>
      <w:bookmarkStart w:id="45" w:name="_Toc468404882"/>
      <w:bookmarkStart w:id="46" w:name="_Toc468551092"/>
      <w:r w:rsidRPr="0006715F">
        <w:rPr>
          <w:b/>
          <w:szCs w:val="24"/>
        </w:rPr>
        <w:t>Chapter 2</w:t>
      </w:r>
      <w:bookmarkEnd w:id="45"/>
      <w:bookmarkEnd w:id="46"/>
      <w:r w:rsidRPr="0006715F">
        <w:rPr>
          <w:b/>
          <w:szCs w:val="24"/>
        </w:rPr>
        <w:t xml:space="preserve"> </w:t>
      </w:r>
    </w:p>
    <w:p w:rsidR="0006715F" w:rsidRPr="0006715F" w:rsidRDefault="0006715F" w:rsidP="00DD4F98">
      <w:pPr>
        <w:keepNext/>
        <w:keepLines/>
        <w:numPr>
          <w:ilvl w:val="0"/>
          <w:numId w:val="1"/>
        </w:numPr>
        <w:spacing w:after="10"/>
        <w:ind w:left="0" w:right="125"/>
        <w:outlineLvl w:val="0"/>
        <w:rPr>
          <w:b/>
          <w:szCs w:val="24"/>
        </w:rPr>
      </w:pPr>
      <w:bookmarkStart w:id="47" w:name="_Toc468404883"/>
      <w:bookmarkStart w:id="48" w:name="_Toc468551093"/>
      <w:r w:rsidRPr="0006715F">
        <w:rPr>
          <w:b/>
          <w:szCs w:val="24"/>
        </w:rPr>
        <w:t>Literature Review</w:t>
      </w:r>
      <w:bookmarkEnd w:id="47"/>
      <w:bookmarkEnd w:id="48"/>
      <w:r w:rsidRPr="0006715F">
        <w:rPr>
          <w:b/>
          <w:szCs w:val="24"/>
        </w:rPr>
        <w:t xml:space="preserve"> </w:t>
      </w:r>
    </w:p>
    <w:p w:rsidR="0006715F" w:rsidRPr="0006715F" w:rsidRDefault="0006715F" w:rsidP="0006715F">
      <w:pPr>
        <w:spacing w:after="177" w:line="259" w:lineRule="auto"/>
        <w:ind w:left="540" w:firstLine="0"/>
        <w:contextualSpacing/>
        <w:jc w:val="left"/>
        <w:outlineLvl w:val="1"/>
        <w:rPr>
          <w:rFonts w:eastAsia="Calibri"/>
          <w:b/>
          <w:color w:val="auto"/>
          <w:szCs w:val="24"/>
        </w:rPr>
      </w:pPr>
      <w:bookmarkStart w:id="49" w:name="_Toc468404884"/>
      <w:bookmarkStart w:id="50" w:name="_Toc468551094"/>
      <w:r w:rsidRPr="0006715F">
        <w:rPr>
          <w:rFonts w:eastAsia="Calibri"/>
          <w:b/>
          <w:color w:val="auto"/>
          <w:szCs w:val="24"/>
        </w:rPr>
        <w:t>2.1 Social Media Monitory</w:t>
      </w:r>
      <w:bookmarkEnd w:id="49"/>
      <w:bookmarkEnd w:id="50"/>
      <w:r w:rsidRPr="0006715F">
        <w:rPr>
          <w:rFonts w:eastAsia="Calibri"/>
          <w:b/>
          <w:color w:val="auto"/>
          <w:szCs w:val="24"/>
        </w:rPr>
        <w:tab/>
      </w:r>
    </w:p>
    <w:p w:rsidR="0006715F" w:rsidRPr="0006715F" w:rsidRDefault="0006715F" w:rsidP="0006715F">
      <w:pPr>
        <w:keepNext/>
        <w:keepLines/>
        <w:outlineLvl w:val="2"/>
        <w:rPr>
          <w:szCs w:val="24"/>
        </w:rPr>
      </w:pPr>
      <w:bookmarkStart w:id="51" w:name="_Toc468551095"/>
      <w:r w:rsidRPr="0006715F">
        <w:rPr>
          <w:szCs w:val="24"/>
        </w:rPr>
        <w:t>2.1.1 Social Media</w:t>
      </w:r>
      <w:bookmarkEnd w:id="51"/>
    </w:p>
    <w:p w:rsidR="0006715F" w:rsidRPr="0006715F" w:rsidRDefault="0006715F" w:rsidP="0006715F">
      <w:pPr>
        <w:spacing w:after="177"/>
        <w:ind w:left="0" w:firstLine="0"/>
        <w:rPr>
          <w:szCs w:val="24"/>
        </w:rPr>
      </w:pPr>
      <w:r w:rsidRPr="0006715F">
        <w:rPr>
          <w:szCs w:val="24"/>
        </w:rPr>
        <w:t>Isaca, (2016) describes social media as a technology that involves the creation and dissemination of content through social networks using the Internet. According to, Chi, (2016), it is a channel of communication based on mobile technology and the internet where people can share content with each other. A Cyveillance White Paper, (2015) regards it as a phenomenon so unprecedented, opening new worlds of opportunities for industries globally and that while the potential and rewards, this notwithstanding it also presents numerous challenges and risks. Organizations are faced with a hard time establishing and enforcing effective social media strategies. Some organizations afraid of the dangers of exposure, prohibit social media use. On the other hand, companies not wishing to be left behind, have leveraged E.S.N.Ts without developing effective social media use policies or conducting a risk assessment. Nonetheless, no alternative fully satisfies this ideal since companies that do not embrace E.S.N.Ts will not realize the benefits and will be disadvantaged to their opponents that have embraced them.</w:t>
      </w:r>
    </w:p>
    <w:p w:rsidR="0006715F" w:rsidRPr="0006715F" w:rsidRDefault="0006715F" w:rsidP="0006715F">
      <w:pPr>
        <w:spacing w:after="177"/>
        <w:ind w:left="0" w:firstLine="0"/>
        <w:rPr>
          <w:szCs w:val="24"/>
        </w:rPr>
      </w:pPr>
      <w:r w:rsidRPr="0006715F">
        <w:rPr>
          <w:szCs w:val="24"/>
        </w:rPr>
        <w:t xml:space="preserve"> In 2009, the U.S. military considered a near-total ban on social media sites throughout the Department of Defense. Military officials cited inherent technical security weaknesses and lack of security safeguards on social media sites (Schachtman, 2009).</w:t>
      </w:r>
    </w:p>
    <w:p w:rsidR="0006715F" w:rsidRPr="0006715F" w:rsidRDefault="0006715F" w:rsidP="0006715F">
      <w:pPr>
        <w:spacing w:after="177"/>
        <w:ind w:left="0" w:firstLine="0"/>
        <w:rPr>
          <w:szCs w:val="24"/>
        </w:rPr>
      </w:pPr>
    </w:p>
    <w:p w:rsidR="0006715F" w:rsidRPr="0006715F" w:rsidRDefault="0006715F" w:rsidP="0006715F">
      <w:pPr>
        <w:keepNext/>
        <w:keepLines/>
        <w:outlineLvl w:val="2"/>
        <w:rPr>
          <w:szCs w:val="24"/>
        </w:rPr>
      </w:pPr>
      <w:bookmarkStart w:id="52" w:name="_Toc468551096"/>
      <w:r w:rsidRPr="0006715F">
        <w:rPr>
          <w:szCs w:val="24"/>
        </w:rPr>
        <w:t>2.1.2 Social Media Monitoring</w:t>
      </w:r>
      <w:bookmarkEnd w:id="52"/>
      <w:r w:rsidRPr="0006715F">
        <w:rPr>
          <w:szCs w:val="24"/>
        </w:rPr>
        <w:t xml:space="preserve"> </w:t>
      </w:r>
    </w:p>
    <w:p w:rsidR="0006715F" w:rsidRPr="0006715F" w:rsidRDefault="0006715F" w:rsidP="0006715F">
      <w:pPr>
        <w:spacing w:after="177"/>
        <w:ind w:left="0" w:firstLine="0"/>
        <w:rPr>
          <w:szCs w:val="24"/>
        </w:rPr>
      </w:pPr>
      <w:r w:rsidRPr="0006715F">
        <w:rPr>
          <w:szCs w:val="24"/>
        </w:rPr>
        <w:t>Social media monitoring tools are designed to gather facts about consumer actions, purchase, and attitudes without having to survey customers. Companies can gather information about customer preferences by observing how they talk about companies on platforms such as Facebook and Twitter. Social media monitoring give’s companies much more insight into how their products fare in the marketplace and how to be successful with customers and prospects. In the same respect, we can leverage the use of these monitoring tools to monitor employees and customer behavior of narcissism and malevolence and be able to arrest comments that may result into reputation damage to the companies.</w:t>
      </w:r>
      <w:r w:rsidRPr="0006715F">
        <w:rPr>
          <w:szCs w:val="24"/>
          <w:shd w:val="clear" w:color="auto" w:fill="FFFFFF"/>
          <w:lang w:eastAsia="ja-JP"/>
        </w:rPr>
        <w:t xml:space="preserve"> </w:t>
      </w:r>
      <w:r w:rsidRPr="0006715F">
        <w:rPr>
          <w:szCs w:val="24"/>
        </w:rPr>
        <w:t xml:space="preserve">Most industries and companies are more focused on the market share rather than also taking proactive measures to mitigate security risk. The concept of thought is that having the </w:t>
      </w:r>
      <w:r w:rsidRPr="0006715F">
        <w:rPr>
          <w:szCs w:val="24"/>
        </w:rPr>
        <w:lastRenderedPageBreak/>
        <w:t>right security processes will help a company realize benefits in the long term and as a result can save the company from financial losses and reputational damage.</w:t>
      </w:r>
    </w:p>
    <w:p w:rsidR="0006715F" w:rsidRPr="0006715F" w:rsidRDefault="0006715F" w:rsidP="0006715F">
      <w:pPr>
        <w:spacing w:after="177"/>
        <w:ind w:left="0" w:firstLine="0"/>
        <w:rPr>
          <w:szCs w:val="24"/>
        </w:rPr>
      </w:pPr>
      <w:r w:rsidRPr="0006715F">
        <w:rPr>
          <w:szCs w:val="24"/>
        </w:rPr>
        <w:tab/>
      </w:r>
    </w:p>
    <w:p w:rsidR="0006715F" w:rsidRPr="0006715F" w:rsidRDefault="0006715F" w:rsidP="0006715F">
      <w:pPr>
        <w:spacing w:after="177"/>
        <w:ind w:left="0" w:firstLine="0"/>
        <w:rPr>
          <w:szCs w:val="24"/>
        </w:rPr>
      </w:pPr>
      <w:r w:rsidRPr="0006715F">
        <w:rPr>
          <w:szCs w:val="24"/>
        </w:rPr>
        <w:t>A report by Price Water Coopers in 2013 on how organizations detected their most significant breach (pwc, 2013) consisted of the following. Routine internal security monitoring detected 42% of the worst breaches, while 30% were obvious from the business impact (e.g. system outage, assets lost). 9% of organizations worst security incidents were discovered by accident up to 6% in 2012. This really justifies the need for continuous monitoring as a factor key in mitigating the risks.</w:t>
      </w:r>
    </w:p>
    <w:p w:rsidR="0006715F" w:rsidRPr="0006715F" w:rsidRDefault="0006715F" w:rsidP="0006715F">
      <w:pPr>
        <w:spacing w:after="177"/>
        <w:ind w:left="0" w:firstLine="0"/>
        <w:rPr>
          <w:szCs w:val="24"/>
        </w:rPr>
      </w:pPr>
      <w:r w:rsidRPr="0006715F">
        <w:rPr>
          <w:szCs w:val="24"/>
        </w:rPr>
        <w:t>Users often appear to be unaware of the fact that their data are being processed for various reasons, such as consumer behavior analysis, personalized advertisement, opinion mining or profiling that’s according to Gritzalis, Kandias Stavrou &amp; Mitrou. In order to raise awareness, researchers have conducted attacks on realistic environments, consisting of Social Media communities or groups. (Gritzalis; Kandias; Stavrou; Mitrou; 2012). For this reasons social media monitoring will play a key role in enhancing social media security. They also suggest that, the rise of social media usage has influenced researchers towards opinion mining and sentiment analysis, which constitute computational techniques in social computing. As presented by King etal, social computing is a computing paradigm that involves multi-disciplinary approach in analyzing and modelling social behavior on different media and platforms to produce intelligence and interactive platform results</w:t>
      </w:r>
    </w:p>
    <w:p w:rsidR="0006715F" w:rsidRPr="0006715F" w:rsidRDefault="0006715F" w:rsidP="0006715F">
      <w:pPr>
        <w:spacing w:after="177"/>
        <w:ind w:left="0" w:firstLine="0"/>
        <w:rPr>
          <w:szCs w:val="24"/>
        </w:rPr>
      </w:pPr>
    </w:p>
    <w:p w:rsidR="0006715F" w:rsidRPr="0006715F" w:rsidRDefault="0006715F" w:rsidP="0006715F">
      <w:pPr>
        <w:keepNext/>
        <w:keepLines/>
        <w:outlineLvl w:val="2"/>
        <w:rPr>
          <w:szCs w:val="24"/>
        </w:rPr>
      </w:pPr>
      <w:bookmarkStart w:id="53" w:name="_Toc468551097"/>
      <w:r w:rsidRPr="0006715F">
        <w:rPr>
          <w:szCs w:val="24"/>
        </w:rPr>
        <w:t>2.1.3 Social Media Strategy</w:t>
      </w:r>
      <w:bookmarkEnd w:id="53"/>
    </w:p>
    <w:p w:rsidR="0006715F" w:rsidRPr="0006715F" w:rsidRDefault="0006715F" w:rsidP="0006715F">
      <w:pPr>
        <w:spacing w:after="177"/>
        <w:ind w:left="0" w:firstLine="0"/>
        <w:rPr>
          <w:szCs w:val="24"/>
        </w:rPr>
      </w:pPr>
      <w:r w:rsidRPr="0006715F">
        <w:rPr>
          <w:szCs w:val="24"/>
        </w:rPr>
        <w:t>Social media strategy is fundamental for every company to realize the benefits of social media. Cyveillance White Paper, (2015) indicates that with the growth of social media it is increasingly being part of the daily life for millions of people, enterprises should thus be accountable in developing proactive social media strategies that will protect all facets of the business while taking advantage opportunities present while engaging with customers. Effective social media presence boiled down to its very core, is made up of four parts: A strategy, Monitoring and refining, Active social presence and passive social presence (Gray, n.d.). It is important to have a plan, so that an enterprise can know how they are going to measure the success of these tools, besides putting into consideration what happens when something goes wrong. Hence there is every reason for every Kenyan enterprise to have an objective in mind when taking up these social media tools (Gray, n.d.).</w:t>
      </w:r>
    </w:p>
    <w:p w:rsidR="0006715F" w:rsidRPr="0006715F" w:rsidRDefault="0006715F" w:rsidP="0006715F">
      <w:pPr>
        <w:spacing w:after="177"/>
        <w:ind w:left="0" w:firstLine="0"/>
        <w:rPr>
          <w:szCs w:val="24"/>
        </w:rPr>
      </w:pPr>
      <w:r w:rsidRPr="0006715F">
        <w:rPr>
          <w:szCs w:val="24"/>
        </w:rPr>
        <w:t>According to Michael Cross the author of the book Social media security. The fundamental objective for developing a security strategy for this social networks is for people to do their duties without compromising security. The following should be considered when creating a social media security strategy: How will security be achieved, who will be held responsible. It also encompasses areas related to use of social media, including the network security details, corporate workstations, firewall restrictions and mobile devices issued to employees, (Cross, n.d.).</w:t>
      </w:r>
    </w:p>
    <w:p w:rsidR="0006715F" w:rsidRPr="0006715F" w:rsidRDefault="0006715F" w:rsidP="0006715F">
      <w:pPr>
        <w:keepNext/>
        <w:keepLines/>
        <w:outlineLvl w:val="2"/>
        <w:rPr>
          <w:szCs w:val="24"/>
        </w:rPr>
      </w:pPr>
      <w:bookmarkStart w:id="54" w:name="_Toc468551098"/>
      <w:r w:rsidRPr="0006715F">
        <w:rPr>
          <w:szCs w:val="24"/>
        </w:rPr>
        <w:lastRenderedPageBreak/>
        <w:t>2.1.4</w:t>
      </w:r>
      <w:r w:rsidRPr="0006715F">
        <w:rPr>
          <w:szCs w:val="24"/>
        </w:rPr>
        <w:tab/>
        <w:t>Risk, Privacy Concerns, and Security Issues</w:t>
      </w:r>
      <w:bookmarkEnd w:id="54"/>
    </w:p>
    <w:p w:rsidR="0006715F" w:rsidRPr="0006715F" w:rsidRDefault="0006715F" w:rsidP="0006715F">
      <w:pPr>
        <w:spacing w:after="177"/>
        <w:ind w:left="0" w:firstLine="0"/>
        <w:rPr>
          <w:szCs w:val="24"/>
        </w:rPr>
      </w:pPr>
      <w:r w:rsidRPr="0006715F">
        <w:rPr>
          <w:szCs w:val="24"/>
        </w:rPr>
        <w:t xml:space="preserve">Not wishing to be left behind, many enterprises are seeking to leverage social media tools. Since the tools are new to many enterprises and do not require new infrastructure, social media technologies may be introduced to the enterprise by business and marketing teams without IT involvement, a project plan or risk assessment (Isaca, 2015). It is, therefore, important that the enterprise creates a proper plan to address the risks that accompany the technology. </w:t>
      </w:r>
    </w:p>
    <w:p w:rsidR="0006715F" w:rsidRPr="0006715F" w:rsidRDefault="0006715F" w:rsidP="0006715F">
      <w:pPr>
        <w:spacing w:after="177"/>
        <w:ind w:left="0" w:firstLine="0"/>
        <w:rPr>
          <w:szCs w:val="24"/>
        </w:rPr>
      </w:pPr>
      <w:r w:rsidRPr="0006715F">
        <w:rPr>
          <w:szCs w:val="24"/>
        </w:rPr>
        <w:t>According to Cross, (n.d.), the trade-off of security exists on such things as technology, equipment, network access and content, and the many threats on the Internet, there are tactics, and tools for protection of systems. Cisco 2013 Annual Security Report, states that mass audience sites, such as social media have high concentration of online security threats. Social media not only gives opportunity to transmit sensitive information for business but also facilitates spreading of false information, which is just as damaging.</w:t>
      </w:r>
    </w:p>
    <w:p w:rsidR="0006715F" w:rsidRPr="0006715F" w:rsidRDefault="0006715F" w:rsidP="0006715F">
      <w:pPr>
        <w:keepNext/>
        <w:keepLines/>
        <w:spacing w:after="1" w:line="259" w:lineRule="auto"/>
        <w:ind w:left="10"/>
        <w:jc w:val="left"/>
        <w:outlineLvl w:val="3"/>
        <w:rPr>
          <w:szCs w:val="24"/>
        </w:rPr>
      </w:pPr>
      <w:r w:rsidRPr="0006715F">
        <w:rPr>
          <w:szCs w:val="24"/>
        </w:rPr>
        <w:t>2.1.4.1</w:t>
      </w:r>
      <w:r w:rsidRPr="0006715F">
        <w:rPr>
          <w:szCs w:val="24"/>
        </w:rPr>
        <w:tab/>
        <w:t>Insufficient Authentication Controls</w:t>
      </w:r>
    </w:p>
    <w:p w:rsidR="0006715F" w:rsidRPr="0006715F" w:rsidRDefault="0006715F" w:rsidP="0006715F">
      <w:pPr>
        <w:spacing w:after="177"/>
        <w:ind w:left="0" w:firstLine="0"/>
        <w:rPr>
          <w:szCs w:val="24"/>
        </w:rPr>
      </w:pPr>
      <w:r w:rsidRPr="0006715F">
        <w:rPr>
          <w:szCs w:val="24"/>
        </w:rPr>
        <w:t>Most social media applications, allow confidential information to be spread in many different locations. Hence even novice users can introduce flaws that can badly affect the entire system. Administrative accounts with no security controls, such as adequately strong passwords, ca be brute-forced by attackers to determine passwords for a given account, which can be replicated to other accounts with single-sign-on arrangement. The attacker can eventually have administrative access to a number of systems.</w:t>
      </w:r>
    </w:p>
    <w:p w:rsidR="0006715F" w:rsidRPr="0006715F" w:rsidRDefault="0006715F" w:rsidP="0006715F">
      <w:pPr>
        <w:keepNext/>
        <w:keepLines/>
        <w:spacing w:after="1" w:line="259" w:lineRule="auto"/>
        <w:ind w:left="10"/>
        <w:jc w:val="left"/>
        <w:outlineLvl w:val="3"/>
        <w:rPr>
          <w:szCs w:val="24"/>
        </w:rPr>
      </w:pPr>
      <w:r w:rsidRPr="0006715F">
        <w:rPr>
          <w:szCs w:val="24"/>
        </w:rPr>
        <w:t>2.1.4.2</w:t>
      </w:r>
      <w:r w:rsidRPr="0006715F">
        <w:rPr>
          <w:szCs w:val="24"/>
        </w:rPr>
        <w:tab/>
        <w:t>Cyber loafing</w:t>
      </w:r>
    </w:p>
    <w:p w:rsidR="0006715F" w:rsidRPr="0006715F" w:rsidRDefault="0006715F" w:rsidP="0006715F">
      <w:pPr>
        <w:spacing w:after="177"/>
        <w:ind w:left="0" w:firstLine="0"/>
        <w:rPr>
          <w:szCs w:val="24"/>
        </w:rPr>
      </w:pPr>
      <w:r w:rsidRPr="0006715F">
        <w:rPr>
          <w:szCs w:val="24"/>
        </w:rPr>
        <w:t>According to pwc. (2013) most staff-related incidents normally involve staff misuse of the Internet or email. This happens in more than three-quarters of large organizations and around two-fifths of small businesses. Cyber loafing is the wastage of time in unnecessary web browsing and social media sites.</w:t>
      </w:r>
    </w:p>
    <w:p w:rsidR="0006715F" w:rsidRPr="0006715F" w:rsidRDefault="0006715F" w:rsidP="0006715F">
      <w:pPr>
        <w:keepNext/>
        <w:keepLines/>
        <w:spacing w:after="1" w:line="259" w:lineRule="auto"/>
        <w:ind w:left="10"/>
        <w:jc w:val="left"/>
        <w:outlineLvl w:val="3"/>
        <w:rPr>
          <w:szCs w:val="24"/>
        </w:rPr>
      </w:pPr>
      <w:r w:rsidRPr="0006715F">
        <w:rPr>
          <w:szCs w:val="24"/>
        </w:rPr>
        <w:t>2.1.4.4</w:t>
      </w:r>
      <w:r w:rsidRPr="0006715F">
        <w:rPr>
          <w:szCs w:val="24"/>
        </w:rPr>
        <w:tab/>
        <w:t>Social media squatting</w:t>
      </w:r>
    </w:p>
    <w:p w:rsidR="0006715F" w:rsidRPr="0006715F" w:rsidRDefault="0006715F" w:rsidP="0006715F">
      <w:pPr>
        <w:spacing w:after="177"/>
        <w:ind w:left="0" w:firstLine="0"/>
        <w:rPr>
          <w:szCs w:val="24"/>
        </w:rPr>
      </w:pPr>
      <w:r w:rsidRPr="0006715F">
        <w:rPr>
          <w:szCs w:val="24"/>
        </w:rPr>
        <w:t xml:space="preserve">Cyber-squatting is becoming more common each and every day in Kenya. Both celebrities and Government officials alike are being targeted by cyber squatters. Enterprises are also not left behind in this, we got people who masquerade as genuine company accounts on Facebook, Twitter, and LinkedIn. Business owners should therefore register their domain name immediately they start operations to avoid cyber squatters from registering the name under their details as they wait for the business owner to approach them so they can demand payments (Cybersquatters-hit-e-commerce, 2016). </w:t>
      </w:r>
    </w:p>
    <w:p w:rsidR="0006715F" w:rsidRPr="0006715F" w:rsidRDefault="0006715F" w:rsidP="0006715F">
      <w:pPr>
        <w:keepNext/>
        <w:keepLines/>
        <w:spacing w:after="1" w:line="259" w:lineRule="auto"/>
        <w:ind w:left="10"/>
        <w:jc w:val="left"/>
        <w:outlineLvl w:val="3"/>
        <w:rPr>
          <w:szCs w:val="24"/>
        </w:rPr>
      </w:pPr>
      <w:r w:rsidRPr="0006715F">
        <w:rPr>
          <w:szCs w:val="24"/>
        </w:rPr>
        <w:t>2.1.4.5</w:t>
      </w:r>
      <w:r w:rsidRPr="0006715F">
        <w:rPr>
          <w:szCs w:val="24"/>
        </w:rPr>
        <w:tab/>
        <w:t>Phishing</w:t>
      </w:r>
    </w:p>
    <w:p w:rsidR="0006715F" w:rsidRPr="0006715F" w:rsidRDefault="0006715F" w:rsidP="0006715F">
      <w:pPr>
        <w:spacing w:after="177"/>
        <w:ind w:left="0" w:firstLine="0"/>
        <w:rPr>
          <w:szCs w:val="24"/>
        </w:rPr>
      </w:pPr>
      <w:r w:rsidRPr="0006715F">
        <w:rPr>
          <w:szCs w:val="24"/>
        </w:rPr>
        <w:t xml:space="preserve">Though phishing is not exclusive to social media, there has been a current spike in phishing attacks linked with social media sites (Fisher, 2011). Many people view social media sites on cell phones or other mobile devices. Which makes it harder to distinguish actual and bogus web sites. Additionally, social media enables attackers to send phishing messages that appear to come from someone that the victim knows. Having obtained login information for a few accounts, scammers </w:t>
      </w:r>
      <w:r w:rsidRPr="0006715F">
        <w:rPr>
          <w:szCs w:val="24"/>
        </w:rPr>
        <w:lastRenderedPageBreak/>
        <w:t>will then send out messages to everyone connected to the compromised accounts, often with an enticing subject line that suggests familiarity with the victims (Baker, 2009)</w:t>
      </w:r>
    </w:p>
    <w:p w:rsidR="0006715F" w:rsidRPr="0006715F" w:rsidRDefault="0006715F" w:rsidP="0006715F">
      <w:pPr>
        <w:keepNext/>
        <w:keepLines/>
        <w:spacing w:after="1" w:line="259" w:lineRule="auto"/>
        <w:ind w:left="10"/>
        <w:jc w:val="left"/>
        <w:outlineLvl w:val="3"/>
        <w:rPr>
          <w:szCs w:val="24"/>
        </w:rPr>
      </w:pPr>
      <w:r w:rsidRPr="0006715F">
        <w:rPr>
          <w:szCs w:val="24"/>
        </w:rPr>
        <w:t>2.1.4.6</w:t>
      </w:r>
      <w:r w:rsidRPr="0006715F">
        <w:rPr>
          <w:szCs w:val="24"/>
        </w:rPr>
        <w:tab/>
        <w:t>Information Leakage</w:t>
      </w:r>
    </w:p>
    <w:p w:rsidR="0006715F" w:rsidRPr="0006715F" w:rsidRDefault="0006715F" w:rsidP="0006715F">
      <w:pPr>
        <w:spacing w:after="177"/>
        <w:ind w:left="0" w:firstLine="0"/>
        <w:rPr>
          <w:szCs w:val="24"/>
        </w:rPr>
      </w:pPr>
      <w:r w:rsidRPr="0006715F">
        <w:rPr>
          <w:szCs w:val="24"/>
        </w:rPr>
        <w:t>Currently there is no distinction between work personal lives due since the dawn of “always on connectivity”. Younger workers use the same technologies in the office as at home. Furthermore, social sites like Twitter and Facebook create the misconception of acquaintance and affection on the Internet, people may for this reason  be inclined to share information that their employer would have wished to keep reserved. Even though people may not be divulging trade secrets, but the collective effect of small, details can help a business's opponents gain valuable insights about that company’s current situation and future plans.</w:t>
      </w:r>
    </w:p>
    <w:p w:rsidR="0006715F" w:rsidRPr="0006715F" w:rsidRDefault="0006715F" w:rsidP="0006715F">
      <w:pPr>
        <w:ind w:left="0" w:firstLine="0"/>
        <w:rPr>
          <w:b/>
          <w:szCs w:val="24"/>
        </w:rPr>
      </w:pPr>
    </w:p>
    <w:p w:rsidR="0006715F" w:rsidRPr="0006715F" w:rsidRDefault="0006715F" w:rsidP="00DD4F98">
      <w:pPr>
        <w:numPr>
          <w:ilvl w:val="1"/>
          <w:numId w:val="1"/>
        </w:numPr>
        <w:spacing w:after="160" w:line="259" w:lineRule="auto"/>
        <w:ind w:left="540"/>
        <w:contextualSpacing/>
        <w:jc w:val="left"/>
        <w:outlineLvl w:val="1"/>
        <w:rPr>
          <w:rFonts w:eastAsia="Calibri"/>
          <w:b/>
          <w:color w:val="auto"/>
          <w:szCs w:val="24"/>
        </w:rPr>
      </w:pPr>
      <w:bookmarkStart w:id="55" w:name="_Toc468404885"/>
      <w:bookmarkStart w:id="56" w:name="_Toc468551099"/>
      <w:r w:rsidRPr="0006715F">
        <w:rPr>
          <w:rFonts w:eastAsia="Calibri"/>
          <w:b/>
          <w:color w:val="auto"/>
          <w:szCs w:val="24"/>
        </w:rPr>
        <w:t>System Overview</w:t>
      </w:r>
      <w:bookmarkEnd w:id="55"/>
      <w:bookmarkEnd w:id="56"/>
    </w:p>
    <w:p w:rsidR="0006715F" w:rsidRPr="0006715F" w:rsidRDefault="0006715F" w:rsidP="0006715F">
      <w:pPr>
        <w:spacing w:after="8"/>
        <w:ind w:left="0" w:right="125"/>
        <w:rPr>
          <w:szCs w:val="24"/>
        </w:rPr>
      </w:pPr>
      <w:r w:rsidRPr="0006715F">
        <w:rPr>
          <w:szCs w:val="24"/>
        </w:rPr>
        <w:t xml:space="preserve">At the beginning of the project, it was suitable to provide a methodology that fitted well to the enterprise. A review of the available literature on online social media monitoring and opinion mining was therefore used to better understand the methodologies used in preceding projects as regards the sentiment analysis for social media monitoring.  </w:t>
      </w:r>
    </w:p>
    <w:p w:rsidR="0006715F" w:rsidRPr="0006715F" w:rsidRDefault="0006715F" w:rsidP="0006715F">
      <w:pPr>
        <w:spacing w:after="8"/>
        <w:ind w:left="0" w:right="125"/>
        <w:rPr>
          <w:szCs w:val="24"/>
        </w:rPr>
      </w:pPr>
    </w:p>
    <w:p w:rsidR="0006715F" w:rsidRPr="0006715F" w:rsidRDefault="0006715F" w:rsidP="0006715F">
      <w:pPr>
        <w:spacing w:after="10"/>
        <w:ind w:left="0" w:right="117"/>
        <w:jc w:val="left"/>
        <w:rPr>
          <w:szCs w:val="24"/>
        </w:rPr>
      </w:pPr>
      <w:r w:rsidRPr="0006715F">
        <w:rPr>
          <w:szCs w:val="24"/>
        </w:rPr>
        <w:t xml:space="preserve">Umati project incubated from a popular innovation hub in Kenya called I-hub, developed a system for election monitoring, for the identification and detection of hate speech. The methodology that was thought ideal for Umati was one that considered the dynamic and unique characteristics of the Kenyan online space, e.g. the multiple languages spoken online, the need for local monitors who understood not only the vernacular languages but the ethnically divided politics in Kenya, the lack of a workable definition of hate speech that suited the Kenyan context and budgetary limitations. The Umati project having provided a way to collect and study hate speech incidents from the Kenyan cyberspace, is however only limited to the election periods which renders it inactive for a longer period before another election. On the contrary our project focuses on the local enterprises all year round whereas the Umati project was a nationwide project for the entire country at election periods, the other difference is that we are analyzing brand hate messages while the Umati project focused on hate speech.  </w:t>
      </w:r>
    </w:p>
    <w:p w:rsidR="0006715F" w:rsidRPr="0006715F" w:rsidRDefault="0006715F" w:rsidP="0006715F">
      <w:pPr>
        <w:spacing w:after="16" w:line="259" w:lineRule="auto"/>
        <w:ind w:left="360" w:firstLine="0"/>
        <w:jc w:val="left"/>
        <w:rPr>
          <w:szCs w:val="24"/>
        </w:rPr>
      </w:pPr>
      <w:r w:rsidRPr="0006715F">
        <w:rPr>
          <w:szCs w:val="24"/>
        </w:rPr>
        <w:t xml:space="preserve"> </w:t>
      </w:r>
    </w:p>
    <w:p w:rsidR="0006715F" w:rsidRPr="0006715F" w:rsidRDefault="0006715F" w:rsidP="0006715F">
      <w:pPr>
        <w:spacing w:after="10"/>
        <w:ind w:left="0" w:right="125"/>
        <w:rPr>
          <w:szCs w:val="24"/>
        </w:rPr>
      </w:pPr>
      <w:r w:rsidRPr="0006715F">
        <w:rPr>
          <w:szCs w:val="24"/>
        </w:rPr>
        <w:t xml:space="preserve">The Panopticon project done by, Gritzalis, Kandias, Stavrou &amp; Mitrou, (2014), analyzed how a complex information shared on social media can be used in order to achieve a dual purpose of: (a) Dealing with the insider threat prediction and prevention, as malevolent insiders and predisposition towards computer crime being closely related to the personality trait of narcissism. They proposed a method of outlier detection in social media via influence, usage intensity, and Klout scores evaluation in order to detect users with narcissistic behaviors. Gritzalis, Kandias, Stavrou &amp; Mitrou, (2014). Also proposed a method for group analysis under the prism of group homogeneity, being an important characteristic to prevent the manifestation of insider threats. The Panopticon project was the most suitable to replicate to the Kenyan enterprise by analyzing insider and outsider threat of conceit. Though they focused only on the insider threats our project </w:t>
      </w:r>
      <w:r w:rsidRPr="0006715F">
        <w:rPr>
          <w:szCs w:val="24"/>
        </w:rPr>
        <w:lastRenderedPageBreak/>
        <w:t xml:space="preserve">also focusses on   the outsider threat as well and how the self-righteous activities of both employees and customers might affect the enterprise leading to such factors as flash mobs, boycotts, and reputation damage (Gritzalis, Kandias, Stavrou, &amp; Mitrou, 2014).  </w:t>
      </w:r>
    </w:p>
    <w:p w:rsidR="0006715F" w:rsidRPr="0006715F" w:rsidRDefault="0006715F" w:rsidP="0006715F">
      <w:pPr>
        <w:spacing w:after="17" w:line="259" w:lineRule="auto"/>
        <w:ind w:left="0" w:firstLine="0"/>
        <w:jc w:val="left"/>
        <w:rPr>
          <w:szCs w:val="24"/>
        </w:rPr>
      </w:pPr>
      <w:r w:rsidRPr="0006715F">
        <w:rPr>
          <w:szCs w:val="24"/>
        </w:rPr>
        <w:t xml:space="preserve">  </w:t>
      </w:r>
    </w:p>
    <w:p w:rsidR="0006715F" w:rsidRPr="0006715F" w:rsidRDefault="0006715F" w:rsidP="0006715F">
      <w:pPr>
        <w:spacing w:after="10"/>
        <w:ind w:left="0" w:right="125"/>
        <w:rPr>
          <w:szCs w:val="24"/>
        </w:rPr>
      </w:pPr>
      <w:r w:rsidRPr="0006715F">
        <w:rPr>
          <w:szCs w:val="24"/>
        </w:rPr>
        <w:t xml:space="preserve">Ijarie project done in Germany used both sentiment analysis and image analysis to help determine and detect cyberbullying in the cyberspace. They defined cyberbullying as an attack that depends on frightening, intentionally insulting, awkward or annoying people via mobile phones or on the internet over social networking websites, instant messaging and emails application (Anuja,Shubham, Nalini,Arun. n.d.). The image analysis involved the extraction of meaningful data from images by means of digital image processing techniques, this entailed procedures such as reading bar coded tags by implementing the skin color detection algorithm to detect images. Text analysis, on the other hand, was characterized by using preprocessing techniques such as stop word removal and stemming. Bag of words model being the primary stage in Natural Language Processing was mainly used in sentiment analysis. </w:t>
      </w:r>
    </w:p>
    <w:p w:rsidR="0006715F" w:rsidRPr="0006715F" w:rsidRDefault="0006715F" w:rsidP="0006715F">
      <w:pPr>
        <w:spacing w:after="16" w:line="259" w:lineRule="auto"/>
        <w:ind w:left="0" w:firstLine="0"/>
        <w:jc w:val="left"/>
        <w:rPr>
          <w:szCs w:val="24"/>
        </w:rPr>
      </w:pPr>
      <w:r w:rsidRPr="0006715F">
        <w:rPr>
          <w:szCs w:val="24"/>
        </w:rPr>
        <w:t xml:space="preserve"> </w:t>
      </w:r>
    </w:p>
    <w:p w:rsidR="0006715F" w:rsidRPr="0006715F" w:rsidRDefault="0006715F" w:rsidP="0006715F">
      <w:pPr>
        <w:spacing w:after="0"/>
        <w:ind w:left="0" w:right="125"/>
        <w:rPr>
          <w:szCs w:val="24"/>
        </w:rPr>
      </w:pPr>
      <w:r w:rsidRPr="0006715F">
        <w:rPr>
          <w:szCs w:val="24"/>
        </w:rPr>
        <w:t>According to Wright, (2016), researchers from the University of Cardiff have been awarded more than $800,000 by the US Department of Justice to develop a pre-crime detection system that uses social media. The system relies on drawing on big data from social media to identify on potential crimes before they happen. The project builds on existing work conducted by Professor Matthew Williams, Director of the Social Data Science Lab at the Data Innovation Research Institute and Professor of Criminology at Cardiff University and Dr. Peter Burnap, senior lecturer in Computer Science &amp; Informatics, to look for signatures of crime and disorder in open source communications, not crimes themselves (</w:t>
      </w:r>
      <w:r w:rsidRPr="0006715F">
        <w:rPr>
          <w:rFonts w:eastAsia="SimSun"/>
          <w:szCs w:val="24"/>
          <w:lang w:eastAsia="ja-JP"/>
        </w:rPr>
        <w:t>Wright, 2016)</w:t>
      </w:r>
      <w:r w:rsidRPr="0006715F">
        <w:rPr>
          <w:szCs w:val="24"/>
        </w:rPr>
        <w:t xml:space="preserve">. </w:t>
      </w:r>
    </w:p>
    <w:p w:rsidR="0006715F" w:rsidRPr="0006715F" w:rsidRDefault="0006715F" w:rsidP="0006715F">
      <w:pPr>
        <w:spacing w:after="0" w:line="259" w:lineRule="auto"/>
        <w:ind w:left="0" w:firstLine="0"/>
        <w:jc w:val="left"/>
        <w:rPr>
          <w:szCs w:val="24"/>
        </w:rPr>
      </w:pPr>
      <w:r w:rsidRPr="0006715F">
        <w:rPr>
          <w:szCs w:val="24"/>
        </w:rPr>
        <w:t xml:space="preserve"> </w:t>
      </w:r>
    </w:p>
    <w:p w:rsidR="0006715F" w:rsidRPr="0006715F" w:rsidRDefault="0006715F" w:rsidP="0006715F">
      <w:pPr>
        <w:spacing w:after="0"/>
        <w:ind w:left="0" w:right="125"/>
        <w:rPr>
          <w:szCs w:val="24"/>
        </w:rPr>
      </w:pPr>
      <w:r w:rsidRPr="0006715F">
        <w:rPr>
          <w:szCs w:val="24"/>
        </w:rPr>
        <w:t>The new project is meant to collect Twitter posts containing terms that already have been labeled as hate speech by human annotators over a period of 12 months (</w:t>
      </w:r>
      <w:r w:rsidRPr="0006715F">
        <w:rPr>
          <w:rFonts w:eastAsia="SimSun"/>
          <w:szCs w:val="24"/>
          <w:lang w:eastAsia="ja-JP"/>
        </w:rPr>
        <w:t>Wright, 2016)</w:t>
      </w:r>
      <w:r w:rsidRPr="0006715F">
        <w:rPr>
          <w:szCs w:val="24"/>
        </w:rPr>
        <w:t>. These two measures will then be entered into statistical models to identify if there is a correlation, that is, whether an increase in hate speech in a given area is also statistically linked to an increase in recorded hate crimes on the streets. The project is meant to use the same similar machine learning techniques to build new hate speech algorithms based on the US data (</w:t>
      </w:r>
      <w:r w:rsidRPr="0006715F">
        <w:rPr>
          <w:rFonts w:eastAsia="SimSun"/>
          <w:szCs w:val="24"/>
          <w:lang w:eastAsia="ja-JP"/>
        </w:rPr>
        <w:t>Wright, 2016)</w:t>
      </w:r>
      <w:r w:rsidRPr="0006715F">
        <w:rPr>
          <w:szCs w:val="24"/>
        </w:rPr>
        <w:t xml:space="preserve">.. If the project succeeds, then social media data may be used in conjunction with conventional data sources to improve predictions of hate crimes offline. These new forms of data are also attractive as they can provide new information on changing risks in near real time, unlike conventional data that is often weeks or months out of dates as indicated by Wright, (2016) . </w:t>
      </w:r>
    </w:p>
    <w:p w:rsidR="0006715F" w:rsidRPr="0006715F" w:rsidRDefault="0006715F" w:rsidP="0006715F">
      <w:pPr>
        <w:spacing w:after="0"/>
        <w:ind w:left="0" w:right="125"/>
        <w:rPr>
          <w:szCs w:val="24"/>
        </w:rPr>
      </w:pPr>
    </w:p>
    <w:p w:rsidR="0006715F" w:rsidRPr="0006715F" w:rsidRDefault="0006715F" w:rsidP="0006715F">
      <w:pPr>
        <w:spacing w:after="0"/>
        <w:ind w:left="0" w:right="125"/>
        <w:rPr>
          <w:szCs w:val="24"/>
        </w:rPr>
      </w:pPr>
    </w:p>
    <w:p w:rsidR="0006715F" w:rsidRPr="0006715F" w:rsidRDefault="0006715F" w:rsidP="0006715F">
      <w:pPr>
        <w:keepNext/>
        <w:keepLines/>
        <w:outlineLvl w:val="2"/>
        <w:rPr>
          <w:b/>
          <w:szCs w:val="24"/>
        </w:rPr>
      </w:pPr>
      <w:bookmarkStart w:id="57" w:name="_Toc468404886"/>
      <w:bookmarkStart w:id="58" w:name="_Toc468551100"/>
      <w:r w:rsidRPr="0006715F">
        <w:rPr>
          <w:b/>
          <w:szCs w:val="24"/>
        </w:rPr>
        <w:t>Brand Name tracking</w:t>
      </w:r>
      <w:bookmarkEnd w:id="57"/>
      <w:bookmarkEnd w:id="58"/>
      <w:r w:rsidRPr="0006715F">
        <w:rPr>
          <w:b/>
          <w:szCs w:val="24"/>
        </w:rPr>
        <w:t xml:space="preserve"> </w:t>
      </w:r>
    </w:p>
    <w:p w:rsidR="0006715F" w:rsidRPr="0006715F" w:rsidRDefault="0006715F" w:rsidP="0006715F">
      <w:pPr>
        <w:spacing w:after="11"/>
        <w:ind w:left="0" w:right="125"/>
        <w:rPr>
          <w:szCs w:val="24"/>
        </w:rPr>
      </w:pPr>
      <w:r w:rsidRPr="0006715F">
        <w:rPr>
          <w:szCs w:val="24"/>
        </w:rPr>
        <w:t xml:space="preserve">Istats a company in Kenya that does social media monitoring solution that tracks activities of Kenyan brands on twitter. Jack. (2015) gives a report about a measure of brand conversation with the aim of outlining the most talked about brands on twitter and by extension the most visible brands. They gave a report on data based on 1.13M tweets spanning across 95 brands. With </w:t>
      </w:r>
      <w:r w:rsidRPr="0006715F">
        <w:rPr>
          <w:szCs w:val="24"/>
        </w:rPr>
        <w:lastRenderedPageBreak/>
        <w:t>categories including Media, Energy, FMCG’s, Motoring, Insurance, Retail, Service, and Telcos. The data was compiled to give a comparative report on how brands are performing on twitter in terms of conversation – driven by the popularity of twitter locally. The metrics used in the project were: Number of posts mentioning a brand, number of unique people mentioning a brand and the average following of the sum of users mentioning the brand to estimate reach</w:t>
      </w:r>
      <w:r w:rsidRPr="0006715F">
        <w:rPr>
          <w:noProof/>
          <w:szCs w:val="24"/>
        </w:rPr>
        <w:t xml:space="preserve"> (Jack, 2015)</w:t>
      </w:r>
      <w:r w:rsidRPr="0006715F">
        <w:rPr>
          <w:szCs w:val="24"/>
        </w:rPr>
        <w:t xml:space="preserve">. </w:t>
      </w:r>
    </w:p>
    <w:p w:rsidR="0006715F" w:rsidRPr="0006715F" w:rsidRDefault="0006715F" w:rsidP="0006715F">
      <w:pPr>
        <w:spacing w:before="240" w:after="8"/>
        <w:ind w:left="0" w:right="125"/>
        <w:rPr>
          <w:szCs w:val="24"/>
        </w:rPr>
      </w:pPr>
      <w:r w:rsidRPr="0006715F">
        <w:rPr>
          <w:szCs w:val="24"/>
        </w:rPr>
        <w:t xml:space="preserve">Jack, (2015), reports that they analyzed brands with the most positive sentiments. In their report Durex achieved the highest score in the positive sentiments, the sentiment score checked for key words and phrases that depict the tone of a post. The post is then scored between 0.0 and 1.0 where 1 is fully positive and 0 is negative. However, the tone was contextualized since they sometimes are not directed on the brand.  </w:t>
      </w:r>
    </w:p>
    <w:p w:rsidR="0006715F" w:rsidRPr="0006715F" w:rsidRDefault="0006715F" w:rsidP="0006715F">
      <w:pPr>
        <w:spacing w:after="19" w:line="259" w:lineRule="auto"/>
        <w:ind w:left="0" w:firstLine="0"/>
        <w:jc w:val="left"/>
        <w:rPr>
          <w:szCs w:val="24"/>
        </w:rPr>
      </w:pPr>
      <w:r w:rsidRPr="0006715F">
        <w:rPr>
          <w:szCs w:val="24"/>
        </w:rPr>
        <w:t xml:space="preserve"> </w:t>
      </w:r>
    </w:p>
    <w:p w:rsidR="0006715F" w:rsidRPr="0006715F" w:rsidRDefault="0006715F" w:rsidP="0006715F">
      <w:pPr>
        <w:spacing w:after="7"/>
        <w:ind w:left="0" w:right="125"/>
        <w:rPr>
          <w:szCs w:val="24"/>
        </w:rPr>
      </w:pPr>
      <w:r w:rsidRPr="0006715F">
        <w:rPr>
          <w:szCs w:val="24"/>
        </w:rPr>
        <w:t xml:space="preserve">The limitations of these is that for a business to thrive the social business strategy is key to promoting their brands and reaching out to potential customers, but with the rising cyber-crime cases, where malicious persons are now leveraging these social media tools to cause exposure to enterprises, we can still use social media monitoring towards analyzing and modelling social behavior that may be able to provide cyber threat intelligence enabling organizations to protect their information infrastructure and employees from physical and online threats found  within and outside the network perimeter. </w:t>
      </w:r>
    </w:p>
    <w:p w:rsidR="0006715F" w:rsidRPr="0006715F" w:rsidRDefault="0006715F" w:rsidP="0006715F">
      <w:pPr>
        <w:spacing w:after="7"/>
        <w:ind w:left="0" w:right="125"/>
        <w:rPr>
          <w:szCs w:val="24"/>
        </w:rPr>
      </w:pPr>
    </w:p>
    <w:p w:rsidR="0006715F" w:rsidRPr="0006715F" w:rsidRDefault="0006715F" w:rsidP="0006715F">
      <w:pPr>
        <w:ind w:left="10"/>
        <w:rPr>
          <w:szCs w:val="24"/>
        </w:rPr>
      </w:pPr>
      <w:r w:rsidRPr="0006715F">
        <w:rPr>
          <w:szCs w:val="24"/>
        </w:rPr>
        <w:t>After the review of the literature in the fore mentioned areas, we did propose a system design framework below for the implementation of the project: The system can be accessed from either a laptop or a desktop computer, then leveraging the use of the twitter API, with python code we can access tweets in real-time. Once we access the tweets we do sentiment analysis on the stream of tweets by tracking a given brand name In this case we considered a Safaricom as the case study of the project. Safaricom being a brand with large following, due to its position the market and the large customer base, it attracts a number of mentions on a daily basis. Once we analyze the tweets, each tweet is thus classified as being either positive or negative and assigned a polarity score. In making our system more intelligent, we have a watchdog application that monitors for tweets with a higher polarity score more than 0.8. These tweets are then sent via email to the individual responsible for social media monitory in a company or any relevant personnel with that duty, these tweets can then be analyzed to determine which ones are more sensitive to the company, and which ones would result into damage of company or brand reputation. After which a decision can be made whether to arrest or flag the post before it creates an uproar in the social media. Alternatively, a decision can be made to send cease and desist letter to the individuals. This data is also useful in profiling this users through opinion mining.</w:t>
      </w:r>
    </w:p>
    <w:p w:rsidR="0006715F" w:rsidRPr="0006715F" w:rsidRDefault="0006715F" w:rsidP="0006715F">
      <w:pPr>
        <w:ind w:left="10"/>
        <w:rPr>
          <w:szCs w:val="24"/>
        </w:rPr>
      </w:pPr>
      <w:r w:rsidRPr="0006715F">
        <w:rPr>
          <w:szCs w:val="24"/>
        </w:rPr>
        <w:t>The system implementation thus has the goal of providing the company with information they need to address quickly and protect their businesses and reputation. This is because most industries and companies are more focused on the market share rather than, also taking proactive measures to mitigate security risks. The concept of thought is that having the right security processes will help a company realize benefits in the long term and as a result can save them from financial losses and reputational damage.</w:t>
      </w:r>
    </w:p>
    <w:p w:rsidR="0006715F" w:rsidRPr="0006715F" w:rsidRDefault="0006715F" w:rsidP="0006715F">
      <w:pPr>
        <w:ind w:left="10"/>
        <w:rPr>
          <w:szCs w:val="24"/>
        </w:rPr>
      </w:pPr>
    </w:p>
    <w:p w:rsidR="0006715F" w:rsidRPr="0006715F" w:rsidRDefault="0006715F" w:rsidP="0006715F">
      <w:pPr>
        <w:ind w:left="10"/>
        <w:rPr>
          <w:i/>
          <w:iCs/>
          <w:szCs w:val="24"/>
        </w:rPr>
      </w:pPr>
      <w:r w:rsidRPr="0006715F">
        <w:rPr>
          <w:i/>
          <w:iCs/>
          <w:szCs w:val="24"/>
        </w:rPr>
        <w:t>Figure1: Proposed system Architecture, Adapted from (Anuja,Shubham, Nalini, Arun)</w:t>
      </w:r>
    </w:p>
    <w:p w:rsidR="0006715F" w:rsidRPr="0006715F" w:rsidRDefault="0006715F" w:rsidP="0006715F">
      <w:pPr>
        <w:ind w:left="10"/>
        <w:rPr>
          <w:szCs w:val="24"/>
        </w:rPr>
      </w:pPr>
    </w:p>
    <w:p w:rsidR="0006715F" w:rsidRPr="0006715F" w:rsidRDefault="0006715F" w:rsidP="0006715F">
      <w:pPr>
        <w:ind w:left="10"/>
        <w:rPr>
          <w:szCs w:val="24"/>
        </w:rPr>
      </w:pPr>
    </w:p>
    <w:p w:rsidR="0006715F" w:rsidRPr="0006715F" w:rsidRDefault="0006715F" w:rsidP="0006715F">
      <w:pPr>
        <w:keepNext/>
        <w:ind w:left="10"/>
        <w:rPr>
          <w:szCs w:val="24"/>
        </w:rPr>
      </w:pPr>
      <w:r w:rsidRPr="0006715F">
        <w:rPr>
          <w:noProof/>
          <w:szCs w:val="24"/>
        </w:rPr>
        <w:drawing>
          <wp:inline distT="0" distB="0" distL="0" distR="0" wp14:anchorId="4D8CC3CD" wp14:editId="2C405D8D">
            <wp:extent cx="6256020" cy="26206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timent final flow DIAGRAM.PNG"/>
                    <pic:cNvPicPr/>
                  </pic:nvPicPr>
                  <pic:blipFill>
                    <a:blip r:embed="rId13">
                      <a:extLst>
                        <a:ext uri="{28A0092B-C50C-407E-A947-70E740481C1C}">
                          <a14:useLocalDpi xmlns:a14="http://schemas.microsoft.com/office/drawing/2010/main" val="0"/>
                        </a:ext>
                      </a:extLst>
                    </a:blip>
                    <a:stretch>
                      <a:fillRect/>
                    </a:stretch>
                  </pic:blipFill>
                  <pic:spPr>
                    <a:xfrm>
                      <a:off x="0" y="0"/>
                      <a:ext cx="6256020" cy="2620645"/>
                    </a:xfrm>
                    <a:prstGeom prst="rect">
                      <a:avLst/>
                    </a:prstGeom>
                  </pic:spPr>
                </pic:pic>
              </a:graphicData>
            </a:graphic>
          </wp:inline>
        </w:drawing>
      </w:r>
    </w:p>
    <w:p w:rsidR="0006715F" w:rsidRPr="0006715F" w:rsidRDefault="0006715F" w:rsidP="0006715F">
      <w:pPr>
        <w:spacing w:after="200" w:line="240" w:lineRule="auto"/>
        <w:rPr>
          <w:i/>
          <w:iCs/>
          <w:color w:val="44546A"/>
          <w:szCs w:val="24"/>
        </w:rPr>
      </w:pPr>
      <w:bookmarkStart w:id="59" w:name="_Toc468513923"/>
      <w:r w:rsidRPr="0006715F">
        <w:rPr>
          <w:i/>
          <w:iCs/>
          <w:color w:val="44546A"/>
          <w:szCs w:val="24"/>
        </w:rPr>
        <w:t xml:space="preserve">Figure </w:t>
      </w:r>
      <w:r w:rsidRPr="0006715F">
        <w:rPr>
          <w:i/>
          <w:iCs/>
          <w:color w:val="44546A"/>
          <w:szCs w:val="24"/>
        </w:rPr>
        <w:fldChar w:fldCharType="begin"/>
      </w:r>
      <w:r w:rsidRPr="0006715F">
        <w:rPr>
          <w:i/>
          <w:iCs/>
          <w:color w:val="44546A"/>
          <w:szCs w:val="24"/>
        </w:rPr>
        <w:instrText xml:space="preserve"> SEQ Figure \* ARABIC </w:instrText>
      </w:r>
      <w:r w:rsidRPr="0006715F">
        <w:rPr>
          <w:i/>
          <w:iCs/>
          <w:color w:val="44546A"/>
          <w:szCs w:val="24"/>
        </w:rPr>
        <w:fldChar w:fldCharType="separate"/>
      </w:r>
      <w:r w:rsidR="00A1419E">
        <w:rPr>
          <w:i/>
          <w:iCs/>
          <w:noProof/>
          <w:color w:val="44546A"/>
          <w:szCs w:val="24"/>
        </w:rPr>
        <w:t>1</w:t>
      </w:r>
      <w:r w:rsidRPr="0006715F">
        <w:rPr>
          <w:i/>
          <w:iCs/>
          <w:noProof/>
          <w:color w:val="44546A"/>
          <w:szCs w:val="24"/>
        </w:rPr>
        <w:fldChar w:fldCharType="end"/>
      </w:r>
      <w:r w:rsidRPr="0006715F">
        <w:rPr>
          <w:i/>
          <w:iCs/>
          <w:color w:val="44546A"/>
          <w:szCs w:val="24"/>
        </w:rPr>
        <w:t>proposed System Architecture</w:t>
      </w:r>
      <w:bookmarkEnd w:id="59"/>
    </w:p>
    <w:p w:rsidR="0006715F" w:rsidRPr="0006715F" w:rsidRDefault="0006715F" w:rsidP="0006715F">
      <w:pPr>
        <w:ind w:left="10"/>
        <w:rPr>
          <w:szCs w:val="24"/>
        </w:rPr>
      </w:pPr>
      <w:r w:rsidRPr="0006715F">
        <w:rPr>
          <w:i/>
          <w:iCs/>
          <w:szCs w:val="24"/>
        </w:rPr>
        <w:t xml:space="preserve"> </w:t>
      </w:r>
    </w:p>
    <w:p w:rsidR="006C4E5A" w:rsidRDefault="006C4E5A" w:rsidP="0006715F">
      <w:pPr>
        <w:pStyle w:val="Heading1"/>
        <w:tabs>
          <w:tab w:val="left" w:pos="932"/>
          <w:tab w:val="center" w:pos="4921"/>
        </w:tabs>
        <w:spacing w:after="260" w:line="259" w:lineRule="auto"/>
        <w:ind w:left="0" w:firstLine="0"/>
        <w:jc w:val="left"/>
      </w:pPr>
    </w:p>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Pr>
        <w:spacing w:after="260" w:line="259" w:lineRule="auto"/>
        <w:ind w:left="1346" w:right="1048"/>
        <w:jc w:val="center"/>
      </w:pPr>
      <w:r>
        <w:lastRenderedPageBreak/>
        <w:t xml:space="preserve">Chapter 3  </w:t>
      </w:r>
    </w:p>
    <w:p w:rsidR="00BB6699" w:rsidRDefault="00BB6699" w:rsidP="00BB6699">
      <w:pPr>
        <w:ind w:left="10" w:right="51"/>
      </w:pPr>
      <w:r>
        <w:t>1.0</w:t>
      </w:r>
      <w:r>
        <w:rPr>
          <w:rFonts w:ascii="Arial" w:eastAsia="Arial" w:hAnsi="Arial" w:cs="Arial"/>
        </w:rPr>
        <w:t xml:space="preserve"> </w:t>
      </w:r>
      <w:r>
        <w:t xml:space="preserve">Methodology </w:t>
      </w:r>
    </w:p>
    <w:p w:rsidR="00BB6699" w:rsidRDefault="00BB6699" w:rsidP="00BB6699">
      <w:pPr>
        <w:ind w:left="355" w:right="51"/>
      </w:pPr>
      <w:r>
        <w:t xml:space="preserve">3.1 System Design Methodology </w:t>
      </w:r>
    </w:p>
    <w:p w:rsidR="00BB6699" w:rsidRDefault="00BB6699" w:rsidP="00BB6699">
      <w:pPr>
        <w:pStyle w:val="Heading1"/>
      </w:pPr>
      <w:r>
        <w:t xml:space="preserve">Agile </w:t>
      </w:r>
    </w:p>
    <w:p w:rsidR="00BB6699" w:rsidRDefault="00BB6699" w:rsidP="00BB6699">
      <w:pPr>
        <w:ind w:left="355" w:right="51"/>
      </w:pPr>
      <w:r>
        <w:t xml:space="preserve">Agile resulted as a “solution” to the shortcomings of the waterfall methodology. It follows an incremental approach, Instead of the sequential design process. While choosing the methodology we considered the following factors why agile was suitable the system.  </w:t>
      </w:r>
    </w:p>
    <w:p w:rsidR="00BB6699" w:rsidRDefault="00BB6699" w:rsidP="00DD4F98">
      <w:pPr>
        <w:numPr>
          <w:ilvl w:val="0"/>
          <w:numId w:val="6"/>
        </w:numPr>
        <w:spacing w:after="16" w:line="260" w:lineRule="auto"/>
        <w:ind w:hanging="360"/>
        <w:jc w:val="left"/>
      </w:pPr>
      <w:r>
        <w:rPr>
          <w:sz w:val="22"/>
        </w:rPr>
        <w:t xml:space="preserve">In Agile rapid production is more important than the quality of the product, this suits well to the enterprise environment where functionalities can be tested before without regard to the quality and production is done with a quick pace.  </w:t>
      </w:r>
    </w:p>
    <w:p w:rsidR="00BB6699" w:rsidRDefault="00BB6699" w:rsidP="00DD4F98">
      <w:pPr>
        <w:numPr>
          <w:ilvl w:val="0"/>
          <w:numId w:val="6"/>
        </w:numPr>
        <w:spacing w:after="16" w:line="260" w:lineRule="auto"/>
        <w:ind w:hanging="360"/>
        <w:jc w:val="left"/>
      </w:pPr>
      <w:r>
        <w:rPr>
          <w:sz w:val="22"/>
        </w:rPr>
        <w:t xml:space="preserve">Clients are able to change the scope of the project, this is because the system is meant for use by enterprises who have different needs and working environments, this proves changing the scope will be inevitable. </w:t>
      </w:r>
    </w:p>
    <w:p w:rsidR="00BB6699" w:rsidRDefault="00BB6699" w:rsidP="00DD4F98">
      <w:pPr>
        <w:numPr>
          <w:ilvl w:val="0"/>
          <w:numId w:val="6"/>
        </w:numPr>
        <w:spacing w:after="16" w:line="260" w:lineRule="auto"/>
        <w:ind w:hanging="360"/>
        <w:jc w:val="left"/>
      </w:pPr>
      <w:r>
        <w:rPr>
          <w:sz w:val="22"/>
        </w:rPr>
        <w:t xml:space="preserve">It is suitable when there is no clear picture of what the final product should look like, In our project the final product is still unprecedented, can only be actualized in the final stages.  </w:t>
      </w:r>
    </w:p>
    <w:p w:rsidR="00BB6699" w:rsidRDefault="00BB6699" w:rsidP="00DD4F98">
      <w:pPr>
        <w:numPr>
          <w:ilvl w:val="0"/>
          <w:numId w:val="6"/>
        </w:numPr>
        <w:spacing w:after="174" w:line="260" w:lineRule="auto"/>
        <w:ind w:hanging="360"/>
        <w:jc w:val="left"/>
      </w:pPr>
      <w:r>
        <w:rPr>
          <w:sz w:val="22"/>
        </w:rPr>
        <w:t xml:space="preserve">Since agile is best suited for products intended for an industry with rapidly changing standards, explains the reason why we chose it, because most of the industries have dynamic needs and goal, so the system should be flexible to adjust to the new needs </w:t>
      </w:r>
    </w:p>
    <w:p w:rsidR="00BB6699" w:rsidRDefault="00BB6699" w:rsidP="00BB6699">
      <w:pPr>
        <w:ind w:left="355" w:right="51"/>
      </w:pPr>
      <w:r>
        <w:t xml:space="preserve">The twitter sentiment Analysis system uses an agile methodology for the development process. According to ken Schwaber (Schwaber K, 2003) one of the initiators of the agile scrum method, agile is a process for managing complex projects. He puts emphasis on the fact that the methodology is not just limited to software development, but given the tendency for software development processes to be very complex, agile is well suited for the managing them (Brooks, 1978). </w:t>
      </w:r>
    </w:p>
    <w:p w:rsidR="00BB6699" w:rsidRDefault="00BB6699" w:rsidP="00BB6699">
      <w:pPr>
        <w:ind w:left="730" w:right="51"/>
      </w:pPr>
      <w:r>
        <w:t xml:space="preserve"> 3.1.1 Overview </w:t>
      </w:r>
    </w:p>
    <w:p w:rsidR="00BB6699" w:rsidRDefault="00BB6699" w:rsidP="00BB6699">
      <w:pPr>
        <w:ind w:left="355" w:right="51"/>
      </w:pPr>
      <w:r>
        <w:t xml:space="preserve">The scrum method is incremental, with each increment called a sprint, each sprint is recommended to last for 4 weeks. Before the sprint there is a planning meeting for each sprint, where a customer decides which features should be implemented in the upcoming sprint. During the sprints the teams meets on a daily basis on short meetings called scrum. A sprint review meeting is held at the end of each sprint, and the customer is able to see the existing accomplishments for the preceding sprint. Teams can also hold sprint retrospective meetings to, where they can look at the process and then try to find out what went right and what can be improved.  The figure bellow shows the flow of the methods. </w:t>
      </w:r>
    </w:p>
    <w:p w:rsidR="00BB6699" w:rsidRDefault="00BB6699" w:rsidP="00BB6699">
      <w:pPr>
        <w:spacing w:after="177" w:line="259" w:lineRule="auto"/>
        <w:ind w:left="1346"/>
        <w:jc w:val="center"/>
      </w:pPr>
      <w:r>
        <w:t xml:space="preserve">Figure 2: Overview of the scrum method </w:t>
      </w:r>
    </w:p>
    <w:p w:rsidR="00BB6699" w:rsidRDefault="00BB6699" w:rsidP="00BB6699">
      <w:pPr>
        <w:spacing w:after="177" w:line="259" w:lineRule="auto"/>
        <w:ind w:left="3601" w:firstLine="0"/>
        <w:jc w:val="left"/>
      </w:pPr>
      <w:r>
        <w:t xml:space="preserve"> </w:t>
      </w:r>
    </w:p>
    <w:p w:rsidR="00BB6699" w:rsidRDefault="00BB6699" w:rsidP="00BB6699">
      <w:pPr>
        <w:spacing w:after="0" w:line="259" w:lineRule="auto"/>
        <w:ind w:left="3601" w:firstLine="0"/>
        <w:jc w:val="left"/>
      </w:pPr>
      <w:r>
        <w:t xml:space="preserve"> </w:t>
      </w:r>
    </w:p>
    <w:p w:rsidR="00BB6699" w:rsidRDefault="00BB6699" w:rsidP="00BB6699">
      <w:pPr>
        <w:spacing w:after="178" w:line="259" w:lineRule="auto"/>
        <w:ind w:left="3601" w:firstLine="0"/>
        <w:jc w:val="left"/>
      </w:pPr>
      <w:r>
        <w:t xml:space="preserve"> </w:t>
      </w:r>
    </w:p>
    <w:p w:rsidR="00BB6699" w:rsidRDefault="00BB6699" w:rsidP="00BB6699">
      <w:pPr>
        <w:spacing w:after="177" w:line="259" w:lineRule="auto"/>
        <w:ind w:left="1346"/>
        <w:jc w:val="center"/>
      </w:pPr>
      <w:r>
        <w:lastRenderedPageBreak/>
        <w:t xml:space="preserve">Figure 2: Overview of the scrum method </w:t>
      </w:r>
    </w:p>
    <w:p w:rsidR="00BB6699" w:rsidRDefault="00BB6699" w:rsidP="00BB6699">
      <w:pPr>
        <w:spacing w:after="173" w:line="259" w:lineRule="auto"/>
        <w:ind w:left="360" w:firstLine="0"/>
        <w:jc w:val="left"/>
      </w:pPr>
      <w:r>
        <w:t xml:space="preserve"> </w:t>
      </w:r>
    </w:p>
    <w:p w:rsidR="00BB6699" w:rsidRDefault="00BB6699" w:rsidP="00BB6699">
      <w:pPr>
        <w:spacing w:after="64" w:line="259" w:lineRule="auto"/>
        <w:ind w:left="0" w:firstLine="0"/>
        <w:jc w:val="right"/>
      </w:pPr>
      <w:r>
        <w:rPr>
          <w:noProof/>
        </w:rPr>
        <w:drawing>
          <wp:inline distT="0" distB="0" distL="0" distR="0" wp14:anchorId="7116DA1E" wp14:editId="14BAB47A">
            <wp:extent cx="5943600" cy="398208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4"/>
                    <a:stretch>
                      <a:fillRect/>
                    </a:stretch>
                  </pic:blipFill>
                  <pic:spPr>
                    <a:xfrm>
                      <a:off x="0" y="0"/>
                      <a:ext cx="5943600" cy="3982085"/>
                    </a:xfrm>
                    <a:prstGeom prst="rect">
                      <a:avLst/>
                    </a:prstGeom>
                  </pic:spPr>
                </pic:pic>
              </a:graphicData>
            </a:graphic>
          </wp:inline>
        </w:drawing>
      </w:r>
      <w:r>
        <w:t xml:space="preserve"> </w:t>
      </w:r>
    </w:p>
    <w:p w:rsidR="00BB6699" w:rsidRDefault="00BB6699" w:rsidP="00BB6699">
      <w:pPr>
        <w:spacing w:after="238" w:line="259" w:lineRule="auto"/>
        <w:ind w:left="720" w:firstLine="0"/>
        <w:jc w:val="left"/>
      </w:pPr>
      <w:r>
        <w:rPr>
          <w:i/>
          <w:color w:val="44546A"/>
          <w:sz w:val="18"/>
        </w:rPr>
        <w:t xml:space="preserve">Figure 1 overview of scrum method </w:t>
      </w:r>
    </w:p>
    <w:p w:rsidR="00BB6699" w:rsidRDefault="00BB6699" w:rsidP="00BB6699">
      <w:pPr>
        <w:spacing w:after="177" w:line="259" w:lineRule="auto"/>
        <w:ind w:left="3601" w:firstLine="0"/>
        <w:jc w:val="left"/>
      </w:pPr>
      <w:r>
        <w:t xml:space="preserve"> </w:t>
      </w:r>
    </w:p>
    <w:p w:rsidR="00BB6699" w:rsidRDefault="00BB6699" w:rsidP="00BB6699">
      <w:pPr>
        <w:spacing w:after="177" w:line="259" w:lineRule="auto"/>
        <w:ind w:left="3601" w:firstLine="0"/>
        <w:jc w:val="left"/>
      </w:pPr>
      <w:r>
        <w:t xml:space="preserve"> </w:t>
      </w:r>
    </w:p>
    <w:p w:rsidR="00BB6699" w:rsidRDefault="00BB6699" w:rsidP="00BB6699">
      <w:pPr>
        <w:spacing w:after="177" w:line="259" w:lineRule="auto"/>
        <w:ind w:left="3601" w:firstLine="0"/>
        <w:jc w:val="left"/>
      </w:pPr>
      <w:r>
        <w:t xml:space="preserve"> </w:t>
      </w:r>
    </w:p>
    <w:p w:rsidR="00BB6699" w:rsidRDefault="00BB6699" w:rsidP="00BB6699">
      <w:pPr>
        <w:ind w:left="355" w:right="51"/>
      </w:pPr>
      <w:r>
        <w:t xml:space="preserve">3.2 Scrum Artifacts </w:t>
      </w:r>
    </w:p>
    <w:p w:rsidR="00BB6699" w:rsidRDefault="00BB6699" w:rsidP="00BB6699">
      <w:pPr>
        <w:ind w:left="355" w:right="51"/>
      </w:pPr>
      <w:r>
        <w:t xml:space="preserve">Scrum being an agile method, follows that the formality of the project is as low as possible, it thus facilitated necessary changes to be made to the project. The customer is also able to see the project progress since this improves their motivation and involvement. Artifacts of scrum includes: </w:t>
      </w:r>
    </w:p>
    <w:p w:rsidR="00BB6699" w:rsidRDefault="00BB6699" w:rsidP="00DD4F98">
      <w:pPr>
        <w:numPr>
          <w:ilvl w:val="0"/>
          <w:numId w:val="7"/>
        </w:numPr>
        <w:spacing w:after="0" w:line="262" w:lineRule="auto"/>
        <w:ind w:right="51" w:hanging="360"/>
      </w:pPr>
      <w:r>
        <w:t xml:space="preserve">The product backlog </w:t>
      </w:r>
    </w:p>
    <w:p w:rsidR="00BB6699" w:rsidRDefault="00BB6699" w:rsidP="00DD4F98">
      <w:pPr>
        <w:numPr>
          <w:ilvl w:val="0"/>
          <w:numId w:val="7"/>
        </w:numPr>
        <w:spacing w:after="0" w:line="262" w:lineRule="auto"/>
        <w:ind w:right="51" w:hanging="360"/>
      </w:pPr>
      <w:r>
        <w:t xml:space="preserve">The sprint backlog </w:t>
      </w:r>
    </w:p>
    <w:p w:rsidR="00BB6699" w:rsidRDefault="00BB6699" w:rsidP="00DD4F98">
      <w:pPr>
        <w:numPr>
          <w:ilvl w:val="0"/>
          <w:numId w:val="7"/>
        </w:numPr>
        <w:spacing w:after="0" w:line="262" w:lineRule="auto"/>
        <w:ind w:right="51" w:hanging="360"/>
      </w:pPr>
      <w:r>
        <w:t xml:space="preserve">The sprint burndown chart. </w:t>
      </w:r>
    </w:p>
    <w:p w:rsidR="00BB6699" w:rsidRDefault="00BB6699" w:rsidP="00DD4F98">
      <w:pPr>
        <w:numPr>
          <w:ilvl w:val="0"/>
          <w:numId w:val="7"/>
        </w:numPr>
        <w:spacing w:after="0" w:line="262" w:lineRule="auto"/>
        <w:ind w:right="51" w:hanging="360"/>
      </w:pPr>
      <w:r>
        <w:t xml:space="preserve">The impediment lists </w:t>
      </w:r>
    </w:p>
    <w:p w:rsidR="00BB6699" w:rsidRDefault="00BB6699" w:rsidP="00BB6699">
      <w:pPr>
        <w:spacing w:after="0" w:line="259" w:lineRule="auto"/>
        <w:ind w:left="720" w:firstLine="0"/>
        <w:jc w:val="left"/>
      </w:pPr>
      <w:r>
        <w:t xml:space="preserve"> </w:t>
      </w:r>
    </w:p>
    <w:p w:rsidR="00BB6699" w:rsidRDefault="00BB6699" w:rsidP="00BB6699">
      <w:pPr>
        <w:spacing w:after="0" w:line="259" w:lineRule="auto"/>
        <w:ind w:left="720" w:firstLine="0"/>
        <w:jc w:val="left"/>
      </w:pPr>
      <w:r>
        <w:t xml:space="preserve"> </w:t>
      </w:r>
    </w:p>
    <w:p w:rsidR="00BB6699" w:rsidRDefault="00BB6699" w:rsidP="00BB6699">
      <w:pPr>
        <w:ind w:left="730" w:right="51"/>
      </w:pPr>
      <w:r>
        <w:lastRenderedPageBreak/>
        <w:t xml:space="preserve">3.2.1 The Product Backlog. </w:t>
      </w:r>
    </w:p>
    <w:p w:rsidR="00BB6699" w:rsidRDefault="00BB6699" w:rsidP="00BB6699">
      <w:pPr>
        <w:ind w:left="355" w:right="51"/>
      </w:pPr>
      <w:r>
        <w:t xml:space="preserve">It can be considered equivalent to the requirement specifications, but it has one big difference in that it does not entail long description of each requirement, it has only single sentence description for each requirement. Being a list of such single sentence requirements, it is thus the customer’s priority to keep it prioritized and updated. The customer can add requirements to the list and the team is then responsible for providing estimates of how long the implementation might take. </w:t>
      </w:r>
    </w:p>
    <w:p w:rsidR="00BB6699" w:rsidRDefault="00BB6699" w:rsidP="00BB6699">
      <w:pPr>
        <w:ind w:left="355" w:right="51"/>
      </w:pPr>
      <w:r>
        <w:t xml:space="preserve">3.2.2 The Sprint Backlog </w:t>
      </w:r>
    </w:p>
    <w:p w:rsidR="00BB6699" w:rsidRDefault="00BB6699" w:rsidP="00BB6699">
      <w:pPr>
        <w:ind w:left="355" w:right="51"/>
      </w:pPr>
      <w:r>
        <w:t xml:space="preserve">It is a list of tasks maintained and compiled by the team based on he the items in the product backlog, initially selected to be part of the sprint. The list is similar to the product backlog, but with a big   difference. The items on the product backlog are features requested by the user, the sprint backlog is a list of tasks the developers must do to implement the items that the customer chose from the product backlog. The customer doesn’t need to know about the items on the sprint backlog. </w:t>
      </w:r>
    </w:p>
    <w:p w:rsidR="00BB6699" w:rsidRDefault="00BB6699" w:rsidP="00BB6699">
      <w:pPr>
        <w:spacing w:after="241"/>
        <w:ind w:left="355" w:right="51"/>
      </w:pPr>
      <w:r>
        <w:t xml:space="preserve">A general rule of thumb is that the tasks on the sprint backlog should always be relatively short, that is between one hour and two days. </w:t>
      </w:r>
    </w:p>
    <w:p w:rsidR="00BB6699" w:rsidRDefault="00BB6699" w:rsidP="00BB6699">
      <w:pPr>
        <w:spacing w:after="112"/>
        <w:ind w:left="1450" w:right="51"/>
      </w:pPr>
      <w:r>
        <w:t xml:space="preserve">3.2.3 The Sprint Burn down Chart </w:t>
      </w:r>
    </w:p>
    <w:p w:rsidR="00BB6699" w:rsidRDefault="00BB6699" w:rsidP="00BB6699">
      <w:pPr>
        <w:spacing w:after="239" w:line="357" w:lineRule="auto"/>
        <w:ind w:left="355" w:right="51"/>
      </w:pPr>
      <w:r>
        <w:t xml:space="preserve">This measures the progress of the sprint instead of the project. It is important because it helps the team discover tasks they did not consider but that must be added to the sprint backlog. Since the chart displays the amount of work remaining and not the amount of work completed, the graph can in fact increase from one day to the next. </w:t>
      </w:r>
    </w:p>
    <w:p w:rsidR="00BB6699" w:rsidRDefault="00BB6699" w:rsidP="00BB6699">
      <w:pPr>
        <w:spacing w:after="112"/>
        <w:ind w:left="1450" w:right="51"/>
      </w:pPr>
      <w:r>
        <w:t xml:space="preserve">3.2.4 Impediment list. </w:t>
      </w:r>
    </w:p>
    <w:p w:rsidR="00BB6699" w:rsidRDefault="00BB6699" w:rsidP="00BB6699">
      <w:pPr>
        <w:spacing w:after="233" w:line="362" w:lineRule="auto"/>
        <w:ind w:left="355" w:right="51"/>
      </w:pPr>
      <w:r>
        <w:t xml:space="preserve">An impediment is anything holding back development in some way or another. It is the scrum master’s responsibility to deal with any such impediments. The list is simply a set of tasks that the scrum master uses to track the impediments that needs to be solved. </w:t>
      </w:r>
    </w:p>
    <w:p w:rsidR="00BB6699" w:rsidRDefault="00BB6699" w:rsidP="00BB6699">
      <w:pPr>
        <w:spacing w:after="112"/>
        <w:ind w:left="730" w:right="51"/>
      </w:pPr>
      <w:r>
        <w:t xml:space="preserve">3.4 The Sprint Planning Meeting. </w:t>
      </w:r>
    </w:p>
    <w:p w:rsidR="00BB6699" w:rsidRDefault="00BB6699" w:rsidP="00BB6699">
      <w:pPr>
        <w:spacing w:line="357" w:lineRule="auto"/>
        <w:ind w:left="355" w:right="51"/>
      </w:pPr>
      <w:r>
        <w:t xml:space="preserve">In the first session, the Customer chooses high priority items from the product backlog that should be completed in the upcoming Sprint. The customer explains the items to the team and they give an estimate on how long it will take to complete it. The sprint backlog is filled so that the sum of the item estimates is about the same as the available work time of the team during the upcoming sprint. </w:t>
      </w:r>
    </w:p>
    <w:p w:rsidR="00BB6699" w:rsidRDefault="00BB6699" w:rsidP="00BB6699">
      <w:pPr>
        <w:spacing w:after="110"/>
        <w:ind w:left="730" w:right="51"/>
      </w:pPr>
      <w:r>
        <w:t xml:space="preserve">3.5 The Daily Activities. </w:t>
      </w:r>
    </w:p>
    <w:p w:rsidR="00BB6699" w:rsidRDefault="00BB6699" w:rsidP="00BB6699">
      <w:pPr>
        <w:spacing w:after="239" w:line="358" w:lineRule="auto"/>
        <w:ind w:left="355" w:right="51"/>
      </w:pPr>
      <w:r>
        <w:lastRenderedPageBreak/>
        <w:t xml:space="preserve">During the sprint, the developers work on the items in the sprint backlog. Every day the developers synchronize their progress in a daily Scrum meeting that should last no longer than 15 minutes. During the meeting, all the developers will tell the others what they did since the last Scrum, if there are any impediments obstructing their work and what they are planning on doing until the next Scrum. Another important day to day activity is updating the sprint backlog and burndown chart. </w:t>
      </w:r>
    </w:p>
    <w:p w:rsidR="00BB6699" w:rsidRDefault="00BB6699" w:rsidP="00BB6699">
      <w:pPr>
        <w:spacing w:after="113"/>
        <w:ind w:left="730" w:right="51"/>
      </w:pPr>
      <w:r>
        <w:t xml:space="preserve">3.6 Sprint Review Meeting </w:t>
      </w:r>
    </w:p>
    <w:p w:rsidR="00BB6699" w:rsidRDefault="00BB6699" w:rsidP="00BB6699">
      <w:pPr>
        <w:spacing w:line="363" w:lineRule="auto"/>
        <w:ind w:left="355" w:right="51"/>
      </w:pPr>
      <w:r>
        <w:t xml:space="preserve">At the end of the sprint, the team meets with the customer and presents the result of the sprint. The users demonstrate the functionality they have completed and gets feedback from the customer. If the demonstrated functionality is what the customer wanted, then this gives the team a feeling of accomplishment as well as the customer a proof that the project is moving in the right direction. If the demonstrated functionality isn’t quite what the customer was looking for it is now easy to explain how it is different and what should be done next. In some cases, it is enough to make a few changes while in other cases the implemented functionality must be discarded. </w:t>
      </w:r>
    </w:p>
    <w:p w:rsidR="00BB6699" w:rsidRDefault="00BB6699" w:rsidP="00BB6699">
      <w:pPr>
        <w:ind w:left="730" w:right="51"/>
      </w:pPr>
      <w:r>
        <w:t xml:space="preserve">3.6. Sprint Retrospect Meeting </w:t>
      </w:r>
    </w:p>
    <w:p w:rsidR="00BB6699" w:rsidRDefault="00BB6699" w:rsidP="00BB6699">
      <w:pPr>
        <w:spacing w:line="357" w:lineRule="auto"/>
        <w:ind w:left="355" w:right="51"/>
      </w:pPr>
      <w:r>
        <w:t xml:space="preserve">The intention of this meeting is to help the team improve their development process. The meeting is attended by the team, the scrum master and the customer (optional). During the meeting the team members take turns saying what went well during the last sprint, and what could be improved. After all team members have had their say, they prioritize the possible improvements and discuss them in order. The meeting should not last more than 3 hours. </w:t>
      </w:r>
    </w:p>
    <w:p w:rsidR="00BB6699" w:rsidRDefault="00BB6699" w:rsidP="00BB6699">
      <w:pPr>
        <w:ind w:left="730" w:right="51"/>
      </w:pPr>
      <w:r>
        <w:t xml:space="preserve">3.7 Project Startup </w:t>
      </w:r>
    </w:p>
    <w:p w:rsidR="00BB6699" w:rsidRDefault="00BB6699" w:rsidP="00BB6699">
      <w:pPr>
        <w:spacing w:line="358" w:lineRule="auto"/>
        <w:ind w:left="355" w:right="51"/>
      </w:pPr>
      <w:r>
        <w:t xml:space="preserve">Ken Schwaber has had much success with his kick-starting of Scrum projects as described in the book Agile Project Management with Scrum (Schwaber, 2002). This process goes as follows. </w:t>
      </w:r>
    </w:p>
    <w:p w:rsidR="00BB6699" w:rsidRDefault="00BB6699" w:rsidP="00BB6699">
      <w:pPr>
        <w:spacing w:line="357" w:lineRule="auto"/>
        <w:ind w:left="355" w:right="51"/>
      </w:pPr>
      <w:r>
        <w:t xml:space="preserve">The Scrum Master works with the customer and prepares a backlog. Then the Scrum Master, the Customer and the Team uses one day to go over this backlog. During this first day the customer explains the items in the backlog to the team, and the team estimates how much work it would take to implement this. The customer then prioritizes the items in the backlog and </w:t>
      </w:r>
      <w:r>
        <w:lastRenderedPageBreak/>
        <w:t xml:space="preserve">divides the backlog items into sprints. The following day is the first day of the first sprint. This first sprint isn’t very different from the following sprints, except that the first part of the sprint planning meeting has already been completed. </w:t>
      </w:r>
    </w:p>
    <w:p w:rsidR="00BB6699" w:rsidRDefault="00BB6699" w:rsidP="00BB6699">
      <w:pPr>
        <w:spacing w:after="0" w:line="259" w:lineRule="auto"/>
        <w:ind w:left="720" w:firstLine="0"/>
        <w:jc w:val="left"/>
      </w:pPr>
      <w:r>
        <w:t xml:space="preserve"> </w:t>
      </w:r>
    </w:p>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Pr>
        <w:spacing w:after="379" w:line="259" w:lineRule="auto"/>
        <w:ind w:left="238" w:right="589"/>
      </w:pPr>
      <w:r>
        <w:lastRenderedPageBreak/>
        <w:t xml:space="preserve">Chapter 4. </w:t>
      </w:r>
    </w:p>
    <w:p w:rsidR="00BB6699" w:rsidRDefault="00BB6699" w:rsidP="00BB6699">
      <w:pPr>
        <w:pStyle w:val="Heading1"/>
      </w:pPr>
      <w:r>
        <w:t xml:space="preserve">4.1 System/Software Development  </w:t>
      </w:r>
    </w:p>
    <w:p w:rsidR="00BB6699" w:rsidRDefault="00BB6699" w:rsidP="00BB6699">
      <w:pPr>
        <w:spacing w:after="290" w:line="259" w:lineRule="auto"/>
        <w:ind w:left="613" w:right="589"/>
      </w:pPr>
      <w:r>
        <w:t xml:space="preserve">The scrum methodology was undertaken with regard to the following stages </w:t>
      </w:r>
    </w:p>
    <w:p w:rsidR="00BB6699" w:rsidRDefault="00BB6699" w:rsidP="00BB6699">
      <w:pPr>
        <w:pStyle w:val="Heading2"/>
        <w:ind w:left="973"/>
      </w:pPr>
      <w:r>
        <w:t xml:space="preserve">4.1.1 Project Planning  </w:t>
      </w:r>
    </w:p>
    <w:p w:rsidR="00BB6699" w:rsidRDefault="00BB6699" w:rsidP="00BB6699">
      <w:pPr>
        <w:spacing w:after="7" w:line="358" w:lineRule="auto"/>
        <w:ind w:left="0" w:right="154" w:firstLine="0"/>
        <w:jc w:val="center"/>
      </w:pPr>
      <w:r>
        <w:t xml:space="preserve">The first step in the scrum methodology is the Planning phases. The project develops a sentiment analysis system that analyzes twitter sentiments. The Planning phase comprises of the following: </w:t>
      </w:r>
    </w:p>
    <w:p w:rsidR="00BB6699" w:rsidRDefault="00BB6699" w:rsidP="00BB6699">
      <w:pPr>
        <w:pStyle w:val="Heading3"/>
        <w:spacing w:after="288"/>
        <w:ind w:left="598"/>
      </w:pPr>
      <w:r>
        <w:t xml:space="preserve">4.1.1.1 </w:t>
      </w:r>
      <w:r>
        <w:rPr>
          <w:b/>
        </w:rPr>
        <w:t xml:space="preserve">Project scope </w:t>
      </w:r>
    </w:p>
    <w:p w:rsidR="00BB6699" w:rsidRDefault="00BB6699" w:rsidP="00BB6699">
      <w:pPr>
        <w:spacing w:after="0"/>
        <w:ind w:left="238" w:right="589"/>
      </w:pPr>
      <w:r>
        <w:t xml:space="preserve">The project implements social Media monitory in Kenya, a case study of Safaricom Company, being one of the leading telecommunication industries, it attracts huge following in the social media and especially twitter. </w:t>
      </w:r>
    </w:p>
    <w:p w:rsidR="00BB6699" w:rsidRDefault="00BB6699" w:rsidP="00BB6699">
      <w:pPr>
        <w:spacing w:after="285" w:line="259" w:lineRule="auto"/>
        <w:ind w:left="598"/>
        <w:jc w:val="left"/>
      </w:pPr>
      <w:r>
        <w:t xml:space="preserve">4.1.1.2 </w:t>
      </w:r>
      <w:r>
        <w:rPr>
          <w:b/>
        </w:rPr>
        <w:t xml:space="preserve">Plan and Estimates </w:t>
      </w:r>
    </w:p>
    <w:p w:rsidR="00BB6699" w:rsidRDefault="00BB6699" w:rsidP="00BB6699">
      <w:pPr>
        <w:spacing w:after="124" w:line="259" w:lineRule="auto"/>
        <w:ind w:left="238" w:right="589"/>
      </w:pPr>
      <w:r>
        <w:t xml:space="preserve">The plan and estimates of the project are described in the project charter as below. </w:t>
      </w:r>
    </w:p>
    <w:p w:rsidR="00BB6699" w:rsidRDefault="00BB6699" w:rsidP="00BB6699">
      <w:pPr>
        <w:pStyle w:val="Heading1"/>
        <w:spacing w:after="50"/>
        <w:ind w:left="598"/>
      </w:pPr>
      <w:r>
        <w:rPr>
          <w:i/>
          <w:color w:val="44546A"/>
        </w:rPr>
        <w:t xml:space="preserve">Table 1: Project Charter1 </w:t>
      </w:r>
    </w:p>
    <w:tbl>
      <w:tblPr>
        <w:tblStyle w:val="TableGrid0"/>
        <w:tblW w:w="10800" w:type="dxa"/>
        <w:tblInd w:w="-386" w:type="dxa"/>
        <w:tblCellMar>
          <w:top w:w="8" w:type="dxa"/>
          <w:left w:w="466" w:type="dxa"/>
          <w:right w:w="48" w:type="dxa"/>
        </w:tblCellMar>
        <w:tblLook w:val="04A0" w:firstRow="1" w:lastRow="0" w:firstColumn="1" w:lastColumn="0" w:noHBand="0" w:noVBand="1"/>
      </w:tblPr>
      <w:tblGrid>
        <w:gridCol w:w="1792"/>
        <w:gridCol w:w="1984"/>
        <w:gridCol w:w="2792"/>
        <w:gridCol w:w="1440"/>
        <w:gridCol w:w="2792"/>
      </w:tblGrid>
      <w:tr w:rsidR="00BB6699" w:rsidTr="00324E43">
        <w:trPr>
          <w:trHeight w:val="1010"/>
        </w:trPr>
        <w:tc>
          <w:tcPr>
            <w:tcW w:w="10800" w:type="dxa"/>
            <w:gridSpan w:val="5"/>
            <w:tcBorders>
              <w:top w:val="single" w:sz="4" w:space="0" w:color="ED7D31"/>
              <w:left w:val="single" w:sz="4" w:space="0" w:color="ED7D31"/>
              <w:bottom w:val="single" w:sz="4" w:space="0" w:color="ED7D31"/>
              <w:right w:val="single" w:sz="4" w:space="0" w:color="ED7D31"/>
            </w:tcBorders>
            <w:shd w:val="clear" w:color="auto" w:fill="ED7D31"/>
          </w:tcPr>
          <w:p w:rsidR="00BB6699" w:rsidRDefault="00BB6699" w:rsidP="00324E43">
            <w:pPr>
              <w:spacing w:after="0" w:line="259" w:lineRule="auto"/>
              <w:ind w:left="10"/>
            </w:pPr>
            <w:r>
              <w:rPr>
                <w:b/>
              </w:rPr>
              <w:t xml:space="preserve">Budget Information: The project estimates Ksh. 461, 000 for this project. The majority of costs for this project will be internal labor. An initial estimate provides a total of 30 hours per week.  </w:t>
            </w:r>
          </w:p>
        </w:tc>
      </w:tr>
      <w:tr w:rsidR="00BB6699" w:rsidTr="00324E43">
        <w:trPr>
          <w:trHeight w:val="594"/>
        </w:trPr>
        <w:tc>
          <w:tcPr>
            <w:tcW w:w="10800" w:type="dxa"/>
            <w:gridSpan w:val="5"/>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Project Manager: Collins Bunde 0713175471. collinsbunde@gmail.com. </w:t>
            </w:r>
          </w:p>
        </w:tc>
      </w:tr>
      <w:tr w:rsidR="00BB6699" w:rsidTr="00324E43">
        <w:trPr>
          <w:trHeight w:val="1841"/>
        </w:trPr>
        <w:tc>
          <w:tcPr>
            <w:tcW w:w="10800" w:type="dxa"/>
            <w:gridSpan w:val="5"/>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0" w:right="59"/>
            </w:pPr>
            <w:r>
              <w:rPr>
                <w:b/>
              </w:rPr>
              <w:t xml:space="preserve">Project Objectives: Develop a system for social media surveillance and monitory of mentions and posts on social media regarding corporate brands and classifies them as either positive or negative. Subscriber firms can, therefore, arrest the probability of negative remarks, or potential release of confidential info from going viral. </w:t>
            </w:r>
          </w:p>
        </w:tc>
      </w:tr>
      <w:tr w:rsidR="00BB6699" w:rsidTr="00324E43">
        <w:trPr>
          <w:trHeight w:val="2904"/>
        </w:trPr>
        <w:tc>
          <w:tcPr>
            <w:tcW w:w="10800" w:type="dxa"/>
            <w:gridSpan w:val="5"/>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286" w:line="259" w:lineRule="auto"/>
              <w:ind w:left="0" w:firstLine="0"/>
              <w:jc w:val="left"/>
            </w:pPr>
            <w:r>
              <w:rPr>
                <w:b/>
              </w:rPr>
              <w:t xml:space="preserve">Approach: </w:t>
            </w:r>
          </w:p>
          <w:p w:rsidR="00BB6699" w:rsidRDefault="00BB6699" w:rsidP="00324E43">
            <w:pPr>
              <w:spacing w:after="306" w:line="259" w:lineRule="auto"/>
              <w:ind w:left="351" w:firstLine="0"/>
              <w:jc w:val="left"/>
            </w:pPr>
            <w:r>
              <w:rPr>
                <w:b/>
              </w:rPr>
              <w:t xml:space="preserve">Identify the existing threats of uncensored social media use in the enterprises </w:t>
            </w:r>
          </w:p>
          <w:p w:rsidR="00BB6699" w:rsidRDefault="00BB6699" w:rsidP="00DD4F98">
            <w:pPr>
              <w:numPr>
                <w:ilvl w:val="0"/>
                <w:numId w:val="20"/>
              </w:numPr>
              <w:spacing w:after="93" w:line="259" w:lineRule="auto"/>
              <w:ind w:hanging="360"/>
              <w:jc w:val="left"/>
            </w:pPr>
            <w:r>
              <w:rPr>
                <w:b/>
              </w:rPr>
              <w:t xml:space="preserve">Identify how the lack of control has impacted different companies in Kenya. </w:t>
            </w:r>
          </w:p>
          <w:p w:rsidR="00BB6699" w:rsidRDefault="00BB6699" w:rsidP="00DD4F98">
            <w:pPr>
              <w:numPr>
                <w:ilvl w:val="0"/>
                <w:numId w:val="20"/>
              </w:numPr>
              <w:spacing w:after="92" w:line="259" w:lineRule="auto"/>
              <w:ind w:hanging="360"/>
              <w:jc w:val="left"/>
            </w:pPr>
            <w:r>
              <w:rPr>
                <w:b/>
              </w:rPr>
              <w:t xml:space="preserve">Do a comprehensive literature review.  </w:t>
            </w:r>
          </w:p>
          <w:p w:rsidR="00BB6699" w:rsidRDefault="00BB6699" w:rsidP="00DD4F98">
            <w:pPr>
              <w:numPr>
                <w:ilvl w:val="0"/>
                <w:numId w:val="20"/>
              </w:numPr>
              <w:spacing w:after="90" w:line="259" w:lineRule="auto"/>
              <w:ind w:hanging="360"/>
              <w:jc w:val="left"/>
            </w:pPr>
            <w:r>
              <w:rPr>
                <w:b/>
              </w:rPr>
              <w:t xml:space="preserve">Design the system use cases and U.M.L diagrams. </w:t>
            </w:r>
          </w:p>
          <w:p w:rsidR="00BB6699" w:rsidRDefault="00BB6699" w:rsidP="00DD4F98">
            <w:pPr>
              <w:numPr>
                <w:ilvl w:val="0"/>
                <w:numId w:val="20"/>
              </w:numPr>
              <w:spacing w:after="0" w:line="259" w:lineRule="auto"/>
              <w:ind w:hanging="360"/>
              <w:jc w:val="left"/>
            </w:pPr>
            <w:r>
              <w:rPr>
                <w:b/>
              </w:rPr>
              <w:t xml:space="preserve">Use twitter API to analyze a stream of tweets and prove the existing online brand damage.  </w:t>
            </w:r>
          </w:p>
        </w:tc>
      </w:tr>
      <w:tr w:rsidR="00BB6699" w:rsidTr="00324E43">
        <w:trPr>
          <w:trHeight w:val="852"/>
        </w:trPr>
        <w:tc>
          <w:tcPr>
            <w:tcW w:w="10800" w:type="dxa"/>
            <w:gridSpan w:val="5"/>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360" w:hanging="360"/>
            </w:pPr>
            <w:r>
              <w:rPr>
                <w:rFonts w:ascii="Segoe UI Symbol" w:eastAsia="Segoe UI Symbol" w:hAnsi="Segoe UI Symbol" w:cs="Segoe UI Symbol"/>
              </w:rPr>
              <w:lastRenderedPageBreak/>
              <w:t></w:t>
            </w:r>
            <w:r>
              <w:rPr>
                <w:rFonts w:ascii="Arial" w:eastAsia="Arial" w:hAnsi="Arial" w:cs="Arial"/>
              </w:rPr>
              <w:t xml:space="preserve"> </w:t>
            </w:r>
            <w:r>
              <w:rPr>
                <w:b/>
              </w:rPr>
              <w:t xml:space="preserve">Suggest the uptake of the system methodology in implementing social media monitory to curb insider threat of narcissism and malevolence towards their own enterprises.  </w:t>
            </w:r>
          </w:p>
        </w:tc>
      </w:tr>
      <w:tr w:rsidR="00BB6699" w:rsidTr="00324E43">
        <w:trPr>
          <w:trHeight w:val="600"/>
        </w:trPr>
        <w:tc>
          <w:tcPr>
            <w:tcW w:w="10800" w:type="dxa"/>
            <w:gridSpan w:val="5"/>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Roles and Responsibilities: </w:t>
            </w:r>
          </w:p>
        </w:tc>
      </w:tr>
      <w:tr w:rsidR="00BB6699" w:rsidTr="00324E43">
        <w:trPr>
          <w:trHeight w:val="594"/>
        </w:trPr>
        <w:tc>
          <w:tcPr>
            <w:tcW w:w="1792"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i/>
              </w:rPr>
              <w:t xml:space="preserve">Name </w:t>
            </w:r>
          </w:p>
        </w:tc>
        <w:tc>
          <w:tcPr>
            <w:tcW w:w="1984"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4" w:firstLine="0"/>
              <w:jc w:val="left"/>
            </w:pPr>
            <w:r>
              <w:rPr>
                <w:i/>
              </w:rPr>
              <w:t xml:space="preserve">Role </w:t>
            </w:r>
          </w:p>
        </w:tc>
        <w:tc>
          <w:tcPr>
            <w:tcW w:w="2792"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i/>
              </w:rPr>
              <w:t xml:space="preserve">Responsibility </w:t>
            </w:r>
          </w:p>
        </w:tc>
        <w:tc>
          <w:tcPr>
            <w:tcW w:w="14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i/>
              </w:rPr>
              <w:t xml:space="preserve">Position </w:t>
            </w:r>
          </w:p>
        </w:tc>
        <w:tc>
          <w:tcPr>
            <w:tcW w:w="2792"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3" w:firstLine="0"/>
              <w:jc w:val="left"/>
            </w:pPr>
            <w:r>
              <w:rPr>
                <w:b/>
                <w:i/>
              </w:rPr>
              <w:t xml:space="preserve">Contact Information </w:t>
            </w:r>
          </w:p>
        </w:tc>
      </w:tr>
      <w:tr w:rsidR="00BB6699" w:rsidTr="00324E43">
        <w:trPr>
          <w:trHeight w:val="1010"/>
        </w:trPr>
        <w:tc>
          <w:tcPr>
            <w:tcW w:w="1792"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115" w:line="259" w:lineRule="auto"/>
              <w:ind w:left="0" w:right="65" w:firstLine="0"/>
              <w:jc w:val="right"/>
            </w:pPr>
            <w:r>
              <w:rPr>
                <w:b/>
              </w:rPr>
              <w:t xml:space="preserve">Dr. Samuel </w:t>
            </w:r>
          </w:p>
          <w:p w:rsidR="00BB6699" w:rsidRDefault="00BB6699" w:rsidP="00324E43">
            <w:pPr>
              <w:spacing w:after="0" w:line="259" w:lineRule="auto"/>
              <w:ind w:left="0" w:right="604" w:firstLine="0"/>
              <w:jc w:val="center"/>
            </w:pPr>
            <w:r>
              <w:rPr>
                <w:b/>
              </w:rPr>
              <w:t xml:space="preserve">Liyala  </w:t>
            </w:r>
          </w:p>
        </w:tc>
        <w:tc>
          <w:tcPr>
            <w:tcW w:w="1984"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4"/>
              <w:jc w:val="left"/>
            </w:pPr>
            <w:r>
              <w:t xml:space="preserve">Project Supervisor </w:t>
            </w:r>
          </w:p>
        </w:tc>
        <w:tc>
          <w:tcPr>
            <w:tcW w:w="2792"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2"/>
              <w:jc w:val="left"/>
            </w:pPr>
            <w:r>
              <w:t xml:space="preserve">Guiding </w:t>
            </w:r>
            <w:r>
              <w:tab/>
              <w:t xml:space="preserve">and stewarding. </w:t>
            </w:r>
          </w:p>
        </w:tc>
        <w:tc>
          <w:tcPr>
            <w:tcW w:w="14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t xml:space="preserve">Lecturer </w:t>
            </w:r>
          </w:p>
        </w:tc>
        <w:tc>
          <w:tcPr>
            <w:tcW w:w="2792"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3" w:firstLine="0"/>
              <w:jc w:val="left"/>
            </w:pPr>
            <w:r>
              <w:rPr>
                <w:b/>
              </w:rPr>
              <w:t xml:space="preserve"> </w:t>
            </w:r>
          </w:p>
        </w:tc>
      </w:tr>
      <w:tr w:rsidR="00BB6699" w:rsidTr="00324E43">
        <w:trPr>
          <w:trHeight w:val="1021"/>
        </w:trPr>
        <w:tc>
          <w:tcPr>
            <w:tcW w:w="1792" w:type="dxa"/>
            <w:tcBorders>
              <w:top w:val="single" w:sz="4" w:space="0" w:color="F4B083"/>
              <w:left w:val="single" w:sz="4" w:space="0" w:color="F4B083"/>
              <w:bottom w:val="double" w:sz="4" w:space="0" w:color="ED7D31"/>
              <w:right w:val="single" w:sz="4" w:space="0" w:color="F4B083"/>
            </w:tcBorders>
            <w:shd w:val="clear" w:color="auto" w:fill="FBE4D5"/>
          </w:tcPr>
          <w:p w:rsidR="00BB6699" w:rsidRDefault="00BB6699" w:rsidP="00324E43">
            <w:pPr>
              <w:spacing w:after="112" w:line="259" w:lineRule="auto"/>
              <w:ind w:left="0" w:firstLine="0"/>
              <w:jc w:val="left"/>
            </w:pPr>
            <w:r>
              <w:rPr>
                <w:b/>
              </w:rPr>
              <w:t xml:space="preserve">Collis </w:t>
            </w:r>
          </w:p>
          <w:p w:rsidR="00BB6699" w:rsidRDefault="00BB6699" w:rsidP="00324E43">
            <w:pPr>
              <w:spacing w:after="0" w:line="259" w:lineRule="auto"/>
              <w:ind w:left="0" w:right="589" w:firstLine="0"/>
              <w:jc w:val="center"/>
            </w:pPr>
            <w:r>
              <w:rPr>
                <w:b/>
              </w:rPr>
              <w:t xml:space="preserve">Bunde </w:t>
            </w:r>
          </w:p>
        </w:tc>
        <w:tc>
          <w:tcPr>
            <w:tcW w:w="1984" w:type="dxa"/>
            <w:tcBorders>
              <w:top w:val="single" w:sz="4" w:space="0" w:color="F4B083"/>
              <w:left w:val="single" w:sz="4" w:space="0" w:color="F4B083"/>
              <w:bottom w:val="double" w:sz="4" w:space="0" w:color="ED7D31"/>
              <w:right w:val="single" w:sz="4" w:space="0" w:color="F4B083"/>
            </w:tcBorders>
            <w:shd w:val="clear" w:color="auto" w:fill="FBE4D5"/>
          </w:tcPr>
          <w:p w:rsidR="00BB6699" w:rsidRDefault="00BB6699" w:rsidP="00324E43">
            <w:pPr>
              <w:spacing w:after="112" w:line="259" w:lineRule="auto"/>
              <w:ind w:left="4" w:firstLine="0"/>
              <w:jc w:val="left"/>
            </w:pPr>
            <w:r>
              <w:t xml:space="preserve">Project </w:t>
            </w:r>
          </w:p>
          <w:p w:rsidR="00BB6699" w:rsidRDefault="00BB6699" w:rsidP="00324E43">
            <w:pPr>
              <w:spacing w:after="0" w:line="259" w:lineRule="auto"/>
              <w:ind w:left="0" w:right="594" w:firstLine="0"/>
              <w:jc w:val="center"/>
            </w:pPr>
            <w:r>
              <w:t xml:space="preserve">Manager </w:t>
            </w:r>
          </w:p>
        </w:tc>
        <w:tc>
          <w:tcPr>
            <w:tcW w:w="2792" w:type="dxa"/>
            <w:tcBorders>
              <w:top w:val="single" w:sz="4" w:space="0" w:color="F4B083"/>
              <w:left w:val="single" w:sz="4" w:space="0" w:color="F4B083"/>
              <w:bottom w:val="double" w:sz="4" w:space="0" w:color="ED7D31"/>
              <w:right w:val="single" w:sz="4" w:space="0" w:color="F4B083"/>
            </w:tcBorders>
            <w:shd w:val="clear" w:color="auto" w:fill="FBE4D5"/>
          </w:tcPr>
          <w:p w:rsidR="00BB6699" w:rsidRDefault="00BB6699" w:rsidP="00324E43">
            <w:pPr>
              <w:spacing w:after="0" w:line="259" w:lineRule="auto"/>
              <w:ind w:left="2" w:firstLine="0"/>
              <w:jc w:val="left"/>
            </w:pPr>
            <w:r>
              <w:t xml:space="preserve">Managing the project </w:t>
            </w:r>
          </w:p>
        </w:tc>
        <w:tc>
          <w:tcPr>
            <w:tcW w:w="1440" w:type="dxa"/>
            <w:tcBorders>
              <w:top w:val="single" w:sz="4" w:space="0" w:color="F4B083"/>
              <w:left w:val="single" w:sz="4" w:space="0" w:color="F4B083"/>
              <w:bottom w:val="double" w:sz="4" w:space="0" w:color="ED7D31"/>
              <w:right w:val="single" w:sz="4" w:space="0" w:color="F4B083"/>
            </w:tcBorders>
            <w:shd w:val="clear" w:color="auto" w:fill="FBE4D5"/>
          </w:tcPr>
          <w:p w:rsidR="00BB6699" w:rsidRDefault="00BB6699" w:rsidP="00324E43">
            <w:pPr>
              <w:spacing w:after="0" w:line="259" w:lineRule="auto"/>
              <w:ind w:left="2" w:firstLine="0"/>
              <w:jc w:val="left"/>
            </w:pPr>
            <w:r>
              <w:t xml:space="preserve">Student  </w:t>
            </w:r>
          </w:p>
        </w:tc>
        <w:tc>
          <w:tcPr>
            <w:tcW w:w="2792" w:type="dxa"/>
            <w:tcBorders>
              <w:top w:val="single" w:sz="4" w:space="0" w:color="F4B083"/>
              <w:left w:val="single" w:sz="4" w:space="0" w:color="F4B083"/>
              <w:bottom w:val="double" w:sz="4" w:space="0" w:color="ED7D31"/>
              <w:right w:val="single" w:sz="4" w:space="0" w:color="F4B083"/>
            </w:tcBorders>
            <w:shd w:val="clear" w:color="auto" w:fill="FBE4D5"/>
          </w:tcPr>
          <w:p w:rsidR="00BB6699" w:rsidRDefault="00BB6699" w:rsidP="00324E43">
            <w:pPr>
              <w:spacing w:after="0" w:line="259" w:lineRule="auto"/>
              <w:ind w:left="3" w:firstLine="0"/>
              <w:jc w:val="left"/>
            </w:pPr>
            <w:r>
              <w:rPr>
                <w:b/>
              </w:rPr>
              <w:t xml:space="preserve"> </w:t>
            </w:r>
          </w:p>
        </w:tc>
      </w:tr>
      <w:tr w:rsidR="00BB6699" w:rsidTr="00324E43">
        <w:trPr>
          <w:trHeight w:val="1432"/>
        </w:trPr>
        <w:tc>
          <w:tcPr>
            <w:tcW w:w="1792" w:type="dxa"/>
            <w:tcBorders>
              <w:top w:val="double" w:sz="4" w:space="0" w:color="ED7D31"/>
              <w:left w:val="single" w:sz="4" w:space="0" w:color="F4B083"/>
              <w:bottom w:val="single" w:sz="4" w:space="0" w:color="F4B083"/>
              <w:right w:val="single" w:sz="4" w:space="0" w:color="F4B083"/>
            </w:tcBorders>
          </w:tcPr>
          <w:p w:rsidR="00BB6699" w:rsidRDefault="00BB6699" w:rsidP="00324E43">
            <w:pPr>
              <w:spacing w:after="115" w:line="259" w:lineRule="auto"/>
              <w:ind w:left="0" w:right="449" w:firstLine="0"/>
              <w:jc w:val="center"/>
            </w:pPr>
            <w:r>
              <w:rPr>
                <w:b/>
              </w:rPr>
              <w:t xml:space="preserve">Edward </w:t>
            </w:r>
          </w:p>
          <w:p w:rsidR="00BB6699" w:rsidRDefault="00BB6699" w:rsidP="00324E43">
            <w:pPr>
              <w:spacing w:after="0" w:line="259" w:lineRule="auto"/>
              <w:ind w:left="10" w:firstLine="0"/>
              <w:jc w:val="left"/>
            </w:pPr>
            <w:r>
              <w:rPr>
                <w:b/>
              </w:rPr>
              <w:t xml:space="preserve">Kizito </w:t>
            </w:r>
          </w:p>
        </w:tc>
        <w:tc>
          <w:tcPr>
            <w:tcW w:w="1984" w:type="dxa"/>
            <w:tcBorders>
              <w:top w:val="doub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4"/>
              <w:jc w:val="left"/>
            </w:pPr>
            <w:r>
              <w:rPr>
                <w:b/>
              </w:rPr>
              <w:t xml:space="preserve">Project Assistant  </w:t>
            </w:r>
          </w:p>
        </w:tc>
        <w:tc>
          <w:tcPr>
            <w:tcW w:w="2792" w:type="dxa"/>
            <w:tcBorders>
              <w:top w:val="double" w:sz="4" w:space="0" w:color="ED7D31"/>
              <w:left w:val="single" w:sz="4" w:space="0" w:color="F4B083"/>
              <w:bottom w:val="single" w:sz="4" w:space="0" w:color="F4B083"/>
              <w:right w:val="single" w:sz="4" w:space="0" w:color="F4B083"/>
            </w:tcBorders>
          </w:tcPr>
          <w:p w:rsidR="00BB6699" w:rsidRDefault="00BB6699" w:rsidP="00324E43">
            <w:pPr>
              <w:spacing w:after="0" w:line="259" w:lineRule="auto"/>
              <w:ind w:left="12" w:right="60"/>
            </w:pPr>
            <w:r>
              <w:rPr>
                <w:b/>
              </w:rPr>
              <w:t xml:space="preserve">Assisting in the development of the project  </w:t>
            </w:r>
          </w:p>
        </w:tc>
        <w:tc>
          <w:tcPr>
            <w:tcW w:w="1440" w:type="dxa"/>
            <w:tcBorders>
              <w:top w:val="doub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b/>
              </w:rPr>
              <w:t xml:space="preserve">Student </w:t>
            </w:r>
          </w:p>
        </w:tc>
        <w:tc>
          <w:tcPr>
            <w:tcW w:w="2792" w:type="dxa"/>
            <w:tcBorders>
              <w:top w:val="double" w:sz="4" w:space="0" w:color="ED7D31"/>
              <w:left w:val="single" w:sz="4" w:space="0" w:color="F4B083"/>
              <w:bottom w:val="single" w:sz="4" w:space="0" w:color="F4B083"/>
              <w:right w:val="single" w:sz="4" w:space="0" w:color="F4B083"/>
            </w:tcBorders>
          </w:tcPr>
          <w:p w:rsidR="00BB6699" w:rsidRDefault="00BB6699" w:rsidP="00324E43">
            <w:pPr>
              <w:spacing w:after="0" w:line="259" w:lineRule="auto"/>
              <w:ind w:left="3" w:firstLine="0"/>
              <w:jc w:val="left"/>
            </w:pPr>
            <w:r>
              <w:rPr>
                <w:b/>
              </w:rPr>
              <w:t xml:space="preserve"> </w:t>
            </w:r>
          </w:p>
        </w:tc>
      </w:tr>
    </w:tbl>
    <w:p w:rsidR="00BB6699" w:rsidRDefault="00BB6699" w:rsidP="00BB6699">
      <w:pPr>
        <w:spacing w:after="124" w:line="259" w:lineRule="auto"/>
        <w:ind w:firstLine="0"/>
        <w:jc w:val="left"/>
      </w:pPr>
      <w:r>
        <w:t xml:space="preserve"> </w:t>
      </w:r>
    </w:p>
    <w:p w:rsidR="00BB6699" w:rsidRDefault="00BB6699" w:rsidP="00BB6699">
      <w:pPr>
        <w:spacing w:after="124" w:line="259" w:lineRule="auto"/>
        <w:ind w:left="233" w:firstLine="0"/>
        <w:jc w:val="left"/>
      </w:pPr>
      <w:r>
        <w:t xml:space="preserve"> </w:t>
      </w:r>
    </w:p>
    <w:p w:rsidR="00BB6699" w:rsidRDefault="00BB6699" w:rsidP="00BB6699">
      <w:pPr>
        <w:spacing w:after="49" w:line="259" w:lineRule="auto"/>
        <w:ind w:left="0" w:right="6900" w:firstLine="0"/>
        <w:jc w:val="right"/>
      </w:pPr>
      <w:r>
        <w:rPr>
          <w:i/>
          <w:color w:val="44546A"/>
        </w:rPr>
        <w:t xml:space="preserve">Table 2: Project Charter 2 </w:t>
      </w:r>
    </w:p>
    <w:tbl>
      <w:tblPr>
        <w:tblStyle w:val="TableGrid0"/>
        <w:tblW w:w="10923" w:type="dxa"/>
        <w:tblInd w:w="-206" w:type="dxa"/>
        <w:tblCellMar>
          <w:top w:w="13" w:type="dxa"/>
          <w:left w:w="106" w:type="dxa"/>
          <w:right w:w="49" w:type="dxa"/>
        </w:tblCellMar>
        <w:tblLook w:val="04A0" w:firstRow="1" w:lastRow="0" w:firstColumn="1" w:lastColumn="0" w:noHBand="0" w:noVBand="1"/>
      </w:tblPr>
      <w:tblGrid>
        <w:gridCol w:w="10923"/>
      </w:tblGrid>
      <w:tr w:rsidR="00BB6699" w:rsidTr="00324E43">
        <w:trPr>
          <w:trHeight w:val="1424"/>
        </w:trPr>
        <w:tc>
          <w:tcPr>
            <w:tcW w:w="10923" w:type="dxa"/>
            <w:tcBorders>
              <w:top w:val="single" w:sz="4" w:space="0" w:color="ED7D31"/>
              <w:left w:val="single" w:sz="4" w:space="0" w:color="ED7D31"/>
              <w:bottom w:val="single" w:sz="4" w:space="0" w:color="ED7D31"/>
              <w:right w:val="single" w:sz="4" w:space="0" w:color="ED7D31"/>
            </w:tcBorders>
            <w:shd w:val="clear" w:color="auto" w:fill="ED7D31"/>
          </w:tcPr>
          <w:p w:rsidR="00BB6699" w:rsidRDefault="00BB6699" w:rsidP="00324E43">
            <w:pPr>
              <w:spacing w:after="288" w:line="259" w:lineRule="auto"/>
              <w:ind w:left="360" w:firstLine="0"/>
              <w:jc w:val="left"/>
            </w:pPr>
            <w:r>
              <w:rPr>
                <w:b/>
              </w:rPr>
              <w:t>Project Title: Uncensored Social Media Utility</w:t>
            </w:r>
            <w:r>
              <w:rPr>
                <w:b/>
                <w:color w:val="FFFFFF"/>
              </w:rPr>
              <w:t xml:space="preserve"> </w:t>
            </w:r>
          </w:p>
          <w:p w:rsidR="00BB6699" w:rsidRDefault="00BB6699" w:rsidP="00324E43">
            <w:pPr>
              <w:spacing w:after="0" w:line="259" w:lineRule="auto"/>
              <w:ind w:left="0" w:right="1075" w:firstLine="0"/>
              <w:jc w:val="left"/>
            </w:pPr>
            <w:r>
              <w:rPr>
                <w:b/>
                <w:color w:val="FFFFFF"/>
              </w:rPr>
              <w:t xml:space="preserve">Date:  </w:t>
            </w:r>
            <w:r>
              <w:rPr>
                <w:b/>
                <w:color w:val="FFFFFF"/>
              </w:rPr>
              <w:tab/>
              <w:t>October 18</w:t>
            </w:r>
            <w:r>
              <w:rPr>
                <w:b/>
                <w:color w:val="FFFFFF"/>
                <w:vertAlign w:val="superscript"/>
              </w:rPr>
              <w:t>th</w:t>
            </w:r>
            <w:r>
              <w:rPr>
                <w:b/>
                <w:color w:val="FFFFFF"/>
              </w:rPr>
              <w:t xml:space="preserve"> Prepared by Collins Bunde, Project Manager,                                                 collinsbunde@gmail.com. </w:t>
            </w:r>
          </w:p>
        </w:tc>
      </w:tr>
      <w:tr w:rsidR="00BB6699" w:rsidTr="00324E43">
        <w:trPr>
          <w:trHeight w:val="3321"/>
        </w:trPr>
        <w:tc>
          <w:tcPr>
            <w:tcW w:w="10923"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357" w:lineRule="auto"/>
              <w:ind w:left="0" w:right="59" w:firstLine="0"/>
            </w:pPr>
            <w:r>
              <w:rPr>
                <w:b/>
              </w:rPr>
              <w:t xml:space="preserve">Project Justification: This project is necessary because it will help enterprises in mitigating social media risks that arise from data leakages, cyber bullying, and cybersquatting and social engineering effects of social media and maintain their privacy against the malicious online users. In addition, these institutions will be able to account for the existing employee productivity hours by putting up measures to prevent cyberloafing during working hours. </w:t>
            </w:r>
          </w:p>
          <w:p w:rsidR="00BB6699" w:rsidRDefault="00BB6699" w:rsidP="00324E43">
            <w:pPr>
              <w:spacing w:after="0" w:line="259" w:lineRule="auto"/>
              <w:ind w:left="0" w:right="65" w:firstLine="0"/>
            </w:pPr>
            <w:r>
              <w:rPr>
                <w:b/>
              </w:rPr>
              <w:t xml:space="preserve">The budget for the project is ksh. 461,000. An additional Ksh. 140,000 will be required for operational expenses after the project is completed. Estimated benefits will be tremendous for enterprises. It is important to focus on the system paying for itself within two years. </w:t>
            </w:r>
          </w:p>
        </w:tc>
      </w:tr>
      <w:tr w:rsidR="00BB6699" w:rsidTr="00324E43">
        <w:trPr>
          <w:trHeight w:val="2083"/>
        </w:trPr>
        <w:tc>
          <w:tcPr>
            <w:tcW w:w="1092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119" w:line="259" w:lineRule="auto"/>
              <w:ind w:left="0" w:firstLine="0"/>
              <w:jc w:val="left"/>
            </w:pPr>
            <w:r>
              <w:rPr>
                <w:b/>
              </w:rPr>
              <w:lastRenderedPageBreak/>
              <w:t xml:space="preserve">Product Characteristics and Requirements: </w:t>
            </w:r>
          </w:p>
          <w:p w:rsidR="00BB6699" w:rsidRDefault="00BB6699" w:rsidP="00DD4F98">
            <w:pPr>
              <w:numPr>
                <w:ilvl w:val="0"/>
                <w:numId w:val="21"/>
              </w:numPr>
              <w:spacing w:after="116" w:line="259" w:lineRule="auto"/>
              <w:ind w:hanging="360"/>
              <w:jc w:val="left"/>
            </w:pPr>
            <w:r>
              <w:rPr>
                <w:b/>
              </w:rPr>
              <w:t xml:space="preserve">Machine Learning and AI techniques </w:t>
            </w:r>
          </w:p>
          <w:p w:rsidR="00BB6699" w:rsidRDefault="00BB6699" w:rsidP="00DD4F98">
            <w:pPr>
              <w:numPr>
                <w:ilvl w:val="0"/>
                <w:numId w:val="21"/>
              </w:numPr>
              <w:spacing w:after="118" w:line="259" w:lineRule="auto"/>
              <w:ind w:hanging="360"/>
              <w:jc w:val="left"/>
            </w:pPr>
            <w:r>
              <w:rPr>
                <w:b/>
              </w:rPr>
              <w:t xml:space="preserve">Trends of  unmonitored Social media use and side effects to the enterprises </w:t>
            </w:r>
          </w:p>
          <w:p w:rsidR="00BB6699" w:rsidRDefault="00BB6699" w:rsidP="00DD4F98">
            <w:pPr>
              <w:numPr>
                <w:ilvl w:val="0"/>
                <w:numId w:val="21"/>
              </w:numPr>
              <w:spacing w:after="116" w:line="259" w:lineRule="auto"/>
              <w:ind w:hanging="360"/>
              <w:jc w:val="left"/>
            </w:pPr>
            <w:r>
              <w:rPr>
                <w:b/>
              </w:rPr>
              <w:t xml:space="preserve">Twitter Social Media platform. </w:t>
            </w:r>
          </w:p>
          <w:p w:rsidR="00BB6699" w:rsidRDefault="00BB6699" w:rsidP="00DD4F98">
            <w:pPr>
              <w:numPr>
                <w:ilvl w:val="0"/>
                <w:numId w:val="21"/>
              </w:numPr>
              <w:spacing w:after="0" w:line="259" w:lineRule="auto"/>
              <w:ind w:hanging="360"/>
              <w:jc w:val="left"/>
            </w:pPr>
            <w:r>
              <w:rPr>
                <w:b/>
              </w:rPr>
              <w:t xml:space="preserve">Sentiment Analysis </w:t>
            </w:r>
          </w:p>
        </w:tc>
      </w:tr>
      <w:tr w:rsidR="00BB6699" w:rsidTr="00324E43">
        <w:trPr>
          <w:trHeight w:val="4157"/>
        </w:trPr>
        <w:tc>
          <w:tcPr>
            <w:tcW w:w="10923" w:type="dxa"/>
            <w:tcBorders>
              <w:top w:val="single" w:sz="4" w:space="0" w:color="F4B083"/>
              <w:left w:val="single" w:sz="4" w:space="0" w:color="F4B083"/>
              <w:bottom w:val="double" w:sz="4" w:space="0" w:color="ED7D31"/>
              <w:right w:val="single" w:sz="4" w:space="0" w:color="F4B083"/>
            </w:tcBorders>
            <w:shd w:val="clear" w:color="auto" w:fill="FBE4D5"/>
          </w:tcPr>
          <w:p w:rsidR="00BB6699" w:rsidRDefault="00BB6699" w:rsidP="00324E43">
            <w:pPr>
              <w:spacing w:after="112" w:line="259" w:lineRule="auto"/>
              <w:ind w:left="0" w:firstLine="0"/>
              <w:jc w:val="left"/>
            </w:pPr>
            <w:r>
              <w:rPr>
                <w:b/>
              </w:rPr>
              <w:t xml:space="preserve">Summary of Project Deliverables </w:t>
            </w:r>
          </w:p>
          <w:p w:rsidR="00BB6699" w:rsidRDefault="00BB6699" w:rsidP="00324E43">
            <w:pPr>
              <w:spacing w:after="2" w:line="357" w:lineRule="auto"/>
              <w:ind w:left="0" w:firstLine="0"/>
              <w:jc w:val="left"/>
            </w:pPr>
            <w:r>
              <w:rPr>
                <w:b/>
              </w:rPr>
              <w:t xml:space="preserve">Project management-related deliverables:  charter, scope statement, WBS, schedule, cost baseline, status reports, final project presentation, final project report, lessons-learned report, and any other documents required to manage the project. </w:t>
            </w:r>
          </w:p>
          <w:p w:rsidR="00BB6699" w:rsidRDefault="00BB6699" w:rsidP="00324E43">
            <w:pPr>
              <w:spacing w:after="116" w:line="259" w:lineRule="auto"/>
              <w:ind w:left="0" w:firstLine="0"/>
              <w:jc w:val="left"/>
            </w:pPr>
            <w:r>
              <w:rPr>
                <w:b/>
              </w:rPr>
              <w:t xml:space="preserve">Product-related deliverables: </w:t>
            </w:r>
          </w:p>
          <w:p w:rsidR="00BB6699" w:rsidRDefault="00BB6699" w:rsidP="00DD4F98">
            <w:pPr>
              <w:numPr>
                <w:ilvl w:val="0"/>
                <w:numId w:val="22"/>
              </w:numPr>
              <w:spacing w:after="118" w:line="259" w:lineRule="auto"/>
              <w:ind w:hanging="420"/>
              <w:jc w:val="left"/>
            </w:pPr>
            <w:r>
              <w:rPr>
                <w:b/>
              </w:rPr>
              <w:t xml:space="preserve">System Requirement and Specification document </w:t>
            </w:r>
          </w:p>
          <w:p w:rsidR="00BB6699" w:rsidRDefault="00BB6699" w:rsidP="00DD4F98">
            <w:pPr>
              <w:numPr>
                <w:ilvl w:val="0"/>
                <w:numId w:val="22"/>
              </w:numPr>
              <w:spacing w:after="116" w:line="259" w:lineRule="auto"/>
              <w:ind w:hanging="420"/>
              <w:jc w:val="left"/>
            </w:pPr>
            <w:r>
              <w:rPr>
                <w:b/>
              </w:rPr>
              <w:t xml:space="preserve">Project Plan </w:t>
            </w:r>
          </w:p>
          <w:p w:rsidR="00BB6699" w:rsidRDefault="00BB6699" w:rsidP="00DD4F98">
            <w:pPr>
              <w:numPr>
                <w:ilvl w:val="0"/>
                <w:numId w:val="22"/>
              </w:numPr>
              <w:spacing w:after="118" w:line="259" w:lineRule="auto"/>
              <w:ind w:hanging="420"/>
              <w:jc w:val="left"/>
            </w:pPr>
            <w:r>
              <w:rPr>
                <w:b/>
              </w:rPr>
              <w:t xml:space="preserve">Simulation of a sentiment analysis System as a local enterprise intelligent system. </w:t>
            </w:r>
          </w:p>
          <w:p w:rsidR="00BB6699" w:rsidRDefault="00BB6699" w:rsidP="00DD4F98">
            <w:pPr>
              <w:numPr>
                <w:ilvl w:val="0"/>
                <w:numId w:val="22"/>
              </w:numPr>
              <w:spacing w:after="116" w:line="259" w:lineRule="auto"/>
              <w:ind w:hanging="420"/>
              <w:jc w:val="left"/>
            </w:pPr>
            <w:r>
              <w:rPr>
                <w:b/>
              </w:rPr>
              <w:t xml:space="preserve">Suggest social media policy formulation guideline for the companies. </w:t>
            </w:r>
          </w:p>
          <w:p w:rsidR="00BB6699" w:rsidRDefault="00BB6699" w:rsidP="00DD4F98">
            <w:pPr>
              <w:numPr>
                <w:ilvl w:val="0"/>
                <w:numId w:val="22"/>
              </w:numPr>
              <w:spacing w:after="0" w:line="259" w:lineRule="auto"/>
              <w:ind w:hanging="420"/>
              <w:jc w:val="left"/>
            </w:pPr>
            <w:r>
              <w:rPr>
                <w:b/>
              </w:rPr>
              <w:t xml:space="preserve">Mitigation measures / Controls </w:t>
            </w:r>
          </w:p>
        </w:tc>
      </w:tr>
      <w:tr w:rsidR="00BB6699" w:rsidTr="00324E43">
        <w:trPr>
          <w:trHeight w:val="2505"/>
        </w:trPr>
        <w:tc>
          <w:tcPr>
            <w:tcW w:w="10923" w:type="dxa"/>
            <w:tcBorders>
              <w:top w:val="double" w:sz="4" w:space="0" w:color="ED7D31"/>
              <w:left w:val="single" w:sz="4" w:space="0" w:color="F4B083"/>
              <w:bottom w:val="single" w:sz="4" w:space="0" w:color="F4B083"/>
              <w:right w:val="single" w:sz="4" w:space="0" w:color="F4B083"/>
            </w:tcBorders>
          </w:tcPr>
          <w:p w:rsidR="00BB6699" w:rsidRDefault="00BB6699" w:rsidP="00324E43">
            <w:pPr>
              <w:spacing w:after="115" w:line="259" w:lineRule="auto"/>
              <w:ind w:left="0" w:firstLine="0"/>
              <w:jc w:val="left"/>
            </w:pPr>
            <w:r>
              <w:rPr>
                <w:b/>
              </w:rPr>
              <w:t xml:space="preserve"> </w:t>
            </w:r>
          </w:p>
          <w:p w:rsidR="00BB6699" w:rsidRDefault="00BB6699" w:rsidP="00324E43">
            <w:pPr>
              <w:spacing w:after="0" w:line="259" w:lineRule="auto"/>
              <w:ind w:left="0" w:right="58" w:firstLine="0"/>
            </w:pPr>
            <w:r>
              <w:rPr>
                <w:b/>
              </w:rPr>
              <w:t xml:space="preserve">Project Success Criteria: Our goal is to complete this project within 3 months for no more than ksh.461, 000.  We must also develop a method for capturing the benefits U.S.M.U implementations and its suggestion for uptake. If the project takes a little longer to complete or costs a little more than planned, the team will still view it as a success if it has a good payback and helps promote social media surveillance in Kenya. </w:t>
            </w:r>
          </w:p>
        </w:tc>
      </w:tr>
    </w:tbl>
    <w:p w:rsidR="00BB6699" w:rsidRDefault="00BB6699" w:rsidP="00BB6699">
      <w:pPr>
        <w:spacing w:after="124" w:line="259" w:lineRule="auto"/>
        <w:ind w:left="233" w:firstLine="0"/>
        <w:jc w:val="left"/>
      </w:pPr>
      <w:r>
        <w:t xml:space="preserve"> </w:t>
      </w:r>
    </w:p>
    <w:p w:rsidR="00BB6699" w:rsidRDefault="00BB6699" w:rsidP="00BB6699">
      <w:pPr>
        <w:spacing w:after="130" w:line="259" w:lineRule="auto"/>
        <w:ind w:left="233" w:firstLine="0"/>
        <w:jc w:val="left"/>
      </w:pPr>
      <w:r>
        <w:t xml:space="preserve"> </w:t>
      </w:r>
    </w:p>
    <w:p w:rsidR="00BB6699" w:rsidRDefault="00BB6699" w:rsidP="00BB6699">
      <w:pPr>
        <w:pStyle w:val="Heading2"/>
        <w:spacing w:after="283"/>
        <w:ind w:left="598"/>
      </w:pPr>
      <w:r>
        <w:t>4.1.2</w:t>
      </w:r>
      <w:r>
        <w:rPr>
          <w:rFonts w:ascii="Arial" w:eastAsia="Arial" w:hAnsi="Arial" w:cs="Arial"/>
        </w:rPr>
        <w:t xml:space="preserve"> </w:t>
      </w:r>
      <w:r>
        <w:t xml:space="preserve">Product Backlog Planning </w:t>
      </w:r>
    </w:p>
    <w:p w:rsidR="00BB6699" w:rsidRDefault="00BB6699" w:rsidP="00BB6699">
      <w:pPr>
        <w:spacing w:line="259" w:lineRule="auto"/>
        <w:ind w:left="238" w:right="589"/>
      </w:pPr>
      <w:r>
        <w:t xml:space="preserve">In this phase we develop of a comprehensive backlog list. The backlog list contains: </w:t>
      </w:r>
    </w:p>
    <w:p w:rsidR="00BB6699" w:rsidRDefault="00BB6699" w:rsidP="00DD4F98">
      <w:pPr>
        <w:numPr>
          <w:ilvl w:val="0"/>
          <w:numId w:val="8"/>
        </w:numPr>
        <w:spacing w:after="93" w:line="259" w:lineRule="auto"/>
        <w:ind w:right="589" w:hanging="420"/>
      </w:pPr>
      <w:r>
        <w:t xml:space="preserve">Project initiation </w:t>
      </w:r>
    </w:p>
    <w:p w:rsidR="00BB6699" w:rsidRDefault="00BB6699" w:rsidP="00DD4F98">
      <w:pPr>
        <w:numPr>
          <w:ilvl w:val="0"/>
          <w:numId w:val="8"/>
        </w:numPr>
        <w:spacing w:after="93" w:line="259" w:lineRule="auto"/>
        <w:ind w:right="589" w:hanging="420"/>
      </w:pPr>
      <w:r>
        <w:t xml:space="preserve">Requirement analysis and conceptual designs </w:t>
      </w:r>
    </w:p>
    <w:p w:rsidR="00BB6699" w:rsidRDefault="00BB6699" w:rsidP="00DD4F98">
      <w:pPr>
        <w:numPr>
          <w:ilvl w:val="0"/>
          <w:numId w:val="8"/>
        </w:numPr>
        <w:spacing w:after="94" w:line="259" w:lineRule="auto"/>
        <w:ind w:right="589" w:hanging="420"/>
      </w:pPr>
      <w:r>
        <w:t xml:space="preserve">Modeling and Implementing the classifier </w:t>
      </w:r>
    </w:p>
    <w:p w:rsidR="00BB6699" w:rsidRDefault="00BB6699" w:rsidP="00DD4F98">
      <w:pPr>
        <w:numPr>
          <w:ilvl w:val="0"/>
          <w:numId w:val="8"/>
        </w:numPr>
        <w:spacing w:after="164" w:line="259" w:lineRule="auto"/>
        <w:ind w:right="589" w:hanging="420"/>
      </w:pPr>
      <w:r>
        <w:t xml:space="preserve">Closure </w:t>
      </w:r>
    </w:p>
    <w:p w:rsidR="00BB6699" w:rsidRDefault="00BB6699" w:rsidP="00BB6699">
      <w:pPr>
        <w:pStyle w:val="Heading3"/>
        <w:spacing w:after="281"/>
        <w:ind w:left="973"/>
      </w:pPr>
      <w:r>
        <w:rPr>
          <w:b/>
        </w:rPr>
        <w:lastRenderedPageBreak/>
        <w:t xml:space="preserve">4.1.2.1 Analysis and Requirements  </w:t>
      </w:r>
    </w:p>
    <w:p w:rsidR="00BB6699" w:rsidRDefault="00BB6699" w:rsidP="00BB6699">
      <w:pPr>
        <w:ind w:left="238" w:right="589"/>
      </w:pPr>
      <w:r>
        <w:t xml:space="preserve">In analysis and requirements, we looked at the following important areas that characterized the functionality of the system  </w:t>
      </w:r>
    </w:p>
    <w:p w:rsidR="00BB6699" w:rsidRDefault="00BB6699" w:rsidP="00BB6699">
      <w:pPr>
        <w:pStyle w:val="Heading4"/>
        <w:ind w:left="973"/>
      </w:pPr>
      <w:r>
        <w:t xml:space="preserve">4.1.2.1.1 Machine Learning  </w:t>
      </w:r>
    </w:p>
    <w:p w:rsidR="00BB6699" w:rsidRDefault="00BB6699" w:rsidP="00BB6699">
      <w:pPr>
        <w:ind w:left="238" w:right="589"/>
      </w:pPr>
      <w:r>
        <w:t xml:space="preserve">Hackeling, (2014) describes, machine learning as the study of software items that makes future decisions from past experiences; it is the study of programs that learn from data. The primary goal of machine learning is to prompt an unknown rule from examples of the rule's application. The undisputed model of machine learning is spam filtering. Spam filters learn to classify new messages, by observing numerous emails previously considered as either spam or ham (Hackeling, 2014).  </w:t>
      </w:r>
    </w:p>
    <w:p w:rsidR="00BB6699" w:rsidRDefault="00BB6699" w:rsidP="00BB6699">
      <w:pPr>
        <w:spacing w:after="294" w:line="259" w:lineRule="auto"/>
        <w:ind w:left="598"/>
        <w:jc w:val="left"/>
      </w:pPr>
      <w:r>
        <w:rPr>
          <w:u w:val="single" w:color="000000"/>
        </w:rPr>
        <w:t>Why machine learning?</w:t>
      </w:r>
      <w:r>
        <w:t xml:space="preserve"> </w:t>
      </w:r>
    </w:p>
    <w:p w:rsidR="00BB6699" w:rsidRDefault="00BB6699" w:rsidP="00BB6699">
      <w:pPr>
        <w:spacing w:after="432"/>
        <w:ind w:left="238" w:right="589"/>
      </w:pPr>
      <w:r>
        <w:t xml:space="preserve">Factor such as growing sizes and varieties of accessible data, and the cheaper computational processing that is more powerful, and affordable data storage are the reasons machine learning is being embraced according to, Hackeling, (2014). It has facilitated the quick and automatic production of models that can analyze bigger, more complex data by delivering faster and accurate results. By building clear-cut models, businesses have a better chance of identifying profitable opportunities besides avoiding unknown risks. Machine Learning is categorized into the following: </w:t>
      </w:r>
    </w:p>
    <w:p w:rsidR="00BB6699" w:rsidRDefault="00BB6699" w:rsidP="00BB6699">
      <w:pPr>
        <w:spacing w:after="431"/>
        <w:ind w:left="953" w:right="589" w:hanging="360"/>
      </w:pPr>
      <w:r>
        <w:t>1.</w:t>
      </w:r>
      <w:r>
        <w:rPr>
          <w:rFonts w:ascii="Arial" w:eastAsia="Arial" w:hAnsi="Arial" w:cs="Arial"/>
        </w:rPr>
        <w:t xml:space="preserve"> </w:t>
      </w:r>
      <w:r>
        <w:t xml:space="preserve">Supervised Learning - A supervised learning program learns from labeled examples of the outputs that should be produced for an input. They make estimations using data. Our machine learning model for the project is based on supervised learning model. </w:t>
      </w:r>
    </w:p>
    <w:p w:rsidR="00BB6699" w:rsidRDefault="00BB6699" w:rsidP="00BB6699">
      <w:pPr>
        <w:spacing w:after="125" w:line="259" w:lineRule="auto"/>
        <w:ind w:left="963" w:firstLine="0"/>
        <w:jc w:val="left"/>
      </w:pPr>
      <w:r>
        <w:t xml:space="preserve"> </w:t>
      </w:r>
    </w:p>
    <w:p w:rsidR="00BB6699" w:rsidRDefault="00BB6699" w:rsidP="00BB6699">
      <w:pPr>
        <w:spacing w:after="1"/>
        <w:ind w:left="973" w:right="589"/>
      </w:pPr>
      <w:r>
        <w:t xml:space="preserve">Figure 3: showing an example of supervised learning for predicting whether an email is a spam </w:t>
      </w:r>
    </w:p>
    <w:p w:rsidR="00BB6699" w:rsidRDefault="00BB6699" w:rsidP="00BB6699">
      <w:pPr>
        <w:spacing w:after="0" w:line="259" w:lineRule="auto"/>
        <w:ind w:left="963" w:firstLine="0"/>
        <w:jc w:val="left"/>
      </w:pPr>
      <w:r>
        <w:t xml:space="preserve">  </w:t>
      </w:r>
    </w:p>
    <w:p w:rsidR="00BB6699" w:rsidRDefault="00BB6699" w:rsidP="00BB6699">
      <w:pPr>
        <w:spacing w:after="57" w:line="259" w:lineRule="auto"/>
        <w:ind w:left="0" w:right="2134" w:firstLine="0"/>
        <w:jc w:val="center"/>
      </w:pPr>
      <w:r>
        <w:rPr>
          <w:noProof/>
        </w:rPr>
        <w:lastRenderedPageBreak/>
        <w:drawing>
          <wp:inline distT="0" distB="0" distL="0" distR="0" wp14:anchorId="5092EA2E" wp14:editId="2F2EBD2E">
            <wp:extent cx="4695825" cy="2533650"/>
            <wp:effectExtent l="0" t="0" r="0" b="0"/>
            <wp:docPr id="712" name="Picture 712"/>
            <wp:cNvGraphicFramePr/>
            <a:graphic xmlns:a="http://schemas.openxmlformats.org/drawingml/2006/main">
              <a:graphicData uri="http://schemas.openxmlformats.org/drawingml/2006/picture">
                <pic:pic xmlns:pic="http://schemas.openxmlformats.org/drawingml/2006/picture">
                  <pic:nvPicPr>
                    <pic:cNvPr id="712" name="Picture 712"/>
                    <pic:cNvPicPr/>
                  </pic:nvPicPr>
                  <pic:blipFill>
                    <a:blip r:embed="rId15"/>
                    <a:stretch>
                      <a:fillRect/>
                    </a:stretch>
                  </pic:blipFill>
                  <pic:spPr>
                    <a:xfrm>
                      <a:off x="0" y="0"/>
                      <a:ext cx="4695825" cy="2533650"/>
                    </a:xfrm>
                    <a:prstGeom prst="rect">
                      <a:avLst/>
                    </a:prstGeom>
                  </pic:spPr>
                </pic:pic>
              </a:graphicData>
            </a:graphic>
          </wp:inline>
        </w:drawing>
      </w:r>
      <w:r>
        <w:t xml:space="preserve"> </w:t>
      </w:r>
    </w:p>
    <w:p w:rsidR="00BB6699" w:rsidRDefault="00BB6699" w:rsidP="00BB6699">
      <w:pPr>
        <w:pStyle w:val="Heading1"/>
        <w:spacing w:after="316"/>
        <w:ind w:left="598"/>
      </w:pPr>
      <w:r>
        <w:rPr>
          <w:i/>
          <w:color w:val="44546A"/>
        </w:rPr>
        <w:t xml:space="preserve">Figure 1 spam filter (supervised learning model) </w:t>
      </w:r>
    </w:p>
    <w:p w:rsidR="00BB6699" w:rsidRDefault="00BB6699" w:rsidP="00BB6699">
      <w:pPr>
        <w:spacing w:after="0"/>
        <w:ind w:left="953" w:right="227" w:hanging="360"/>
      </w:pPr>
      <w:r>
        <w:t>2.</w:t>
      </w:r>
      <w:r>
        <w:rPr>
          <w:rFonts w:ascii="Arial" w:eastAsia="Arial" w:hAnsi="Arial" w:cs="Arial"/>
        </w:rPr>
        <w:t xml:space="preserve"> </w:t>
      </w:r>
      <w:r>
        <w:t xml:space="preserve">Unsupervised Learning – In unsupervised learning, a program attempts to discover patterns in the data rather learning from labeled data.   </w:t>
      </w:r>
    </w:p>
    <w:p w:rsidR="00BB6699" w:rsidRDefault="00BB6699" w:rsidP="00BB6699">
      <w:pPr>
        <w:spacing w:after="134" w:line="259" w:lineRule="auto"/>
        <w:ind w:left="953" w:firstLine="0"/>
        <w:jc w:val="left"/>
      </w:pPr>
      <w:r>
        <w:t xml:space="preserve"> </w:t>
      </w:r>
    </w:p>
    <w:p w:rsidR="00BB6699" w:rsidRDefault="00BB6699" w:rsidP="00BB6699">
      <w:pPr>
        <w:pStyle w:val="Heading1"/>
        <w:spacing w:after="127"/>
        <w:ind w:left="973"/>
      </w:pPr>
      <w:r>
        <w:rPr>
          <w:u w:val="single" w:color="000000"/>
        </w:rPr>
        <w:t>The supervised Learning Model</w:t>
      </w:r>
      <w:r>
        <w:t xml:space="preserve">  </w:t>
      </w:r>
    </w:p>
    <w:p w:rsidR="00BB6699" w:rsidRDefault="00BB6699" w:rsidP="00BB6699">
      <w:pPr>
        <w:spacing w:after="7"/>
        <w:ind w:left="613" w:right="65"/>
      </w:pPr>
      <w:r>
        <w:t xml:space="preserve">The project used supervised learning, since it was learning from a preset data set of positive and negative text/ messages before being able to classify twitter data. </w:t>
      </w:r>
    </w:p>
    <w:p w:rsidR="00BB6699" w:rsidRDefault="00BB6699" w:rsidP="00DD4F98">
      <w:pPr>
        <w:numPr>
          <w:ilvl w:val="0"/>
          <w:numId w:val="9"/>
        </w:numPr>
        <w:spacing w:after="164" w:line="367" w:lineRule="auto"/>
        <w:ind w:right="583" w:hanging="749"/>
      </w:pPr>
      <w:r>
        <w:t xml:space="preserve">The first step is to train a machine learning model using labeled data. Labeled data is normally labeled with the outcome, the machine learning model then learns the relationship between the attributes of the data and its outcome.   </w:t>
      </w:r>
    </w:p>
    <w:p w:rsidR="00BB6699" w:rsidRDefault="00BB6699" w:rsidP="00DD4F98">
      <w:pPr>
        <w:numPr>
          <w:ilvl w:val="0"/>
          <w:numId w:val="9"/>
        </w:numPr>
        <w:spacing w:after="279" w:line="265" w:lineRule="auto"/>
        <w:ind w:right="583" w:hanging="749"/>
      </w:pPr>
      <w:r>
        <w:t xml:space="preserve">The second step is to make predictions on new data for which the label is unknown  </w:t>
      </w:r>
    </w:p>
    <w:p w:rsidR="00BB6699" w:rsidRDefault="00BB6699" w:rsidP="00BB6699">
      <w:pPr>
        <w:spacing w:after="55" w:line="259" w:lineRule="auto"/>
        <w:ind w:left="0" w:right="1061" w:firstLine="0"/>
        <w:jc w:val="right"/>
      </w:pPr>
      <w:r>
        <w:rPr>
          <w:noProof/>
        </w:rPr>
        <w:lastRenderedPageBreak/>
        <w:drawing>
          <wp:inline distT="0" distB="0" distL="0" distR="0" wp14:anchorId="2F1C58B7" wp14:editId="6D843780">
            <wp:extent cx="5530850" cy="3105531"/>
            <wp:effectExtent l="0" t="0" r="0" b="0"/>
            <wp:docPr id="764" name="Picture 764"/>
            <wp:cNvGraphicFramePr/>
            <a:graphic xmlns:a="http://schemas.openxmlformats.org/drawingml/2006/main">
              <a:graphicData uri="http://schemas.openxmlformats.org/drawingml/2006/picture">
                <pic:pic xmlns:pic="http://schemas.openxmlformats.org/drawingml/2006/picture">
                  <pic:nvPicPr>
                    <pic:cNvPr id="764" name="Picture 764"/>
                    <pic:cNvPicPr/>
                  </pic:nvPicPr>
                  <pic:blipFill>
                    <a:blip r:embed="rId16"/>
                    <a:stretch>
                      <a:fillRect/>
                    </a:stretch>
                  </pic:blipFill>
                  <pic:spPr>
                    <a:xfrm>
                      <a:off x="0" y="0"/>
                      <a:ext cx="5530850" cy="3105531"/>
                    </a:xfrm>
                    <a:prstGeom prst="rect">
                      <a:avLst/>
                    </a:prstGeom>
                  </pic:spPr>
                </pic:pic>
              </a:graphicData>
            </a:graphic>
          </wp:inline>
        </w:drawing>
      </w:r>
      <w:r>
        <w:t xml:space="preserve"> </w:t>
      </w:r>
    </w:p>
    <w:p w:rsidR="00BB6699" w:rsidRDefault="00BB6699" w:rsidP="00BB6699">
      <w:pPr>
        <w:pStyle w:val="Heading2"/>
        <w:spacing w:after="316"/>
        <w:ind w:left="598"/>
      </w:pPr>
      <w:r>
        <w:rPr>
          <w:i/>
          <w:color w:val="44546A"/>
        </w:rPr>
        <w:t xml:space="preserve">Figure 2: Supervised Learning Model </w:t>
      </w:r>
    </w:p>
    <w:p w:rsidR="00BB6699" w:rsidRDefault="00BB6699" w:rsidP="00BB6699">
      <w:pPr>
        <w:spacing w:after="115" w:line="259" w:lineRule="auto"/>
        <w:ind w:firstLine="0"/>
        <w:jc w:val="left"/>
      </w:pPr>
      <w:r>
        <w:t xml:space="preserve">   </w:t>
      </w:r>
    </w:p>
    <w:p w:rsidR="00BB6699" w:rsidRDefault="00BB6699" w:rsidP="00BB6699">
      <w:pPr>
        <w:spacing w:after="292" w:line="259" w:lineRule="auto"/>
        <w:ind w:firstLine="0"/>
        <w:jc w:val="left"/>
      </w:pPr>
      <w:r>
        <w:t xml:space="preserve">  </w:t>
      </w:r>
    </w:p>
    <w:p w:rsidR="00BB6699" w:rsidRDefault="00BB6699" w:rsidP="00BB6699">
      <w:pPr>
        <w:ind w:left="238" w:right="589"/>
      </w:pPr>
      <w:r>
        <w:t xml:space="preserve">The primary goal of machine learning is to build a model that generalizes, It should accurately predict the future rather than the present.  </w:t>
      </w:r>
    </w:p>
    <w:p w:rsidR="00BB6699" w:rsidRDefault="00BB6699" w:rsidP="00BB6699">
      <w:pPr>
        <w:pStyle w:val="Heading1"/>
        <w:ind w:left="973"/>
      </w:pPr>
      <w:r>
        <w:t xml:space="preserve">Training data and test data  </w:t>
      </w:r>
    </w:p>
    <w:p w:rsidR="00BB6699" w:rsidRDefault="00BB6699" w:rsidP="00BB6699">
      <w:pPr>
        <w:ind w:left="238" w:right="589"/>
      </w:pPr>
      <w:r>
        <w:t>In training, observations comprise the particular capability the algorithm is using to learn. Supervised machine learning complications, is where each observation consists of an observed response variable and one or more observed explanatory variables (Hackeling, 2014). Hackeling, (2014), explains that the test set is an analogous collection of interpretations used to evaluate the performance of the model by the use of some performance metric. Importantly no observations from the training set should be incorporated in the test set. A test set that contains samples from the training set, is difficult to evaluate whether the algorithm has learned to generalize from the training set or has simply memorized it. To effectively perform a task with new data, a program should be able to generalize well. Of great importance to note is that the predictive power of many machine learning algorithms improves as the amount of training data increases (Hackeling, 2014)</w:t>
      </w:r>
      <w:r>
        <w:rPr>
          <w:b/>
        </w:rPr>
        <w:t xml:space="preserve">. </w:t>
      </w:r>
      <w:r>
        <w:t xml:space="preserve"> </w:t>
      </w:r>
    </w:p>
    <w:p w:rsidR="00BB6699" w:rsidRDefault="00BB6699" w:rsidP="00BB6699">
      <w:pPr>
        <w:ind w:left="238" w:right="589"/>
      </w:pPr>
      <w:r>
        <w:t xml:space="preserve">Our project uses supervised learning where we obtain a data set for both positive and negative sentiments and train the classifier to the data, after which we test the data set on a sample data before we eventually use it to classify twitter sentiments.   </w:t>
      </w:r>
    </w:p>
    <w:p w:rsidR="00BB6699" w:rsidRDefault="00BB6699" w:rsidP="00BB6699">
      <w:pPr>
        <w:pStyle w:val="Heading1"/>
        <w:ind w:left="1693"/>
      </w:pPr>
      <w:r>
        <w:lastRenderedPageBreak/>
        <w:t xml:space="preserve">Performance measures, bias, and variance  </w:t>
      </w:r>
    </w:p>
    <w:p w:rsidR="00BB6699" w:rsidRDefault="00BB6699" w:rsidP="00BB6699">
      <w:pPr>
        <w:ind w:left="238" w:right="589"/>
      </w:pPr>
      <w:r>
        <w:t xml:space="preserve">To measure whether or not a program is learning to perform its duty more efficiently a number of metrics can be used. Many performance metrics measure the number of prediction errors for supervised learning problems. The two fundamental causes of error are bias and variance (Hackeling, 2014). A high biased model produces related errors for an input irrespective of the training set it was trained with; the model biases its personal assumptions about the real relationship over the one demonstrated in the training data (Hackeling, 2014). A high variant model, conversely, produces different errors for an input depending on the training set it was trained with. While a model with high bias is inflexible, a model with high variance can be quite flexible that it models the noise in the training set.  </w:t>
      </w:r>
    </w:p>
    <w:p w:rsidR="00BB6699" w:rsidRDefault="00BB6699" w:rsidP="00BB6699">
      <w:pPr>
        <w:pStyle w:val="Heading2"/>
        <w:ind w:left="598"/>
      </w:pPr>
      <w:r>
        <w:t xml:space="preserve">4.1.2.1.2 Natural Language Processing  </w:t>
      </w:r>
    </w:p>
    <w:p w:rsidR="00BB6699" w:rsidRDefault="00BB6699" w:rsidP="00BB6699">
      <w:pPr>
        <w:ind w:left="238" w:right="589"/>
      </w:pPr>
      <w:r>
        <w:t xml:space="preserve">Conferring with, Steven, Ewan, and Edward, (2009). Python toolkit and a fundamental arsenal for mining the social web. The Natural Language Toolkit (NLTK) is a suite of Python libraries designed to identify and tag parts of speech found in natural English text. Its development began in 2000, and over the past 15 years, dozens of developers around the world have contributed to the project, whose functionality provides tremendous. </w:t>
      </w:r>
    </w:p>
    <w:p w:rsidR="00BB6699" w:rsidRDefault="00BB6699" w:rsidP="00BB6699">
      <w:pPr>
        <w:spacing w:after="0"/>
        <w:ind w:left="238" w:right="589"/>
      </w:pPr>
      <w:r>
        <w:t>NLP is inherently complex and difficult to work with reasonably well, and understanding it for large set of commonly spoken languages is seen as a problem of the century (</w:t>
      </w:r>
      <w:r>
        <w:rPr>
          <w:color w:val="222222"/>
        </w:rPr>
        <w:t>Bird, S. 2006)</w:t>
      </w:r>
      <w:r>
        <w:t xml:space="preserve">. The case of the rising interest in understanding of the web with such initiatives such as Google’s </w:t>
      </w:r>
    </w:p>
    <w:p w:rsidR="00BB6699" w:rsidRDefault="00BB6699" w:rsidP="00BB6699">
      <w:pPr>
        <w:ind w:left="238" w:right="589"/>
      </w:pPr>
      <w:r>
        <w:t xml:space="preserve">Knowledge Graph that is being endorsed as “the future of search.” Shows the existing interest in Natural language processing. A mastery of NLP is a reasonable strategy for passing  the Turing Test, a computer program  achieving  that level of understanding, will have to  demonstrate a weird amount of human intelligence. </w:t>
      </w:r>
    </w:p>
    <w:p w:rsidR="00BB6699" w:rsidRDefault="00BB6699" w:rsidP="00BB6699">
      <w:pPr>
        <w:pStyle w:val="Heading2"/>
        <w:spacing w:after="294"/>
        <w:ind w:left="598"/>
      </w:pPr>
      <w:r>
        <w:rPr>
          <w:u w:val="single" w:color="000000"/>
        </w:rPr>
        <w:t>How the classifier works</w:t>
      </w:r>
      <w:r>
        <w:t xml:space="preserve">  </w:t>
      </w:r>
    </w:p>
    <w:p w:rsidR="00BB6699" w:rsidRDefault="00BB6699" w:rsidP="00BB6699">
      <w:pPr>
        <w:spacing w:line="259" w:lineRule="auto"/>
        <w:ind w:left="238" w:right="589"/>
      </w:pPr>
      <w:r>
        <w:t xml:space="preserve">A classifier differentiates good and bad words and it has the following techniques:  </w:t>
      </w:r>
    </w:p>
    <w:p w:rsidR="00BB6699" w:rsidRDefault="00BB6699" w:rsidP="00BB6699">
      <w:pPr>
        <w:spacing w:after="113" w:line="259" w:lineRule="auto"/>
        <w:ind w:left="613" w:right="589"/>
      </w:pPr>
      <w:r>
        <w:t xml:space="preserve">Uni-grams  </w:t>
      </w:r>
    </w:p>
    <w:p w:rsidR="00BB6699" w:rsidRDefault="00BB6699" w:rsidP="00BB6699">
      <w:pPr>
        <w:spacing w:after="288" w:line="259" w:lineRule="auto"/>
        <w:ind w:left="238" w:right="589"/>
      </w:pPr>
      <w:r>
        <w:t xml:space="preserve">Keep track of consecutive sequences of words, the longer sequences of words are called n-grams.  </w:t>
      </w:r>
    </w:p>
    <w:p w:rsidR="00BB6699" w:rsidRDefault="00BB6699" w:rsidP="00BB6699">
      <w:pPr>
        <w:spacing w:after="112" w:line="259" w:lineRule="auto"/>
        <w:ind w:left="613" w:right="589"/>
      </w:pPr>
      <w:r>
        <w:t xml:space="preserve">Stemming  </w:t>
      </w:r>
    </w:p>
    <w:p w:rsidR="00BB6699" w:rsidRDefault="00BB6699" w:rsidP="00BB6699">
      <w:pPr>
        <w:ind w:left="238" w:right="589"/>
      </w:pPr>
      <w:r>
        <w:t xml:space="preserve">Stemming is getting rid of prefixes and suffixes in a word, it’s an algorithm that takes words and strips out its suffixes and prefixes. An example of stemming applies in the following:  </w:t>
      </w:r>
    </w:p>
    <w:p w:rsidR="00BB6699" w:rsidRDefault="00BB6699" w:rsidP="00DD4F98">
      <w:pPr>
        <w:numPr>
          <w:ilvl w:val="0"/>
          <w:numId w:val="10"/>
        </w:numPr>
        <w:spacing w:after="137" w:line="259" w:lineRule="auto"/>
        <w:ind w:right="589" w:hanging="720"/>
      </w:pPr>
      <w:r>
        <w:t xml:space="preserve">Watching, watched -&gt; watch  </w:t>
      </w:r>
    </w:p>
    <w:p w:rsidR="00BB6699" w:rsidRDefault="00BB6699" w:rsidP="00DD4F98">
      <w:pPr>
        <w:numPr>
          <w:ilvl w:val="0"/>
          <w:numId w:val="10"/>
        </w:numPr>
        <w:spacing w:after="137" w:line="259" w:lineRule="auto"/>
        <w:ind w:right="589" w:hanging="720"/>
      </w:pPr>
      <w:r>
        <w:lastRenderedPageBreak/>
        <w:t xml:space="preserve">Liked, liking -&gt; lik  </w:t>
      </w:r>
    </w:p>
    <w:p w:rsidR="00BB6699" w:rsidRDefault="00BB6699" w:rsidP="00DD4F98">
      <w:pPr>
        <w:numPr>
          <w:ilvl w:val="0"/>
          <w:numId w:val="10"/>
        </w:numPr>
        <w:spacing w:after="292" w:line="259" w:lineRule="auto"/>
        <w:ind w:right="589" w:hanging="720"/>
      </w:pPr>
      <w:r>
        <w:t xml:space="preserve">Cats, catlike, catty -&gt; cat  </w:t>
      </w:r>
    </w:p>
    <w:p w:rsidR="00BB6699" w:rsidRDefault="00BB6699" w:rsidP="00BB6699">
      <w:pPr>
        <w:spacing w:after="112" w:line="259" w:lineRule="auto"/>
        <w:ind w:left="613" w:right="589"/>
      </w:pPr>
      <w:r>
        <w:t xml:space="preserve">Stop words  </w:t>
      </w:r>
    </w:p>
    <w:p w:rsidR="00BB6699" w:rsidRDefault="00BB6699" w:rsidP="00BB6699">
      <w:pPr>
        <w:spacing w:after="32"/>
        <w:ind w:left="238" w:right="589"/>
      </w:pPr>
      <w:r>
        <w:t xml:space="preserve">They help in preprocessing data by analyzing proper text, stop words are words that are typically pulled out since they don’t have much meaning. They are referred to as filler words   </w:t>
      </w:r>
    </w:p>
    <w:p w:rsidR="00BB6699" w:rsidRDefault="00BB6699" w:rsidP="00BB6699">
      <w:pPr>
        <w:spacing w:after="168" w:line="259" w:lineRule="auto"/>
        <w:ind w:left="0" w:right="1606" w:firstLine="0"/>
        <w:jc w:val="right"/>
      </w:pPr>
      <w:r>
        <w:rPr>
          <w:noProof/>
        </w:rPr>
        <w:drawing>
          <wp:inline distT="0" distB="0" distL="0" distR="0" wp14:anchorId="04520D3C" wp14:editId="5AD26148">
            <wp:extent cx="5135881" cy="2411730"/>
            <wp:effectExtent l="0" t="0" r="0" b="0"/>
            <wp:docPr id="902" name="Picture 902"/>
            <wp:cNvGraphicFramePr/>
            <a:graphic xmlns:a="http://schemas.openxmlformats.org/drawingml/2006/main">
              <a:graphicData uri="http://schemas.openxmlformats.org/drawingml/2006/picture">
                <pic:pic xmlns:pic="http://schemas.openxmlformats.org/drawingml/2006/picture">
                  <pic:nvPicPr>
                    <pic:cNvPr id="902" name="Picture 902"/>
                    <pic:cNvPicPr/>
                  </pic:nvPicPr>
                  <pic:blipFill>
                    <a:blip r:embed="rId17"/>
                    <a:stretch>
                      <a:fillRect/>
                    </a:stretch>
                  </pic:blipFill>
                  <pic:spPr>
                    <a:xfrm>
                      <a:off x="0" y="0"/>
                      <a:ext cx="5135881" cy="2411730"/>
                    </a:xfrm>
                    <a:prstGeom prst="rect">
                      <a:avLst/>
                    </a:prstGeom>
                  </pic:spPr>
                </pic:pic>
              </a:graphicData>
            </a:graphic>
          </wp:inline>
        </w:drawing>
      </w:r>
      <w:r>
        <w:t xml:space="preserve"> </w:t>
      </w:r>
    </w:p>
    <w:p w:rsidR="00BB6699" w:rsidRDefault="00BB6699" w:rsidP="00BB6699">
      <w:pPr>
        <w:pStyle w:val="Heading3"/>
        <w:ind w:left="3133"/>
      </w:pPr>
      <w:r>
        <w:t xml:space="preserve">Figure 3: Stop words </w:t>
      </w:r>
    </w:p>
    <w:p w:rsidR="00BB6699" w:rsidRDefault="00BB6699" w:rsidP="00BB6699">
      <w:pPr>
        <w:spacing w:after="285" w:line="259" w:lineRule="auto"/>
        <w:ind w:left="2413" w:right="589"/>
      </w:pPr>
      <w:r>
        <w:t xml:space="preserve">Figure 5: showing example of stop words  </w:t>
      </w:r>
    </w:p>
    <w:p w:rsidR="00BB6699" w:rsidRDefault="00BB6699" w:rsidP="00BB6699">
      <w:pPr>
        <w:spacing w:after="298" w:line="259" w:lineRule="auto"/>
        <w:ind w:firstLine="0"/>
        <w:jc w:val="left"/>
      </w:pPr>
      <w:r>
        <w:t xml:space="preserve">  </w:t>
      </w:r>
    </w:p>
    <w:p w:rsidR="00BB6699" w:rsidRDefault="00BB6699" w:rsidP="00BB6699">
      <w:pPr>
        <w:spacing w:after="112" w:line="259" w:lineRule="auto"/>
        <w:ind w:left="613" w:right="589"/>
      </w:pPr>
      <w:r>
        <w:t xml:space="preserve">WordNet  </w:t>
      </w:r>
    </w:p>
    <w:p w:rsidR="00BB6699" w:rsidRDefault="00BB6699" w:rsidP="00BB6699">
      <w:pPr>
        <w:ind w:left="238" w:right="589"/>
      </w:pPr>
      <w:r>
        <w:t xml:space="preserve">The linguistic knowledge that tells one what are adjectives, and word synonyms, nltk enables one to leverage this language.  </w:t>
      </w:r>
    </w:p>
    <w:p w:rsidR="00BB6699" w:rsidRDefault="00BB6699" w:rsidP="00BB6699">
      <w:pPr>
        <w:spacing w:after="113" w:line="259" w:lineRule="auto"/>
        <w:ind w:left="613" w:right="589"/>
      </w:pPr>
      <w:r>
        <w:t xml:space="preserve">Part of Speech Tagging  </w:t>
      </w:r>
    </w:p>
    <w:p w:rsidR="00BB6699" w:rsidRDefault="00BB6699" w:rsidP="00BB6699">
      <w:pPr>
        <w:spacing w:after="288" w:line="259" w:lineRule="auto"/>
        <w:ind w:left="238" w:right="589"/>
      </w:pPr>
      <w:r>
        <w:t xml:space="preserve">A common preprocessing technique divides words into bigrams, trigrams or unigrams  </w:t>
      </w:r>
    </w:p>
    <w:p w:rsidR="00BB6699" w:rsidRDefault="00BB6699" w:rsidP="00BB6699">
      <w:pPr>
        <w:ind w:left="238" w:right="589"/>
      </w:pPr>
      <w:r>
        <w:t>It decomposes words into verbs adverbs adjectives nouns and pronouns</w:t>
      </w:r>
      <w:r>
        <w:rPr>
          <w:b/>
        </w:rPr>
        <w:t xml:space="preserve">. </w:t>
      </w:r>
      <w:r>
        <w:t xml:space="preserve">All nltk libraries have this functionality  </w:t>
      </w:r>
    </w:p>
    <w:p w:rsidR="00BB6699" w:rsidRDefault="00BB6699" w:rsidP="00BB6699">
      <w:pPr>
        <w:pStyle w:val="Heading4"/>
        <w:ind w:left="598"/>
      </w:pPr>
      <w:r>
        <w:t xml:space="preserve">4.1.2.1.3 Scikit Learn  </w:t>
      </w:r>
    </w:p>
    <w:p w:rsidR="00BB6699" w:rsidRDefault="00BB6699" w:rsidP="00BB6699">
      <w:pPr>
        <w:ind w:left="238" w:right="589"/>
      </w:pPr>
      <w:r>
        <w:t xml:space="preserve">Hackeling, (2014) introduces Scikit learn as one of the most popular open source machine learning libraries for Python. Providing algorithms for machine learning tasks such as classification, reduction, regression, and dimensionality and clustering. Additionally, it also provides modules for features extraction, models evaluation and data processing. Scikit-learn is popular for academic research due to its well-documented, easy-to-use, and </w:t>
      </w:r>
      <w:r>
        <w:lastRenderedPageBreak/>
        <w:t xml:space="preserve">adaptable API and the fact it is built on the popular Python libraries NumPy and Matplotlib (Hackeling, 2014). Developers can use it to experiment with different algorithms by altering only a few lines of the code. It also wraps some popular implementations of machine learning algorithms, such as LIBSVM and LIBLINEAR. Other Python libraries, including NLTK, have wrappers for scikitlearn. It also includes an assortment of datasets, allowing developers to put emphasis on algorithms rather than finding and cleaning data.  </w:t>
      </w:r>
    </w:p>
    <w:p w:rsidR="00BB6699" w:rsidRDefault="00BB6699" w:rsidP="00BB6699">
      <w:pPr>
        <w:pStyle w:val="Heading4"/>
        <w:ind w:left="598"/>
      </w:pPr>
      <w:r>
        <w:t xml:space="preserve">4.1.2.1.4 Twitter Platform  </w:t>
      </w:r>
    </w:p>
    <w:p w:rsidR="00BB6699" w:rsidRDefault="00BB6699" w:rsidP="00BB6699">
      <w:pPr>
        <w:ind w:left="238" w:right="589"/>
      </w:pPr>
      <w:r>
        <w:t xml:space="preserve">Russell, (2013), defines twitter as a real-time, vastly social microblogging facility that lets users post precise status updates (tweets) that appear on timelines. Tweets include one or more entities in their 140 letterings of content and reference, one or more places mapping to locations in the real world (Russell, 2013). An understanding of users, tweets, and timelines is predominantly vital to effective use of Twitter’s API. Tweet entities comprise the user mentions, hashtags, URLs, and media be associated with a tweet, while places are locations in the real world. To make it all a bit more concrete, let’s consider a sample tweet with the following text:   </w:t>
      </w:r>
    </w:p>
    <w:p w:rsidR="00BB6699" w:rsidRDefault="00BB6699" w:rsidP="00BB6699">
      <w:pPr>
        <w:spacing w:after="285" w:line="259" w:lineRule="auto"/>
        <w:ind w:left="238" w:right="589"/>
      </w:pPr>
      <w:r>
        <w:t xml:space="preserve">@KTNNews @Hassanjumaa @SMukangai @abullerahmed . Safaricom wanatuibia   </w:t>
      </w:r>
    </w:p>
    <w:p w:rsidR="00BB6699" w:rsidRDefault="00BB6699" w:rsidP="00BB6699">
      <w:pPr>
        <w:spacing w:line="259" w:lineRule="auto"/>
        <w:ind w:left="238" w:right="589"/>
      </w:pPr>
      <w:r>
        <w:t xml:space="preserve">The tweet is 83 characters long and contains two tweet entities: the user mentions @KTNNews </w:t>
      </w:r>
    </w:p>
    <w:p w:rsidR="00BB6699" w:rsidRDefault="00BB6699" w:rsidP="00BB6699">
      <w:pPr>
        <w:ind w:left="238" w:right="589"/>
      </w:pPr>
      <w:r>
        <w:t xml:space="preserve">@Hassanjumaa @SMukangai  and @abullerahmed the  text “Safaricom wananiibia.” An API is largely abstract in that it specifies an interface and controls the behavior of the objects specified in that interface. The software that provides the functionality described by an API is said to be “an implementation of the API”. An API is typically defined in terms of the programming language used to build an application (Russel, 2013).  </w:t>
      </w:r>
    </w:p>
    <w:p w:rsidR="00BB6699" w:rsidRDefault="00BB6699" w:rsidP="00BB6699">
      <w:pPr>
        <w:ind w:left="238" w:right="589"/>
      </w:pPr>
      <w:r>
        <w:t xml:space="preserve">Twitter uses the REST (Representation State Transfer Protocol), which is resource focused, and remote resources can be created, read, updated and deleted (Severance, 2013). The Twitter API requires a key and hence it is quite secure. However, it is no longer free. This API’s generally provide very valuable information. The data providers, limit the number of requests per day, demand an API key or even charge for the use.  </w:t>
      </w:r>
    </w:p>
    <w:p w:rsidR="00BB6699" w:rsidRDefault="00BB6699" w:rsidP="00BB6699">
      <w:pPr>
        <w:pStyle w:val="Heading4"/>
        <w:tabs>
          <w:tab w:val="center" w:pos="2232"/>
          <w:tab w:val="center" w:pos="4563"/>
        </w:tabs>
        <w:ind w:left="0" w:firstLine="0"/>
      </w:pPr>
      <w:r>
        <w:rPr>
          <w:rFonts w:ascii="Calibri" w:eastAsia="Calibri" w:hAnsi="Calibri" w:cs="Calibri"/>
          <w:b w:val="0"/>
          <w:sz w:val="22"/>
        </w:rPr>
        <w:tab/>
      </w:r>
      <w:r>
        <w:t xml:space="preserve"> 4.1.2.1.5 Software requirements  </w:t>
      </w:r>
      <w:r>
        <w:tab/>
        <w:t xml:space="preserve">  </w:t>
      </w:r>
    </w:p>
    <w:p w:rsidR="00BB6699" w:rsidRDefault="00BB6699" w:rsidP="00DD4F98">
      <w:pPr>
        <w:numPr>
          <w:ilvl w:val="0"/>
          <w:numId w:val="11"/>
        </w:numPr>
        <w:spacing w:after="246" w:line="259" w:lineRule="auto"/>
        <w:ind w:right="589" w:hanging="658"/>
      </w:pPr>
      <w:r>
        <w:t xml:space="preserve">Python programming Language   </w:t>
      </w:r>
    </w:p>
    <w:p w:rsidR="00BB6699" w:rsidRDefault="00BB6699" w:rsidP="00BB6699">
      <w:pPr>
        <w:spacing w:after="185"/>
        <w:ind w:left="238" w:right="589"/>
      </w:pPr>
      <w:r>
        <w:t xml:space="preserve">Python programming language used because of its intuitive syntax, the amazing ecosystem of packages that trivializes API access and data manipulation, and core data structures that are practically json, make it an excellent tool that’s powerful yet also very easy to get up and running.  </w:t>
      </w:r>
    </w:p>
    <w:p w:rsidR="00BB6699" w:rsidRDefault="00BB6699" w:rsidP="00DD4F98">
      <w:pPr>
        <w:numPr>
          <w:ilvl w:val="0"/>
          <w:numId w:val="11"/>
        </w:numPr>
        <w:spacing w:after="320" w:line="259" w:lineRule="auto"/>
        <w:ind w:right="589" w:hanging="658"/>
      </w:pPr>
      <w:r>
        <w:t xml:space="preserve">Ipython Notebook   </w:t>
      </w:r>
    </w:p>
    <w:p w:rsidR="00BB6699" w:rsidRDefault="00BB6699" w:rsidP="00BB6699">
      <w:pPr>
        <w:spacing w:after="191"/>
        <w:ind w:left="238" w:right="589"/>
      </w:pPr>
      <w:r>
        <w:lastRenderedPageBreak/>
        <w:t xml:space="preserve">It’s a powerful, interactive Python interpreter that provides a notebook-like user experience from within your web browser and combines code execution, code output, text, mathematical typesetting, plots, and more. It’s difficult to imagine a better user experience for a learning environment because it trivializes the problem of delivering sample code that the reader can follow along with and execute with no hassles.  </w:t>
      </w:r>
    </w:p>
    <w:p w:rsidR="00BB6699" w:rsidRDefault="00BB6699" w:rsidP="00DD4F98">
      <w:pPr>
        <w:numPr>
          <w:ilvl w:val="0"/>
          <w:numId w:val="11"/>
        </w:numPr>
        <w:spacing w:after="249" w:line="259" w:lineRule="auto"/>
        <w:ind w:right="589" w:hanging="658"/>
      </w:pPr>
      <w:r>
        <w:t xml:space="preserve">Anaconda  </w:t>
      </w:r>
    </w:p>
    <w:p w:rsidR="00BB6699" w:rsidRDefault="00BB6699" w:rsidP="00BB6699">
      <w:pPr>
        <w:ind w:left="238" w:right="589"/>
      </w:pPr>
      <w:r>
        <w:t xml:space="preserve">A freemium open source distribution of the Python and R programming languages for large-scale data processing, predictive analytics, and scientific computing, that aims to simplify package management and deployment. Its package management system is conda.  </w:t>
      </w:r>
    </w:p>
    <w:p w:rsidR="00BB6699" w:rsidRDefault="00BB6699" w:rsidP="00BB6699">
      <w:pPr>
        <w:spacing w:after="291" w:line="259" w:lineRule="auto"/>
        <w:ind w:left="233" w:firstLine="0"/>
        <w:jc w:val="left"/>
      </w:pPr>
      <w:r>
        <w:t xml:space="preserve"> </w:t>
      </w:r>
    </w:p>
    <w:p w:rsidR="00BB6699" w:rsidRDefault="00BB6699" w:rsidP="00BB6699">
      <w:pPr>
        <w:pStyle w:val="Heading4"/>
        <w:ind w:left="598"/>
      </w:pPr>
      <w:r>
        <w:t xml:space="preserve">4.1.2.1.6 Algorithms used  </w:t>
      </w:r>
    </w:p>
    <w:p w:rsidR="00BB6699" w:rsidRDefault="00BB6699" w:rsidP="00DD4F98">
      <w:pPr>
        <w:numPr>
          <w:ilvl w:val="0"/>
          <w:numId w:val="12"/>
        </w:numPr>
        <w:spacing w:after="292" w:line="259" w:lineRule="auto"/>
        <w:ind w:right="589" w:hanging="540"/>
      </w:pPr>
      <w:r>
        <w:t xml:space="preserve">Multinomial Naive Bayes   </w:t>
      </w:r>
    </w:p>
    <w:p w:rsidR="00BB6699" w:rsidRDefault="00BB6699" w:rsidP="00BB6699">
      <w:pPr>
        <w:ind w:left="238" w:right="589"/>
      </w:pPr>
      <w:r>
        <w:t xml:space="preserve">The multinomial naive Bayes model is typically used for discrete counts. With a text classification problem, it takes the idea of Bernoulli trials one step further and instead of "word occurs in the document" we have "count how often word occurs in the document", you can think of it as "number of times outcome number x_i is observed over the n trials"  </w:t>
      </w:r>
    </w:p>
    <w:p w:rsidR="00BB6699" w:rsidRDefault="00BB6699" w:rsidP="00DD4F98">
      <w:pPr>
        <w:numPr>
          <w:ilvl w:val="0"/>
          <w:numId w:val="12"/>
        </w:numPr>
        <w:spacing w:after="292" w:line="259" w:lineRule="auto"/>
        <w:ind w:right="589" w:hanging="540"/>
      </w:pPr>
      <w:r>
        <w:t xml:space="preserve">Naïve Bayes Algorithm  </w:t>
      </w:r>
    </w:p>
    <w:p w:rsidR="00BB6699" w:rsidRDefault="00BB6699" w:rsidP="00BB6699">
      <w:pPr>
        <w:spacing w:after="285" w:line="259" w:lineRule="auto"/>
        <w:ind w:left="238" w:right="589"/>
      </w:pPr>
      <w:r>
        <w:t xml:space="preserve">This Classification is named after Thomas Bayes (1702-1761), who proposed the Bayes  </w:t>
      </w:r>
    </w:p>
    <w:p w:rsidR="00BB6699" w:rsidRDefault="00BB6699" w:rsidP="00BB6699">
      <w:pPr>
        <w:ind w:left="238" w:right="589"/>
      </w:pPr>
      <w:r>
        <w:t xml:space="preserve">Theorem. Bayesian classification provides practical learning algorithms and prior knowledge (Hassan, S., Rafi, M., &amp; Shaikh, M. S, 2011, December). Some of the uses of the Naïve Bayes Classifier are:  </w:t>
      </w:r>
    </w:p>
    <w:p w:rsidR="00BB6699" w:rsidRDefault="00BB6699" w:rsidP="00DD4F98">
      <w:pPr>
        <w:numPr>
          <w:ilvl w:val="1"/>
          <w:numId w:val="12"/>
        </w:numPr>
        <w:spacing w:after="164" w:line="367" w:lineRule="auto"/>
        <w:ind w:right="589" w:hanging="221"/>
      </w:pPr>
      <w:r>
        <w:t xml:space="preserve">Naive Bayes text classification. Naive Bayes classifiers are among the most successful known algorithms for learning to classify text documents.  </w:t>
      </w:r>
    </w:p>
    <w:p w:rsidR="00BB6699" w:rsidRDefault="00BB6699" w:rsidP="00DD4F98">
      <w:pPr>
        <w:numPr>
          <w:ilvl w:val="1"/>
          <w:numId w:val="12"/>
        </w:numPr>
        <w:spacing w:after="164" w:line="367" w:lineRule="auto"/>
        <w:ind w:right="589" w:hanging="221"/>
      </w:pPr>
      <w:r>
        <w:t xml:space="preserve">Spam filtering is the best-known use of Naive Bayesian text classification. It makes use of a Naive Bayes classifier to identify spam e-mail. It has become a popular mechanism to distinguish illegitimate spam email from legitimate email  </w:t>
      </w:r>
    </w:p>
    <w:p w:rsidR="00BB6699" w:rsidRDefault="00BB6699" w:rsidP="00DD4F98">
      <w:pPr>
        <w:numPr>
          <w:ilvl w:val="1"/>
          <w:numId w:val="13"/>
        </w:numPr>
        <w:spacing w:after="285" w:line="259" w:lineRule="auto"/>
        <w:ind w:right="589" w:hanging="360"/>
      </w:pPr>
      <w:r>
        <w:t xml:space="preserve">Gaussian Naive Bayes Algorithm  </w:t>
      </w:r>
    </w:p>
    <w:p w:rsidR="00BB6699" w:rsidRDefault="00BB6699" w:rsidP="00BB6699">
      <w:pPr>
        <w:ind w:left="238" w:right="589"/>
      </w:pPr>
      <w:r>
        <w:t xml:space="preserve">Assumes that the features follow a normal distribution. Instead of discrete counts, we have continuous features (e.g., the popular Iris dataset where the features are sepal width, petal width, sepal length, petal length).  </w:t>
      </w:r>
    </w:p>
    <w:p w:rsidR="00BB6699" w:rsidRDefault="00BB6699" w:rsidP="00DD4F98">
      <w:pPr>
        <w:numPr>
          <w:ilvl w:val="1"/>
          <w:numId w:val="13"/>
        </w:numPr>
        <w:spacing w:after="288" w:line="259" w:lineRule="auto"/>
        <w:ind w:right="589" w:hanging="360"/>
      </w:pPr>
      <w:r>
        <w:lastRenderedPageBreak/>
        <w:t xml:space="preserve">Support Vector Machines algorithm  </w:t>
      </w:r>
    </w:p>
    <w:p w:rsidR="00BB6699" w:rsidRDefault="00BB6699" w:rsidP="00BB6699">
      <w:pPr>
        <w:ind w:left="238" w:right="589"/>
      </w:pPr>
      <w:r>
        <w:t xml:space="preserve">In machine learning, support vector machines are supervised learning models with associated learning algorithms that analyze data used for classification and regression analysis (Jordan, 2002). Given a set of training examples, each marked as belonging to one or the other of two categories, an SVM training algorithm builds a model that assigns new examples to one category or the other, making it a non-probabilistic binary linear classifier. SVMs can be used to solve various real-world problems:  </w:t>
      </w:r>
    </w:p>
    <w:p w:rsidR="00BB6699" w:rsidRDefault="00BB6699" w:rsidP="00BB6699">
      <w:pPr>
        <w:ind w:left="238" w:right="589"/>
      </w:pPr>
      <w:r>
        <w:t xml:space="preserve">• SVMs are helpful in text and hypertext categorization as their application can significantly reduce the need for labeled training instances in the standard inductive settings.  </w:t>
      </w:r>
    </w:p>
    <w:p w:rsidR="00BB6699" w:rsidRDefault="00BB6699" w:rsidP="00BB6699">
      <w:pPr>
        <w:spacing w:line="259" w:lineRule="auto"/>
        <w:ind w:left="613" w:right="589"/>
      </w:pPr>
      <w:r>
        <w:t xml:space="preserve">5.  Logistic regression  </w:t>
      </w:r>
    </w:p>
    <w:p w:rsidR="00BB6699" w:rsidRDefault="00BB6699" w:rsidP="00BB6699">
      <w:pPr>
        <w:ind w:left="238" w:right="589"/>
      </w:pPr>
      <w:r>
        <w:t xml:space="preserve"> It is the appropriate regression analysis to conduct when the dependent variable is dichotomous (binary). In this case, the output of the classifier is binary data that is used later on the actual tweets (Jordan, 2002). The logistic regression is a predictive analysis. Logistic regression is used to describe data and to explain the relationship between one dependent binary variable and one or more metric (interval or ratio scale) independent variables.  </w:t>
      </w:r>
    </w:p>
    <w:p w:rsidR="00BB6699" w:rsidRDefault="00BB6699" w:rsidP="00BB6699">
      <w:pPr>
        <w:ind w:left="238" w:right="589"/>
      </w:pPr>
      <w:r>
        <w:t xml:space="preserve">We used more than one algorithm since two algorithms are not equivalent and will not necessarily produce the same accuracy given the same data. Since the results for each method/ classifiers are significantly different  </w:t>
      </w:r>
    </w:p>
    <w:p w:rsidR="00BB6699" w:rsidRDefault="00BB6699" w:rsidP="00BB6699">
      <w:pPr>
        <w:pStyle w:val="Heading4"/>
        <w:spacing w:after="280"/>
        <w:ind w:left="973"/>
      </w:pPr>
      <w:r>
        <w:t xml:space="preserve">4.1.1.3 Project Goals </w:t>
      </w:r>
    </w:p>
    <w:p w:rsidR="00BB6699" w:rsidRDefault="00BB6699" w:rsidP="00BB6699">
      <w:pPr>
        <w:ind w:left="238" w:right="477"/>
      </w:pPr>
      <w:r>
        <w:t xml:space="preserve">The project goal is to monitor mentions of company brand names in social media taking a case study of Safaricom. This is with the objective of finding out company and brand reputation damage, and other social media risks that are imminent through Social Media Monitory </w:t>
      </w:r>
    </w:p>
    <w:p w:rsidR="00BB6699" w:rsidRDefault="00BB6699" w:rsidP="00BB6699">
      <w:pPr>
        <w:spacing w:after="292" w:line="259" w:lineRule="auto"/>
        <w:ind w:firstLine="0"/>
        <w:jc w:val="left"/>
      </w:pPr>
      <w:r>
        <w:t xml:space="preserve"> </w:t>
      </w:r>
    </w:p>
    <w:p w:rsidR="00BB6699" w:rsidRDefault="00BB6699" w:rsidP="00BB6699">
      <w:pPr>
        <w:pStyle w:val="Heading4"/>
        <w:ind w:left="2053"/>
      </w:pPr>
      <w:r>
        <w:t xml:space="preserve">4.1.3 Sprints </w:t>
      </w:r>
    </w:p>
    <w:p w:rsidR="00BB6699" w:rsidRDefault="00BB6699" w:rsidP="00BB6699">
      <w:pPr>
        <w:spacing w:after="130" w:line="259" w:lineRule="auto"/>
        <w:ind w:left="238" w:right="589"/>
      </w:pPr>
      <w:r>
        <w:t xml:space="preserve">In this phase we outline the sprints backlogs and we also define the Scrum Team. </w:t>
      </w:r>
    </w:p>
    <w:p w:rsidR="00BB6699" w:rsidRDefault="00BB6699" w:rsidP="00BB6699">
      <w:pPr>
        <w:spacing w:after="112" w:line="259" w:lineRule="auto"/>
        <w:ind w:left="598"/>
        <w:jc w:val="left"/>
      </w:pPr>
      <w:r>
        <w:rPr>
          <w:b/>
        </w:rPr>
        <w:t xml:space="preserve">4.1.3.1 Sprint backlog </w:t>
      </w:r>
    </w:p>
    <w:p w:rsidR="00BB6699" w:rsidRDefault="00BB6699" w:rsidP="00BB6699">
      <w:pPr>
        <w:pStyle w:val="Heading3"/>
        <w:spacing w:after="50"/>
        <w:ind w:left="598"/>
      </w:pPr>
      <w:r>
        <w:t xml:space="preserve">Table 3: Product Backlogs and the sprint backlogs </w:t>
      </w:r>
    </w:p>
    <w:tbl>
      <w:tblPr>
        <w:tblStyle w:val="TableGrid0"/>
        <w:tblW w:w="9451" w:type="dxa"/>
        <w:tblInd w:w="-118" w:type="dxa"/>
        <w:tblCellMar>
          <w:top w:w="8" w:type="dxa"/>
          <w:left w:w="107" w:type="dxa"/>
          <w:right w:w="115" w:type="dxa"/>
        </w:tblCellMar>
        <w:tblLook w:val="04A0" w:firstRow="1" w:lastRow="0" w:firstColumn="1" w:lastColumn="0" w:noHBand="0" w:noVBand="1"/>
      </w:tblPr>
      <w:tblGrid>
        <w:gridCol w:w="540"/>
        <w:gridCol w:w="2610"/>
        <w:gridCol w:w="5582"/>
        <w:gridCol w:w="719"/>
      </w:tblGrid>
      <w:tr w:rsidR="00BB6699" w:rsidTr="00324E43">
        <w:trPr>
          <w:trHeight w:val="421"/>
        </w:trPr>
        <w:tc>
          <w:tcPr>
            <w:tcW w:w="540" w:type="dxa"/>
            <w:tcBorders>
              <w:top w:val="single" w:sz="4" w:space="0" w:color="ED7D31"/>
              <w:left w:val="nil"/>
              <w:bottom w:val="single" w:sz="4" w:space="0" w:color="ED7D31"/>
              <w:right w:val="nil"/>
            </w:tcBorders>
            <w:shd w:val="clear" w:color="auto" w:fill="ED7D31"/>
          </w:tcPr>
          <w:p w:rsidR="00BB6699" w:rsidRDefault="00BB6699" w:rsidP="00324E43">
            <w:pPr>
              <w:spacing w:after="0" w:line="259" w:lineRule="auto"/>
              <w:ind w:left="1" w:firstLine="0"/>
              <w:jc w:val="left"/>
            </w:pPr>
            <w:r>
              <w:rPr>
                <w:b/>
                <w:color w:val="FFFFFF"/>
              </w:rPr>
              <w:t xml:space="preserve"> </w:t>
            </w:r>
          </w:p>
        </w:tc>
        <w:tc>
          <w:tcPr>
            <w:tcW w:w="8910" w:type="dxa"/>
            <w:gridSpan w:val="3"/>
            <w:tcBorders>
              <w:top w:val="single" w:sz="4" w:space="0" w:color="ED7D31"/>
              <w:left w:val="nil"/>
              <w:bottom w:val="single" w:sz="4" w:space="0" w:color="ED7D31"/>
              <w:right w:val="single" w:sz="4" w:space="0" w:color="ED7D31"/>
            </w:tcBorders>
            <w:shd w:val="clear" w:color="auto" w:fill="ED7D31"/>
          </w:tcPr>
          <w:p w:rsidR="00BB6699" w:rsidRDefault="00BB6699" w:rsidP="00324E43">
            <w:pPr>
              <w:tabs>
                <w:tab w:val="center" w:pos="3368"/>
                <w:tab w:val="center" w:pos="8192"/>
              </w:tabs>
              <w:spacing w:after="0" w:line="259" w:lineRule="auto"/>
              <w:ind w:left="0" w:firstLine="0"/>
              <w:jc w:val="left"/>
            </w:pPr>
            <w:r>
              <w:rPr>
                <w:b/>
                <w:color w:val="FFFFFF"/>
              </w:rPr>
              <w:t xml:space="preserve">Product Backlog </w:t>
            </w:r>
            <w:r>
              <w:rPr>
                <w:b/>
                <w:color w:val="FFFFFF"/>
              </w:rPr>
              <w:tab/>
              <w:t xml:space="preserve">Sprint backlog </w:t>
            </w:r>
            <w:r>
              <w:rPr>
                <w:b/>
                <w:color w:val="FFFFFF"/>
              </w:rPr>
              <w:tab/>
              <w:t xml:space="preserve"> </w:t>
            </w:r>
          </w:p>
        </w:tc>
      </w:tr>
      <w:tr w:rsidR="00BB6699" w:rsidTr="00324E43">
        <w:trPr>
          <w:trHeight w:val="424"/>
        </w:trPr>
        <w:tc>
          <w:tcPr>
            <w:tcW w:w="540"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rPr>
                <w:b/>
              </w:rPr>
              <w:t xml:space="preserve">1 </w:t>
            </w:r>
          </w:p>
        </w:tc>
        <w:tc>
          <w:tcPr>
            <w:tcW w:w="2610"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Initiate project </w:t>
            </w:r>
          </w:p>
        </w:tc>
        <w:tc>
          <w:tcPr>
            <w:tcW w:w="5581"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Project concept </w:t>
            </w:r>
          </w:p>
        </w:tc>
        <w:tc>
          <w:tcPr>
            <w:tcW w:w="719"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6"/>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S.Q.C.T targets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1"/>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rPr>
                <w:b/>
              </w:rPr>
              <w:lastRenderedPageBreak/>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Formulate W.B.S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7"/>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Project Charter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0"/>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843"/>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rPr>
                <w:b/>
              </w:rPr>
              <w:t xml:space="preserve">2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pPr>
            <w:r>
              <w:t xml:space="preserve">Requirement analysis and conceptual designs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Requirement Analysis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0"/>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Literature Review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7"/>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Conceptual Framework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2"/>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UML and Use cases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6"/>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835"/>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3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Modelling &amp; Classifier implementation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Obtain a dataset of (+ve ) and (–ve ) tweets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6"/>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Train classifier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1"/>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Obtain Twitter API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7"/>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Do sentiment analysis on tweets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0"/>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Graph live tweets (+ve/-ve)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7"/>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Send email notification for tweets with high polarity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3"/>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Scrape tweets to a database for analysis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6"/>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Visualize most tweeting accounts in a word cloud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1"/>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r w:rsidR="00BB6699" w:rsidTr="00324E43">
        <w:trPr>
          <w:trHeight w:val="427"/>
        </w:trPr>
        <w:tc>
          <w:tcPr>
            <w:tcW w:w="54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Closure </w:t>
            </w:r>
          </w:p>
        </w:tc>
        <w:tc>
          <w:tcPr>
            <w:tcW w:w="5581"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Final Project Presentation </w:t>
            </w:r>
          </w:p>
        </w:tc>
        <w:tc>
          <w:tcPr>
            <w:tcW w:w="71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t xml:space="preserve"> </w:t>
            </w:r>
          </w:p>
        </w:tc>
      </w:tr>
      <w:tr w:rsidR="00BB6699" w:rsidTr="00324E43">
        <w:trPr>
          <w:trHeight w:val="420"/>
        </w:trPr>
        <w:tc>
          <w:tcPr>
            <w:tcW w:w="54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c>
          <w:tcPr>
            <w:tcW w:w="26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 </w:t>
            </w:r>
          </w:p>
        </w:tc>
        <w:tc>
          <w:tcPr>
            <w:tcW w:w="5581"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Submission of project </w:t>
            </w:r>
          </w:p>
        </w:tc>
        <w:tc>
          <w:tcPr>
            <w:tcW w:w="71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 </w:t>
            </w:r>
          </w:p>
        </w:tc>
      </w:tr>
    </w:tbl>
    <w:p w:rsidR="00BB6699" w:rsidRDefault="00BB6699" w:rsidP="00BB6699">
      <w:pPr>
        <w:spacing w:after="124" w:line="259" w:lineRule="auto"/>
        <w:ind w:firstLine="0"/>
        <w:jc w:val="left"/>
      </w:pPr>
      <w:r>
        <w:t xml:space="preserve"> </w:t>
      </w:r>
    </w:p>
    <w:p w:rsidR="00BB6699" w:rsidRDefault="00BB6699" w:rsidP="00BB6699">
      <w:pPr>
        <w:spacing w:after="129" w:line="259" w:lineRule="auto"/>
        <w:ind w:firstLine="0"/>
        <w:jc w:val="left"/>
      </w:pPr>
      <w:r>
        <w:t xml:space="preserve"> </w:t>
      </w:r>
    </w:p>
    <w:p w:rsidR="00BB6699" w:rsidRDefault="00BB6699" w:rsidP="00BB6699">
      <w:pPr>
        <w:spacing w:after="112" w:line="259" w:lineRule="auto"/>
        <w:ind w:left="598"/>
        <w:jc w:val="left"/>
      </w:pPr>
      <w:r>
        <w:rPr>
          <w:b/>
        </w:rPr>
        <w:t xml:space="preserve">4.1.3.2 Scrum team </w:t>
      </w:r>
    </w:p>
    <w:p w:rsidR="00BB6699" w:rsidRDefault="00BB6699" w:rsidP="00BB6699">
      <w:pPr>
        <w:spacing w:after="122" w:line="259" w:lineRule="auto"/>
        <w:ind w:left="238" w:right="589"/>
      </w:pPr>
      <w:r>
        <w:t xml:space="preserve">Table 3: shows the scrum team </w:t>
      </w:r>
    </w:p>
    <w:p w:rsidR="00BB6699" w:rsidRDefault="00BB6699" w:rsidP="00BB6699">
      <w:pPr>
        <w:pStyle w:val="Heading3"/>
        <w:spacing w:after="50"/>
        <w:ind w:left="598"/>
      </w:pPr>
      <w:r>
        <w:t xml:space="preserve">Table 4: Scrum team </w:t>
      </w:r>
    </w:p>
    <w:tbl>
      <w:tblPr>
        <w:tblStyle w:val="TableGrid0"/>
        <w:tblW w:w="9266" w:type="dxa"/>
        <w:tblInd w:w="-113" w:type="dxa"/>
        <w:tblCellMar>
          <w:top w:w="8" w:type="dxa"/>
          <w:left w:w="107" w:type="dxa"/>
          <w:right w:w="111" w:type="dxa"/>
        </w:tblCellMar>
        <w:tblLook w:val="04A0" w:firstRow="1" w:lastRow="0" w:firstColumn="1" w:lastColumn="0" w:noHBand="0" w:noVBand="1"/>
      </w:tblPr>
      <w:tblGrid>
        <w:gridCol w:w="2823"/>
        <w:gridCol w:w="2710"/>
        <w:gridCol w:w="3733"/>
      </w:tblGrid>
      <w:tr w:rsidR="00BB6699" w:rsidTr="00324E43">
        <w:trPr>
          <w:trHeight w:val="424"/>
        </w:trPr>
        <w:tc>
          <w:tcPr>
            <w:tcW w:w="2823" w:type="dxa"/>
            <w:tcBorders>
              <w:top w:val="single" w:sz="4" w:space="0" w:color="ED7D31"/>
              <w:left w:val="nil"/>
              <w:bottom w:val="single" w:sz="4" w:space="0" w:color="ED7D31"/>
              <w:right w:val="nil"/>
            </w:tcBorders>
            <w:shd w:val="clear" w:color="auto" w:fill="ED7D31"/>
          </w:tcPr>
          <w:p w:rsidR="00BB6699" w:rsidRDefault="00BB6699" w:rsidP="00324E43">
            <w:pPr>
              <w:spacing w:after="0" w:line="259" w:lineRule="auto"/>
              <w:ind w:left="0" w:firstLine="0"/>
              <w:jc w:val="left"/>
            </w:pPr>
            <w:r>
              <w:rPr>
                <w:b/>
                <w:color w:val="FFFFFF"/>
              </w:rPr>
              <w:t xml:space="preserve"> </w:t>
            </w:r>
          </w:p>
        </w:tc>
        <w:tc>
          <w:tcPr>
            <w:tcW w:w="2710" w:type="dxa"/>
            <w:tcBorders>
              <w:top w:val="single" w:sz="4" w:space="0" w:color="ED7D31"/>
              <w:left w:val="nil"/>
              <w:bottom w:val="single" w:sz="4" w:space="0" w:color="ED7D31"/>
              <w:right w:val="nil"/>
            </w:tcBorders>
            <w:shd w:val="clear" w:color="auto" w:fill="ED7D31"/>
          </w:tcPr>
          <w:p w:rsidR="00BB6699" w:rsidRDefault="00BB6699" w:rsidP="00324E43">
            <w:pPr>
              <w:spacing w:after="0" w:line="259" w:lineRule="auto"/>
              <w:ind w:left="1" w:firstLine="0"/>
              <w:jc w:val="left"/>
            </w:pPr>
            <w:r>
              <w:rPr>
                <w:b/>
                <w:color w:val="FFFFFF"/>
              </w:rPr>
              <w:t xml:space="preserve"> </w:t>
            </w:r>
          </w:p>
        </w:tc>
        <w:tc>
          <w:tcPr>
            <w:tcW w:w="3733" w:type="dxa"/>
            <w:tcBorders>
              <w:top w:val="single" w:sz="4" w:space="0" w:color="ED7D31"/>
              <w:left w:val="nil"/>
              <w:bottom w:val="single" w:sz="4" w:space="0" w:color="ED7D31"/>
              <w:right w:val="single" w:sz="4" w:space="0" w:color="ED7D31"/>
            </w:tcBorders>
            <w:shd w:val="clear" w:color="auto" w:fill="ED7D31"/>
          </w:tcPr>
          <w:p w:rsidR="00BB6699" w:rsidRDefault="00BB6699" w:rsidP="00324E43">
            <w:pPr>
              <w:spacing w:after="0" w:line="259" w:lineRule="auto"/>
              <w:ind w:left="0" w:firstLine="0"/>
              <w:jc w:val="left"/>
            </w:pPr>
            <w:r>
              <w:rPr>
                <w:b/>
                <w:color w:val="FFFFFF"/>
              </w:rPr>
              <w:t xml:space="preserve"> </w:t>
            </w:r>
          </w:p>
        </w:tc>
      </w:tr>
      <w:tr w:rsidR="00BB6699" w:rsidTr="00324E43">
        <w:trPr>
          <w:trHeight w:val="2493"/>
        </w:trPr>
        <w:tc>
          <w:tcPr>
            <w:tcW w:w="2823"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lastRenderedPageBreak/>
              <w:t xml:space="preserve">Scrum Master </w:t>
            </w:r>
          </w:p>
        </w:tc>
        <w:tc>
          <w:tcPr>
            <w:tcW w:w="2710"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Dr. Liyala </w:t>
            </w:r>
          </w:p>
        </w:tc>
        <w:tc>
          <w:tcPr>
            <w:tcW w:w="3733"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112" w:line="259" w:lineRule="auto"/>
              <w:ind w:left="0" w:firstLine="0"/>
              <w:jc w:val="left"/>
            </w:pPr>
            <w:r>
              <w:t xml:space="preserve">The project supervisor </w:t>
            </w:r>
          </w:p>
          <w:p w:rsidR="00BB6699" w:rsidRDefault="00BB6699" w:rsidP="00324E43">
            <w:pPr>
              <w:spacing w:after="115" w:line="259" w:lineRule="auto"/>
              <w:ind w:left="0" w:firstLine="0"/>
              <w:jc w:val="left"/>
            </w:pPr>
            <w:r>
              <w:t xml:space="preserve">-Leads the team </w:t>
            </w:r>
          </w:p>
          <w:p w:rsidR="00BB6699" w:rsidRDefault="00BB6699" w:rsidP="00324E43">
            <w:pPr>
              <w:spacing w:after="112" w:line="259" w:lineRule="auto"/>
              <w:ind w:left="0" w:firstLine="0"/>
              <w:jc w:val="left"/>
            </w:pPr>
            <w:r>
              <w:t xml:space="preserve">-Facilitates and coordinates </w:t>
            </w:r>
          </w:p>
          <w:p w:rsidR="00BB6699" w:rsidRDefault="00BB6699" w:rsidP="00324E43">
            <w:pPr>
              <w:spacing w:after="115" w:line="259" w:lineRule="auto"/>
              <w:ind w:left="0" w:firstLine="0"/>
              <w:jc w:val="left"/>
            </w:pPr>
            <w:r>
              <w:t xml:space="preserve">-Helps removing the obstacles </w:t>
            </w:r>
          </w:p>
          <w:p w:rsidR="00BB6699" w:rsidRDefault="00BB6699" w:rsidP="00324E43">
            <w:pPr>
              <w:spacing w:after="112" w:line="259" w:lineRule="auto"/>
              <w:ind w:left="0" w:firstLine="0"/>
              <w:jc w:val="left"/>
            </w:pPr>
            <w:r>
              <w:t xml:space="preserve">-Safeguards the process </w:t>
            </w:r>
          </w:p>
          <w:p w:rsidR="00BB6699" w:rsidRDefault="00BB6699" w:rsidP="00324E43">
            <w:pPr>
              <w:spacing w:after="0" w:line="259" w:lineRule="auto"/>
              <w:ind w:left="0" w:firstLine="0"/>
              <w:jc w:val="left"/>
            </w:pPr>
            <w:r>
              <w:t xml:space="preserve"> </w:t>
            </w:r>
          </w:p>
        </w:tc>
      </w:tr>
      <w:tr w:rsidR="00BB6699" w:rsidTr="00324E43">
        <w:trPr>
          <w:trHeight w:val="1667"/>
        </w:trPr>
        <w:tc>
          <w:tcPr>
            <w:tcW w:w="282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right="28" w:firstLine="0"/>
              <w:jc w:val="left"/>
            </w:pPr>
            <w:r>
              <w:rPr>
                <w:b/>
              </w:rPr>
              <w:t xml:space="preserve">Project manager(Owner) </w:t>
            </w:r>
          </w:p>
        </w:tc>
        <w:tc>
          <w:tcPr>
            <w:tcW w:w="27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Collins Bunde </w:t>
            </w:r>
          </w:p>
        </w:tc>
        <w:tc>
          <w:tcPr>
            <w:tcW w:w="3733" w:type="dxa"/>
            <w:tcBorders>
              <w:top w:val="single" w:sz="4" w:space="0" w:color="F4B083"/>
              <w:left w:val="single" w:sz="4" w:space="0" w:color="F4B083"/>
              <w:bottom w:val="single" w:sz="4" w:space="0" w:color="F4B083"/>
              <w:right w:val="single" w:sz="4" w:space="0" w:color="F4B083"/>
            </w:tcBorders>
          </w:tcPr>
          <w:p w:rsidR="00BB6699" w:rsidRDefault="00BB6699" w:rsidP="00DD4F98">
            <w:pPr>
              <w:numPr>
                <w:ilvl w:val="0"/>
                <w:numId w:val="23"/>
              </w:numPr>
              <w:spacing w:after="121" w:line="259" w:lineRule="auto"/>
              <w:ind w:hanging="360"/>
              <w:jc w:val="left"/>
            </w:pPr>
            <w:r>
              <w:t xml:space="preserve">Defines initial content and </w:t>
            </w:r>
          </w:p>
          <w:p w:rsidR="00BB6699" w:rsidRDefault="00BB6699" w:rsidP="00324E43">
            <w:pPr>
              <w:spacing w:after="116" w:line="259" w:lineRule="auto"/>
              <w:ind w:left="0" w:right="28" w:firstLine="0"/>
              <w:jc w:val="center"/>
            </w:pPr>
            <w:r>
              <w:t xml:space="preserve">Timing of the release </w:t>
            </w:r>
          </w:p>
          <w:p w:rsidR="00BB6699" w:rsidRDefault="00BB6699" w:rsidP="00DD4F98">
            <w:pPr>
              <w:numPr>
                <w:ilvl w:val="0"/>
                <w:numId w:val="23"/>
              </w:numPr>
              <w:spacing w:after="0" w:line="259" w:lineRule="auto"/>
              <w:ind w:hanging="360"/>
              <w:jc w:val="left"/>
            </w:pPr>
            <w:r>
              <w:t xml:space="preserve">Manages evolution of  project content </w:t>
            </w:r>
          </w:p>
        </w:tc>
      </w:tr>
      <w:tr w:rsidR="00BB6699" w:rsidTr="00324E43">
        <w:trPr>
          <w:trHeight w:val="839"/>
        </w:trPr>
        <w:tc>
          <w:tcPr>
            <w:tcW w:w="282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160" w:line="259" w:lineRule="auto"/>
              <w:ind w:left="0" w:firstLine="0"/>
              <w:jc w:val="left"/>
            </w:pPr>
          </w:p>
        </w:tc>
        <w:tc>
          <w:tcPr>
            <w:tcW w:w="271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160" w:line="259" w:lineRule="auto"/>
              <w:ind w:left="0" w:firstLine="0"/>
              <w:jc w:val="left"/>
            </w:pPr>
          </w:p>
        </w:tc>
        <w:tc>
          <w:tcPr>
            <w:tcW w:w="373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722" w:hanging="360"/>
            </w:pPr>
            <w:r>
              <w:t>-</w:t>
            </w:r>
            <w:r>
              <w:rPr>
                <w:rFonts w:ascii="Arial" w:eastAsia="Arial" w:hAnsi="Arial" w:cs="Arial"/>
              </w:rPr>
              <w:t xml:space="preserve"> </w:t>
            </w:r>
            <w:r>
              <w:t xml:space="preserve">Deals with Backlog, risk and release content. </w:t>
            </w:r>
          </w:p>
        </w:tc>
      </w:tr>
      <w:tr w:rsidR="00BB6699" w:rsidTr="00324E43">
        <w:trPr>
          <w:trHeight w:val="835"/>
        </w:trPr>
        <w:tc>
          <w:tcPr>
            <w:tcW w:w="2823"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Development team </w:t>
            </w:r>
          </w:p>
        </w:tc>
        <w:tc>
          <w:tcPr>
            <w:tcW w:w="271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115" w:line="259" w:lineRule="auto"/>
              <w:ind w:left="2" w:firstLine="0"/>
              <w:jc w:val="left"/>
            </w:pPr>
            <w:r>
              <w:t xml:space="preserve">Edward Onyango and </w:t>
            </w:r>
          </w:p>
          <w:p w:rsidR="00BB6699" w:rsidRDefault="00BB6699" w:rsidP="00324E43">
            <w:pPr>
              <w:spacing w:after="0" w:line="259" w:lineRule="auto"/>
              <w:ind w:left="2" w:firstLine="0"/>
              <w:jc w:val="left"/>
            </w:pPr>
            <w:r>
              <w:t xml:space="preserve">Collins Bunde </w:t>
            </w:r>
          </w:p>
        </w:tc>
        <w:tc>
          <w:tcPr>
            <w:tcW w:w="3733"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117" w:line="259" w:lineRule="auto"/>
              <w:ind w:left="2" w:firstLine="0"/>
              <w:jc w:val="left"/>
            </w:pPr>
            <w:r>
              <w:t xml:space="preserve">Edward – Documenter </w:t>
            </w:r>
          </w:p>
          <w:p w:rsidR="00BB6699" w:rsidRDefault="00BB6699" w:rsidP="00324E43">
            <w:pPr>
              <w:spacing w:after="0" w:line="259" w:lineRule="auto"/>
              <w:ind w:left="2" w:firstLine="0"/>
              <w:jc w:val="left"/>
            </w:pPr>
            <w:r>
              <w:t xml:space="preserve">Collins – Lead Developer </w:t>
            </w:r>
          </w:p>
        </w:tc>
      </w:tr>
    </w:tbl>
    <w:p w:rsidR="00BB6699" w:rsidRDefault="00BB6699" w:rsidP="00BB6699">
      <w:pPr>
        <w:spacing w:after="120" w:line="259" w:lineRule="auto"/>
        <w:ind w:left="1323" w:firstLine="0"/>
        <w:jc w:val="left"/>
      </w:pPr>
      <w:r>
        <w:t xml:space="preserve"> </w:t>
      </w:r>
    </w:p>
    <w:p w:rsidR="00BB6699" w:rsidRDefault="00BB6699" w:rsidP="00BB6699">
      <w:pPr>
        <w:pStyle w:val="Heading4"/>
        <w:ind w:left="598"/>
      </w:pPr>
      <w:r>
        <w:t xml:space="preserve">4.1.3.3 Feasibility Study </w:t>
      </w:r>
    </w:p>
    <w:p w:rsidR="00BB6699" w:rsidRDefault="00BB6699" w:rsidP="00BB6699">
      <w:pPr>
        <w:spacing w:after="126" w:line="259" w:lineRule="auto"/>
        <w:ind w:left="233" w:firstLine="0"/>
        <w:jc w:val="left"/>
      </w:pPr>
      <w:r>
        <w:t xml:space="preserve"> </w:t>
      </w:r>
    </w:p>
    <w:p w:rsidR="00BB6699" w:rsidRDefault="00BB6699" w:rsidP="00DD4F98">
      <w:pPr>
        <w:numPr>
          <w:ilvl w:val="0"/>
          <w:numId w:val="14"/>
        </w:numPr>
        <w:spacing w:after="0" w:line="367" w:lineRule="auto"/>
        <w:ind w:right="589" w:hanging="480"/>
      </w:pPr>
      <w:r>
        <w:t xml:space="preserve">Technical – We conducted a technical feasibility to know whether we have all the technical skills required for the project. What we considered are the skills in machine learning and python programming, we had the necessary resources and infrastructure to carry out the project up to the implementation bit.  </w:t>
      </w:r>
    </w:p>
    <w:p w:rsidR="00BB6699" w:rsidRDefault="00BB6699" w:rsidP="00DD4F98">
      <w:pPr>
        <w:numPr>
          <w:ilvl w:val="0"/>
          <w:numId w:val="14"/>
        </w:numPr>
        <w:spacing w:after="0" w:line="367" w:lineRule="auto"/>
        <w:ind w:right="589" w:hanging="480"/>
      </w:pPr>
      <w:r>
        <w:t xml:space="preserve">Economic –the project work was facilitated despite, with financial constraints, this entailed using economically the resources available for the implementation of the system.   </w:t>
      </w:r>
    </w:p>
    <w:p w:rsidR="00BB6699" w:rsidRDefault="00BB6699" w:rsidP="00DD4F98">
      <w:pPr>
        <w:numPr>
          <w:ilvl w:val="0"/>
          <w:numId w:val="14"/>
        </w:numPr>
        <w:spacing w:after="0" w:line="367" w:lineRule="auto"/>
        <w:ind w:right="589" w:hanging="480"/>
      </w:pPr>
      <w:r>
        <w:t xml:space="preserve">Operational – the operation feasibility of the system, gave consideration to using any enterprise in Kenya as a case study for the project.  </w:t>
      </w:r>
    </w:p>
    <w:p w:rsidR="00BB6699" w:rsidRDefault="00BB6699" w:rsidP="00BB6699">
      <w:pPr>
        <w:spacing w:after="288" w:line="259" w:lineRule="auto"/>
        <w:ind w:left="238" w:right="589"/>
      </w:pPr>
      <w:r>
        <w:t xml:space="preserve">Additionally, in the feasibility study we also considered the following: </w:t>
      </w:r>
    </w:p>
    <w:p w:rsidR="00BB6699" w:rsidRDefault="00BB6699" w:rsidP="00BB6699">
      <w:pPr>
        <w:pStyle w:val="Heading5"/>
        <w:spacing w:after="294"/>
        <w:ind w:left="598"/>
      </w:pPr>
      <w:r>
        <w:t xml:space="preserve">4.1.3.3.1 Preconditions  </w:t>
      </w:r>
    </w:p>
    <w:p w:rsidR="00BB6699" w:rsidRDefault="00BB6699" w:rsidP="00BB6699">
      <w:pPr>
        <w:ind w:left="238" w:right="589"/>
      </w:pPr>
      <w:r>
        <w:t xml:space="preserve">Preconditions form the context within which the project must be conducted. This includes the legislation, working condition regulations, and approval requirements. Such kind of </w:t>
      </w:r>
      <w:r>
        <w:lastRenderedPageBreak/>
        <w:t xml:space="preserve">requirements are not influenced from within the project. Some of the existing preconditions for this project are:  </w:t>
      </w:r>
    </w:p>
    <w:p w:rsidR="00BB6699" w:rsidRDefault="00BB6699" w:rsidP="00DD4F98">
      <w:pPr>
        <w:numPr>
          <w:ilvl w:val="0"/>
          <w:numId w:val="15"/>
        </w:numPr>
        <w:spacing w:after="4" w:line="367" w:lineRule="auto"/>
        <w:ind w:right="589" w:hanging="360"/>
      </w:pPr>
      <w:r>
        <w:t xml:space="preserve">The twitter Streaming API is rate limited to a certain number of requests per day, hence this should be adhered to or else, twitter will shut one (the twitter collector) out.  </w:t>
      </w:r>
    </w:p>
    <w:p w:rsidR="00BB6699" w:rsidRDefault="00BB6699" w:rsidP="00DD4F98">
      <w:pPr>
        <w:numPr>
          <w:ilvl w:val="0"/>
          <w:numId w:val="15"/>
        </w:numPr>
        <w:spacing w:after="5" w:line="367" w:lineRule="auto"/>
        <w:ind w:right="589" w:hanging="360"/>
      </w:pPr>
      <w:r>
        <w:t xml:space="preserve">The enterprises, who would be willing to take such a system will have to fit it within their social media policy guideline, measures as to what an employee should or should not post and who are responsible for the social media responsibility in the company should be distinctly defined. Finally, how these persons are held accountable should well defined.  </w:t>
      </w:r>
    </w:p>
    <w:p w:rsidR="00BB6699" w:rsidRDefault="00BB6699" w:rsidP="00DD4F98">
      <w:pPr>
        <w:numPr>
          <w:ilvl w:val="0"/>
          <w:numId w:val="15"/>
        </w:numPr>
        <w:spacing w:after="164" w:line="367" w:lineRule="auto"/>
        <w:ind w:right="589" w:hanging="360"/>
      </w:pPr>
      <w:r>
        <w:t xml:space="preserve">There might be privacy issues that arise from monitoring what others are posting hence there is a need for harmonization of this issue in the best way possible. This is because according to the constitution every individual has freedom of expression.  </w:t>
      </w:r>
    </w:p>
    <w:p w:rsidR="00BB6699" w:rsidRDefault="00BB6699" w:rsidP="00BB6699">
      <w:pPr>
        <w:pStyle w:val="Heading5"/>
        <w:spacing w:after="294"/>
        <w:ind w:left="598"/>
      </w:pPr>
      <w:r>
        <w:t xml:space="preserve">4.1.3.3.2   Design limitations  </w:t>
      </w:r>
    </w:p>
    <w:p w:rsidR="00BB6699" w:rsidRDefault="00BB6699" w:rsidP="00DD4F98">
      <w:pPr>
        <w:numPr>
          <w:ilvl w:val="0"/>
          <w:numId w:val="16"/>
        </w:numPr>
        <w:spacing w:after="0" w:line="367" w:lineRule="auto"/>
        <w:ind w:right="589" w:hanging="360"/>
      </w:pPr>
      <w:r>
        <w:t xml:space="preserve">The design limitations of the system are that it only analyzes text messages, hopefully, in future, it can be advanced by doing image analysis of photos and images posted on most of this social media sites.  </w:t>
      </w:r>
    </w:p>
    <w:p w:rsidR="00BB6699" w:rsidRDefault="00BB6699" w:rsidP="00DD4F98">
      <w:pPr>
        <w:numPr>
          <w:ilvl w:val="0"/>
          <w:numId w:val="16"/>
        </w:numPr>
        <w:spacing w:after="0" w:line="367" w:lineRule="auto"/>
        <w:ind w:right="589" w:hanging="360"/>
      </w:pPr>
      <w:r>
        <w:t xml:space="preserve">In addition, the implementation is only limited to one social media site, when most enterprises are using more than one social media tool such as Facebook, Instagram, WhatsApp and LinkedIn in their social business strategy.   </w:t>
      </w:r>
    </w:p>
    <w:p w:rsidR="00BB6699" w:rsidRDefault="00BB6699" w:rsidP="00DD4F98">
      <w:pPr>
        <w:numPr>
          <w:ilvl w:val="0"/>
          <w:numId w:val="16"/>
        </w:numPr>
        <w:spacing w:after="0" w:line="367" w:lineRule="auto"/>
        <w:ind w:right="589" w:hanging="360"/>
      </w:pPr>
      <w:r>
        <w:t xml:space="preserve">The classifier was modeled with no consideration to the neutral tweets, this should with time be considered for future advancement. Neutral tweets are tweets that are neither positive nor negative.  </w:t>
      </w:r>
    </w:p>
    <w:p w:rsidR="00BB6699" w:rsidRDefault="00BB6699" w:rsidP="00BB6699">
      <w:pPr>
        <w:spacing w:after="293" w:line="259" w:lineRule="auto"/>
        <w:ind w:firstLine="0"/>
        <w:jc w:val="left"/>
      </w:pPr>
      <w:r>
        <w:t xml:space="preserve"> </w:t>
      </w:r>
    </w:p>
    <w:p w:rsidR="00BB6699" w:rsidRDefault="00BB6699" w:rsidP="00BB6699">
      <w:pPr>
        <w:pStyle w:val="Heading4"/>
        <w:spacing w:after="281"/>
        <w:ind w:left="598"/>
      </w:pPr>
      <w:r>
        <w:t>4.1.4</w:t>
      </w:r>
      <w:r>
        <w:rPr>
          <w:rFonts w:ascii="Arial" w:eastAsia="Arial" w:hAnsi="Arial" w:cs="Arial"/>
        </w:rPr>
        <w:t xml:space="preserve"> </w:t>
      </w:r>
      <w:r>
        <w:t xml:space="preserve">Release Planning </w:t>
      </w:r>
    </w:p>
    <w:p w:rsidR="00BB6699" w:rsidRDefault="00BB6699" w:rsidP="00BB6699">
      <w:pPr>
        <w:ind w:left="238" w:right="474"/>
      </w:pPr>
      <w:r>
        <w:t xml:space="preserve">The release Planning involve the procedure for release of accomplished sprints, once a sprint is accomplished a release planning is done. After training the classifier. A release planning was done whereby we considered using the Classifier for sentiment analysis not </w:t>
      </w:r>
      <w:r>
        <w:lastRenderedPageBreak/>
        <w:t xml:space="preserve">limited only to twitter data. Each user story is monitored here, in addition to planning and monitory which was done with the help of the supervisor. </w:t>
      </w:r>
    </w:p>
    <w:p w:rsidR="00BB6699" w:rsidRDefault="00BB6699" w:rsidP="00BB6699">
      <w:pPr>
        <w:spacing w:after="289" w:line="259" w:lineRule="auto"/>
        <w:ind w:left="238" w:right="589"/>
      </w:pPr>
      <w:r>
        <w:t xml:space="preserve">The possible stakeholders of the project are:    </w:t>
      </w:r>
    </w:p>
    <w:p w:rsidR="00BB6699" w:rsidRDefault="00BB6699" w:rsidP="00DD4F98">
      <w:pPr>
        <w:numPr>
          <w:ilvl w:val="0"/>
          <w:numId w:val="17"/>
        </w:numPr>
        <w:spacing w:after="133" w:line="259" w:lineRule="auto"/>
        <w:ind w:right="589" w:hanging="360"/>
      </w:pPr>
      <w:r>
        <w:t xml:space="preserve">Companies and Enterprises  </w:t>
      </w:r>
    </w:p>
    <w:p w:rsidR="00BB6699" w:rsidRDefault="00BB6699" w:rsidP="00DD4F98">
      <w:pPr>
        <w:numPr>
          <w:ilvl w:val="0"/>
          <w:numId w:val="17"/>
        </w:numPr>
        <w:spacing w:after="124" w:line="259" w:lineRule="auto"/>
        <w:ind w:right="589" w:hanging="360"/>
      </w:pPr>
      <w:r>
        <w:t xml:space="preserve">Twitter Company -It has rate limited use to its API (must agree to terms and conditions)  </w:t>
      </w:r>
    </w:p>
    <w:p w:rsidR="00BB6699" w:rsidRDefault="00BB6699" w:rsidP="00DD4F98">
      <w:pPr>
        <w:numPr>
          <w:ilvl w:val="0"/>
          <w:numId w:val="17"/>
        </w:numPr>
        <w:spacing w:after="122" w:line="259" w:lineRule="auto"/>
        <w:ind w:right="589" w:hanging="360"/>
      </w:pPr>
      <w:r>
        <w:t xml:space="preserve">Programmers  </w:t>
      </w:r>
    </w:p>
    <w:p w:rsidR="00BB6699" w:rsidRDefault="00BB6699" w:rsidP="00DD4F98">
      <w:pPr>
        <w:numPr>
          <w:ilvl w:val="0"/>
          <w:numId w:val="17"/>
        </w:numPr>
        <w:spacing w:after="288" w:line="259" w:lineRule="auto"/>
        <w:ind w:right="589" w:hanging="360"/>
      </w:pPr>
      <w:r>
        <w:t xml:space="preserve">Project supervisor  </w:t>
      </w:r>
    </w:p>
    <w:p w:rsidR="00BB6699" w:rsidRDefault="00BB6699" w:rsidP="00BB6699">
      <w:pPr>
        <w:spacing w:after="291" w:line="259" w:lineRule="auto"/>
        <w:ind w:left="238" w:right="589"/>
      </w:pPr>
      <w:r>
        <w:t xml:space="preserve">This type of project is explicitly conceptualized on the basis of </w:t>
      </w:r>
      <w:r>
        <w:rPr>
          <w:b/>
        </w:rPr>
        <w:t xml:space="preserve">a proof of concept.  </w:t>
      </w:r>
    </w:p>
    <w:p w:rsidR="00BB6699" w:rsidRDefault="00BB6699" w:rsidP="00BB6699">
      <w:pPr>
        <w:spacing w:after="280" w:line="259" w:lineRule="auto"/>
        <w:ind w:left="233" w:firstLine="0"/>
        <w:jc w:val="left"/>
      </w:pPr>
      <w:r>
        <w:rPr>
          <w:b/>
        </w:rPr>
        <w:t xml:space="preserve"> </w:t>
      </w:r>
    </w:p>
    <w:p w:rsidR="00BB6699" w:rsidRDefault="00BB6699" w:rsidP="00BB6699">
      <w:pPr>
        <w:spacing w:after="0" w:line="259" w:lineRule="auto"/>
        <w:ind w:left="233" w:firstLine="0"/>
        <w:jc w:val="left"/>
      </w:pPr>
      <w:r>
        <w:t xml:space="preserve"> </w:t>
      </w:r>
    </w:p>
    <w:p w:rsidR="00BB6699" w:rsidRDefault="00BB6699" w:rsidP="00BB6699">
      <w:pPr>
        <w:pStyle w:val="Heading4"/>
        <w:ind w:left="973"/>
      </w:pPr>
      <w:r>
        <w:t xml:space="preserve">4.1.5 Design and Development </w:t>
      </w:r>
    </w:p>
    <w:p w:rsidR="00BB6699" w:rsidRDefault="00BB6699" w:rsidP="00BB6699">
      <w:pPr>
        <w:spacing w:after="280" w:line="259" w:lineRule="auto"/>
        <w:ind w:left="598"/>
        <w:jc w:val="left"/>
      </w:pPr>
      <w:r>
        <w:rPr>
          <w:b/>
        </w:rPr>
        <w:t xml:space="preserve">4.1.3.1 System Requirements </w:t>
      </w:r>
    </w:p>
    <w:p w:rsidR="00BB6699" w:rsidRDefault="00BB6699" w:rsidP="00BB6699">
      <w:pPr>
        <w:spacing w:after="279" w:line="265" w:lineRule="auto"/>
        <w:ind w:left="10" w:right="3878"/>
        <w:jc w:val="right"/>
      </w:pPr>
      <w:r>
        <w:t xml:space="preserve">The following are the system requirements for the system: </w:t>
      </w:r>
    </w:p>
    <w:p w:rsidR="00BB6699" w:rsidRDefault="00BB6699" w:rsidP="00BB6699">
      <w:pPr>
        <w:pStyle w:val="Heading3"/>
        <w:spacing w:after="44"/>
        <w:ind w:left="598"/>
      </w:pPr>
      <w:r>
        <w:t xml:space="preserve">Table 5: System requirements </w:t>
      </w:r>
    </w:p>
    <w:tbl>
      <w:tblPr>
        <w:tblStyle w:val="TableGrid0"/>
        <w:tblW w:w="8365" w:type="dxa"/>
        <w:tblInd w:w="1234" w:type="dxa"/>
        <w:tblCellMar>
          <w:top w:w="4" w:type="dxa"/>
          <w:left w:w="106" w:type="dxa"/>
          <w:right w:w="50" w:type="dxa"/>
        </w:tblCellMar>
        <w:tblLook w:val="04A0" w:firstRow="1" w:lastRow="0" w:firstColumn="1" w:lastColumn="0" w:noHBand="0" w:noVBand="1"/>
      </w:tblPr>
      <w:tblGrid>
        <w:gridCol w:w="1462"/>
        <w:gridCol w:w="3433"/>
        <w:gridCol w:w="3470"/>
      </w:tblGrid>
      <w:tr w:rsidR="00BB6699" w:rsidTr="00324E43">
        <w:trPr>
          <w:trHeight w:val="605"/>
        </w:trPr>
        <w:tc>
          <w:tcPr>
            <w:tcW w:w="1462" w:type="dxa"/>
            <w:tcBorders>
              <w:top w:val="nil"/>
              <w:left w:val="nil"/>
              <w:bottom w:val="nil"/>
              <w:right w:val="nil"/>
            </w:tcBorders>
            <w:shd w:val="clear" w:color="auto" w:fill="ED7D31"/>
          </w:tcPr>
          <w:p w:rsidR="00BB6699" w:rsidRDefault="00BB6699" w:rsidP="00324E43">
            <w:pPr>
              <w:spacing w:after="0" w:line="259" w:lineRule="auto"/>
              <w:ind w:left="0" w:firstLine="0"/>
              <w:jc w:val="left"/>
            </w:pPr>
            <w:r>
              <w:rPr>
                <w:b/>
              </w:rPr>
              <w:t xml:space="preserve"> </w:t>
            </w:r>
          </w:p>
        </w:tc>
        <w:tc>
          <w:tcPr>
            <w:tcW w:w="3433" w:type="dxa"/>
            <w:tcBorders>
              <w:top w:val="nil"/>
              <w:left w:val="nil"/>
              <w:bottom w:val="nil"/>
              <w:right w:val="nil"/>
            </w:tcBorders>
            <w:shd w:val="clear" w:color="auto" w:fill="ED7D31"/>
          </w:tcPr>
          <w:p w:rsidR="00BB6699" w:rsidRDefault="00BB6699" w:rsidP="00324E43">
            <w:pPr>
              <w:spacing w:after="0" w:line="259" w:lineRule="auto"/>
              <w:ind w:left="2" w:firstLine="0"/>
              <w:jc w:val="left"/>
            </w:pPr>
            <w:r>
              <w:rPr>
                <w:b/>
              </w:rPr>
              <w:t xml:space="preserve">REQUIREMENTS </w:t>
            </w:r>
          </w:p>
        </w:tc>
        <w:tc>
          <w:tcPr>
            <w:tcW w:w="3470" w:type="dxa"/>
            <w:tcBorders>
              <w:top w:val="nil"/>
              <w:left w:val="nil"/>
              <w:bottom w:val="nil"/>
              <w:right w:val="nil"/>
            </w:tcBorders>
            <w:shd w:val="clear" w:color="auto" w:fill="ED7D31"/>
          </w:tcPr>
          <w:p w:rsidR="00BB6699" w:rsidRDefault="00BB6699" w:rsidP="00324E43">
            <w:pPr>
              <w:spacing w:after="0" w:line="259" w:lineRule="auto"/>
              <w:ind w:left="1" w:firstLine="0"/>
              <w:jc w:val="left"/>
            </w:pPr>
            <w:r>
              <w:rPr>
                <w:b/>
              </w:rPr>
              <w:t xml:space="preserve">SPECIFICATIONS </w:t>
            </w:r>
          </w:p>
        </w:tc>
      </w:tr>
      <w:tr w:rsidR="00BB6699" w:rsidTr="00324E43">
        <w:trPr>
          <w:trHeight w:val="1660"/>
        </w:trPr>
        <w:tc>
          <w:tcPr>
            <w:tcW w:w="1462"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Hardware </w:t>
            </w:r>
          </w:p>
        </w:tc>
        <w:tc>
          <w:tcPr>
            <w:tcW w:w="3433"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b/>
              </w:rPr>
              <w:t xml:space="preserve">Laptop/Desktop computer </w:t>
            </w:r>
          </w:p>
        </w:tc>
        <w:tc>
          <w:tcPr>
            <w:tcW w:w="3470" w:type="dxa"/>
            <w:tcBorders>
              <w:top w:val="nil"/>
              <w:left w:val="single" w:sz="4" w:space="0" w:color="F4B083"/>
              <w:bottom w:val="single" w:sz="4" w:space="0" w:color="F4B083"/>
              <w:right w:val="single" w:sz="4" w:space="0" w:color="F4B083"/>
            </w:tcBorders>
            <w:shd w:val="clear" w:color="auto" w:fill="FBE4D5"/>
          </w:tcPr>
          <w:p w:rsidR="00BB6699" w:rsidRDefault="00BB6699" w:rsidP="00DD4F98">
            <w:pPr>
              <w:numPr>
                <w:ilvl w:val="0"/>
                <w:numId w:val="24"/>
              </w:numPr>
              <w:spacing w:after="125" w:line="259" w:lineRule="auto"/>
              <w:ind w:hanging="360"/>
              <w:jc w:val="left"/>
            </w:pPr>
            <w:r>
              <w:t xml:space="preserve">64 bit </w:t>
            </w:r>
          </w:p>
          <w:p w:rsidR="00BB6699" w:rsidRDefault="00BB6699" w:rsidP="00DD4F98">
            <w:pPr>
              <w:numPr>
                <w:ilvl w:val="0"/>
                <w:numId w:val="24"/>
              </w:numPr>
              <w:spacing w:after="123" w:line="259" w:lineRule="auto"/>
              <w:ind w:hanging="360"/>
              <w:jc w:val="left"/>
            </w:pPr>
            <w:r>
              <w:t xml:space="preserve">12 GB RAM </w:t>
            </w:r>
          </w:p>
          <w:p w:rsidR="00BB6699" w:rsidRDefault="00BB6699" w:rsidP="00DD4F98">
            <w:pPr>
              <w:numPr>
                <w:ilvl w:val="0"/>
                <w:numId w:val="24"/>
              </w:numPr>
              <w:spacing w:after="124" w:line="259" w:lineRule="auto"/>
              <w:ind w:hanging="360"/>
              <w:jc w:val="left"/>
            </w:pPr>
            <w:r>
              <w:t xml:space="preserve">Windows 8,10 </w:t>
            </w:r>
          </w:p>
          <w:p w:rsidR="00BB6699" w:rsidRDefault="00BB6699" w:rsidP="00DD4F98">
            <w:pPr>
              <w:numPr>
                <w:ilvl w:val="0"/>
                <w:numId w:val="24"/>
              </w:numPr>
              <w:spacing w:after="0" w:line="259" w:lineRule="auto"/>
              <w:ind w:hanging="360"/>
              <w:jc w:val="left"/>
            </w:pPr>
            <w:r>
              <w:t xml:space="preserve">Linux </w:t>
            </w:r>
          </w:p>
        </w:tc>
      </w:tr>
      <w:tr w:rsidR="00BB6699" w:rsidTr="00324E43">
        <w:trPr>
          <w:trHeight w:val="600"/>
        </w:trPr>
        <w:tc>
          <w:tcPr>
            <w:tcW w:w="1462"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343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2" w:firstLine="0"/>
              <w:jc w:val="left"/>
            </w:pPr>
            <w:r>
              <w:rPr>
                <w:b/>
              </w:rPr>
              <w:t xml:space="preserve"> </w:t>
            </w:r>
          </w:p>
        </w:tc>
        <w:tc>
          <w:tcPr>
            <w:tcW w:w="3470" w:type="dxa"/>
            <w:tcBorders>
              <w:top w:val="single" w:sz="4" w:space="0" w:color="F4B083"/>
              <w:left w:val="single" w:sz="4" w:space="0" w:color="F4B083"/>
              <w:bottom w:val="single" w:sz="4" w:space="0" w:color="F4B083"/>
              <w:right w:val="single" w:sz="4" w:space="0" w:color="F4B083"/>
            </w:tcBorders>
          </w:tcPr>
          <w:p w:rsidR="00BB6699" w:rsidRDefault="00BB6699" w:rsidP="00324E43">
            <w:pPr>
              <w:tabs>
                <w:tab w:val="center" w:pos="401"/>
                <w:tab w:val="center" w:pos="721"/>
              </w:tabs>
              <w:spacing w:after="0" w:line="259" w:lineRule="auto"/>
              <w:ind w:left="0" w:firstLine="0"/>
              <w:jc w:val="left"/>
            </w:pPr>
            <w:r>
              <w:rPr>
                <w:rFonts w:ascii="Calibri" w:eastAsia="Calibri" w:hAnsi="Calibri" w:cs="Calibri"/>
                <w:sz w:val="22"/>
              </w:rPr>
              <w:tab/>
            </w:r>
            <w:r>
              <w:t>-</w:t>
            </w:r>
            <w:r>
              <w:rPr>
                <w:rFonts w:ascii="Arial" w:eastAsia="Arial" w:hAnsi="Arial" w:cs="Arial"/>
              </w:rPr>
              <w:t xml:space="preserve"> </w:t>
            </w:r>
            <w:r>
              <w:rPr>
                <w:rFonts w:ascii="Arial" w:eastAsia="Arial" w:hAnsi="Arial" w:cs="Arial"/>
              </w:rPr>
              <w:tab/>
            </w:r>
            <w:r>
              <w:t xml:space="preserve"> </w:t>
            </w:r>
          </w:p>
        </w:tc>
      </w:tr>
      <w:tr w:rsidR="00BB6699" w:rsidTr="00324E43">
        <w:trPr>
          <w:trHeight w:val="593"/>
        </w:trPr>
        <w:tc>
          <w:tcPr>
            <w:tcW w:w="1462"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Software </w:t>
            </w:r>
          </w:p>
        </w:tc>
        <w:tc>
          <w:tcPr>
            <w:tcW w:w="3433"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b/>
              </w:rPr>
              <w:t xml:space="preserve">Python  </w:t>
            </w:r>
          </w:p>
        </w:tc>
        <w:tc>
          <w:tcPr>
            <w:tcW w:w="347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Python 3.5 or 2 </w:t>
            </w:r>
          </w:p>
        </w:tc>
      </w:tr>
      <w:tr w:rsidR="00BB6699" w:rsidTr="00324E43">
        <w:trPr>
          <w:trHeight w:val="598"/>
        </w:trPr>
        <w:tc>
          <w:tcPr>
            <w:tcW w:w="1462"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343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2" w:firstLine="0"/>
              <w:jc w:val="left"/>
            </w:pPr>
            <w:r>
              <w:rPr>
                <w:b/>
              </w:rPr>
              <w:t xml:space="preserve">Anaconda (for data science) </w:t>
            </w:r>
          </w:p>
        </w:tc>
        <w:tc>
          <w:tcPr>
            <w:tcW w:w="347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64 bit version </w:t>
            </w:r>
          </w:p>
        </w:tc>
      </w:tr>
      <w:tr w:rsidR="00BB6699" w:rsidTr="00324E43">
        <w:trPr>
          <w:trHeight w:val="593"/>
        </w:trPr>
        <w:tc>
          <w:tcPr>
            <w:tcW w:w="1462"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c>
          <w:tcPr>
            <w:tcW w:w="3433"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b/>
              </w:rPr>
              <w:t xml:space="preserve">Database </w:t>
            </w:r>
          </w:p>
        </w:tc>
        <w:tc>
          <w:tcPr>
            <w:tcW w:w="347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MySQL or SQLite </w:t>
            </w:r>
          </w:p>
        </w:tc>
      </w:tr>
      <w:tr w:rsidR="00BB6699" w:rsidTr="00324E43">
        <w:trPr>
          <w:trHeight w:val="600"/>
        </w:trPr>
        <w:tc>
          <w:tcPr>
            <w:tcW w:w="1462"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343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2" w:firstLine="0"/>
              <w:jc w:val="left"/>
            </w:pPr>
            <w:r>
              <w:rPr>
                <w:b/>
              </w:rPr>
              <w:t xml:space="preserve">Mail server  </w:t>
            </w:r>
          </w:p>
        </w:tc>
        <w:tc>
          <w:tcPr>
            <w:tcW w:w="347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Gmail, Yahoo or any other </w:t>
            </w:r>
          </w:p>
        </w:tc>
      </w:tr>
      <w:tr w:rsidR="00BB6699" w:rsidTr="00324E43">
        <w:trPr>
          <w:trHeight w:val="593"/>
        </w:trPr>
        <w:tc>
          <w:tcPr>
            <w:tcW w:w="1462"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lastRenderedPageBreak/>
              <w:t xml:space="preserve"> </w:t>
            </w:r>
          </w:p>
        </w:tc>
        <w:tc>
          <w:tcPr>
            <w:tcW w:w="3433"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b/>
              </w:rPr>
              <w:t xml:space="preserve">Twitter Account </w:t>
            </w:r>
          </w:p>
        </w:tc>
        <w:tc>
          <w:tcPr>
            <w:tcW w:w="347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For scraping and streaming tweets </w:t>
            </w:r>
          </w:p>
        </w:tc>
      </w:tr>
      <w:tr w:rsidR="00BB6699" w:rsidTr="00324E43">
        <w:trPr>
          <w:trHeight w:val="599"/>
        </w:trPr>
        <w:tc>
          <w:tcPr>
            <w:tcW w:w="1462"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c>
          <w:tcPr>
            <w:tcW w:w="3433"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2" w:firstLine="0"/>
              <w:jc w:val="left"/>
            </w:pPr>
            <w:r>
              <w:rPr>
                <w:b/>
              </w:rPr>
              <w:t xml:space="preserve">Tweepy library </w:t>
            </w:r>
          </w:p>
        </w:tc>
        <w:tc>
          <w:tcPr>
            <w:tcW w:w="347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1" w:firstLine="0"/>
              <w:jc w:val="left"/>
            </w:pPr>
            <w:r>
              <w:t xml:space="preserve"> </w:t>
            </w:r>
          </w:p>
        </w:tc>
      </w:tr>
      <w:tr w:rsidR="00BB6699" w:rsidTr="00324E43">
        <w:trPr>
          <w:trHeight w:val="594"/>
        </w:trPr>
        <w:tc>
          <w:tcPr>
            <w:tcW w:w="1462"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c>
          <w:tcPr>
            <w:tcW w:w="3433"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2" w:firstLine="0"/>
              <w:jc w:val="left"/>
            </w:pPr>
            <w:r>
              <w:rPr>
                <w:b/>
              </w:rPr>
              <w:t xml:space="preserve">Anaconda and Ipython </w:t>
            </w:r>
          </w:p>
        </w:tc>
        <w:tc>
          <w:tcPr>
            <w:tcW w:w="347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1" w:firstLine="0"/>
              <w:jc w:val="left"/>
            </w:pPr>
            <w:r>
              <w:t xml:space="preserve">3.5 </w:t>
            </w:r>
          </w:p>
        </w:tc>
      </w:tr>
    </w:tbl>
    <w:p w:rsidR="00BB6699" w:rsidRDefault="00BB6699" w:rsidP="00BB6699">
      <w:pPr>
        <w:spacing w:after="285" w:line="259" w:lineRule="auto"/>
        <w:ind w:left="603" w:firstLine="0"/>
        <w:jc w:val="left"/>
      </w:pPr>
      <w:r>
        <w:t xml:space="preserve"> </w:t>
      </w:r>
    </w:p>
    <w:p w:rsidR="00BB6699" w:rsidRDefault="00BB6699" w:rsidP="009C26DA">
      <w:pPr>
        <w:spacing w:after="285" w:line="259" w:lineRule="auto"/>
        <w:ind w:firstLine="0"/>
        <w:jc w:val="left"/>
      </w:pPr>
      <w:r>
        <w:t xml:space="preserve"> </w:t>
      </w:r>
    </w:p>
    <w:p w:rsidR="00BB6699" w:rsidRDefault="00BB6699" w:rsidP="00BB6699">
      <w:pPr>
        <w:spacing w:after="290" w:line="259" w:lineRule="auto"/>
        <w:ind w:left="963" w:firstLine="0"/>
        <w:jc w:val="left"/>
      </w:pPr>
    </w:p>
    <w:p w:rsidR="00BB6699" w:rsidRDefault="00BB6699" w:rsidP="00BB6699">
      <w:pPr>
        <w:pStyle w:val="Heading4"/>
        <w:spacing w:after="280"/>
        <w:ind w:left="598"/>
      </w:pPr>
      <w:r>
        <w:t xml:space="preserve">4.1.3.2 System Use Cases  </w:t>
      </w:r>
    </w:p>
    <w:p w:rsidR="00BB6699" w:rsidRDefault="00BB6699" w:rsidP="00BB6699">
      <w:pPr>
        <w:ind w:left="238" w:right="589"/>
      </w:pPr>
      <w:r>
        <w:t xml:space="preserve">During this phase, functional, support and training requirements are translated into preliminary and detailed designs. Decisions are made to address how the system will meet functional requirements. A preliminary (general) system design, emphasizing the functional features of the system, is produced as a high-level guide as the one below.  </w:t>
      </w:r>
    </w:p>
    <w:p w:rsidR="00BB6699" w:rsidRDefault="00BB6699" w:rsidP="00BB6699">
      <w:pPr>
        <w:spacing w:after="284" w:line="259" w:lineRule="auto"/>
        <w:ind w:left="238" w:right="589"/>
      </w:pPr>
      <w:r>
        <w:t xml:space="preserve">Figure 7: the functional features of the classifier </w:t>
      </w:r>
    </w:p>
    <w:p w:rsidR="00BB6699" w:rsidRDefault="00BB6699" w:rsidP="00BB6699">
      <w:pPr>
        <w:spacing w:after="232" w:line="259" w:lineRule="auto"/>
        <w:ind w:left="0" w:right="1656" w:firstLine="0"/>
        <w:jc w:val="right"/>
      </w:pPr>
      <w:r>
        <w:rPr>
          <w:noProof/>
        </w:rPr>
        <w:drawing>
          <wp:inline distT="0" distB="0" distL="0" distR="0" wp14:anchorId="53EAE09F" wp14:editId="74B808F4">
            <wp:extent cx="5153025" cy="3619500"/>
            <wp:effectExtent l="0" t="0" r="0" b="0"/>
            <wp:docPr id="2427" name="Picture 2427"/>
            <wp:cNvGraphicFramePr/>
            <a:graphic xmlns:a="http://schemas.openxmlformats.org/drawingml/2006/main">
              <a:graphicData uri="http://schemas.openxmlformats.org/drawingml/2006/picture">
                <pic:pic xmlns:pic="http://schemas.openxmlformats.org/drawingml/2006/picture">
                  <pic:nvPicPr>
                    <pic:cNvPr id="2427" name="Picture 2427"/>
                    <pic:cNvPicPr/>
                  </pic:nvPicPr>
                  <pic:blipFill>
                    <a:blip r:embed="rId18"/>
                    <a:stretch>
                      <a:fillRect/>
                    </a:stretch>
                  </pic:blipFill>
                  <pic:spPr>
                    <a:xfrm>
                      <a:off x="0" y="0"/>
                      <a:ext cx="5153025" cy="3619500"/>
                    </a:xfrm>
                    <a:prstGeom prst="rect">
                      <a:avLst/>
                    </a:prstGeom>
                  </pic:spPr>
                </pic:pic>
              </a:graphicData>
            </a:graphic>
          </wp:inline>
        </w:drawing>
      </w:r>
      <w:r>
        <w:t xml:space="preserve"> </w:t>
      </w:r>
    </w:p>
    <w:p w:rsidR="00BB6699" w:rsidRDefault="00BB6699" w:rsidP="00BB6699">
      <w:pPr>
        <w:spacing w:after="317" w:line="259" w:lineRule="auto"/>
        <w:ind w:left="105" w:firstLine="0"/>
        <w:jc w:val="center"/>
      </w:pPr>
      <w:r>
        <w:rPr>
          <w:i/>
          <w:color w:val="44546A"/>
        </w:rPr>
        <w:t xml:space="preserve">Figure 4: Classifier Functional Features </w:t>
      </w:r>
    </w:p>
    <w:p w:rsidR="00BB6699" w:rsidRDefault="00BB6699" w:rsidP="00DD4F98">
      <w:pPr>
        <w:numPr>
          <w:ilvl w:val="0"/>
          <w:numId w:val="18"/>
        </w:numPr>
        <w:spacing w:after="4" w:line="367" w:lineRule="auto"/>
        <w:ind w:right="589" w:hanging="360"/>
      </w:pPr>
      <w:r>
        <w:lastRenderedPageBreak/>
        <w:t xml:space="preserve">Data crawling- In this module, we captured data from Twitter by using our customized crawler written in Python. Data we got from twitter contain sentiments that are either positive or negative.  </w:t>
      </w:r>
    </w:p>
    <w:p w:rsidR="00BB6699" w:rsidRDefault="00BB6699" w:rsidP="00DD4F98">
      <w:pPr>
        <w:numPr>
          <w:ilvl w:val="0"/>
          <w:numId w:val="18"/>
        </w:numPr>
        <w:spacing w:after="25" w:line="367" w:lineRule="auto"/>
        <w:ind w:right="589" w:hanging="360"/>
      </w:pPr>
      <w:r>
        <w:t xml:space="preserve">Data pre-processing - Data captured from twitter contains many missing fields, duplicate tweets. Pre-processing of the dataset involve following steps:  </w:t>
      </w:r>
    </w:p>
    <w:p w:rsidR="00BB6699" w:rsidRDefault="00BB6699" w:rsidP="00DD4F98">
      <w:pPr>
        <w:numPr>
          <w:ilvl w:val="1"/>
          <w:numId w:val="18"/>
        </w:numPr>
        <w:spacing w:after="164" w:line="259" w:lineRule="auto"/>
        <w:ind w:right="589" w:hanging="360"/>
      </w:pPr>
      <w:r>
        <w:t xml:space="preserve">Missing fields are replaced by NULL.  </w:t>
      </w:r>
    </w:p>
    <w:p w:rsidR="00BB6699" w:rsidRDefault="00BB6699" w:rsidP="00DD4F98">
      <w:pPr>
        <w:numPr>
          <w:ilvl w:val="1"/>
          <w:numId w:val="18"/>
        </w:numPr>
        <w:spacing w:after="2" w:line="367" w:lineRule="auto"/>
        <w:ind w:right="589" w:hanging="360"/>
      </w:pPr>
      <w:r>
        <w:t xml:space="preserve">Stemming - The idea of stemming is a sort of normalizing method. Many variations of   words carry the same meaning, other than when tense is involved. The reason why we stem is to shorten the lookup and normalize sentences   </w:t>
      </w:r>
    </w:p>
    <w:p w:rsidR="00BB6699" w:rsidRDefault="00BB6699" w:rsidP="00DD4F98">
      <w:pPr>
        <w:numPr>
          <w:ilvl w:val="0"/>
          <w:numId w:val="18"/>
        </w:numPr>
        <w:spacing w:after="285" w:line="259" w:lineRule="auto"/>
        <w:ind w:right="589" w:hanging="360"/>
      </w:pPr>
      <w:r>
        <w:t xml:space="preserve">Categorization of Messages  </w:t>
      </w:r>
    </w:p>
    <w:p w:rsidR="00BB6699" w:rsidRDefault="00BB6699" w:rsidP="00BB6699">
      <w:pPr>
        <w:ind w:left="973" w:right="589"/>
      </w:pPr>
      <w:r>
        <w:t xml:space="preserve">In this module, we used a number of machine learning methods, which needed prelabelled training data for automatic learning: Naive Bayes classifier, a classifier based on Decision trees, Support Vector Machines (SVM) and Multinomial naïve Bayes classifier. </w:t>
      </w:r>
    </w:p>
    <w:p w:rsidR="00BB6699" w:rsidRDefault="00BB6699" w:rsidP="00BB6699">
      <w:pPr>
        <w:spacing w:after="295" w:line="259" w:lineRule="auto"/>
        <w:ind w:firstLine="0"/>
        <w:jc w:val="left"/>
      </w:pPr>
      <w:r>
        <w:t xml:space="preserve">  </w:t>
      </w:r>
    </w:p>
    <w:p w:rsidR="00BB6699" w:rsidRDefault="00BB6699" w:rsidP="00BB6699">
      <w:pPr>
        <w:ind w:left="238" w:right="589"/>
      </w:pPr>
      <w:r>
        <w:t xml:space="preserve">The following diagrams are used to describe the functionality of the Twitter Sentiment Analysis System.  </w:t>
      </w:r>
    </w:p>
    <w:p w:rsidR="00BB6699" w:rsidRDefault="00BB6699" w:rsidP="00BB6699">
      <w:pPr>
        <w:spacing w:after="292" w:line="259" w:lineRule="auto"/>
        <w:ind w:firstLine="0"/>
        <w:jc w:val="left"/>
      </w:pPr>
      <w:r>
        <w:t xml:space="preserve"> </w:t>
      </w:r>
    </w:p>
    <w:p w:rsidR="00BB6699" w:rsidRDefault="00BB6699" w:rsidP="00BB6699">
      <w:pPr>
        <w:spacing w:after="13" w:line="259" w:lineRule="auto"/>
        <w:ind w:left="238" w:right="589"/>
      </w:pPr>
      <w:r>
        <w:t xml:space="preserve">Figure 8: sentiment analysis use case diagram </w:t>
      </w:r>
    </w:p>
    <w:p w:rsidR="00BB6699" w:rsidRDefault="00BB6699" w:rsidP="00BB6699">
      <w:pPr>
        <w:spacing w:after="145" w:line="259" w:lineRule="auto"/>
        <w:ind w:left="242" w:firstLine="0"/>
        <w:jc w:val="left"/>
      </w:pPr>
      <w:r>
        <w:rPr>
          <w:noProof/>
        </w:rPr>
        <w:lastRenderedPageBreak/>
        <w:drawing>
          <wp:inline distT="0" distB="0" distL="0" distR="0" wp14:anchorId="533C66A2" wp14:editId="4F3A4791">
            <wp:extent cx="5943092" cy="3050540"/>
            <wp:effectExtent l="0" t="0" r="0" b="0"/>
            <wp:docPr id="2478" name="Picture 2478"/>
            <wp:cNvGraphicFramePr/>
            <a:graphic xmlns:a="http://schemas.openxmlformats.org/drawingml/2006/main">
              <a:graphicData uri="http://schemas.openxmlformats.org/drawingml/2006/picture">
                <pic:pic xmlns:pic="http://schemas.openxmlformats.org/drawingml/2006/picture">
                  <pic:nvPicPr>
                    <pic:cNvPr id="2478" name="Picture 2478"/>
                    <pic:cNvPicPr/>
                  </pic:nvPicPr>
                  <pic:blipFill>
                    <a:blip r:embed="rId19"/>
                    <a:stretch>
                      <a:fillRect/>
                    </a:stretch>
                  </pic:blipFill>
                  <pic:spPr>
                    <a:xfrm>
                      <a:off x="0" y="0"/>
                      <a:ext cx="5943092" cy="3050540"/>
                    </a:xfrm>
                    <a:prstGeom prst="rect">
                      <a:avLst/>
                    </a:prstGeom>
                  </pic:spPr>
                </pic:pic>
              </a:graphicData>
            </a:graphic>
          </wp:inline>
        </w:drawing>
      </w:r>
    </w:p>
    <w:p w:rsidR="00BB6699" w:rsidRDefault="00BB6699" w:rsidP="00BB6699">
      <w:pPr>
        <w:pStyle w:val="Heading3"/>
        <w:ind w:left="253"/>
      </w:pPr>
      <w:r>
        <w:t xml:space="preserve">Figure 5:: Twitter  Sentiment Analysis Use case </w:t>
      </w:r>
    </w:p>
    <w:p w:rsidR="00BB6699" w:rsidRDefault="00BB6699" w:rsidP="00BB6699">
      <w:pPr>
        <w:spacing w:after="319" w:line="259" w:lineRule="auto"/>
        <w:ind w:firstLine="0"/>
        <w:jc w:val="left"/>
      </w:pPr>
      <w:r>
        <w:t xml:space="preserve"> </w:t>
      </w:r>
    </w:p>
    <w:p w:rsidR="00BB6699" w:rsidRDefault="00BB6699" w:rsidP="00BB6699">
      <w:pPr>
        <w:spacing w:after="0" w:line="259" w:lineRule="auto"/>
        <w:ind w:firstLine="0"/>
        <w:jc w:val="left"/>
      </w:pPr>
      <w:r>
        <w:t xml:space="preserve"> </w:t>
      </w:r>
    </w:p>
    <w:p w:rsidR="00BB6699" w:rsidRDefault="00BB6699" w:rsidP="00BB6699">
      <w:pPr>
        <w:spacing w:after="319" w:line="259" w:lineRule="auto"/>
        <w:ind w:firstLine="0"/>
        <w:jc w:val="left"/>
      </w:pPr>
      <w:r>
        <w:t xml:space="preserve"> </w:t>
      </w:r>
    </w:p>
    <w:p w:rsidR="00BB6699" w:rsidRDefault="00BB6699" w:rsidP="00BB6699">
      <w:pPr>
        <w:ind w:left="238" w:right="589"/>
      </w:pPr>
      <w:r>
        <w:t xml:space="preserve">The following use case describes the interaction with the different entities with the twitter API to access tweets and do sentiment analysis on them.  </w:t>
      </w:r>
    </w:p>
    <w:p w:rsidR="00BB6699" w:rsidRDefault="00BB6699" w:rsidP="00BB6699">
      <w:pPr>
        <w:spacing w:after="285" w:line="259" w:lineRule="auto"/>
        <w:ind w:left="1333" w:right="589"/>
      </w:pPr>
      <w:r>
        <w:t xml:space="preserve"> Figure 8: Object diagram for the sentiment analysis.  </w:t>
      </w:r>
    </w:p>
    <w:p w:rsidR="00BB6699" w:rsidRDefault="00BB6699" w:rsidP="00BB6699">
      <w:pPr>
        <w:spacing w:after="109" w:line="259" w:lineRule="auto"/>
        <w:ind w:firstLine="0"/>
        <w:jc w:val="left"/>
      </w:pPr>
      <w:r>
        <w:t xml:space="preserve">  </w:t>
      </w:r>
    </w:p>
    <w:p w:rsidR="00BB6699" w:rsidRDefault="00BB6699" w:rsidP="00BB6699">
      <w:pPr>
        <w:spacing w:after="55" w:line="259" w:lineRule="auto"/>
        <w:ind w:left="0" w:right="2900" w:firstLine="0"/>
        <w:jc w:val="center"/>
      </w:pPr>
      <w:r>
        <w:rPr>
          <w:noProof/>
        </w:rPr>
        <w:lastRenderedPageBreak/>
        <w:drawing>
          <wp:inline distT="0" distB="0" distL="0" distR="0" wp14:anchorId="09D8630A" wp14:editId="4D5C368C">
            <wp:extent cx="4210050" cy="4067175"/>
            <wp:effectExtent l="0" t="0" r="0" b="0"/>
            <wp:docPr id="2510" name="Picture 2510"/>
            <wp:cNvGraphicFramePr/>
            <a:graphic xmlns:a="http://schemas.openxmlformats.org/drawingml/2006/main">
              <a:graphicData uri="http://schemas.openxmlformats.org/drawingml/2006/picture">
                <pic:pic xmlns:pic="http://schemas.openxmlformats.org/drawingml/2006/picture">
                  <pic:nvPicPr>
                    <pic:cNvPr id="2510" name="Picture 2510"/>
                    <pic:cNvPicPr/>
                  </pic:nvPicPr>
                  <pic:blipFill>
                    <a:blip r:embed="rId20"/>
                    <a:stretch>
                      <a:fillRect/>
                    </a:stretch>
                  </pic:blipFill>
                  <pic:spPr>
                    <a:xfrm>
                      <a:off x="0" y="0"/>
                      <a:ext cx="4210050" cy="4067175"/>
                    </a:xfrm>
                    <a:prstGeom prst="rect">
                      <a:avLst/>
                    </a:prstGeom>
                  </pic:spPr>
                </pic:pic>
              </a:graphicData>
            </a:graphic>
          </wp:inline>
        </w:drawing>
      </w:r>
      <w:r>
        <w:t xml:space="preserve"> </w:t>
      </w:r>
    </w:p>
    <w:p w:rsidR="00BB6699" w:rsidRDefault="00BB6699" w:rsidP="00BB6699">
      <w:pPr>
        <w:pStyle w:val="Heading3"/>
        <w:ind w:left="598"/>
      </w:pPr>
      <w:r>
        <w:t xml:space="preserve">Figure 6: Sentiment Analysis, Object Diagram </w:t>
      </w:r>
    </w:p>
    <w:p w:rsidR="00BB6699" w:rsidRDefault="00BB6699" w:rsidP="00BB6699">
      <w:pPr>
        <w:spacing w:after="112" w:line="259" w:lineRule="auto"/>
        <w:ind w:firstLine="0"/>
        <w:jc w:val="left"/>
      </w:pPr>
      <w:r>
        <w:t xml:space="preserve">  </w:t>
      </w:r>
    </w:p>
    <w:p w:rsidR="00BB6699" w:rsidRDefault="00BB6699" w:rsidP="00BB6699">
      <w:pPr>
        <w:spacing w:after="130" w:line="259" w:lineRule="auto"/>
        <w:ind w:left="1323" w:firstLine="0"/>
        <w:jc w:val="left"/>
      </w:pPr>
      <w:r>
        <w:t xml:space="preserve">  </w:t>
      </w:r>
    </w:p>
    <w:p w:rsidR="00BB6699" w:rsidRDefault="00BB6699" w:rsidP="00BB6699">
      <w:pPr>
        <w:spacing w:after="158" w:line="373" w:lineRule="auto"/>
        <w:ind w:right="8632" w:firstLine="0"/>
        <w:jc w:val="left"/>
      </w:pPr>
      <w:r>
        <w:t xml:space="preserve">   </w:t>
      </w:r>
    </w:p>
    <w:p w:rsidR="00BB6699" w:rsidRDefault="00BB6699" w:rsidP="00BB6699">
      <w:pPr>
        <w:spacing w:after="290" w:line="259" w:lineRule="auto"/>
        <w:ind w:firstLine="0"/>
        <w:jc w:val="left"/>
      </w:pPr>
      <w:r>
        <w:t xml:space="preserve">  </w:t>
      </w:r>
    </w:p>
    <w:p w:rsidR="00BB6699" w:rsidRDefault="00BB6699" w:rsidP="00BB6699">
      <w:pPr>
        <w:spacing w:after="0" w:line="259" w:lineRule="auto"/>
        <w:ind w:firstLine="0"/>
        <w:jc w:val="left"/>
      </w:pPr>
      <w:r>
        <w:t xml:space="preserve">  </w:t>
      </w:r>
    </w:p>
    <w:p w:rsidR="00BB6699" w:rsidRDefault="00BB6699" w:rsidP="00BB6699">
      <w:pPr>
        <w:spacing w:after="295" w:line="259" w:lineRule="auto"/>
        <w:ind w:left="303" w:firstLine="0"/>
        <w:jc w:val="left"/>
      </w:pPr>
      <w:r>
        <w:t xml:space="preserve"> </w:t>
      </w:r>
    </w:p>
    <w:p w:rsidR="00BB6699" w:rsidRDefault="00BB6699" w:rsidP="00BB6699">
      <w:pPr>
        <w:pStyle w:val="Heading4"/>
      </w:pPr>
      <w:r>
        <w:t xml:space="preserve">4.1.3.3 System Architecture  </w:t>
      </w:r>
    </w:p>
    <w:p w:rsidR="00BB6699" w:rsidRDefault="00BB6699" w:rsidP="00BB6699">
      <w:pPr>
        <w:spacing w:after="285" w:line="259" w:lineRule="auto"/>
        <w:ind w:left="2413" w:right="589"/>
      </w:pPr>
      <w:r>
        <w:t xml:space="preserve">Figure 10:  system architecture  </w:t>
      </w:r>
    </w:p>
    <w:p w:rsidR="00BB6699" w:rsidRDefault="00BB6699" w:rsidP="00BB6699">
      <w:pPr>
        <w:spacing w:after="285" w:line="259" w:lineRule="auto"/>
        <w:ind w:left="603" w:firstLine="0"/>
        <w:jc w:val="left"/>
      </w:pPr>
      <w:r>
        <w:t xml:space="preserve"> </w:t>
      </w:r>
    </w:p>
    <w:p w:rsidR="00BB6699" w:rsidRDefault="00BB6699" w:rsidP="00BB6699">
      <w:pPr>
        <w:spacing w:after="318" w:line="259" w:lineRule="auto"/>
        <w:ind w:left="603" w:firstLine="0"/>
        <w:jc w:val="left"/>
      </w:pPr>
      <w:r>
        <w:rPr>
          <w:noProof/>
        </w:rPr>
        <w:lastRenderedPageBreak/>
        <w:drawing>
          <wp:anchor distT="0" distB="0" distL="114300" distR="114300" simplePos="0" relativeHeight="251663360" behindDoc="0" locked="0" layoutInCell="1" allowOverlap="0" wp14:anchorId="65A57060" wp14:editId="16D4F2B6">
            <wp:simplePos x="0" y="0"/>
            <wp:positionH relativeFrom="page">
              <wp:posOffset>914400</wp:posOffset>
            </wp:positionH>
            <wp:positionV relativeFrom="page">
              <wp:posOffset>2675255</wp:posOffset>
            </wp:positionV>
            <wp:extent cx="6861049" cy="4712208"/>
            <wp:effectExtent l="0" t="0" r="0" b="0"/>
            <wp:wrapTopAndBottom/>
            <wp:docPr id="26914" name="Picture 26914"/>
            <wp:cNvGraphicFramePr/>
            <a:graphic xmlns:a="http://schemas.openxmlformats.org/drawingml/2006/main">
              <a:graphicData uri="http://schemas.openxmlformats.org/drawingml/2006/picture">
                <pic:pic xmlns:pic="http://schemas.openxmlformats.org/drawingml/2006/picture">
                  <pic:nvPicPr>
                    <pic:cNvPr id="26914" name="Picture 26914"/>
                    <pic:cNvPicPr/>
                  </pic:nvPicPr>
                  <pic:blipFill>
                    <a:blip r:embed="rId21"/>
                    <a:stretch>
                      <a:fillRect/>
                    </a:stretch>
                  </pic:blipFill>
                  <pic:spPr>
                    <a:xfrm>
                      <a:off x="0" y="0"/>
                      <a:ext cx="6861049" cy="4712208"/>
                    </a:xfrm>
                    <a:prstGeom prst="rect">
                      <a:avLst/>
                    </a:prstGeom>
                  </pic:spPr>
                </pic:pic>
              </a:graphicData>
            </a:graphic>
          </wp:anchor>
        </w:drawing>
      </w:r>
      <w:r>
        <w:t xml:space="preserve"> </w:t>
      </w:r>
    </w:p>
    <w:p w:rsidR="00BB6699" w:rsidRDefault="00BB6699" w:rsidP="00BB6699">
      <w:pPr>
        <w:spacing w:before="7" w:after="286" w:line="259" w:lineRule="auto"/>
        <w:ind w:left="613" w:right="589"/>
      </w:pPr>
      <w:r>
        <w:t xml:space="preserve">Figure 7: System Architecture </w:t>
      </w:r>
    </w:p>
    <w:p w:rsidR="00BB6699" w:rsidRDefault="00BB6699" w:rsidP="00BB6699">
      <w:pPr>
        <w:spacing w:after="118"/>
        <w:ind w:left="238" w:right="589"/>
      </w:pPr>
      <w:r>
        <w:t xml:space="preserve">We can access the twitter API, from any laptop or desktop computer, then we can do a stream on the tweets for the mentions of Safaricom Company. Finally, we do text analysis on this tweets to classify them whether they are positive or negative and assign a polarity/confidence score. Eventually, for tweets with a higher polarity score, we send notifications via e-mail to the personnel responsible for social monitoring from which, He can figure out the tweets to be flagged before they create an uproar on twitter if they are of effect to the company’s reputation.  </w:t>
      </w:r>
    </w:p>
    <w:p w:rsidR="00BB6699" w:rsidRDefault="00BB6699" w:rsidP="00BB6699">
      <w:pPr>
        <w:spacing w:after="129" w:line="259" w:lineRule="auto"/>
        <w:ind w:left="1323" w:firstLine="0"/>
        <w:jc w:val="left"/>
      </w:pPr>
      <w:r>
        <w:t xml:space="preserve">  </w:t>
      </w:r>
    </w:p>
    <w:p w:rsidR="00BB6699" w:rsidRDefault="00BB6699" w:rsidP="00BB6699">
      <w:pPr>
        <w:spacing w:after="0" w:line="259" w:lineRule="auto"/>
        <w:ind w:left="1323" w:firstLine="0"/>
        <w:jc w:val="left"/>
      </w:pPr>
      <w:r>
        <w:t xml:space="preserve">  </w:t>
      </w:r>
    </w:p>
    <w:p w:rsidR="00BB6699" w:rsidRDefault="00BB6699" w:rsidP="00BB6699">
      <w:pPr>
        <w:spacing w:after="18" w:line="259" w:lineRule="auto"/>
        <w:ind w:left="-920" w:right="-690" w:firstLine="0"/>
        <w:jc w:val="left"/>
      </w:pPr>
      <w:r>
        <w:rPr>
          <w:rFonts w:ascii="Calibri" w:eastAsia="Calibri" w:hAnsi="Calibri" w:cs="Calibri"/>
          <w:noProof/>
          <w:sz w:val="22"/>
        </w:rPr>
        <w:lastRenderedPageBreak/>
        <mc:AlternateContent>
          <mc:Choice Requires="wpg">
            <w:drawing>
              <wp:inline distT="0" distB="0" distL="0" distR="0" wp14:anchorId="026FEFCF" wp14:editId="1B4F9AD0">
                <wp:extent cx="7419340" cy="5860415"/>
                <wp:effectExtent l="0" t="0" r="0" b="0"/>
                <wp:docPr id="25442" name="Group 25442"/>
                <wp:cNvGraphicFramePr/>
                <a:graphic xmlns:a="http://schemas.openxmlformats.org/drawingml/2006/main">
                  <a:graphicData uri="http://schemas.microsoft.com/office/word/2010/wordprocessingGroup">
                    <wpg:wgp>
                      <wpg:cNvGrpSpPr/>
                      <wpg:grpSpPr>
                        <a:xfrm>
                          <a:off x="0" y="0"/>
                          <a:ext cx="7419340" cy="5860415"/>
                          <a:chOff x="0" y="0"/>
                          <a:chExt cx="7419340" cy="5860415"/>
                        </a:xfrm>
                      </wpg:grpSpPr>
                      <pic:pic xmlns:pic="http://schemas.openxmlformats.org/drawingml/2006/picture">
                        <pic:nvPicPr>
                          <pic:cNvPr id="2569" name="Picture 2569"/>
                          <pic:cNvPicPr/>
                        </pic:nvPicPr>
                        <pic:blipFill>
                          <a:blip r:embed="rId22"/>
                          <a:stretch>
                            <a:fillRect/>
                          </a:stretch>
                        </pic:blipFill>
                        <pic:spPr>
                          <a:xfrm>
                            <a:off x="0" y="0"/>
                            <a:ext cx="7419340" cy="5860415"/>
                          </a:xfrm>
                          <a:prstGeom prst="rect">
                            <a:avLst/>
                          </a:prstGeom>
                        </pic:spPr>
                      </pic:pic>
                      <pic:pic xmlns:pic="http://schemas.openxmlformats.org/drawingml/2006/picture">
                        <pic:nvPicPr>
                          <pic:cNvPr id="2571" name="Picture 2571"/>
                          <pic:cNvPicPr/>
                        </pic:nvPicPr>
                        <pic:blipFill>
                          <a:blip r:embed="rId23"/>
                          <a:stretch>
                            <a:fillRect/>
                          </a:stretch>
                        </pic:blipFill>
                        <pic:spPr>
                          <a:xfrm>
                            <a:off x="503174" y="792480"/>
                            <a:ext cx="586740" cy="240792"/>
                          </a:xfrm>
                          <a:prstGeom prst="rect">
                            <a:avLst/>
                          </a:prstGeom>
                        </pic:spPr>
                      </pic:pic>
                      <wps:wsp>
                        <wps:cNvPr id="2572" name="Rectangle 2572"/>
                        <wps:cNvSpPr/>
                        <wps:spPr>
                          <a:xfrm>
                            <a:off x="503174" y="828167"/>
                            <a:ext cx="586234" cy="241550"/>
                          </a:xfrm>
                          <a:prstGeom prst="rect">
                            <a:avLst/>
                          </a:prstGeom>
                          <a:ln>
                            <a:noFill/>
                          </a:ln>
                        </wps:spPr>
                        <wps:txbx>
                          <w:txbxContent>
                            <w:p w:rsidR="00BB6699" w:rsidRDefault="00BB6699" w:rsidP="00BB6699">
                              <w:pPr>
                                <w:spacing w:after="160" w:line="259" w:lineRule="auto"/>
                                <w:ind w:left="0" w:firstLine="0"/>
                                <w:jc w:val="left"/>
                              </w:pPr>
                              <w:r>
                                <w:rPr>
                                  <w:rFonts w:ascii="Calibri" w:eastAsia="Calibri" w:hAnsi="Calibri" w:cs="Calibri"/>
                                  <w:b/>
                                  <w:sz w:val="28"/>
                                </w:rPr>
                                <w:t xml:space="preserve">Short </w:t>
                              </w:r>
                            </w:p>
                          </w:txbxContent>
                        </wps:txbx>
                        <wps:bodyPr horzOverflow="overflow" vert="horz" lIns="0" tIns="0" rIns="0" bIns="0" rtlCol="0">
                          <a:noAutofit/>
                        </wps:bodyPr>
                      </wps:wsp>
                      <wps:wsp>
                        <wps:cNvPr id="2573" name="Rectangle 2573"/>
                        <wps:cNvSpPr/>
                        <wps:spPr>
                          <a:xfrm>
                            <a:off x="943915" y="856742"/>
                            <a:ext cx="42144" cy="189937"/>
                          </a:xfrm>
                          <a:prstGeom prst="rect">
                            <a:avLst/>
                          </a:prstGeom>
                          <a:ln>
                            <a:noFill/>
                          </a:ln>
                        </wps:spPr>
                        <wps:txbx>
                          <w:txbxContent>
                            <w:p w:rsidR="00BB6699" w:rsidRDefault="00BB6699" w:rsidP="00BB6699">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2575" name="Picture 2575"/>
                          <pic:cNvPicPr/>
                        </pic:nvPicPr>
                        <pic:blipFill>
                          <a:blip r:embed="rId24"/>
                          <a:stretch>
                            <a:fillRect/>
                          </a:stretch>
                        </pic:blipFill>
                        <pic:spPr>
                          <a:xfrm>
                            <a:off x="503174" y="1025652"/>
                            <a:ext cx="763524" cy="240792"/>
                          </a:xfrm>
                          <a:prstGeom prst="rect">
                            <a:avLst/>
                          </a:prstGeom>
                        </pic:spPr>
                      </pic:pic>
                      <wps:wsp>
                        <wps:cNvPr id="2576" name="Rectangle 2576"/>
                        <wps:cNvSpPr/>
                        <wps:spPr>
                          <a:xfrm>
                            <a:off x="503174" y="1060196"/>
                            <a:ext cx="763385" cy="241550"/>
                          </a:xfrm>
                          <a:prstGeom prst="rect">
                            <a:avLst/>
                          </a:prstGeom>
                          <a:ln>
                            <a:noFill/>
                          </a:ln>
                        </wps:spPr>
                        <wps:txbx>
                          <w:txbxContent>
                            <w:p w:rsidR="00BB6699" w:rsidRDefault="00BB6699" w:rsidP="00BB6699">
                              <w:pPr>
                                <w:spacing w:after="160" w:line="259" w:lineRule="auto"/>
                                <w:ind w:left="0" w:firstLine="0"/>
                                <w:jc w:val="left"/>
                              </w:pPr>
                              <w:r>
                                <w:rPr>
                                  <w:rFonts w:ascii="Calibri" w:eastAsia="Calibri" w:hAnsi="Calibri" w:cs="Calibri"/>
                                  <w:b/>
                                  <w:sz w:val="28"/>
                                </w:rPr>
                                <w:t>reviews</w:t>
                              </w:r>
                            </w:p>
                          </w:txbxContent>
                        </wps:txbx>
                        <wps:bodyPr horzOverflow="overflow" vert="horz" lIns="0" tIns="0" rIns="0" bIns="0" rtlCol="0">
                          <a:noAutofit/>
                        </wps:bodyPr>
                      </wps:wsp>
                      <wps:wsp>
                        <wps:cNvPr id="2577" name="Rectangle 2577"/>
                        <wps:cNvSpPr/>
                        <wps:spPr>
                          <a:xfrm>
                            <a:off x="1078027" y="1088771"/>
                            <a:ext cx="42144" cy="189937"/>
                          </a:xfrm>
                          <a:prstGeom prst="rect">
                            <a:avLst/>
                          </a:prstGeom>
                          <a:ln>
                            <a:noFill/>
                          </a:ln>
                        </wps:spPr>
                        <wps:txbx>
                          <w:txbxContent>
                            <w:p w:rsidR="00BB6699" w:rsidRDefault="00BB6699" w:rsidP="00BB6699">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2579" name="Picture 2579"/>
                          <pic:cNvPicPr/>
                        </pic:nvPicPr>
                        <pic:blipFill>
                          <a:blip r:embed="rId25"/>
                          <a:stretch>
                            <a:fillRect/>
                          </a:stretch>
                        </pic:blipFill>
                        <pic:spPr>
                          <a:xfrm>
                            <a:off x="1077722" y="1025652"/>
                            <a:ext cx="53340" cy="240792"/>
                          </a:xfrm>
                          <a:prstGeom prst="rect">
                            <a:avLst/>
                          </a:prstGeom>
                        </pic:spPr>
                      </pic:pic>
                      <wps:wsp>
                        <wps:cNvPr id="2580" name="Rectangle 2580"/>
                        <wps:cNvSpPr/>
                        <wps:spPr>
                          <a:xfrm>
                            <a:off x="1078027" y="1022096"/>
                            <a:ext cx="53596" cy="241550"/>
                          </a:xfrm>
                          <a:prstGeom prst="rect">
                            <a:avLst/>
                          </a:prstGeom>
                          <a:ln>
                            <a:noFill/>
                          </a:ln>
                        </wps:spPr>
                        <wps:txbx>
                          <w:txbxContent>
                            <w:p w:rsidR="00BB6699" w:rsidRDefault="00BB6699" w:rsidP="00BB6699">
                              <w:pPr>
                                <w:spacing w:after="160" w:line="259" w:lineRule="auto"/>
                                <w:ind w:left="0" w:firstLine="0"/>
                                <w:jc w:val="left"/>
                              </w:pPr>
                              <w:r>
                                <w:rPr>
                                  <w:rFonts w:ascii="Calibri" w:eastAsia="Calibri" w:hAnsi="Calibri" w:cs="Calibri"/>
                                  <w:b/>
                                  <w:sz w:val="28"/>
                                </w:rPr>
                                <w:t xml:space="preserve"> </w:t>
                              </w:r>
                            </w:p>
                          </w:txbxContent>
                        </wps:txbx>
                        <wps:bodyPr horzOverflow="overflow" vert="horz" lIns="0" tIns="0" rIns="0" bIns="0" rtlCol="0">
                          <a:noAutofit/>
                        </wps:bodyPr>
                      </wps:wsp>
                      <wps:wsp>
                        <wps:cNvPr id="2581" name="Rectangle 2581"/>
                        <wps:cNvSpPr/>
                        <wps:spPr>
                          <a:xfrm>
                            <a:off x="1117600" y="1050671"/>
                            <a:ext cx="42144" cy="189937"/>
                          </a:xfrm>
                          <a:prstGeom prst="rect">
                            <a:avLst/>
                          </a:prstGeom>
                          <a:ln>
                            <a:noFill/>
                          </a:ln>
                        </wps:spPr>
                        <wps:txbx>
                          <w:txbxContent>
                            <w:p w:rsidR="00BB6699" w:rsidRDefault="00BB6699" w:rsidP="00BB6699">
                              <w:pPr>
                                <w:spacing w:after="160" w:line="259" w:lineRule="auto"/>
                                <w:ind w:left="0" w:firstLine="0"/>
                                <w:jc w:val="left"/>
                              </w:pPr>
                              <w:r>
                                <w:rPr>
                                  <w:rFonts w:ascii="Calibri" w:eastAsia="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026FEFCF" id="Group 25442" o:spid="_x0000_s1026" style="width:584.2pt;height:461.45pt;mso-position-horizontal-relative:char;mso-position-vertical-relative:line" coordsize="74193,58604"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5L+01/yTXTf+xw8Kf+pDp9etV5L+01/wAk103/ALHD&#10;wp/6kOn0Aet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69" o:spid="_x0000_s1027" type="#_x0000_t75" style="position:absolute;width:74193;height:586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v4ZK3GAAAA3QAAAA8AAABkcnMvZG93bnJldi54bWxEj0FrAjEUhO8F/0N4hd5qtksruhrFlhb2&#10;IAW11etj89wsbl6WTXTTf28KhR6HmfmGWayibcWVet84VvA0zkAQV043XCv42n88TkH4gKyxdUwK&#10;fsjDajm6W2Ch3cBbuu5CLRKEfYEKTAhdIaWvDFn0Y9cRJ+/keoshyb6WuschwW0r8yybSIsNpwWD&#10;Hb0Zqs67i1UwG94v32XpNsfzYXiNzzbmn8Yo9XAf13MQgWL4D/+1S60gf5nM4PdNegJyeQ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hkrcYAAADdAAAADwAAAAAAAAAAAAAA&#10;AACfAgAAZHJzL2Rvd25yZXYueG1sUEsFBgAAAAAEAAQA9wAAAJIDAAAAAA==&#10;">
                  <v:imagedata r:id="rId26" o:title=""/>
                </v:shape>
                <v:shape id="Picture 2571" o:spid="_x0000_s1028" type="#_x0000_t75" style="position:absolute;left:5031;top:7924;width:5868;height:24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fk7vGAAAA3QAAAA8AAABkcnMvZG93bnJldi54bWxEj0FrAjEUhO+C/yE8oTfN7opVtkaRFkst&#10;CK0KXh+b183i5mVJUt3++6ZQ8DjMzDfMct3bVlzJh8axgnySgSCunG64VnA6bscLECEia2wdk4If&#10;CrBeDQdLLLW78SddD7EWCcKhRAUmxq6UMlSGLIaJ64iT9+W8xZikr6X2eEtw28oiyx6lxYbTgsGO&#10;ng1Vl8O3VfC62+e7j/3L+/zMm2bmi95cpkaph1G/eQIRqY/38H/7TSsoZvMc/t6kJyBXv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pN+Tu8YAAADdAAAADwAAAAAAAAAAAAAA&#10;AACfAgAAZHJzL2Rvd25yZXYueG1sUEsFBgAAAAAEAAQA9wAAAJIDAAAAAA==&#10;">
                  <v:imagedata r:id="rId27" o:title=""/>
                </v:shape>
                <v:rect id="Rectangle 2572" o:spid="_x0000_s1029" style="position:absolute;left:5031;top:8281;width:5863;height:2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c8jccA&#10;AADdAAAADwAAAGRycy9kb3ducmV2LnhtbESPQWvCQBSE74X+h+UVems2DVRjdBWpih6tFlJvj+xr&#10;Epp9G7Krif31XUHocZiZb5jZYjCNuFDnassKXqMYBHFhdc2lgs/j5iUF4TyyxsYyKbiSg8X88WGG&#10;mbY9f9Dl4EsRIOwyVFB532ZSuqIigy6yLXHwvm1n0AfZlVJ32Ae4aWQSxyNpsOawUGFL7xUVP4ez&#10;UbBN2+XXzv72ZbM+bfN9PlkdJ16p56dhOQXhafD/4Xt7pxUkb+ME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o3PI3HAAAA3QAAAA8AAAAAAAAAAAAAAAAAmAIAAGRy&#10;cy9kb3ducmV2LnhtbFBLBQYAAAAABAAEAPUAAACMAwAAAAA=&#10;" filled="f" stroked="f">
                  <v:textbox inset="0,0,0,0">
                    <w:txbxContent>
                      <w:p w:rsidR="00BB6699" w:rsidRDefault="00BB6699" w:rsidP="00BB6699">
                        <w:pPr>
                          <w:spacing w:after="160" w:line="259" w:lineRule="auto"/>
                          <w:ind w:left="0" w:firstLine="0"/>
                          <w:jc w:val="left"/>
                        </w:pPr>
                        <w:r>
                          <w:rPr>
                            <w:rFonts w:ascii="Calibri" w:eastAsia="Calibri" w:hAnsi="Calibri" w:cs="Calibri"/>
                            <w:b/>
                            <w:sz w:val="28"/>
                          </w:rPr>
                          <w:t xml:space="preserve">Short </w:t>
                        </w:r>
                      </w:p>
                    </w:txbxContent>
                  </v:textbox>
                </v:rect>
                <v:rect id="Rectangle 2573" o:spid="_x0000_s1030" style="position:absolute;left:9439;top:8567;width:421;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uZFscA&#10;AADdAAAADwAAAGRycy9kb3ducmV2LnhtbESPQWvCQBSE74X+h+UVequbWrSauopoJTlqLKi3R/Y1&#10;Cc2+DdmtSfvrXUHwOMzMN8xs0ZtanKl1lWUFr4MIBHFudcWFgq/95mUCwnlkjbVlUvBHDhbzx4cZ&#10;xtp2vKNz5gsRIOxiVFB638RSurwkg25gG+LgfdvWoA+yLaRusQtwU8thFI2lwYrDQokNrUrKf7Jf&#10;oyCZNMtjav+7ov48JYftYbreT71Sz0/98gOEp97fw7d2qhUMR+9v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7mRbHAAAA3QAAAA8AAAAAAAAAAAAAAAAAmAIAAGRy&#10;cy9kb3ducmV2LnhtbFBLBQYAAAAABAAEAPUAAACMAwAAAAA=&#10;" filled="f" stroked="f">
                  <v:textbox inset="0,0,0,0">
                    <w:txbxContent>
                      <w:p w:rsidR="00BB6699" w:rsidRDefault="00BB6699" w:rsidP="00BB6699">
                        <w:pPr>
                          <w:spacing w:after="160" w:line="259" w:lineRule="auto"/>
                          <w:ind w:left="0" w:firstLine="0"/>
                          <w:jc w:val="left"/>
                        </w:pPr>
                        <w:r>
                          <w:rPr>
                            <w:rFonts w:ascii="Calibri" w:eastAsia="Calibri" w:hAnsi="Calibri" w:cs="Calibri"/>
                            <w:sz w:val="22"/>
                          </w:rPr>
                          <w:t xml:space="preserve"> </w:t>
                        </w:r>
                      </w:p>
                    </w:txbxContent>
                  </v:textbox>
                </v:rect>
                <v:shape id="Picture 2575" o:spid="_x0000_s1031" type="#_x0000_t75" style="position:absolute;left:5031;top:10256;width:7635;height:24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hnEJjGAAAA3QAAAA8AAABkcnMvZG93bnJldi54bWxEj0FrwkAUhO+C/2F5BW+6acCq0TVIqdhe&#10;KrX1/sw+k8Xs25BdTdpf3y0IPQ4z8w2zyntbixu13jhW8DhJQBAXThsuFXx9bsdzED4ga6wdk4Jv&#10;8pCvh4MVZtp1/EG3QyhFhLDPUEEVQpNJ6YuKLPqJa4ijd3atxRBlW0rdYhfhtpZpkjxJi4bjQoUN&#10;PVdUXA5Xq+Co98V73Zndybw1HbrLYv7zslBq9NBvliAC9eE/fG+/agXpdDaFvzfxCcj1L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GcQmMYAAADdAAAADwAAAAAAAAAAAAAA&#10;AACfAgAAZHJzL2Rvd25yZXYueG1sUEsFBgAAAAAEAAQA9wAAAJIDAAAAAA==&#10;">
                  <v:imagedata r:id="rId28" o:title=""/>
                </v:shape>
                <v:rect id="Rectangle 2576" o:spid="_x0000_s1032" style="position:absolute;left:5031;top:10601;width:7634;height:2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w6jsYA&#10;AADdAAAADwAAAGRycy9kb3ducmV2LnhtbESPS4vCQBCE74L/YWjBm05WWB/RUURX9Ohjwd1bk2mT&#10;sJmekBlN9Nc7grDHoqq+omaLxhTiRpXLLSv46EcgiBOrc04VfJ82vTEI55E1FpZJwZ0cLObt1gxj&#10;bWs+0O3oUxEg7GJUkHlfxlK6JCODrm9L4uBdbGXQB1mlUldYB7gp5CCKhtJgzmEhw5JWGSV/x6tR&#10;sB2Xy5+dfdRp8fW7Pe/Pk/Vp4pXqdprlFISnxv+H3+2dVjD4HA3h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Qw6jsYAAADdAAAADwAAAAAAAAAAAAAAAACYAgAAZHJz&#10;L2Rvd25yZXYueG1sUEsFBgAAAAAEAAQA9QAAAIsDAAAAAA==&#10;" filled="f" stroked="f">
                  <v:textbox inset="0,0,0,0">
                    <w:txbxContent>
                      <w:p w:rsidR="00BB6699" w:rsidRDefault="00BB6699" w:rsidP="00BB6699">
                        <w:pPr>
                          <w:spacing w:after="160" w:line="259" w:lineRule="auto"/>
                          <w:ind w:left="0" w:firstLine="0"/>
                          <w:jc w:val="left"/>
                        </w:pPr>
                        <w:r>
                          <w:rPr>
                            <w:rFonts w:ascii="Calibri" w:eastAsia="Calibri" w:hAnsi="Calibri" w:cs="Calibri"/>
                            <w:b/>
                            <w:sz w:val="28"/>
                          </w:rPr>
                          <w:t>reviews</w:t>
                        </w:r>
                      </w:p>
                    </w:txbxContent>
                  </v:textbox>
                </v:rect>
                <v:rect id="Rectangle 2577" o:spid="_x0000_s1033" style="position:absolute;left:10780;top:10887;width:421;height:1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CfFccA&#10;AADdAAAADwAAAGRycy9kb3ducmV2LnhtbESPQWvCQBSE7wX/w/KE3uqmQqtGVxFtSY41Cra3R/aZ&#10;hGbfhuw2SfvrXaHgcZiZb5jVZjC16Kh1lWUFz5MIBHFudcWFgtPx/WkOwnlkjbVlUvBLDjbr0cMK&#10;Y217PlCX+UIECLsYFZTeN7GULi/JoJvYhjh4F9sa9EG2hdQt9gFuajmNoldpsOKwUGJDu5Ly7+zH&#10;KEjmzfYztX99Ub99JeeP82J/XHilHsfDdgnC0+Dv4f92qhVMX2Yz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pAnxXHAAAA3QAAAA8AAAAAAAAAAAAAAAAAmAIAAGRy&#10;cy9kb3ducmV2LnhtbFBLBQYAAAAABAAEAPUAAACMAwAAAAA=&#10;" filled="f" stroked="f">
                  <v:textbox inset="0,0,0,0">
                    <w:txbxContent>
                      <w:p w:rsidR="00BB6699" w:rsidRDefault="00BB6699" w:rsidP="00BB6699">
                        <w:pPr>
                          <w:spacing w:after="160" w:line="259" w:lineRule="auto"/>
                          <w:ind w:left="0" w:firstLine="0"/>
                          <w:jc w:val="left"/>
                        </w:pPr>
                        <w:r>
                          <w:rPr>
                            <w:rFonts w:ascii="Calibri" w:eastAsia="Calibri" w:hAnsi="Calibri" w:cs="Calibri"/>
                            <w:sz w:val="22"/>
                          </w:rPr>
                          <w:t xml:space="preserve"> </w:t>
                        </w:r>
                      </w:p>
                    </w:txbxContent>
                  </v:textbox>
                </v:rect>
                <v:shape id="Picture 2579" o:spid="_x0000_s1034" type="#_x0000_t75" style="position:absolute;left:10777;top:10256;width:533;height:24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x330HIAAAA3QAAAA8AAABkcnMvZG93bnJldi54bWxEj91qwkAUhO8LfYflFLwRs6nYqjGrSKFF&#10;BK1/D3DIniZps2fT7KrRp3cLQi+HmfmGSWetqcSJGldaVvAcxSCIM6tLzhUc9u+9EQjnkTVWlknB&#10;hRzMpo8PKSbannlLp53PRYCwS1BB4X2dSOmyggy6yNbEwfuyjUEfZJNL3eA5wE0l+3H8Kg2WHBYK&#10;rOmtoOxndzQKlr/rwXWzHazk92pUz5cfXbn/PCrVeWrnExCeWv8fvrcXWkH/ZTiGvzfhCcjpDQ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Dsd99ByAAAAN0AAAAPAAAAAAAAAAAA&#10;AAAAAJ8CAABkcnMvZG93bnJldi54bWxQSwUGAAAAAAQABAD3AAAAlAMAAAAA&#10;">
                  <v:imagedata r:id="rId29" o:title=""/>
                </v:shape>
                <v:rect id="Rectangle 2580" o:spid="_x0000_s1035" style="position:absolute;left:10780;top:10220;width:536;height:2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x3RsIA&#10;AADdAAAADwAAAGRycy9kb3ducmV2LnhtbERPTYvCMBC9C/6HMMLeNFVQajWK6IoeXRXU29CMbbGZ&#10;lCZru/56c1jw+Hjf82VrSvGk2hWWFQwHEQji1OqCMwXn07Yfg3AeWWNpmRT8kYPlotuZY6Jtwz/0&#10;PPpMhBB2CSrIva8SKV2ak0E3sBVx4O62NugDrDOpa2xCuCnlKIom0mDBoSHHitY5pY/jr1Gwi6vV&#10;dW9fTVZ+33aXw2W6OU29Ul+9djUD4an1H/G/e68VjMZx2B/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fHdGwgAAAN0AAAAPAAAAAAAAAAAAAAAAAJgCAABkcnMvZG93&#10;bnJldi54bWxQSwUGAAAAAAQABAD1AAAAhwMAAAAA&#10;" filled="f" stroked="f">
                  <v:textbox inset="0,0,0,0">
                    <w:txbxContent>
                      <w:p w:rsidR="00BB6699" w:rsidRDefault="00BB6699" w:rsidP="00BB6699">
                        <w:pPr>
                          <w:spacing w:after="160" w:line="259" w:lineRule="auto"/>
                          <w:ind w:left="0" w:firstLine="0"/>
                          <w:jc w:val="left"/>
                        </w:pPr>
                        <w:r>
                          <w:rPr>
                            <w:rFonts w:ascii="Calibri" w:eastAsia="Calibri" w:hAnsi="Calibri" w:cs="Calibri"/>
                            <w:b/>
                            <w:sz w:val="28"/>
                          </w:rPr>
                          <w:t xml:space="preserve"> </w:t>
                        </w:r>
                      </w:p>
                    </w:txbxContent>
                  </v:textbox>
                </v:rect>
                <v:rect id="Rectangle 2581" o:spid="_x0000_s1036" style="position:absolute;left:11176;top:10506;width:421;height:19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DS3ccA&#10;AADdAAAADwAAAGRycy9kb3ducmV2LnhtbESPQWvCQBSE7wX/w/KE3upGoSVG1xC0JTm2Kqi3R/aZ&#10;BLNvQ3Zr0v76bqHQ4zAz3zDrdDStuFPvGssK5rMIBHFpdcOVguPh7SkG4TyyxtYyKfgiB+lm8rDG&#10;RNuBP+i+95UIEHYJKqi97xIpXVmTQTezHXHwrrY36IPsK6l7HALctHIRRS/SYMNhocaOtjWVt/2n&#10;UZDHXXYu7PdQta+X/PR+Wu4OS6/U43TMViA8jf4//NcutILFczyH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8w0t3HAAAA3QAAAA8AAAAAAAAAAAAAAAAAmAIAAGRy&#10;cy9kb3ducmV2LnhtbFBLBQYAAAAABAAEAPUAAACMAwAAAAA=&#10;" filled="f" stroked="f">
                  <v:textbox inset="0,0,0,0">
                    <w:txbxContent>
                      <w:p w:rsidR="00BB6699" w:rsidRDefault="00BB6699" w:rsidP="00BB6699">
                        <w:pPr>
                          <w:spacing w:after="160" w:line="259" w:lineRule="auto"/>
                          <w:ind w:left="0" w:firstLine="0"/>
                          <w:jc w:val="left"/>
                        </w:pPr>
                        <w:r>
                          <w:rPr>
                            <w:rFonts w:ascii="Calibri" w:eastAsia="Calibri" w:hAnsi="Calibri" w:cs="Calibri"/>
                            <w:sz w:val="22"/>
                          </w:rPr>
                          <w:t xml:space="preserve"> </w:t>
                        </w:r>
                      </w:p>
                    </w:txbxContent>
                  </v:textbox>
                </v:rect>
                <w10:anchorlock/>
              </v:group>
            </w:pict>
          </mc:Fallback>
        </mc:AlternateContent>
      </w:r>
    </w:p>
    <w:p w:rsidR="00BB6699" w:rsidRDefault="00BB6699" w:rsidP="00BB6699">
      <w:pPr>
        <w:spacing w:after="132" w:line="259" w:lineRule="auto"/>
        <w:ind w:left="1323" w:firstLine="0"/>
        <w:jc w:val="left"/>
      </w:pPr>
      <w:r>
        <w:t xml:space="preserve">  </w:t>
      </w:r>
    </w:p>
    <w:p w:rsidR="00BB6699" w:rsidRDefault="00BB6699" w:rsidP="00BB6699">
      <w:pPr>
        <w:spacing w:after="22" w:line="356" w:lineRule="auto"/>
        <w:ind w:right="8632" w:firstLine="0"/>
        <w:jc w:val="left"/>
      </w:pPr>
      <w:r>
        <w:t xml:space="preserve">   </w:t>
      </w:r>
    </w:p>
    <w:p w:rsidR="00BB6699" w:rsidRDefault="00BB6699" w:rsidP="00BB6699">
      <w:pPr>
        <w:pStyle w:val="Heading3"/>
        <w:spacing w:after="0"/>
        <w:ind w:left="598"/>
      </w:pPr>
      <w:r>
        <w:t xml:space="preserve">Figure 8: Module Interaction (twitter sentiment analysis)  </w:t>
      </w:r>
    </w:p>
    <w:p w:rsidR="00BB6699" w:rsidRDefault="00BB6699" w:rsidP="00BB6699">
      <w:pPr>
        <w:spacing w:after="122" w:line="259" w:lineRule="auto"/>
        <w:ind w:left="233" w:firstLine="0"/>
        <w:jc w:val="left"/>
      </w:pPr>
      <w:r>
        <w:t xml:space="preserve"> </w:t>
      </w:r>
    </w:p>
    <w:p w:rsidR="00BB6699" w:rsidRDefault="00BB6699" w:rsidP="00BB6699">
      <w:pPr>
        <w:spacing w:after="124" w:line="259" w:lineRule="auto"/>
        <w:ind w:left="233" w:firstLine="0"/>
        <w:jc w:val="left"/>
      </w:pPr>
      <w:r>
        <w:t xml:space="preserve"> </w:t>
      </w:r>
    </w:p>
    <w:p w:rsidR="00BB6699" w:rsidRDefault="00BB6699" w:rsidP="00BB6699">
      <w:pPr>
        <w:spacing w:after="124" w:line="259" w:lineRule="auto"/>
        <w:ind w:left="233" w:firstLine="0"/>
        <w:jc w:val="left"/>
      </w:pPr>
      <w:r>
        <w:t xml:space="preserve"> </w:t>
      </w:r>
    </w:p>
    <w:p w:rsidR="00BB6699" w:rsidRDefault="00BB6699" w:rsidP="00BB6699">
      <w:pPr>
        <w:tabs>
          <w:tab w:val="center" w:pos="243"/>
          <w:tab w:val="center" w:pos="2708"/>
        </w:tabs>
        <w:spacing w:after="129" w:line="259" w:lineRule="auto"/>
        <w:ind w:left="0" w:firstLine="0"/>
        <w:jc w:val="left"/>
      </w:pPr>
      <w:r>
        <w:rPr>
          <w:rFonts w:ascii="Calibri" w:eastAsia="Calibri" w:hAnsi="Calibri" w:cs="Calibri"/>
          <w:sz w:val="22"/>
        </w:rPr>
        <w:tab/>
      </w:r>
      <w:r>
        <w:t xml:space="preserve"> </w:t>
      </w:r>
      <w:r>
        <w:tab/>
        <w:t xml:space="preserve">Figure 11: The system module flow.  </w:t>
      </w:r>
    </w:p>
    <w:p w:rsidR="00BB6699" w:rsidRDefault="00BB6699" w:rsidP="00BB6699">
      <w:pPr>
        <w:spacing w:after="1"/>
        <w:ind w:left="238" w:right="589"/>
      </w:pPr>
      <w:r>
        <w:t xml:space="preserve">The flow of the system modules and code files, the classifier_trainer.py is trained against a dataset of positive and negative tweet data in the folder “Short reviews”. The trained </w:t>
      </w:r>
      <w:r>
        <w:lastRenderedPageBreak/>
        <w:t xml:space="preserve">data is saved in binary data as pickled files for each of the algorithm used into the folder “Picked algos file”. Consequently, the Classifier_twitanalysis.py uses the trained data and accesses twitter leveraging the twitter API. It then does sentiment analysis on the tweets containing only mentions of Safaricom. This is done by obtaining a stream of tweets for the mentions of Safaricom. This stream is classified into positive and negative tweets and they are assigned a polarity score. This data is then crawled into a database smm_sentiproject.sql, where it is stored for analysis. The analysis is done by the wordCloudtweeps.py. Which then writes the analyzed tweets to gword.js, which can later be viewed in a browser by opening the twittercloud.htm file to see the accounts tweeting the most negative tweets with high polarity score.  </w:t>
      </w:r>
    </w:p>
    <w:p w:rsidR="00BB6699" w:rsidRDefault="00BB6699" w:rsidP="00BB6699">
      <w:pPr>
        <w:spacing w:after="113" w:line="259" w:lineRule="auto"/>
        <w:ind w:left="1323" w:firstLine="0"/>
        <w:jc w:val="left"/>
      </w:pPr>
      <w:r>
        <w:t xml:space="preserve">  </w:t>
      </w:r>
    </w:p>
    <w:p w:rsidR="00BB6699" w:rsidRDefault="00BB6699" w:rsidP="00BB6699">
      <w:pPr>
        <w:spacing w:after="129"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9"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30"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9"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0"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9"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134" w:line="259" w:lineRule="auto"/>
        <w:ind w:left="1323" w:firstLine="0"/>
        <w:jc w:val="left"/>
      </w:pPr>
      <w:r>
        <w:t xml:space="preserve">  </w:t>
      </w:r>
    </w:p>
    <w:p w:rsidR="00BB6699" w:rsidRDefault="00BB6699" w:rsidP="00BB6699">
      <w:pPr>
        <w:pStyle w:val="Heading4"/>
        <w:ind w:left="973"/>
      </w:pPr>
      <w:r>
        <w:t xml:space="preserve">4.1.6 Implementation   </w:t>
      </w:r>
    </w:p>
    <w:p w:rsidR="00BB6699" w:rsidRDefault="00BB6699" w:rsidP="00BB6699">
      <w:pPr>
        <w:spacing w:after="0"/>
        <w:ind w:left="238" w:right="589"/>
      </w:pPr>
      <w:r>
        <w:t xml:space="preserve">Six algorithms were used in the classifier which can be shown in the figure below with their accuracy percent, then lastly a voted classifier is used to find an average accuracy that is overall used as the accuracy percentage of the classifier. Using more than one algorithm is meant to improve the accuracy of the classifier.   </w:t>
      </w:r>
    </w:p>
    <w:p w:rsidR="00BB6699" w:rsidRDefault="00BB6699" w:rsidP="00BB6699">
      <w:pPr>
        <w:spacing w:after="107" w:line="259" w:lineRule="auto"/>
        <w:ind w:left="1323" w:firstLine="0"/>
        <w:jc w:val="left"/>
      </w:pPr>
      <w:r>
        <w:lastRenderedPageBreak/>
        <w:t xml:space="preserve">  </w:t>
      </w:r>
    </w:p>
    <w:p w:rsidR="00BB6699" w:rsidRDefault="00BB6699" w:rsidP="00BB6699">
      <w:pPr>
        <w:spacing w:after="75" w:line="259" w:lineRule="auto"/>
        <w:ind w:left="0" w:right="139" w:firstLine="0"/>
        <w:jc w:val="right"/>
      </w:pPr>
      <w:r>
        <w:rPr>
          <w:noProof/>
        </w:rPr>
        <w:drawing>
          <wp:inline distT="0" distB="0" distL="0" distR="0" wp14:anchorId="57F2E366" wp14:editId="1C0A95A0">
            <wp:extent cx="5943600" cy="3728720"/>
            <wp:effectExtent l="0" t="0" r="0" b="0"/>
            <wp:docPr id="2666" name="Picture 2666"/>
            <wp:cNvGraphicFramePr/>
            <a:graphic xmlns:a="http://schemas.openxmlformats.org/drawingml/2006/main">
              <a:graphicData uri="http://schemas.openxmlformats.org/drawingml/2006/picture">
                <pic:pic xmlns:pic="http://schemas.openxmlformats.org/drawingml/2006/picture">
                  <pic:nvPicPr>
                    <pic:cNvPr id="2666" name="Picture 2666"/>
                    <pic:cNvPicPr/>
                  </pic:nvPicPr>
                  <pic:blipFill>
                    <a:blip r:embed="rId30"/>
                    <a:stretch>
                      <a:fillRect/>
                    </a:stretch>
                  </pic:blipFill>
                  <pic:spPr>
                    <a:xfrm>
                      <a:off x="0" y="0"/>
                      <a:ext cx="5943600" cy="3728720"/>
                    </a:xfrm>
                    <a:prstGeom prst="rect">
                      <a:avLst/>
                    </a:prstGeom>
                  </pic:spPr>
                </pic:pic>
              </a:graphicData>
            </a:graphic>
          </wp:inline>
        </w:drawing>
      </w:r>
      <w:r>
        <w:t xml:space="preserve"> </w:t>
      </w:r>
    </w:p>
    <w:p w:rsidR="00BB6699" w:rsidRDefault="00BB6699" w:rsidP="00BB6699">
      <w:pPr>
        <w:pStyle w:val="Heading3"/>
        <w:ind w:left="598"/>
      </w:pPr>
      <w:r>
        <w:t xml:space="preserve">Figure 9: Classifier algorithms and their accuracy percentage </w:t>
      </w:r>
    </w:p>
    <w:p w:rsidR="00BB6699" w:rsidRDefault="00BB6699" w:rsidP="00BB6699">
      <w:pPr>
        <w:spacing w:after="129" w:line="259" w:lineRule="auto"/>
        <w:ind w:left="1323" w:firstLine="0"/>
        <w:jc w:val="left"/>
      </w:pPr>
      <w:r>
        <w:t xml:space="preserve">  </w:t>
      </w:r>
    </w:p>
    <w:p w:rsidR="00BB6699" w:rsidRDefault="00BB6699" w:rsidP="00BB6699">
      <w:pPr>
        <w:spacing w:after="124" w:line="259" w:lineRule="auto"/>
        <w:ind w:left="1323" w:firstLine="0"/>
        <w:jc w:val="left"/>
      </w:pPr>
      <w:r>
        <w:t xml:space="preserve"> </w:t>
      </w:r>
    </w:p>
    <w:p w:rsidR="00BB6699" w:rsidRDefault="00BB6699" w:rsidP="00BB6699">
      <w:pPr>
        <w:spacing w:after="129" w:line="259" w:lineRule="auto"/>
        <w:ind w:left="1323" w:firstLine="0"/>
        <w:jc w:val="left"/>
      </w:pPr>
      <w:r>
        <w:t xml:space="preserve"> </w:t>
      </w:r>
    </w:p>
    <w:p w:rsidR="00BB6699" w:rsidRDefault="00BB6699" w:rsidP="00BB6699">
      <w:pPr>
        <w:spacing w:after="0" w:line="259" w:lineRule="auto"/>
        <w:ind w:firstLine="0"/>
        <w:jc w:val="left"/>
      </w:pPr>
      <w:r>
        <w:t xml:space="preserve">   </w:t>
      </w:r>
    </w:p>
    <w:p w:rsidR="00BB6699" w:rsidRDefault="00BB6699" w:rsidP="00BB6699">
      <w:pPr>
        <w:spacing w:after="129" w:line="259" w:lineRule="auto"/>
        <w:ind w:left="1323" w:firstLine="0"/>
        <w:jc w:val="left"/>
      </w:pPr>
      <w:r>
        <w:t xml:space="preserve">  </w:t>
      </w:r>
    </w:p>
    <w:p w:rsidR="00BB6699" w:rsidRDefault="00BB6699" w:rsidP="00BB6699">
      <w:pPr>
        <w:spacing w:after="115" w:line="259" w:lineRule="auto"/>
        <w:ind w:left="1323" w:firstLine="0"/>
        <w:jc w:val="left"/>
      </w:pPr>
      <w:r>
        <w:t xml:space="preserve"> </w:t>
      </w:r>
    </w:p>
    <w:p w:rsidR="00BB6699" w:rsidRDefault="00BB6699" w:rsidP="00BB6699">
      <w:pPr>
        <w:spacing w:after="1218" w:line="265" w:lineRule="auto"/>
        <w:ind w:left="10" w:right="2197"/>
        <w:jc w:val="right"/>
      </w:pPr>
      <w:r>
        <w:t xml:space="preserve">Figure 10: the graph of tweets with a polarity score higher than 80%   </w:t>
      </w:r>
    </w:p>
    <w:p w:rsidR="00BB6699" w:rsidRDefault="00BB6699" w:rsidP="00BB6699">
      <w:pPr>
        <w:spacing w:after="540" w:line="259" w:lineRule="auto"/>
        <w:ind w:left="-4" w:firstLine="0"/>
        <w:jc w:val="left"/>
      </w:pPr>
      <w:r>
        <w:rPr>
          <w:noProof/>
        </w:rPr>
        <w:lastRenderedPageBreak/>
        <w:drawing>
          <wp:inline distT="0" distB="0" distL="0" distR="0" wp14:anchorId="5D1ADF3C" wp14:editId="6AF2DEE8">
            <wp:extent cx="6256020" cy="4335780"/>
            <wp:effectExtent l="0" t="0" r="0" b="0"/>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31"/>
                    <a:stretch>
                      <a:fillRect/>
                    </a:stretch>
                  </pic:blipFill>
                  <pic:spPr>
                    <a:xfrm>
                      <a:off x="0" y="0"/>
                      <a:ext cx="6256020" cy="4335780"/>
                    </a:xfrm>
                    <a:prstGeom prst="rect">
                      <a:avLst/>
                    </a:prstGeom>
                  </pic:spPr>
                </pic:pic>
              </a:graphicData>
            </a:graphic>
          </wp:inline>
        </w:drawing>
      </w:r>
    </w:p>
    <w:p w:rsidR="00BB6699" w:rsidRDefault="00BB6699" w:rsidP="00BB6699">
      <w:pPr>
        <w:spacing w:after="0" w:line="259" w:lineRule="auto"/>
        <w:ind w:left="0" w:firstLine="0"/>
        <w:jc w:val="left"/>
      </w:pPr>
      <w:r>
        <w:rPr>
          <w:rFonts w:ascii="Calibri" w:eastAsia="Calibri" w:hAnsi="Calibri" w:cs="Calibri"/>
          <w:i/>
          <w:color w:val="44546A"/>
          <w:sz w:val="18"/>
        </w:rPr>
        <w:t>Figure 10 twitter accounts with polarity score higher than 0.8%</w:t>
      </w:r>
      <w:r>
        <w:rPr>
          <w:i/>
        </w:rPr>
        <w:t xml:space="preserve"> </w:t>
      </w:r>
    </w:p>
    <w:p w:rsidR="00BB6699" w:rsidRDefault="00BB6699" w:rsidP="00BB6699">
      <w:pPr>
        <w:spacing w:after="120" w:line="259" w:lineRule="auto"/>
        <w:ind w:left="238" w:right="589"/>
      </w:pPr>
      <w:r>
        <w:t xml:space="preserve">Figure 11: the graph of tweets with a polarity score higher than 80%   </w:t>
      </w:r>
    </w:p>
    <w:p w:rsidR="00BB6699" w:rsidRDefault="00BB6699" w:rsidP="00BB6699">
      <w:pPr>
        <w:spacing w:after="117" w:line="259" w:lineRule="auto"/>
        <w:ind w:firstLine="0"/>
        <w:jc w:val="left"/>
      </w:pPr>
      <w:r>
        <w:t xml:space="preserve"> </w:t>
      </w:r>
    </w:p>
    <w:p w:rsidR="00BB6699" w:rsidRDefault="00BB6699" w:rsidP="00BB6699">
      <w:pPr>
        <w:spacing w:after="62" w:line="259" w:lineRule="auto"/>
        <w:ind w:left="0" w:right="530" w:firstLine="0"/>
        <w:jc w:val="right"/>
      </w:pPr>
      <w:r>
        <w:rPr>
          <w:noProof/>
        </w:rPr>
        <w:lastRenderedPageBreak/>
        <w:drawing>
          <wp:inline distT="0" distB="0" distL="0" distR="0" wp14:anchorId="025E4985" wp14:editId="763721B2">
            <wp:extent cx="5868035" cy="3238500"/>
            <wp:effectExtent l="0" t="0" r="0" b="0"/>
            <wp:docPr id="2721" name="Picture 2721"/>
            <wp:cNvGraphicFramePr/>
            <a:graphic xmlns:a="http://schemas.openxmlformats.org/drawingml/2006/main">
              <a:graphicData uri="http://schemas.openxmlformats.org/drawingml/2006/picture">
                <pic:pic xmlns:pic="http://schemas.openxmlformats.org/drawingml/2006/picture">
                  <pic:nvPicPr>
                    <pic:cNvPr id="2721" name="Picture 2721"/>
                    <pic:cNvPicPr/>
                  </pic:nvPicPr>
                  <pic:blipFill>
                    <a:blip r:embed="rId32"/>
                    <a:stretch>
                      <a:fillRect/>
                    </a:stretch>
                  </pic:blipFill>
                  <pic:spPr>
                    <a:xfrm>
                      <a:off x="0" y="0"/>
                      <a:ext cx="5868035" cy="3238500"/>
                    </a:xfrm>
                    <a:prstGeom prst="rect">
                      <a:avLst/>
                    </a:prstGeom>
                  </pic:spPr>
                </pic:pic>
              </a:graphicData>
            </a:graphic>
          </wp:inline>
        </w:drawing>
      </w:r>
      <w:r>
        <w:t xml:space="preserve"> </w:t>
      </w:r>
    </w:p>
    <w:p w:rsidR="00BB6699" w:rsidRDefault="00BB6699" w:rsidP="00BB6699">
      <w:pPr>
        <w:pStyle w:val="Heading3"/>
        <w:ind w:left="598"/>
      </w:pPr>
      <w:r>
        <w:t xml:space="preserve">Figure 11: Graphing Tweets (positive against negative tweets) </w:t>
      </w:r>
    </w:p>
    <w:p w:rsidR="00BB6699" w:rsidRDefault="00BB6699" w:rsidP="00BB6699">
      <w:pPr>
        <w:spacing w:after="132" w:line="259" w:lineRule="auto"/>
        <w:ind w:left="1323" w:firstLine="0"/>
        <w:jc w:val="left"/>
      </w:pPr>
      <w:r>
        <w:t xml:space="preserve"> </w:t>
      </w:r>
    </w:p>
    <w:p w:rsidR="00BB6699" w:rsidRDefault="00BB6699" w:rsidP="00BB6699">
      <w:pPr>
        <w:spacing w:after="129" w:line="259" w:lineRule="auto"/>
        <w:ind w:left="1323" w:firstLine="0"/>
        <w:jc w:val="left"/>
      </w:pPr>
      <w:r>
        <w:t xml:space="preserve">  </w:t>
      </w:r>
    </w:p>
    <w:p w:rsidR="00BB6699" w:rsidRDefault="00BB6699" w:rsidP="00BB6699">
      <w:pPr>
        <w:spacing w:after="112" w:line="259" w:lineRule="auto"/>
        <w:ind w:left="1323" w:firstLine="0"/>
        <w:jc w:val="left"/>
      </w:pPr>
      <w:r>
        <w:t xml:space="preserve">  </w:t>
      </w:r>
    </w:p>
    <w:p w:rsidR="00BB6699" w:rsidRDefault="00BB6699" w:rsidP="00BB6699">
      <w:pPr>
        <w:spacing w:after="115" w:line="259" w:lineRule="auto"/>
        <w:ind w:left="1323" w:firstLine="0"/>
        <w:jc w:val="left"/>
      </w:pPr>
      <w:r>
        <w:t xml:space="preserve"> </w:t>
      </w:r>
    </w:p>
    <w:p w:rsidR="00BB6699" w:rsidRDefault="00BB6699" w:rsidP="00BB6699">
      <w:pPr>
        <w:spacing w:after="112" w:line="259" w:lineRule="auto"/>
        <w:ind w:left="1323" w:firstLine="0"/>
        <w:jc w:val="left"/>
      </w:pPr>
      <w:r>
        <w:t xml:space="preserve"> </w:t>
      </w:r>
    </w:p>
    <w:p w:rsidR="00BB6699" w:rsidRDefault="00BB6699" w:rsidP="00BB6699">
      <w:pPr>
        <w:spacing w:after="115" w:line="259" w:lineRule="auto"/>
        <w:ind w:left="1323" w:firstLine="0"/>
        <w:jc w:val="left"/>
      </w:pPr>
      <w:r>
        <w:t xml:space="preserve"> </w:t>
      </w:r>
    </w:p>
    <w:p w:rsidR="00BB6699" w:rsidRDefault="00BB6699" w:rsidP="00BB6699">
      <w:pPr>
        <w:spacing w:after="112" w:line="259" w:lineRule="auto"/>
        <w:ind w:left="1323" w:firstLine="0"/>
        <w:jc w:val="left"/>
      </w:pPr>
      <w:r>
        <w:t xml:space="preserve"> </w:t>
      </w:r>
    </w:p>
    <w:p w:rsidR="00BB6699" w:rsidRDefault="00BB6699" w:rsidP="00BB6699">
      <w:pPr>
        <w:spacing w:after="115" w:line="259" w:lineRule="auto"/>
        <w:ind w:left="1323" w:firstLine="0"/>
        <w:jc w:val="left"/>
      </w:pPr>
      <w:r>
        <w:t xml:space="preserve"> </w:t>
      </w:r>
    </w:p>
    <w:p w:rsidR="00BB6699" w:rsidRDefault="00BB6699" w:rsidP="00BB6699">
      <w:pPr>
        <w:spacing w:after="113" w:line="259" w:lineRule="auto"/>
        <w:ind w:left="1323" w:firstLine="0"/>
        <w:jc w:val="left"/>
      </w:pPr>
      <w:r>
        <w:t xml:space="preserve"> </w:t>
      </w:r>
    </w:p>
    <w:p w:rsidR="00BB6699" w:rsidRDefault="00BB6699" w:rsidP="00BB6699">
      <w:pPr>
        <w:spacing w:after="0" w:line="358" w:lineRule="auto"/>
        <w:ind w:right="8692" w:firstLine="0"/>
        <w:jc w:val="left"/>
      </w:pPr>
      <w:r>
        <w:t xml:space="preserve">  </w:t>
      </w:r>
    </w:p>
    <w:p w:rsidR="00BB6699" w:rsidRDefault="00BB6699" w:rsidP="00BB6699">
      <w:pPr>
        <w:spacing w:after="115" w:line="259" w:lineRule="auto"/>
        <w:ind w:left="1323" w:firstLine="0"/>
        <w:jc w:val="left"/>
      </w:pPr>
      <w:r>
        <w:t xml:space="preserve"> </w:t>
      </w:r>
    </w:p>
    <w:p w:rsidR="00BB6699" w:rsidRDefault="00BB6699" w:rsidP="00BB6699">
      <w:pPr>
        <w:spacing w:after="112" w:line="259" w:lineRule="auto"/>
        <w:ind w:left="1323" w:firstLine="0"/>
        <w:jc w:val="left"/>
      </w:pPr>
      <w:r>
        <w:t xml:space="preserve"> </w:t>
      </w:r>
    </w:p>
    <w:p w:rsidR="00BB6699" w:rsidRDefault="00BB6699" w:rsidP="00BB6699">
      <w:pPr>
        <w:spacing w:after="115" w:line="259" w:lineRule="auto"/>
        <w:ind w:left="1323" w:firstLine="0"/>
        <w:jc w:val="left"/>
      </w:pPr>
      <w:r>
        <w:t xml:space="preserve"> </w:t>
      </w:r>
    </w:p>
    <w:p w:rsidR="00BB6699" w:rsidRDefault="00BB6699" w:rsidP="00BB6699">
      <w:pPr>
        <w:spacing w:after="0" w:line="259" w:lineRule="auto"/>
        <w:ind w:left="1323" w:firstLine="0"/>
        <w:jc w:val="left"/>
      </w:pPr>
      <w:r>
        <w:t xml:space="preserve"> </w:t>
      </w:r>
    </w:p>
    <w:p w:rsidR="00BB6699" w:rsidRDefault="00BB6699" w:rsidP="00BB6699">
      <w:pPr>
        <w:spacing w:after="109" w:line="259" w:lineRule="auto"/>
        <w:ind w:left="1333" w:right="589"/>
      </w:pPr>
      <w:r>
        <w:t xml:space="preserve">Figure 12: showing accounts tweeting more about Safaricom </w:t>
      </w:r>
    </w:p>
    <w:p w:rsidR="00BB6699" w:rsidRDefault="00BB6699" w:rsidP="00BB6699">
      <w:pPr>
        <w:spacing w:after="64" w:line="259" w:lineRule="auto"/>
        <w:ind w:left="0" w:firstLine="0"/>
        <w:jc w:val="right"/>
      </w:pPr>
      <w:r>
        <w:rPr>
          <w:noProof/>
        </w:rPr>
        <w:lastRenderedPageBreak/>
        <w:drawing>
          <wp:inline distT="0" distB="0" distL="0" distR="0" wp14:anchorId="3C149437" wp14:editId="7C86D7C5">
            <wp:extent cx="5943600" cy="5701030"/>
            <wp:effectExtent l="0" t="0" r="0" b="0"/>
            <wp:docPr id="2743" name="Picture 2743"/>
            <wp:cNvGraphicFramePr/>
            <a:graphic xmlns:a="http://schemas.openxmlformats.org/drawingml/2006/main">
              <a:graphicData uri="http://schemas.openxmlformats.org/drawingml/2006/picture">
                <pic:pic xmlns:pic="http://schemas.openxmlformats.org/drawingml/2006/picture">
                  <pic:nvPicPr>
                    <pic:cNvPr id="2743" name="Picture 2743"/>
                    <pic:cNvPicPr/>
                  </pic:nvPicPr>
                  <pic:blipFill>
                    <a:blip r:embed="rId33"/>
                    <a:stretch>
                      <a:fillRect/>
                    </a:stretch>
                  </pic:blipFill>
                  <pic:spPr>
                    <a:xfrm>
                      <a:off x="0" y="0"/>
                      <a:ext cx="5943600" cy="5701030"/>
                    </a:xfrm>
                    <a:prstGeom prst="rect">
                      <a:avLst/>
                    </a:prstGeom>
                  </pic:spPr>
                </pic:pic>
              </a:graphicData>
            </a:graphic>
          </wp:inline>
        </w:drawing>
      </w:r>
      <w:r>
        <w:t xml:space="preserve"> </w:t>
      </w:r>
    </w:p>
    <w:p w:rsidR="00BB6699" w:rsidRDefault="00BB6699" w:rsidP="00BB6699">
      <w:pPr>
        <w:pStyle w:val="Heading3"/>
        <w:ind w:left="598"/>
      </w:pPr>
      <w:r>
        <w:t xml:space="preserve">Figure 12: Word Cloud of Accounts with highest tweets about Safaricom </w:t>
      </w:r>
    </w:p>
    <w:p w:rsidR="00BB6699" w:rsidRDefault="00BB6699" w:rsidP="00BB6699">
      <w:pPr>
        <w:spacing w:after="130" w:line="259" w:lineRule="auto"/>
        <w:ind w:left="1323" w:firstLine="0"/>
        <w:jc w:val="left"/>
      </w:pPr>
      <w:r>
        <w:t xml:space="preserve">  </w:t>
      </w:r>
    </w:p>
    <w:p w:rsidR="00BB6699" w:rsidRDefault="00BB6699" w:rsidP="00BB6699">
      <w:pPr>
        <w:spacing w:after="127" w:line="259" w:lineRule="auto"/>
        <w:ind w:left="1323" w:firstLine="0"/>
        <w:jc w:val="left"/>
      </w:pPr>
      <w:r>
        <w:t xml:space="preserve"> </w:t>
      </w:r>
    </w:p>
    <w:p w:rsidR="00BB6699" w:rsidRDefault="00BB6699" w:rsidP="00BB6699">
      <w:pPr>
        <w:spacing w:after="0" w:line="259" w:lineRule="auto"/>
        <w:ind w:left="1323" w:firstLine="0"/>
        <w:jc w:val="left"/>
      </w:pPr>
      <w:r>
        <w:t xml:space="preserve">   </w:t>
      </w:r>
    </w:p>
    <w:p w:rsidR="00BB6699" w:rsidRDefault="00BB6699" w:rsidP="00BB6699">
      <w:pPr>
        <w:pStyle w:val="Heading4"/>
        <w:spacing w:after="235" w:line="357" w:lineRule="auto"/>
        <w:ind w:left="1150" w:right="6628" w:hanging="720"/>
      </w:pPr>
      <w:r>
        <w:t>4.1.7</w:t>
      </w:r>
      <w:r>
        <w:rPr>
          <w:rFonts w:ascii="Arial" w:eastAsia="Arial" w:hAnsi="Arial" w:cs="Arial"/>
        </w:rPr>
        <w:t xml:space="preserve"> </w:t>
      </w:r>
      <w:r>
        <w:t xml:space="preserve">Testing and validation </w:t>
      </w:r>
    </w:p>
    <w:p w:rsidR="00BB6699" w:rsidRDefault="00BB6699" w:rsidP="00BB6699">
      <w:pPr>
        <w:ind w:left="613" w:right="472"/>
      </w:pPr>
      <w:r>
        <w:t xml:space="preserve">Here we describe how testing and validation tasks were performed, by describing the plans and strategies used in unit testing, integration testing, and system testing.   We also define the test plans and provide test procedures for testing the critical functions. Finally, we describe the test tools used. </w:t>
      </w:r>
    </w:p>
    <w:p w:rsidR="00BB6699" w:rsidRDefault="00BB6699" w:rsidP="00BB6699">
      <w:pPr>
        <w:pStyle w:val="Heading5"/>
        <w:spacing w:after="280"/>
        <w:ind w:left="598"/>
      </w:pPr>
      <w:r>
        <w:lastRenderedPageBreak/>
        <w:t xml:space="preserve">4.1.7.1 Unit test </w:t>
      </w:r>
    </w:p>
    <w:p w:rsidR="00BB6699" w:rsidRDefault="00BB6699" w:rsidP="00BB6699">
      <w:pPr>
        <w:ind w:left="613" w:right="18"/>
      </w:pPr>
      <w:r>
        <w:t xml:space="preserve">It involves wiring a set of tests that can be run, to guarantee that the code works as expected thus saving time and hence helps in the release of new updates. </w:t>
      </w:r>
    </w:p>
    <w:p w:rsidR="00BB6699" w:rsidRDefault="00BB6699" w:rsidP="00BB6699">
      <w:pPr>
        <w:spacing w:after="289" w:line="259" w:lineRule="auto"/>
        <w:ind w:left="613" w:right="589"/>
      </w:pPr>
      <w:r>
        <w:t xml:space="preserve">Unit tests have a number of characteristics: </w:t>
      </w:r>
    </w:p>
    <w:p w:rsidR="00BB6699" w:rsidRDefault="00BB6699" w:rsidP="00DD4F98">
      <w:pPr>
        <w:numPr>
          <w:ilvl w:val="0"/>
          <w:numId w:val="19"/>
        </w:numPr>
        <w:spacing w:after="41" w:line="367" w:lineRule="auto"/>
        <w:ind w:right="283" w:hanging="360"/>
      </w:pPr>
      <w:r>
        <w:t xml:space="preserve">They  do a number of thing for instance tests the module  functionality, like ensuring that appropriate error notifications are thrown for instance when the  system cannot retrieve tweets or if the API key has expired, or if the classifier is bugged. Unit tests are classified as per the components or modules. </w:t>
      </w:r>
    </w:p>
    <w:p w:rsidR="00BB6699" w:rsidRDefault="00BB6699" w:rsidP="00DD4F98">
      <w:pPr>
        <w:numPr>
          <w:ilvl w:val="0"/>
          <w:numId w:val="19"/>
        </w:numPr>
        <w:spacing w:after="0" w:line="367" w:lineRule="auto"/>
        <w:ind w:right="283" w:hanging="360"/>
      </w:pPr>
      <w:r>
        <w:t xml:space="preserve">They are mostly separated from the bulk of the code, since it’s necessary to import and use the code being tested, this done by keeping them in different classes. </w:t>
      </w:r>
    </w:p>
    <w:p w:rsidR="00BB6699" w:rsidRDefault="00BB6699" w:rsidP="00BB6699">
      <w:pPr>
        <w:ind w:left="613"/>
      </w:pPr>
      <w:r>
        <w:t xml:space="preserve">With the current trend towards test driven development, unit test have extremely become popular and because of their flexibility and length they are easily used by python. </w:t>
      </w:r>
    </w:p>
    <w:p w:rsidR="00BB6699" w:rsidRDefault="00BB6699" w:rsidP="00BB6699">
      <w:pPr>
        <w:pStyle w:val="Heading5"/>
        <w:spacing w:after="280"/>
        <w:ind w:left="598"/>
      </w:pPr>
      <w:r>
        <w:t xml:space="preserve">4.1.7.2 Sampling </w:t>
      </w:r>
    </w:p>
    <w:p w:rsidR="00BB6699" w:rsidRDefault="00BB6699" w:rsidP="00BB6699">
      <w:pPr>
        <w:spacing w:after="0"/>
        <w:ind w:left="613" w:right="472"/>
      </w:pPr>
      <w:r>
        <w:t xml:space="preserve">For this project, drawing from the knowledge of linguistics, one of the best models for conducting tests is by sampling people being modelled. This was done by asking people if they also deemed the classified texts as being negative or positive and when they also assigned the sentiment value the project model generated. We concluded that the classifier was accurate. </w:t>
      </w:r>
    </w:p>
    <w:p w:rsidR="00BB6699" w:rsidRDefault="00BB6699" w:rsidP="00BB6699">
      <w:pPr>
        <w:spacing w:after="290" w:line="259" w:lineRule="auto"/>
        <w:ind w:left="622" w:right="589"/>
      </w:pPr>
      <w:r>
        <w:t xml:space="preserve">This can be done by asking ordinary people their perceptions of the text. </w:t>
      </w:r>
    </w:p>
    <w:p w:rsidR="00BB6699" w:rsidRDefault="00BB6699" w:rsidP="00BB6699">
      <w:pPr>
        <w:pStyle w:val="Heading6"/>
        <w:ind w:left="598"/>
      </w:pPr>
      <w:r>
        <w:t xml:space="preserve">4.1.7.1.1 Problems with sampling </w:t>
      </w:r>
    </w:p>
    <w:p w:rsidR="00BB6699" w:rsidRDefault="00BB6699" w:rsidP="00BB6699">
      <w:pPr>
        <w:ind w:left="613" w:right="476"/>
      </w:pPr>
      <w:r>
        <w:t xml:space="preserve">It is susceptible to sampling bias, since people have contrary views. To overcome this bias more people should be able to review the sentences manually, it thus provides a broad representative of samples across the social demographic. In addition the viewers should be selected randomly, this can eventually provide a mean score that is a representative of the true value. </w:t>
      </w:r>
    </w:p>
    <w:p w:rsidR="00BB6699" w:rsidRDefault="00BB6699" w:rsidP="00BB6699">
      <w:pPr>
        <w:ind w:left="613" w:right="470"/>
      </w:pPr>
      <w:r>
        <w:t xml:space="preserve">A survey conducted on a broad sample, and a comparative of the mean score of the respondents and the model score is effective. That is one can be able to determine whether the values fall within one standard deviation of the respondents mean value. If they don’t fall than probably the model is not as effective. </w:t>
      </w:r>
    </w:p>
    <w:p w:rsidR="00BB6699" w:rsidRDefault="00BB6699" w:rsidP="00BB6699">
      <w:pPr>
        <w:pStyle w:val="Heading5"/>
        <w:spacing w:after="280"/>
        <w:ind w:left="598"/>
      </w:pPr>
      <w:r>
        <w:t xml:space="preserve">4.1.7.3 Using more than one Algorithm in the classifier </w:t>
      </w:r>
    </w:p>
    <w:p w:rsidR="00BB6699" w:rsidRDefault="00BB6699" w:rsidP="00BB6699">
      <w:pPr>
        <w:ind w:left="238" w:right="474"/>
      </w:pPr>
      <w:r>
        <w:t>Using more than one algorithm for the classifier was also a test of the accuracy of the sentiment analysis.</w:t>
      </w:r>
      <w:r>
        <w:rPr>
          <w:sz w:val="22"/>
        </w:rPr>
        <w:t xml:space="preserve"> The results for each method/ classifiers are significantly different</w:t>
      </w:r>
      <w:r>
        <w:t xml:space="preserve">, most of the algorithms had an accuracy percent that fell within a very close range. </w:t>
      </w:r>
    </w:p>
    <w:p w:rsidR="00BB6699" w:rsidRDefault="00BB6699" w:rsidP="00BB6699">
      <w:pPr>
        <w:spacing w:after="15" w:line="259" w:lineRule="auto"/>
        <w:ind w:left="238"/>
      </w:pPr>
      <w:r>
        <w:lastRenderedPageBreak/>
        <w:t xml:space="preserve">The table below shows the algorithms used for modelling the classifier and their accuracy percent. </w:t>
      </w:r>
    </w:p>
    <w:tbl>
      <w:tblPr>
        <w:tblStyle w:val="TableGrid0"/>
        <w:tblW w:w="9352" w:type="dxa"/>
        <w:tblInd w:w="248" w:type="dxa"/>
        <w:tblCellMar>
          <w:top w:w="9" w:type="dxa"/>
          <w:left w:w="108" w:type="dxa"/>
          <w:right w:w="51" w:type="dxa"/>
        </w:tblCellMar>
        <w:tblLook w:val="04A0" w:firstRow="1" w:lastRow="0" w:firstColumn="1" w:lastColumn="0" w:noHBand="0" w:noVBand="1"/>
      </w:tblPr>
      <w:tblGrid>
        <w:gridCol w:w="2888"/>
        <w:gridCol w:w="2890"/>
        <w:gridCol w:w="3574"/>
      </w:tblGrid>
      <w:tr w:rsidR="00BB6699" w:rsidTr="00324E43">
        <w:trPr>
          <w:trHeight w:val="605"/>
        </w:trPr>
        <w:tc>
          <w:tcPr>
            <w:tcW w:w="2888" w:type="dxa"/>
            <w:tcBorders>
              <w:top w:val="nil"/>
              <w:left w:val="nil"/>
              <w:bottom w:val="nil"/>
              <w:right w:val="nil"/>
            </w:tcBorders>
            <w:shd w:val="clear" w:color="auto" w:fill="ED7D31"/>
          </w:tcPr>
          <w:p w:rsidR="00BB6699" w:rsidRDefault="00BB6699" w:rsidP="00324E43">
            <w:pPr>
              <w:spacing w:after="0" w:line="259" w:lineRule="auto"/>
              <w:ind w:left="0" w:firstLine="0"/>
              <w:jc w:val="left"/>
            </w:pPr>
            <w:r>
              <w:rPr>
                <w:b/>
              </w:rPr>
              <w:t xml:space="preserve">Algorithm </w:t>
            </w:r>
          </w:p>
        </w:tc>
        <w:tc>
          <w:tcPr>
            <w:tcW w:w="2890" w:type="dxa"/>
            <w:tcBorders>
              <w:top w:val="nil"/>
              <w:left w:val="nil"/>
              <w:bottom w:val="nil"/>
              <w:right w:val="nil"/>
            </w:tcBorders>
            <w:shd w:val="clear" w:color="auto" w:fill="ED7D31"/>
          </w:tcPr>
          <w:p w:rsidR="00BB6699" w:rsidRDefault="00BB6699" w:rsidP="00324E43">
            <w:pPr>
              <w:spacing w:after="0" w:line="259" w:lineRule="auto"/>
              <w:ind w:left="0" w:firstLine="0"/>
              <w:jc w:val="left"/>
            </w:pPr>
            <w:r>
              <w:rPr>
                <w:b/>
              </w:rPr>
              <w:t xml:space="preserve">Accuracy Percent </w:t>
            </w:r>
          </w:p>
        </w:tc>
        <w:tc>
          <w:tcPr>
            <w:tcW w:w="3574" w:type="dxa"/>
            <w:tcBorders>
              <w:top w:val="nil"/>
              <w:left w:val="nil"/>
              <w:bottom w:val="nil"/>
              <w:right w:val="nil"/>
            </w:tcBorders>
            <w:shd w:val="clear" w:color="auto" w:fill="ED7D31"/>
          </w:tcPr>
          <w:p w:rsidR="00BB6699" w:rsidRDefault="00BB6699" w:rsidP="00324E43">
            <w:pPr>
              <w:spacing w:after="0" w:line="259" w:lineRule="auto"/>
              <w:ind w:left="0" w:firstLine="0"/>
              <w:jc w:val="left"/>
            </w:pPr>
            <w:r>
              <w:rPr>
                <w:b/>
              </w:rPr>
              <w:t xml:space="preserve"> </w:t>
            </w:r>
          </w:p>
        </w:tc>
      </w:tr>
      <w:tr w:rsidR="00BB6699" w:rsidTr="00324E43">
        <w:trPr>
          <w:trHeight w:val="589"/>
        </w:trPr>
        <w:tc>
          <w:tcPr>
            <w:tcW w:w="2888"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Naïve Bayes algorithm </w:t>
            </w:r>
          </w:p>
        </w:tc>
        <w:tc>
          <w:tcPr>
            <w:tcW w:w="2890"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71.299 </w:t>
            </w:r>
          </w:p>
        </w:tc>
        <w:tc>
          <w:tcPr>
            <w:tcW w:w="3574"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r>
      <w:tr w:rsidR="00BB6699" w:rsidTr="00324E43">
        <w:trPr>
          <w:trHeight w:val="600"/>
        </w:trPr>
        <w:tc>
          <w:tcPr>
            <w:tcW w:w="2888"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Multinomial Naïve Bayes </w:t>
            </w:r>
          </w:p>
        </w:tc>
        <w:tc>
          <w:tcPr>
            <w:tcW w:w="289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71.903 </w:t>
            </w:r>
          </w:p>
        </w:tc>
        <w:tc>
          <w:tcPr>
            <w:tcW w:w="3574"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r>
      <w:tr w:rsidR="00BB6699" w:rsidTr="00324E43">
        <w:trPr>
          <w:trHeight w:val="593"/>
        </w:trPr>
        <w:tc>
          <w:tcPr>
            <w:tcW w:w="2888"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Linear Support Vector </w:t>
            </w:r>
          </w:p>
        </w:tc>
        <w:tc>
          <w:tcPr>
            <w:tcW w:w="289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73.111 </w:t>
            </w:r>
          </w:p>
        </w:tc>
        <w:tc>
          <w:tcPr>
            <w:tcW w:w="3574"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r>
      <w:tr w:rsidR="00BB6699" w:rsidTr="00324E43">
        <w:trPr>
          <w:trHeight w:val="598"/>
        </w:trPr>
        <w:tc>
          <w:tcPr>
            <w:tcW w:w="2888"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Bernoulli Naïve Bayes </w:t>
            </w:r>
          </w:p>
        </w:tc>
        <w:tc>
          <w:tcPr>
            <w:tcW w:w="289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71.450 </w:t>
            </w:r>
          </w:p>
        </w:tc>
        <w:tc>
          <w:tcPr>
            <w:tcW w:w="3574"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 </w:t>
            </w:r>
          </w:p>
        </w:tc>
      </w:tr>
      <w:tr w:rsidR="00BB6699" w:rsidTr="00324E43">
        <w:trPr>
          <w:trHeight w:val="595"/>
        </w:trPr>
        <w:tc>
          <w:tcPr>
            <w:tcW w:w="2888"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SGDClassifier </w:t>
            </w:r>
          </w:p>
        </w:tc>
        <w:tc>
          <w:tcPr>
            <w:tcW w:w="2890"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71.601 </w:t>
            </w:r>
          </w:p>
        </w:tc>
        <w:tc>
          <w:tcPr>
            <w:tcW w:w="3574"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rPr>
                <w:b/>
              </w:rPr>
              <w:t xml:space="preserve"> </w:t>
            </w:r>
          </w:p>
        </w:tc>
      </w:tr>
      <w:tr w:rsidR="00BB6699" w:rsidTr="00324E43">
        <w:trPr>
          <w:trHeight w:val="1424"/>
        </w:trPr>
        <w:tc>
          <w:tcPr>
            <w:tcW w:w="2888"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Voted classifier(average) </w:t>
            </w:r>
          </w:p>
        </w:tc>
        <w:tc>
          <w:tcPr>
            <w:tcW w:w="2890"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firstLine="0"/>
              <w:jc w:val="left"/>
            </w:pPr>
            <w:r>
              <w:rPr>
                <w:b/>
              </w:rPr>
              <w:t xml:space="preserve">71.752 </w:t>
            </w:r>
          </w:p>
        </w:tc>
        <w:tc>
          <w:tcPr>
            <w:tcW w:w="3574"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0" w:right="57" w:firstLine="0"/>
            </w:pPr>
            <w:r>
              <w:rPr>
                <w:b/>
              </w:rPr>
              <w:t xml:space="preserve">Mean of the classifier: taken for the sentiment analysis as voted classifier </w:t>
            </w:r>
          </w:p>
        </w:tc>
      </w:tr>
    </w:tbl>
    <w:p w:rsidR="00BB6699" w:rsidRDefault="00BB6699" w:rsidP="00BB6699">
      <w:pPr>
        <w:spacing w:line="259" w:lineRule="auto"/>
        <w:ind w:left="402" w:firstLine="0"/>
        <w:jc w:val="center"/>
      </w:pPr>
      <w:r>
        <w:rPr>
          <w:rFonts w:ascii="Calibri" w:eastAsia="Calibri" w:hAnsi="Calibri" w:cs="Calibri"/>
          <w:i/>
          <w:color w:val="44546A"/>
          <w:sz w:val="18"/>
        </w:rPr>
        <w:t>Figure 13 Testing Algorithms Accuracy</w:t>
      </w:r>
      <w:r>
        <w:rPr>
          <w:b/>
          <w:i/>
        </w:rPr>
        <w:t xml:space="preserve"> </w:t>
      </w:r>
    </w:p>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 w:rsidR="00BB6699" w:rsidRDefault="00BB6699" w:rsidP="00BB6699">
      <w:pPr>
        <w:spacing w:after="235" w:line="259" w:lineRule="auto"/>
        <w:ind w:left="-5"/>
        <w:jc w:val="left"/>
      </w:pPr>
      <w:r>
        <w:rPr>
          <w:b/>
        </w:rPr>
        <w:lastRenderedPageBreak/>
        <w:t xml:space="preserve">Chapter 5:  </w:t>
      </w:r>
    </w:p>
    <w:p w:rsidR="00BB6699" w:rsidRDefault="00BB6699" w:rsidP="00BB6699">
      <w:pPr>
        <w:ind w:left="-5" w:right="1173"/>
      </w:pPr>
      <w:r>
        <w:t xml:space="preserve">5.0 Summary. </w:t>
      </w:r>
    </w:p>
    <w:p w:rsidR="00BB6699" w:rsidRDefault="00BB6699" w:rsidP="00BB6699">
      <w:pPr>
        <w:spacing w:after="153"/>
        <w:ind w:left="-5" w:right="1173"/>
      </w:pPr>
      <w:r>
        <w:t xml:space="preserve">The project presented a method for brand hate detection based on the state of the art natural language processing a common sense knowledge base, by classifying sentiments from a number a number of tweeter-handles of Kenyans talking about Safaricom. Safaricom being the case study firm for the project. The project analyzed comments made towards the brand name of Telecommunication Company “Safaricom”. The system implementation goal was to provide the Kenyan companies with the information they need to address quickly and protect their businesses and reputation. Despite the focus on the market share gain, taking proactive measures in mitigating security risks will help companies realize benefits in the long term and as a result, can save them from financial losses and reputational damage. Around 700 tweets were crawled for the study. </w:t>
      </w:r>
    </w:p>
    <w:p w:rsidR="00BB6699" w:rsidRDefault="00BB6699" w:rsidP="00BB6699">
      <w:pPr>
        <w:spacing w:after="153"/>
        <w:ind w:left="-5" w:right="1173"/>
      </w:pPr>
      <w:r>
        <w:t xml:space="preserve">The main sections of these project were to identify the existing risks in social media in the Kenyan industrial realm, suggest mitigation strategies for countering this risks and modeling the contextualized classifier for brand name tracking. </w:t>
      </w:r>
    </w:p>
    <w:p w:rsidR="00BB6699" w:rsidRDefault="00BB6699" w:rsidP="00BB6699">
      <w:pPr>
        <w:ind w:left="-5" w:right="1173"/>
      </w:pPr>
      <w:r>
        <w:t xml:space="preserve"> 5.1 Key findings  </w:t>
      </w:r>
    </w:p>
    <w:p w:rsidR="00BB6699" w:rsidRDefault="00BB6699" w:rsidP="00BB6699">
      <w:pPr>
        <w:spacing w:after="153"/>
        <w:ind w:left="-5" w:right="1173"/>
      </w:pPr>
      <w:r>
        <w:t xml:space="preserve">5.1.1 Identified risks of social media Safaricom Case Scenario. </w:t>
      </w:r>
    </w:p>
    <w:p w:rsidR="00BB6699" w:rsidRDefault="00BB6699" w:rsidP="00BB6699">
      <w:pPr>
        <w:spacing w:after="170"/>
        <w:ind w:left="-5" w:right="1173"/>
      </w:pPr>
      <w:r>
        <w:t xml:space="preserve">5.1.1.1 Cyberloafing </w:t>
      </w:r>
    </w:p>
    <w:p w:rsidR="00BB6699" w:rsidRDefault="00BB6699" w:rsidP="00BB6699">
      <w:pPr>
        <w:ind w:left="-5" w:right="1173"/>
      </w:pPr>
      <w:r>
        <w:t xml:space="preserve">Employees are normally doing unproductive activities like chatting, surfing the Internet, downloading videos and music during office hours, activities that are bandwidth-hungry and slow the speed of internet for those using it for business. This analysis could not be proven for the case of Safaricom since the project was done, by just crawling and analyzing tweets and not in the Safaricom business environment. </w:t>
      </w:r>
    </w:p>
    <w:p w:rsidR="00BB6699" w:rsidRDefault="00BB6699" w:rsidP="00BB6699">
      <w:pPr>
        <w:spacing w:after="170"/>
        <w:ind w:left="850" w:right="1173"/>
      </w:pPr>
      <w:r>
        <w:t>5.1.1.2</w:t>
      </w:r>
      <w:r>
        <w:rPr>
          <w:rFonts w:ascii="Arial" w:eastAsia="Arial" w:hAnsi="Arial" w:cs="Arial"/>
        </w:rPr>
        <w:t xml:space="preserve"> </w:t>
      </w:r>
      <w:r>
        <w:t xml:space="preserve">Social media squatting </w:t>
      </w:r>
    </w:p>
    <w:p w:rsidR="00BB6699" w:rsidRDefault="00BB6699" w:rsidP="00BB6699">
      <w:pPr>
        <w:ind w:left="-5" w:right="1173"/>
      </w:pPr>
      <w:r>
        <w:t xml:space="preserve">Social Media squatting is where people masquerade as genuine company accounts on Facebook, Twitter, and LinkedIn. They are mainly known to target large organizations. In the case of Safaricom. An Analysis of the tweets revealed that there are no persons that are squatting on Safaricom accounts on Twitter. This was done by searching for accounts associating/relating with Safaricom from a dataset of 700 tweets crawled from twitter. All the verified accounts that were revealed were: </w:t>
      </w:r>
    </w:p>
    <w:p w:rsidR="00BB6699" w:rsidRDefault="00BB6699" w:rsidP="00DD4F98">
      <w:pPr>
        <w:numPr>
          <w:ilvl w:val="0"/>
          <w:numId w:val="25"/>
        </w:numPr>
        <w:spacing w:after="4" w:line="267" w:lineRule="auto"/>
        <w:ind w:right="1423" w:hanging="360"/>
      </w:pPr>
      <w:r>
        <w:t xml:space="preserve">SafaricomLtd </w:t>
      </w:r>
    </w:p>
    <w:p w:rsidR="00BB6699" w:rsidRDefault="00BB6699" w:rsidP="00DD4F98">
      <w:pPr>
        <w:numPr>
          <w:ilvl w:val="0"/>
          <w:numId w:val="25"/>
        </w:numPr>
        <w:spacing w:after="170" w:line="267" w:lineRule="auto"/>
        <w:ind w:right="1423" w:hanging="360"/>
      </w:pPr>
      <w:r>
        <w:rPr>
          <w:noProof/>
        </w:rPr>
        <w:lastRenderedPageBreak/>
        <w:drawing>
          <wp:anchor distT="0" distB="0" distL="114300" distR="114300" simplePos="0" relativeHeight="251665408" behindDoc="0" locked="0" layoutInCell="1" allowOverlap="0" wp14:anchorId="66ED4A2F" wp14:editId="3843E230">
            <wp:simplePos x="0" y="0"/>
            <wp:positionH relativeFrom="column">
              <wp:posOffset>3057220</wp:posOffset>
            </wp:positionH>
            <wp:positionV relativeFrom="paragraph">
              <wp:posOffset>-55777</wp:posOffset>
            </wp:positionV>
            <wp:extent cx="2619375" cy="1152525"/>
            <wp:effectExtent l="0" t="0" r="0" b="0"/>
            <wp:wrapSquare wrapText="bothSides"/>
            <wp:docPr id="133" name="Picture 133"/>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34"/>
                    <a:stretch>
                      <a:fillRect/>
                    </a:stretch>
                  </pic:blipFill>
                  <pic:spPr>
                    <a:xfrm>
                      <a:off x="0" y="0"/>
                      <a:ext cx="2619375" cy="1152525"/>
                    </a:xfrm>
                    <a:prstGeom prst="rect">
                      <a:avLst/>
                    </a:prstGeom>
                  </pic:spPr>
                </pic:pic>
              </a:graphicData>
            </a:graphic>
          </wp:anchor>
        </w:drawing>
      </w:r>
      <w:r>
        <w:t xml:space="preserve">Safaricom_Care </w:t>
      </w:r>
    </w:p>
    <w:p w:rsidR="00BB6699" w:rsidRDefault="00BB6699" w:rsidP="00BB6699">
      <w:pPr>
        <w:spacing w:after="170"/>
        <w:ind w:left="-5" w:right="1423"/>
      </w:pPr>
      <w:r>
        <w:t xml:space="preserve">Which are the Telcos? Verified accounts. </w:t>
      </w:r>
    </w:p>
    <w:p w:rsidR="00BB6699" w:rsidRDefault="00BB6699" w:rsidP="00BB6699">
      <w:pPr>
        <w:ind w:left="-5" w:right="1423"/>
      </w:pPr>
      <w:r>
        <w:t xml:space="preserve">This analysis was done by running the social_squating.py file as shown in the figure above. </w:t>
      </w:r>
    </w:p>
    <w:p w:rsidR="00BB6699" w:rsidRDefault="00BB6699" w:rsidP="00BB6699">
      <w:pPr>
        <w:spacing w:after="170"/>
        <w:ind w:left="-5" w:right="1173"/>
      </w:pPr>
      <w:r>
        <w:t xml:space="preserve">5.1.1.4 Reputation risk </w:t>
      </w:r>
    </w:p>
    <w:p w:rsidR="00BB6699" w:rsidRDefault="00BB6699" w:rsidP="00BB6699">
      <w:pPr>
        <w:spacing w:after="165"/>
        <w:ind w:left="-5" w:right="1173"/>
      </w:pPr>
      <w:r>
        <w:t xml:space="preserve">A case scenario from social media monitoring and analysis of the negative tweets about Safaricom helped in identifying instances of Reputation risk emanating from a customer. A tweet during rounds on the social media attracted a number of retweets. The classifier classified this tweets as negative with a higher polarity of up to 100% and all the usernames tweeting the same could be categorized. A sample run of the python file reputation_damage.py as below tracked the tweets and retweets of the link where a particular customer was trying to reveal a controversy in Safaricom, where apparently a sim swap by someone masquerading as Safaricom agent resulted into, loss of MPESA money. </w:t>
      </w:r>
      <w:hyperlink r:id="rId35">
        <w:r>
          <w:t>“</w:t>
        </w:r>
      </w:hyperlink>
      <w:hyperlink r:id="rId36">
        <w:r>
          <w:rPr>
            <w:color w:val="0563C1"/>
            <w:u w:val="single" w:color="0563C1"/>
          </w:rPr>
          <w:t>http://village.oyaore.com/home/post/2082/an</w:t>
        </w:r>
      </w:hyperlink>
      <w:hyperlink r:id="rId37">
        <w:r>
          <w:rPr>
            <w:color w:val="0563C1"/>
            <w:u w:val="single" w:color="0563C1"/>
          </w:rPr>
          <w:t>-</w:t>
        </w:r>
      </w:hyperlink>
      <w:hyperlink r:id="rId38">
        <w:r>
          <w:rPr>
            <w:color w:val="0563C1"/>
            <w:u w:val="single" w:color="0563C1"/>
          </w:rPr>
          <w:t>open</w:t>
        </w:r>
      </w:hyperlink>
      <w:hyperlink r:id="rId39"/>
      <w:hyperlink r:id="rId40">
        <w:r>
          <w:rPr>
            <w:color w:val="0563C1"/>
            <w:u w:val="single" w:color="0563C1"/>
          </w:rPr>
          <w:t>letter</w:t>
        </w:r>
      </w:hyperlink>
      <w:hyperlink r:id="rId41">
        <w:r>
          <w:rPr>
            <w:color w:val="0563C1"/>
            <w:u w:val="single" w:color="0563C1"/>
          </w:rPr>
          <w:t>-</w:t>
        </w:r>
      </w:hyperlink>
      <w:hyperlink r:id="rId42">
        <w:r>
          <w:rPr>
            <w:color w:val="0563C1"/>
            <w:u w:val="single" w:color="0563C1"/>
          </w:rPr>
          <w:t>to</w:t>
        </w:r>
      </w:hyperlink>
      <w:hyperlink r:id="rId43">
        <w:r>
          <w:rPr>
            <w:color w:val="0563C1"/>
            <w:u w:val="single" w:color="0563C1"/>
          </w:rPr>
          <w:t>-</w:t>
        </w:r>
      </w:hyperlink>
      <w:hyperlink r:id="rId44">
        <w:r>
          <w:rPr>
            <w:color w:val="0563C1"/>
            <w:u w:val="single" w:color="0563C1"/>
          </w:rPr>
          <w:t>safaricom</w:t>
        </w:r>
      </w:hyperlink>
      <w:hyperlink r:id="rId45">
        <w:r>
          <w:rPr>
            <w:color w:val="0563C1"/>
            <w:u w:val="single" w:color="0563C1"/>
          </w:rPr>
          <w:t>-</w:t>
        </w:r>
      </w:hyperlink>
      <w:hyperlink r:id="rId46">
        <w:r>
          <w:rPr>
            <w:color w:val="0563C1"/>
            <w:u w:val="single" w:color="0563C1"/>
          </w:rPr>
          <w:t>ceo</w:t>
        </w:r>
      </w:hyperlink>
      <w:hyperlink r:id="rId47">
        <w:r>
          <w:rPr>
            <w:color w:val="0563C1"/>
            <w:u w:val="single" w:color="0563C1"/>
          </w:rPr>
          <w:t>-</w:t>
        </w:r>
      </w:hyperlink>
      <w:hyperlink r:id="rId48">
        <w:r>
          <w:rPr>
            <w:color w:val="0563C1"/>
            <w:u w:val="single" w:color="0563C1"/>
          </w:rPr>
          <w:t>bob</w:t>
        </w:r>
      </w:hyperlink>
      <w:hyperlink r:id="rId49">
        <w:r>
          <w:rPr>
            <w:color w:val="0563C1"/>
            <w:u w:val="single" w:color="0563C1"/>
          </w:rPr>
          <w:t>-</w:t>
        </w:r>
      </w:hyperlink>
      <w:hyperlink r:id="rId50">
        <w:r>
          <w:rPr>
            <w:color w:val="0563C1"/>
            <w:u w:val="single" w:color="0563C1"/>
          </w:rPr>
          <w:t>collymore</w:t>
        </w:r>
      </w:hyperlink>
      <w:hyperlink r:id="rId51">
        <w:r>
          <w:rPr>
            <w:color w:val="0563C1"/>
            <w:u w:val="single" w:color="0563C1"/>
          </w:rPr>
          <w:t>-</w:t>
        </w:r>
      </w:hyperlink>
      <w:hyperlink r:id="rId52">
        <w:r>
          <w:rPr>
            <w:color w:val="0563C1"/>
            <w:u w:val="single" w:color="0563C1"/>
          </w:rPr>
          <w:t>the</w:t>
        </w:r>
      </w:hyperlink>
      <w:hyperlink r:id="rId53">
        <w:r>
          <w:rPr>
            <w:color w:val="0563C1"/>
            <w:u w:val="single" w:color="0563C1"/>
          </w:rPr>
          <w:t>-</w:t>
        </w:r>
      </w:hyperlink>
      <w:hyperlink r:id="rId54">
        <w:r>
          <w:rPr>
            <w:color w:val="0563C1"/>
            <w:u w:val="single" w:color="0563C1"/>
          </w:rPr>
          <w:t>elements</w:t>
        </w:r>
      </w:hyperlink>
      <w:hyperlink r:id="rId55">
        <w:r>
          <w:rPr>
            <w:color w:val="0563C1"/>
            <w:u w:val="single" w:color="0563C1"/>
          </w:rPr>
          <w:t>-</w:t>
        </w:r>
      </w:hyperlink>
      <w:hyperlink r:id="rId56">
        <w:r>
          <w:rPr>
            <w:color w:val="0563C1"/>
            <w:u w:val="single" w:color="0563C1"/>
          </w:rPr>
          <w:t>within</w:t>
        </w:r>
      </w:hyperlink>
      <w:hyperlink r:id="rId57">
        <w:r>
          <w:t xml:space="preserve"> </w:t>
        </w:r>
      </w:hyperlink>
      <w:r>
        <w:t xml:space="preserve">“.The link for the blog where the reputation risk emanated. </w:t>
      </w:r>
    </w:p>
    <w:p w:rsidR="00BB6699" w:rsidRDefault="00BB6699" w:rsidP="00BB6699">
      <w:pPr>
        <w:spacing w:after="122" w:line="259" w:lineRule="auto"/>
        <w:ind w:left="0" w:firstLine="0"/>
        <w:jc w:val="right"/>
      </w:pPr>
      <w:r>
        <w:rPr>
          <w:noProof/>
        </w:rPr>
        <w:drawing>
          <wp:inline distT="0" distB="0" distL="0" distR="0" wp14:anchorId="1F49219B" wp14:editId="539B0CCD">
            <wp:extent cx="6541008" cy="2909570"/>
            <wp:effectExtent l="0" t="0" r="0" b="0"/>
            <wp:docPr id="270" name="Picture 270"/>
            <wp:cNvGraphicFramePr/>
            <a:graphic xmlns:a="http://schemas.openxmlformats.org/drawingml/2006/main">
              <a:graphicData uri="http://schemas.openxmlformats.org/drawingml/2006/picture">
                <pic:pic xmlns:pic="http://schemas.openxmlformats.org/drawingml/2006/picture">
                  <pic:nvPicPr>
                    <pic:cNvPr id="270" name="Picture 270"/>
                    <pic:cNvPicPr/>
                  </pic:nvPicPr>
                  <pic:blipFill>
                    <a:blip r:embed="rId58"/>
                    <a:stretch>
                      <a:fillRect/>
                    </a:stretch>
                  </pic:blipFill>
                  <pic:spPr>
                    <a:xfrm>
                      <a:off x="0" y="0"/>
                      <a:ext cx="6541008" cy="2909570"/>
                    </a:xfrm>
                    <a:prstGeom prst="rect">
                      <a:avLst/>
                    </a:prstGeom>
                  </pic:spPr>
                </pic:pic>
              </a:graphicData>
            </a:graphic>
          </wp:inline>
        </w:drawing>
      </w:r>
      <w:r>
        <w:t xml:space="preserve"> </w:t>
      </w:r>
    </w:p>
    <w:p w:rsidR="00BB6699" w:rsidRDefault="00BB6699" w:rsidP="00BB6699">
      <w:pPr>
        <w:spacing w:after="181" w:line="259" w:lineRule="auto"/>
        <w:ind w:left="0" w:firstLine="0"/>
        <w:jc w:val="left"/>
      </w:pPr>
      <w:r>
        <w:t xml:space="preserve"> </w:t>
      </w:r>
    </w:p>
    <w:p w:rsidR="00BB6699" w:rsidRDefault="00BB6699" w:rsidP="00BB6699">
      <w:pPr>
        <w:spacing w:after="170"/>
        <w:ind w:left="569" w:right="1173"/>
      </w:pPr>
      <w:r>
        <w:t>5.1.2</w:t>
      </w:r>
      <w:r>
        <w:rPr>
          <w:rFonts w:ascii="Arial" w:eastAsia="Arial" w:hAnsi="Arial" w:cs="Arial"/>
        </w:rPr>
        <w:t xml:space="preserve"> </w:t>
      </w:r>
      <w:r>
        <w:t xml:space="preserve">Mitigations strategy  </w:t>
      </w:r>
    </w:p>
    <w:p w:rsidR="00BB6699" w:rsidRDefault="00BB6699" w:rsidP="00BB6699">
      <w:pPr>
        <w:spacing w:after="188"/>
        <w:ind w:left="-5" w:right="1173"/>
      </w:pPr>
      <w:r>
        <w:t xml:space="preserve">To effectively control social media use by both employees and enterprises, a well-documented strategy needs to be developed, with the input of all the relevant stakeholders. This includes the business management, the human resource, officials entitled for risk management, and the legal representation. An approach of this </w:t>
      </w:r>
      <w:r>
        <w:lastRenderedPageBreak/>
        <w:t xml:space="preserve">perspective by holistically integrating emerging technologies into the business will help to ensure risks are considered, with the view of the broader business objectives. A strategy to address the social media risks should focus primarily on user behavior, with the development of policies and offer of support for training and awareness programs which covers. </w:t>
      </w:r>
    </w:p>
    <w:p w:rsidR="00BB6699" w:rsidRDefault="00BB6699" w:rsidP="00BB6699">
      <w:pPr>
        <w:spacing w:after="110"/>
        <w:ind w:left="730" w:right="1173"/>
      </w:pPr>
      <w:r>
        <w:rPr>
          <w:rFonts w:ascii="Segoe UI Symbol" w:eastAsia="Segoe UI Symbol" w:hAnsi="Segoe UI Symbol" w:cs="Segoe UI Symbol"/>
        </w:rPr>
        <w:t></w:t>
      </w:r>
      <w:r>
        <w:rPr>
          <w:rFonts w:ascii="Arial" w:eastAsia="Arial" w:hAnsi="Arial" w:cs="Arial"/>
        </w:rPr>
        <w:t xml:space="preserve"> </w:t>
      </w:r>
      <w:r>
        <w:t xml:space="preserve">Individual use in the workplace: </w:t>
      </w:r>
    </w:p>
    <w:p w:rsidR="00BB6699" w:rsidRDefault="00BB6699" w:rsidP="00DD4F98">
      <w:pPr>
        <w:numPr>
          <w:ilvl w:val="4"/>
          <w:numId w:val="29"/>
        </w:numPr>
        <w:spacing w:after="4" w:line="267" w:lineRule="auto"/>
        <w:ind w:right="1173" w:hanging="360"/>
      </w:pPr>
      <w:r>
        <w:t xml:space="preserve">Is it allowed or not </w:t>
      </w:r>
    </w:p>
    <w:p w:rsidR="00BB6699" w:rsidRDefault="00BB6699" w:rsidP="00DD4F98">
      <w:pPr>
        <w:numPr>
          <w:ilvl w:val="4"/>
          <w:numId w:val="29"/>
        </w:numPr>
        <w:spacing w:after="161" w:line="267" w:lineRule="auto"/>
        <w:ind w:right="1173" w:hanging="360"/>
      </w:pPr>
      <w:r>
        <w:t xml:space="preserve">Is it a nondisclosure  of  business-oriented content </w:t>
      </w:r>
    </w:p>
    <w:p w:rsidR="00BB6699" w:rsidRDefault="00BB6699" w:rsidP="00DD4F98">
      <w:pPr>
        <w:numPr>
          <w:ilvl w:val="4"/>
          <w:numId w:val="29"/>
        </w:numPr>
        <w:spacing w:after="160" w:line="267" w:lineRule="auto"/>
        <w:ind w:right="1173" w:hanging="360"/>
      </w:pPr>
      <w:r>
        <w:t xml:space="preserve">Is it a discussion of work related topics </w:t>
      </w:r>
    </w:p>
    <w:p w:rsidR="00BB6699" w:rsidRDefault="00BB6699" w:rsidP="00DD4F98">
      <w:pPr>
        <w:numPr>
          <w:ilvl w:val="4"/>
          <w:numId w:val="29"/>
        </w:numPr>
        <w:spacing w:after="176" w:line="267" w:lineRule="auto"/>
        <w:ind w:right="1173" w:hanging="360"/>
      </w:pPr>
      <w:r>
        <w:t xml:space="preserve">Inappropriate content and conversations </w:t>
      </w:r>
    </w:p>
    <w:p w:rsidR="00BB6699" w:rsidRDefault="00BB6699" w:rsidP="00BB6699">
      <w:pPr>
        <w:spacing w:after="110"/>
        <w:ind w:left="730" w:right="1173"/>
      </w:pPr>
      <w:r>
        <w:rPr>
          <w:rFonts w:ascii="Segoe UI Symbol" w:eastAsia="Segoe UI Symbol" w:hAnsi="Segoe UI Symbol" w:cs="Segoe UI Symbol"/>
        </w:rPr>
        <w:t></w:t>
      </w:r>
      <w:r>
        <w:rPr>
          <w:rFonts w:ascii="Arial" w:eastAsia="Arial" w:hAnsi="Arial" w:cs="Arial"/>
        </w:rPr>
        <w:t xml:space="preserve"> </w:t>
      </w:r>
      <w:r>
        <w:t xml:space="preserve">Individual use out of the workplace </w:t>
      </w:r>
    </w:p>
    <w:p w:rsidR="00BB6699" w:rsidRDefault="00BB6699" w:rsidP="00DD4F98">
      <w:pPr>
        <w:numPr>
          <w:ilvl w:val="4"/>
          <w:numId w:val="28"/>
        </w:numPr>
        <w:spacing w:after="160" w:line="267" w:lineRule="auto"/>
        <w:ind w:right="1173" w:firstLine="720"/>
      </w:pPr>
      <w:r>
        <w:t xml:space="preserve">Nondisclosure of business-oriented content </w:t>
      </w:r>
    </w:p>
    <w:p w:rsidR="00BB6699" w:rsidRDefault="00BB6699" w:rsidP="00DD4F98">
      <w:pPr>
        <w:numPr>
          <w:ilvl w:val="4"/>
          <w:numId w:val="28"/>
        </w:numPr>
        <w:spacing w:after="160" w:line="267" w:lineRule="auto"/>
        <w:ind w:right="1173" w:firstLine="720"/>
      </w:pPr>
      <w:r>
        <w:t xml:space="preserve">Ordinary disclaimers for employee identification </w:t>
      </w:r>
    </w:p>
    <w:p w:rsidR="00BB6699" w:rsidRDefault="00BB6699" w:rsidP="00DD4F98">
      <w:pPr>
        <w:numPr>
          <w:ilvl w:val="4"/>
          <w:numId w:val="28"/>
        </w:numPr>
        <w:spacing w:after="4" w:line="361" w:lineRule="auto"/>
        <w:ind w:right="1173" w:firstLine="720"/>
      </w:pPr>
      <w:r>
        <w:t xml:space="preserve">The hazards of  posting a lot of personal information </w:t>
      </w:r>
      <w:r>
        <w:rPr>
          <w:rFonts w:ascii="Segoe UI Symbol" w:eastAsia="Segoe UI Symbol" w:hAnsi="Segoe UI Symbol" w:cs="Segoe UI Symbol"/>
        </w:rPr>
        <w:t></w:t>
      </w:r>
      <w:r>
        <w:rPr>
          <w:rFonts w:ascii="Arial" w:eastAsia="Arial" w:hAnsi="Arial" w:cs="Arial"/>
        </w:rPr>
        <w:t xml:space="preserve"> </w:t>
      </w:r>
      <w:r>
        <w:t xml:space="preserve">Business/Enterprise use </w:t>
      </w:r>
    </w:p>
    <w:p w:rsidR="00BB6699" w:rsidRDefault="00BB6699" w:rsidP="00DD4F98">
      <w:pPr>
        <w:numPr>
          <w:ilvl w:val="4"/>
          <w:numId w:val="28"/>
        </w:numPr>
        <w:spacing w:after="160" w:line="267" w:lineRule="auto"/>
        <w:ind w:right="1173" w:firstLine="720"/>
      </w:pPr>
      <w:r>
        <w:t xml:space="preserve">Is it allowed </w:t>
      </w:r>
    </w:p>
    <w:p w:rsidR="00BB6699" w:rsidRDefault="00BB6699" w:rsidP="00DD4F98">
      <w:pPr>
        <w:numPr>
          <w:ilvl w:val="4"/>
          <w:numId w:val="28"/>
        </w:numPr>
        <w:spacing w:after="160" w:line="267" w:lineRule="auto"/>
        <w:ind w:right="1173" w:firstLine="720"/>
      </w:pPr>
      <w:r>
        <w:t xml:space="preserve">Is there a process to gain approval for use </w:t>
      </w:r>
    </w:p>
    <w:p w:rsidR="00BB6699" w:rsidRDefault="00BB6699" w:rsidP="00DD4F98">
      <w:pPr>
        <w:numPr>
          <w:ilvl w:val="4"/>
          <w:numId w:val="28"/>
        </w:numPr>
        <w:spacing w:after="160" w:line="267" w:lineRule="auto"/>
        <w:ind w:right="1173" w:firstLine="720"/>
      </w:pPr>
      <w:r>
        <w:t xml:space="preserve">What is the scope of information allowed to flow </w:t>
      </w:r>
    </w:p>
    <w:p w:rsidR="00BB6699" w:rsidRDefault="00BB6699" w:rsidP="00DD4F98">
      <w:pPr>
        <w:numPr>
          <w:ilvl w:val="4"/>
          <w:numId w:val="28"/>
        </w:numPr>
        <w:spacing w:after="158" w:line="267" w:lineRule="auto"/>
        <w:ind w:right="1173" w:firstLine="720"/>
      </w:pPr>
      <w:r>
        <w:t xml:space="preserve">What are the disallowed activities </w:t>
      </w:r>
    </w:p>
    <w:p w:rsidR="00BB6699" w:rsidRDefault="00BB6699" w:rsidP="00DD4F98">
      <w:pPr>
        <w:numPr>
          <w:ilvl w:val="4"/>
          <w:numId w:val="28"/>
        </w:numPr>
        <w:spacing w:after="159" w:line="267" w:lineRule="auto"/>
        <w:ind w:right="1173" w:firstLine="720"/>
      </w:pPr>
      <w:r>
        <w:t xml:space="preserve">Consider the escalation process for consumer related issues. </w:t>
      </w:r>
    </w:p>
    <w:p w:rsidR="00BB6699" w:rsidRDefault="00BB6699" w:rsidP="00BB6699">
      <w:pPr>
        <w:spacing w:after="150"/>
        <w:ind w:left="-5" w:right="1173"/>
      </w:pPr>
      <w:r>
        <w:t xml:space="preserve">Proper training and education are imperative, vulnerabilities of social media usage should be well apprised to every employee. Organizations can also consider. A standard “Social Media Safety 101” class as a good starting point. Consequently, a compact and all-inclusive social networking policies should be put in place, and enforced through continuous monitoring leveraging the intelligence tools such as sentiment analysis, for monitoring real-time posts. In addition, a proactive, continuous monitoring is highly essential for success, hence all organizations should take responsibility by knowing the greatest goal beyond these social media sites. Lastly, business departments must subscribe to a solid organizational feedback loop. This is with regards to the common tendency for departments to point the finger to another department. Businesses should consider the fact that whenever a breach occurs it is more than just a public relations issue, or rather,  just a normal security, legal IT, </w:t>
      </w:r>
      <w:r>
        <w:lastRenderedPageBreak/>
        <w:t xml:space="preserve">human resources or security issue. Every department has a specific role to play which can either make or break an organization's social media policy. </w:t>
      </w:r>
    </w:p>
    <w:p w:rsidR="00BB6699" w:rsidRDefault="00BB6699" w:rsidP="00BB6699">
      <w:pPr>
        <w:spacing w:after="159" w:line="259" w:lineRule="auto"/>
        <w:ind w:left="0" w:firstLine="0"/>
        <w:jc w:val="left"/>
      </w:pPr>
      <w:r>
        <w:t xml:space="preserve"> </w:t>
      </w:r>
    </w:p>
    <w:p w:rsidR="00BB6699" w:rsidRDefault="00BB6699" w:rsidP="00BB6699">
      <w:pPr>
        <w:spacing w:after="158" w:line="259" w:lineRule="auto"/>
        <w:ind w:left="0" w:firstLine="0"/>
        <w:jc w:val="left"/>
      </w:pPr>
      <w:r>
        <w:t xml:space="preserve"> </w:t>
      </w:r>
    </w:p>
    <w:p w:rsidR="00BB6699" w:rsidRDefault="00BB6699" w:rsidP="00BB6699">
      <w:pPr>
        <w:spacing w:after="0" w:line="259" w:lineRule="auto"/>
        <w:ind w:left="0" w:firstLine="0"/>
        <w:jc w:val="left"/>
      </w:pPr>
      <w:r>
        <w:t xml:space="preserve"> </w:t>
      </w:r>
    </w:p>
    <w:tbl>
      <w:tblPr>
        <w:tblStyle w:val="TableGrid0"/>
        <w:tblW w:w="11795" w:type="dxa"/>
        <w:tblInd w:w="-1169" w:type="dxa"/>
        <w:tblCellMar>
          <w:right w:w="47" w:type="dxa"/>
        </w:tblCellMar>
        <w:tblLook w:val="04A0" w:firstRow="1" w:lastRow="0" w:firstColumn="1" w:lastColumn="0" w:noHBand="0" w:noVBand="1"/>
      </w:tblPr>
      <w:tblGrid>
        <w:gridCol w:w="4578"/>
        <w:gridCol w:w="3099"/>
        <w:gridCol w:w="828"/>
        <w:gridCol w:w="3290"/>
      </w:tblGrid>
      <w:tr w:rsidR="00BB6699" w:rsidTr="00324E43">
        <w:trPr>
          <w:trHeight w:val="487"/>
        </w:trPr>
        <w:tc>
          <w:tcPr>
            <w:tcW w:w="4578" w:type="dxa"/>
            <w:tcBorders>
              <w:top w:val="single" w:sz="4" w:space="0" w:color="ED7D31"/>
              <w:left w:val="single" w:sz="4" w:space="0" w:color="ED7D31"/>
              <w:bottom w:val="single" w:sz="4" w:space="0" w:color="ED7D31"/>
              <w:right w:val="nil"/>
            </w:tcBorders>
            <w:shd w:val="clear" w:color="auto" w:fill="ED7D31"/>
          </w:tcPr>
          <w:p w:rsidR="00BB6699" w:rsidRDefault="00BB6699" w:rsidP="00324E43">
            <w:pPr>
              <w:spacing w:after="0" w:line="259" w:lineRule="auto"/>
              <w:ind w:firstLine="0"/>
              <w:jc w:val="left"/>
            </w:pPr>
            <w:r>
              <w:rPr>
                <w:b/>
              </w:rPr>
              <w:t xml:space="preserve">Threats  and Vulnerabilities </w:t>
            </w:r>
          </w:p>
        </w:tc>
        <w:tc>
          <w:tcPr>
            <w:tcW w:w="3099" w:type="dxa"/>
            <w:tcBorders>
              <w:top w:val="single" w:sz="4" w:space="0" w:color="ED7D31"/>
              <w:left w:val="nil"/>
              <w:bottom w:val="single" w:sz="4" w:space="0" w:color="ED7D31"/>
              <w:right w:val="nil"/>
            </w:tcBorders>
            <w:shd w:val="clear" w:color="auto" w:fill="ED7D31"/>
          </w:tcPr>
          <w:p w:rsidR="00BB6699" w:rsidRDefault="00BB6699" w:rsidP="00324E43">
            <w:pPr>
              <w:spacing w:after="0" w:line="259" w:lineRule="auto"/>
              <w:ind w:left="12" w:firstLine="0"/>
              <w:jc w:val="left"/>
            </w:pPr>
            <w:r>
              <w:rPr>
                <w:b/>
              </w:rPr>
              <w:t xml:space="preserve">Risks </w:t>
            </w:r>
          </w:p>
        </w:tc>
        <w:tc>
          <w:tcPr>
            <w:tcW w:w="4118" w:type="dxa"/>
            <w:gridSpan w:val="2"/>
            <w:tcBorders>
              <w:top w:val="single" w:sz="4" w:space="0" w:color="ED7D31"/>
              <w:left w:val="nil"/>
              <w:bottom w:val="single" w:sz="4" w:space="0" w:color="ED7D31"/>
              <w:right w:val="single" w:sz="4" w:space="0" w:color="ED7D31"/>
            </w:tcBorders>
            <w:shd w:val="clear" w:color="auto" w:fill="ED7D31"/>
          </w:tcPr>
          <w:p w:rsidR="00BB6699" w:rsidRDefault="00BB6699" w:rsidP="00324E43">
            <w:pPr>
              <w:spacing w:after="0" w:line="259" w:lineRule="auto"/>
              <w:ind w:left="12" w:firstLine="0"/>
              <w:jc w:val="left"/>
            </w:pPr>
            <w:r>
              <w:rPr>
                <w:b/>
              </w:rPr>
              <w:t xml:space="preserve">Risk Mitigation techniques </w:t>
            </w:r>
          </w:p>
        </w:tc>
      </w:tr>
      <w:tr w:rsidR="00BB6699" w:rsidTr="00324E43">
        <w:trPr>
          <w:trHeight w:val="836"/>
        </w:trPr>
        <w:tc>
          <w:tcPr>
            <w:tcW w:w="4578"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324E43">
            <w:pPr>
              <w:spacing w:after="0" w:line="259" w:lineRule="auto"/>
              <w:ind w:left="0" w:firstLine="0"/>
            </w:pPr>
            <w:r>
              <w:rPr>
                <w:b/>
              </w:rPr>
              <w:t xml:space="preserve">Employee posting of  pictures or photos that link them to the enterprise </w:t>
            </w:r>
          </w:p>
        </w:tc>
        <w:tc>
          <w:tcPr>
            <w:tcW w:w="3099" w:type="dxa"/>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DD4F98">
            <w:pPr>
              <w:numPr>
                <w:ilvl w:val="0"/>
                <w:numId w:val="32"/>
              </w:numPr>
              <w:spacing w:after="0" w:line="259" w:lineRule="auto"/>
              <w:ind w:right="214" w:hanging="360"/>
              <w:jc w:val="left"/>
            </w:pPr>
            <w:r>
              <w:t xml:space="preserve">Privacy Violations </w:t>
            </w:r>
          </w:p>
          <w:p w:rsidR="00BB6699" w:rsidRDefault="00BB6699" w:rsidP="00DD4F98">
            <w:pPr>
              <w:numPr>
                <w:ilvl w:val="0"/>
                <w:numId w:val="32"/>
              </w:numPr>
              <w:spacing w:after="0" w:line="259" w:lineRule="auto"/>
              <w:ind w:right="214" w:hanging="360"/>
              <w:jc w:val="left"/>
            </w:pPr>
            <w:r>
              <w:t xml:space="preserve">Loss of competitive advantage </w:t>
            </w:r>
          </w:p>
        </w:tc>
        <w:tc>
          <w:tcPr>
            <w:tcW w:w="4118" w:type="dxa"/>
            <w:gridSpan w:val="2"/>
            <w:tcBorders>
              <w:top w:val="single" w:sz="4" w:space="0" w:color="ED7D31"/>
              <w:left w:val="single" w:sz="4" w:space="0" w:color="F4B083"/>
              <w:bottom w:val="single" w:sz="4" w:space="0" w:color="F4B083"/>
              <w:right w:val="single" w:sz="4" w:space="0" w:color="F4B083"/>
            </w:tcBorders>
            <w:shd w:val="clear" w:color="auto" w:fill="FBE4D5"/>
          </w:tcPr>
          <w:p w:rsidR="00BB6699" w:rsidRDefault="00BB6699" w:rsidP="00DD4F98">
            <w:pPr>
              <w:numPr>
                <w:ilvl w:val="0"/>
                <w:numId w:val="33"/>
              </w:numPr>
              <w:spacing w:after="0" w:line="259" w:lineRule="auto"/>
              <w:ind w:hanging="360"/>
              <w:jc w:val="left"/>
            </w:pPr>
            <w:r>
              <w:t xml:space="preserve">Social media monitoring. </w:t>
            </w:r>
          </w:p>
          <w:p w:rsidR="00BB6699" w:rsidRDefault="00BB6699" w:rsidP="00DD4F98">
            <w:pPr>
              <w:numPr>
                <w:ilvl w:val="0"/>
                <w:numId w:val="33"/>
              </w:numPr>
              <w:spacing w:after="0" w:line="259" w:lineRule="auto"/>
              <w:ind w:hanging="360"/>
              <w:jc w:val="left"/>
            </w:pPr>
            <w:r>
              <w:t xml:space="preserve">Ensure existing policies address postings of employees. </w:t>
            </w:r>
          </w:p>
        </w:tc>
      </w:tr>
      <w:tr w:rsidR="00BB6699" w:rsidTr="00324E43">
        <w:trPr>
          <w:trHeight w:val="560"/>
        </w:trPr>
        <w:tc>
          <w:tcPr>
            <w:tcW w:w="4578"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324E43">
            <w:pPr>
              <w:spacing w:after="160" w:line="259" w:lineRule="auto"/>
              <w:ind w:left="0" w:firstLine="0"/>
              <w:jc w:val="left"/>
            </w:pPr>
          </w:p>
        </w:tc>
        <w:tc>
          <w:tcPr>
            <w:tcW w:w="3099" w:type="dxa"/>
            <w:tcBorders>
              <w:top w:val="single" w:sz="4" w:space="0" w:color="F4B083"/>
              <w:left w:val="single" w:sz="4" w:space="0" w:color="F4B083"/>
              <w:bottom w:val="single" w:sz="4" w:space="0" w:color="F4B083"/>
              <w:right w:val="single" w:sz="4" w:space="0" w:color="F4B083"/>
            </w:tcBorders>
            <w:shd w:val="clear" w:color="auto" w:fill="FBE4D5"/>
          </w:tcPr>
          <w:p w:rsidR="00BB6699" w:rsidRDefault="00BB6699" w:rsidP="00DD4F98">
            <w:pPr>
              <w:numPr>
                <w:ilvl w:val="0"/>
                <w:numId w:val="34"/>
              </w:numPr>
              <w:spacing w:after="0" w:line="259" w:lineRule="auto"/>
              <w:ind w:hanging="360"/>
              <w:jc w:val="left"/>
            </w:pPr>
            <w:r>
              <w:t xml:space="preserve">Reputational damage </w:t>
            </w:r>
          </w:p>
          <w:p w:rsidR="00BB6699" w:rsidRDefault="00BB6699" w:rsidP="00DD4F98">
            <w:pPr>
              <w:numPr>
                <w:ilvl w:val="0"/>
                <w:numId w:val="34"/>
              </w:numPr>
              <w:spacing w:after="0" w:line="259" w:lineRule="auto"/>
              <w:ind w:hanging="360"/>
              <w:jc w:val="left"/>
            </w:pPr>
            <w:r>
              <w:t xml:space="preserve">Brand Damage </w:t>
            </w:r>
          </w:p>
        </w:tc>
        <w:tc>
          <w:tcPr>
            <w:tcW w:w="828" w:type="dxa"/>
            <w:tcBorders>
              <w:top w:val="single" w:sz="4" w:space="0" w:color="F4B083"/>
              <w:left w:val="single" w:sz="4" w:space="0" w:color="F4B083"/>
              <w:bottom w:val="single" w:sz="4" w:space="0" w:color="F4B083"/>
              <w:right w:val="nil"/>
            </w:tcBorders>
            <w:shd w:val="clear" w:color="auto" w:fill="FBE4D5"/>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single" w:sz="4" w:space="0" w:color="F4B083"/>
              <w:left w:val="nil"/>
              <w:bottom w:val="single" w:sz="4" w:space="0" w:color="F4B083"/>
              <w:right w:val="single" w:sz="4" w:space="0" w:color="F4B083"/>
            </w:tcBorders>
            <w:shd w:val="clear" w:color="auto" w:fill="FBE4D5"/>
          </w:tcPr>
          <w:p w:rsidR="00BB6699" w:rsidRDefault="00BB6699" w:rsidP="00324E43">
            <w:pPr>
              <w:spacing w:after="0" w:line="259" w:lineRule="auto"/>
              <w:ind w:left="0" w:firstLine="0"/>
              <w:jc w:val="left"/>
            </w:pPr>
            <w:r>
              <w:t xml:space="preserve">Develop awareness training and campaigns. </w:t>
            </w:r>
          </w:p>
        </w:tc>
      </w:tr>
      <w:tr w:rsidR="00BB6699" w:rsidTr="00324E43">
        <w:trPr>
          <w:trHeight w:val="1752"/>
        </w:trPr>
        <w:tc>
          <w:tcPr>
            <w:tcW w:w="4578"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177" w:line="259" w:lineRule="auto"/>
              <w:ind w:left="475" w:firstLine="0"/>
              <w:jc w:val="left"/>
            </w:pPr>
            <w:r>
              <w:rPr>
                <w:b/>
              </w:rPr>
              <w:t xml:space="preserve">Cyberloafing </w:t>
            </w:r>
          </w:p>
          <w:p w:rsidR="00BB6699" w:rsidRDefault="00BB6699" w:rsidP="00324E43">
            <w:pPr>
              <w:spacing w:after="180" w:line="259" w:lineRule="auto"/>
              <w:ind w:left="466" w:firstLine="0"/>
              <w:jc w:val="left"/>
            </w:pPr>
            <w:r>
              <w:rPr>
                <w:b/>
              </w:rPr>
              <w:t xml:space="preserve"> </w:t>
            </w:r>
          </w:p>
          <w:p w:rsidR="00BB6699" w:rsidRDefault="00BB6699" w:rsidP="00324E43">
            <w:pPr>
              <w:spacing w:after="0" w:line="259" w:lineRule="auto"/>
              <w:ind w:left="466" w:firstLine="0"/>
              <w:jc w:val="left"/>
            </w:pPr>
            <w:r>
              <w:rPr>
                <w:b/>
              </w:rPr>
              <w:t xml:space="preserve"> </w:t>
            </w:r>
          </w:p>
        </w:tc>
        <w:tc>
          <w:tcPr>
            <w:tcW w:w="3099"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177" w:line="259" w:lineRule="auto"/>
              <w:ind w:left="478" w:firstLine="0"/>
              <w:jc w:val="left"/>
            </w:pPr>
            <w:r>
              <w:t xml:space="preserve">-Productivity loss </w:t>
            </w:r>
          </w:p>
          <w:p w:rsidR="00BB6699" w:rsidRDefault="00BB6699" w:rsidP="00324E43">
            <w:pPr>
              <w:tabs>
                <w:tab w:val="center" w:pos="975"/>
                <w:tab w:val="center" w:pos="1792"/>
                <w:tab w:val="center" w:pos="2289"/>
                <w:tab w:val="right" w:pos="3052"/>
              </w:tabs>
              <w:spacing w:after="13" w:line="259" w:lineRule="auto"/>
              <w:ind w:left="0" w:firstLine="0"/>
              <w:jc w:val="left"/>
            </w:pPr>
            <w:r>
              <w:rPr>
                <w:rFonts w:ascii="Calibri" w:eastAsia="Calibri" w:hAnsi="Calibri" w:cs="Calibri"/>
                <w:sz w:val="22"/>
              </w:rPr>
              <w:tab/>
            </w:r>
            <w:r>
              <w:t xml:space="preserve">-Increased </w:t>
            </w:r>
            <w:r>
              <w:tab/>
              <w:t xml:space="preserve"> </w:t>
            </w:r>
            <w:r>
              <w:tab/>
              <w:t xml:space="preserve">risk </w:t>
            </w:r>
            <w:r>
              <w:tab/>
              <w:t xml:space="preserve">of </w:t>
            </w:r>
          </w:p>
          <w:p w:rsidR="00BB6699" w:rsidRDefault="00BB6699" w:rsidP="00324E43">
            <w:pPr>
              <w:spacing w:after="177" w:line="259" w:lineRule="auto"/>
              <w:ind w:left="478" w:firstLine="0"/>
              <w:jc w:val="left"/>
            </w:pPr>
            <w:r>
              <w:t xml:space="preserve">exposure  </w:t>
            </w:r>
          </w:p>
          <w:p w:rsidR="00BB6699" w:rsidRDefault="00BB6699" w:rsidP="00324E43">
            <w:pPr>
              <w:spacing w:after="0" w:line="259" w:lineRule="auto"/>
              <w:ind w:left="21" w:firstLine="0"/>
              <w:jc w:val="center"/>
            </w:pPr>
            <w:r>
              <w:t xml:space="preserve">-Strains on bandwidth </w:t>
            </w:r>
          </w:p>
        </w:tc>
        <w:tc>
          <w:tcPr>
            <w:tcW w:w="828" w:type="dxa"/>
            <w:tcBorders>
              <w:top w:val="single" w:sz="4" w:space="0" w:color="F4B083"/>
              <w:left w:val="single" w:sz="4" w:space="0" w:color="F4B083"/>
              <w:bottom w:val="single" w:sz="4" w:space="0" w:color="F4B083"/>
              <w:right w:val="nil"/>
            </w:tcBorders>
          </w:tcPr>
          <w:p w:rsidR="00BB6699" w:rsidRDefault="00BB6699" w:rsidP="00324E43">
            <w:pPr>
              <w:spacing w:after="0" w:line="259" w:lineRule="auto"/>
              <w:ind w:left="235" w:firstLine="0"/>
              <w:jc w:val="center"/>
            </w:pPr>
            <w:r>
              <w:t>-</w:t>
            </w:r>
            <w:r>
              <w:rPr>
                <w:rFonts w:ascii="Arial" w:eastAsia="Arial" w:hAnsi="Arial" w:cs="Arial"/>
              </w:rPr>
              <w:t xml:space="preserve"> </w:t>
            </w:r>
          </w:p>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single" w:sz="4" w:space="0" w:color="F4B083"/>
              <w:left w:val="nil"/>
              <w:bottom w:val="single" w:sz="4" w:space="0" w:color="F4B083"/>
              <w:right w:val="single" w:sz="4" w:space="0" w:color="F4B083"/>
            </w:tcBorders>
          </w:tcPr>
          <w:p w:rsidR="00BB6699" w:rsidRDefault="00BB6699" w:rsidP="00324E43">
            <w:pPr>
              <w:spacing w:after="0" w:line="259" w:lineRule="auto"/>
              <w:ind w:left="0" w:firstLine="0"/>
              <w:jc w:val="left"/>
            </w:pPr>
            <w:r>
              <w:t xml:space="preserve">Social media monitoring. </w:t>
            </w:r>
          </w:p>
          <w:p w:rsidR="00BB6699" w:rsidRDefault="00BB6699" w:rsidP="00324E43">
            <w:pPr>
              <w:spacing w:after="0" w:line="259" w:lineRule="auto"/>
              <w:ind w:left="0" w:right="61" w:firstLine="0"/>
            </w:pPr>
            <w:r>
              <w:t xml:space="preserve">Managing social media accessibility through content filtering. </w:t>
            </w:r>
          </w:p>
        </w:tc>
      </w:tr>
      <w:tr w:rsidR="00BB6699" w:rsidTr="00324E43">
        <w:trPr>
          <w:trHeight w:val="1104"/>
        </w:trPr>
        <w:tc>
          <w:tcPr>
            <w:tcW w:w="4578" w:type="dxa"/>
            <w:tcBorders>
              <w:top w:val="single" w:sz="4" w:space="0" w:color="F4B083"/>
              <w:left w:val="single" w:sz="4" w:space="0" w:color="F4B083"/>
              <w:bottom w:val="nil"/>
              <w:right w:val="single" w:sz="4" w:space="0" w:color="F4B083"/>
            </w:tcBorders>
            <w:shd w:val="clear" w:color="auto" w:fill="FBE4D5"/>
          </w:tcPr>
          <w:p w:rsidR="00BB6699" w:rsidRDefault="00BB6699" w:rsidP="00324E43">
            <w:pPr>
              <w:spacing w:after="0" w:line="259" w:lineRule="auto"/>
              <w:ind w:left="475" w:right="65" w:firstLine="0"/>
            </w:pPr>
            <w:r>
              <w:rPr>
                <w:b/>
              </w:rPr>
              <w:t xml:space="preserve">Employee access to social media through enterprise – supplied mobile devices(PDA’s and smartphones) </w:t>
            </w:r>
          </w:p>
        </w:tc>
        <w:tc>
          <w:tcPr>
            <w:tcW w:w="3099" w:type="dxa"/>
            <w:tcBorders>
              <w:top w:val="single" w:sz="4" w:space="0" w:color="F4B083"/>
              <w:left w:val="single" w:sz="4" w:space="0" w:color="F4B083"/>
              <w:bottom w:val="nil"/>
              <w:right w:val="single" w:sz="4" w:space="0" w:color="F4B083"/>
            </w:tcBorders>
            <w:shd w:val="clear" w:color="auto" w:fill="FBE4D5"/>
          </w:tcPr>
          <w:p w:rsidR="00BB6699" w:rsidRDefault="00BB6699" w:rsidP="00DD4F98">
            <w:pPr>
              <w:numPr>
                <w:ilvl w:val="0"/>
                <w:numId w:val="35"/>
              </w:numPr>
              <w:spacing w:after="0" w:line="259" w:lineRule="auto"/>
              <w:ind w:hanging="360"/>
              <w:jc w:val="left"/>
            </w:pPr>
            <w:r>
              <w:t xml:space="preserve">Data leakage </w:t>
            </w:r>
          </w:p>
          <w:p w:rsidR="00BB6699" w:rsidRDefault="00BB6699" w:rsidP="00DD4F98">
            <w:pPr>
              <w:numPr>
                <w:ilvl w:val="0"/>
                <w:numId w:val="35"/>
              </w:numPr>
              <w:spacing w:after="0" w:line="259" w:lineRule="auto"/>
              <w:ind w:hanging="360"/>
              <w:jc w:val="left"/>
            </w:pPr>
            <w:r>
              <w:t xml:space="preserve">Phishing </w:t>
            </w:r>
          </w:p>
          <w:p w:rsidR="00BB6699" w:rsidRDefault="00BB6699" w:rsidP="00324E43">
            <w:pPr>
              <w:spacing w:after="0" w:line="259" w:lineRule="auto"/>
              <w:ind w:left="478" w:firstLine="0"/>
              <w:jc w:val="left"/>
            </w:pPr>
            <w:r>
              <w:t xml:space="preserve"> </w:t>
            </w:r>
          </w:p>
        </w:tc>
        <w:tc>
          <w:tcPr>
            <w:tcW w:w="828" w:type="dxa"/>
            <w:tcBorders>
              <w:top w:val="single" w:sz="4" w:space="0" w:color="F4B083"/>
              <w:left w:val="single" w:sz="4" w:space="0" w:color="F4B083"/>
              <w:bottom w:val="nil"/>
              <w:right w:val="nil"/>
            </w:tcBorders>
            <w:shd w:val="clear" w:color="auto" w:fill="FBE4D5"/>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single" w:sz="4" w:space="0" w:color="F4B083"/>
              <w:left w:val="nil"/>
              <w:bottom w:val="nil"/>
              <w:right w:val="single" w:sz="4" w:space="0" w:color="F4B083"/>
            </w:tcBorders>
            <w:shd w:val="clear" w:color="auto" w:fill="FBE4D5"/>
          </w:tcPr>
          <w:p w:rsidR="00BB6699" w:rsidRDefault="00BB6699" w:rsidP="00324E43">
            <w:pPr>
              <w:spacing w:after="0" w:line="259" w:lineRule="auto"/>
              <w:ind w:left="0" w:right="61" w:firstLine="0"/>
            </w:pPr>
            <w:r>
              <w:t xml:space="preserve">Routing enterprise smartphones through corporate network filtering technology to restrict social media usage. </w:t>
            </w:r>
          </w:p>
        </w:tc>
      </w:tr>
      <w:tr w:rsidR="00BB6699" w:rsidTr="00324E43">
        <w:trPr>
          <w:trHeight w:val="276"/>
        </w:trPr>
        <w:tc>
          <w:tcPr>
            <w:tcW w:w="4578" w:type="dxa"/>
            <w:tcBorders>
              <w:top w:val="nil"/>
              <w:left w:val="single" w:sz="4" w:space="0" w:color="F4B083"/>
              <w:bottom w:val="nil"/>
              <w:right w:val="single" w:sz="4" w:space="0" w:color="F4B083"/>
            </w:tcBorders>
            <w:shd w:val="clear" w:color="auto" w:fill="FBE4D5"/>
          </w:tcPr>
          <w:p w:rsidR="00BB6699" w:rsidRDefault="00BB6699" w:rsidP="00324E43">
            <w:pPr>
              <w:spacing w:after="160" w:line="259" w:lineRule="auto"/>
              <w:ind w:left="0" w:firstLine="0"/>
              <w:jc w:val="left"/>
            </w:pPr>
          </w:p>
        </w:tc>
        <w:tc>
          <w:tcPr>
            <w:tcW w:w="3099" w:type="dxa"/>
            <w:tcBorders>
              <w:top w:val="nil"/>
              <w:left w:val="single" w:sz="4" w:space="0" w:color="F4B083"/>
              <w:bottom w:val="nil"/>
              <w:right w:val="single" w:sz="4" w:space="0" w:color="F4B083"/>
            </w:tcBorders>
            <w:shd w:val="clear" w:color="auto" w:fill="FBE4D5"/>
          </w:tcPr>
          <w:p w:rsidR="00BB6699" w:rsidRDefault="00BB6699" w:rsidP="00324E43">
            <w:pPr>
              <w:spacing w:after="160" w:line="259" w:lineRule="auto"/>
              <w:ind w:left="0" w:firstLine="0"/>
              <w:jc w:val="left"/>
            </w:pPr>
          </w:p>
        </w:tc>
        <w:tc>
          <w:tcPr>
            <w:tcW w:w="828" w:type="dxa"/>
            <w:tcBorders>
              <w:top w:val="nil"/>
              <w:left w:val="single" w:sz="4" w:space="0" w:color="F4B083"/>
              <w:bottom w:val="nil"/>
              <w:right w:val="nil"/>
            </w:tcBorders>
            <w:shd w:val="clear" w:color="auto" w:fill="FBE4D5"/>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nil"/>
              <w:left w:val="nil"/>
              <w:bottom w:val="nil"/>
              <w:right w:val="single" w:sz="4" w:space="0" w:color="F4B083"/>
            </w:tcBorders>
            <w:shd w:val="clear" w:color="auto" w:fill="FBE4D5"/>
          </w:tcPr>
          <w:p w:rsidR="00BB6699" w:rsidRDefault="00BB6699" w:rsidP="00324E43">
            <w:pPr>
              <w:spacing w:after="0" w:line="259" w:lineRule="auto"/>
              <w:ind w:left="0" w:firstLine="0"/>
              <w:jc w:val="left"/>
            </w:pPr>
            <w:r>
              <w:t xml:space="preserve">Social media policy </w:t>
            </w:r>
          </w:p>
        </w:tc>
      </w:tr>
      <w:tr w:rsidR="00BB6699" w:rsidTr="00324E43">
        <w:trPr>
          <w:trHeight w:val="1111"/>
        </w:trPr>
        <w:tc>
          <w:tcPr>
            <w:tcW w:w="4578"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160" w:line="259" w:lineRule="auto"/>
              <w:ind w:left="0" w:firstLine="0"/>
              <w:jc w:val="left"/>
            </w:pPr>
          </w:p>
        </w:tc>
        <w:tc>
          <w:tcPr>
            <w:tcW w:w="3099"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160" w:line="259" w:lineRule="auto"/>
              <w:ind w:left="0" w:firstLine="0"/>
              <w:jc w:val="left"/>
            </w:pPr>
          </w:p>
        </w:tc>
        <w:tc>
          <w:tcPr>
            <w:tcW w:w="828" w:type="dxa"/>
            <w:tcBorders>
              <w:top w:val="nil"/>
              <w:left w:val="single" w:sz="4" w:space="0" w:color="F4B083"/>
              <w:bottom w:val="single" w:sz="4" w:space="0" w:color="F4B083"/>
              <w:right w:val="nil"/>
            </w:tcBorders>
            <w:shd w:val="clear" w:color="auto" w:fill="FBE4D5"/>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nil"/>
              <w:left w:val="nil"/>
              <w:bottom w:val="single" w:sz="4" w:space="0" w:color="F4B083"/>
              <w:right w:val="single" w:sz="4" w:space="0" w:color="F4B083"/>
            </w:tcBorders>
            <w:shd w:val="clear" w:color="auto" w:fill="FBE4D5"/>
          </w:tcPr>
          <w:p w:rsidR="00BB6699" w:rsidRDefault="00BB6699" w:rsidP="00324E43">
            <w:pPr>
              <w:spacing w:after="0" w:line="259" w:lineRule="auto"/>
              <w:ind w:left="0" w:right="60" w:firstLine="0"/>
            </w:pPr>
            <w:r>
              <w:t xml:space="preserve">Conduct a rigorous training and awareness campaigns emancipating employees of the risks posed by social media sites. </w:t>
            </w:r>
          </w:p>
        </w:tc>
      </w:tr>
      <w:tr w:rsidR="00BB6699" w:rsidTr="00324E43">
        <w:trPr>
          <w:trHeight w:val="1043"/>
        </w:trPr>
        <w:tc>
          <w:tcPr>
            <w:tcW w:w="4578" w:type="dxa"/>
            <w:tcBorders>
              <w:top w:val="single" w:sz="4" w:space="0" w:color="F4B083"/>
              <w:left w:val="single" w:sz="4" w:space="0" w:color="F4B083"/>
              <w:bottom w:val="single" w:sz="4" w:space="0" w:color="F4B083"/>
              <w:right w:val="single" w:sz="4" w:space="0" w:color="F4B083"/>
            </w:tcBorders>
          </w:tcPr>
          <w:p w:rsidR="00BB6699" w:rsidRDefault="00BB6699" w:rsidP="00324E43">
            <w:pPr>
              <w:spacing w:after="0" w:line="259" w:lineRule="auto"/>
              <w:ind w:left="475" w:firstLine="0"/>
              <w:jc w:val="left"/>
            </w:pPr>
            <w:r>
              <w:rPr>
                <w:b/>
              </w:rPr>
              <w:t xml:space="preserve">Social media Squatting  </w:t>
            </w:r>
          </w:p>
        </w:tc>
        <w:tc>
          <w:tcPr>
            <w:tcW w:w="3099" w:type="dxa"/>
            <w:tcBorders>
              <w:top w:val="single" w:sz="4" w:space="0" w:color="F4B083"/>
              <w:left w:val="single" w:sz="4" w:space="0" w:color="F4B083"/>
              <w:bottom w:val="single" w:sz="4" w:space="0" w:color="F4B083"/>
              <w:right w:val="single" w:sz="4" w:space="0" w:color="F4B083"/>
            </w:tcBorders>
          </w:tcPr>
          <w:p w:rsidR="00BB6699" w:rsidRDefault="00BB6699" w:rsidP="00DD4F98">
            <w:pPr>
              <w:numPr>
                <w:ilvl w:val="0"/>
                <w:numId w:val="36"/>
              </w:numPr>
              <w:spacing w:after="0" w:line="259" w:lineRule="auto"/>
              <w:ind w:hanging="360"/>
              <w:jc w:val="left"/>
            </w:pPr>
            <w:r>
              <w:t xml:space="preserve">Reputation Damage </w:t>
            </w:r>
          </w:p>
          <w:p w:rsidR="00BB6699" w:rsidRDefault="00BB6699" w:rsidP="00DD4F98">
            <w:pPr>
              <w:numPr>
                <w:ilvl w:val="0"/>
                <w:numId w:val="36"/>
              </w:numPr>
              <w:spacing w:after="0" w:line="259" w:lineRule="auto"/>
              <w:ind w:hanging="360"/>
              <w:jc w:val="left"/>
            </w:pPr>
            <w:r>
              <w:t xml:space="preserve">Brand damage  </w:t>
            </w:r>
          </w:p>
          <w:p w:rsidR="00BB6699" w:rsidRDefault="00BB6699" w:rsidP="00324E43">
            <w:pPr>
              <w:spacing w:after="0" w:line="259" w:lineRule="auto"/>
              <w:ind w:left="478" w:firstLine="0"/>
              <w:jc w:val="left"/>
            </w:pPr>
            <w:r>
              <w:t xml:space="preserve"> </w:t>
            </w:r>
          </w:p>
        </w:tc>
        <w:tc>
          <w:tcPr>
            <w:tcW w:w="828" w:type="dxa"/>
            <w:tcBorders>
              <w:top w:val="single" w:sz="4" w:space="0" w:color="F4B083"/>
              <w:left w:val="single" w:sz="4" w:space="0" w:color="F4B083"/>
              <w:bottom w:val="single" w:sz="4" w:space="0" w:color="F4B083"/>
              <w:right w:val="nil"/>
            </w:tcBorders>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single" w:sz="4" w:space="0" w:color="F4B083"/>
              <w:left w:val="nil"/>
              <w:bottom w:val="single" w:sz="4" w:space="0" w:color="F4B083"/>
              <w:right w:val="single" w:sz="4" w:space="0" w:color="F4B083"/>
            </w:tcBorders>
          </w:tcPr>
          <w:p w:rsidR="00BB6699" w:rsidRDefault="00BB6699" w:rsidP="00324E43">
            <w:pPr>
              <w:spacing w:after="0" w:line="259" w:lineRule="auto"/>
              <w:ind w:left="0" w:right="61" w:firstLine="0"/>
            </w:pPr>
            <w:r>
              <w:t xml:space="preserve">Social media monitoring to analyze fake, unverified company accounts. </w:t>
            </w:r>
          </w:p>
        </w:tc>
      </w:tr>
      <w:tr w:rsidR="00BB6699" w:rsidTr="00324E43">
        <w:trPr>
          <w:trHeight w:val="1069"/>
        </w:trPr>
        <w:tc>
          <w:tcPr>
            <w:tcW w:w="4578" w:type="dxa"/>
            <w:tcBorders>
              <w:top w:val="single" w:sz="4" w:space="0" w:color="F4B083"/>
              <w:left w:val="single" w:sz="4" w:space="0" w:color="F4B083"/>
              <w:bottom w:val="nil"/>
              <w:right w:val="single" w:sz="4" w:space="0" w:color="F4B083"/>
            </w:tcBorders>
            <w:shd w:val="clear" w:color="auto" w:fill="FBE4D5"/>
          </w:tcPr>
          <w:p w:rsidR="00BB6699" w:rsidRDefault="00BB6699" w:rsidP="00324E43">
            <w:pPr>
              <w:spacing w:after="0" w:line="259" w:lineRule="auto"/>
              <w:ind w:left="475" w:firstLine="0"/>
            </w:pPr>
            <w:r>
              <w:rPr>
                <w:b/>
              </w:rPr>
              <w:t xml:space="preserve">Using personal Accounts for  workrelated postings/information </w:t>
            </w:r>
          </w:p>
        </w:tc>
        <w:tc>
          <w:tcPr>
            <w:tcW w:w="3099" w:type="dxa"/>
            <w:tcBorders>
              <w:top w:val="single" w:sz="4" w:space="0" w:color="F4B083"/>
              <w:left w:val="single" w:sz="4" w:space="0" w:color="F4B083"/>
              <w:bottom w:val="nil"/>
              <w:right w:val="single" w:sz="4" w:space="0" w:color="F4B083"/>
            </w:tcBorders>
            <w:shd w:val="clear" w:color="auto" w:fill="FBE4D5"/>
          </w:tcPr>
          <w:p w:rsidR="00BB6699" w:rsidRDefault="00BB6699" w:rsidP="00DD4F98">
            <w:pPr>
              <w:numPr>
                <w:ilvl w:val="0"/>
                <w:numId w:val="37"/>
              </w:numPr>
              <w:spacing w:after="0" w:line="244" w:lineRule="auto"/>
              <w:ind w:hanging="360"/>
              <w:jc w:val="left"/>
            </w:pPr>
            <w:r>
              <w:t xml:space="preserve">Loss of competitive advantage  </w:t>
            </w:r>
          </w:p>
          <w:p w:rsidR="00BB6699" w:rsidRDefault="00BB6699" w:rsidP="00DD4F98">
            <w:pPr>
              <w:numPr>
                <w:ilvl w:val="0"/>
                <w:numId w:val="37"/>
              </w:numPr>
              <w:spacing w:after="0" w:line="259" w:lineRule="auto"/>
              <w:ind w:hanging="360"/>
              <w:jc w:val="left"/>
            </w:pPr>
            <w:r>
              <w:t xml:space="preserve">Reputational Damage </w:t>
            </w:r>
          </w:p>
          <w:p w:rsidR="00BB6699" w:rsidRDefault="00BB6699" w:rsidP="00DD4F98">
            <w:pPr>
              <w:numPr>
                <w:ilvl w:val="0"/>
                <w:numId w:val="37"/>
              </w:numPr>
              <w:spacing w:after="0" w:line="259" w:lineRule="auto"/>
              <w:ind w:hanging="360"/>
              <w:jc w:val="left"/>
            </w:pPr>
            <w:r>
              <w:t xml:space="preserve">Privacy Violations  </w:t>
            </w:r>
          </w:p>
        </w:tc>
        <w:tc>
          <w:tcPr>
            <w:tcW w:w="828" w:type="dxa"/>
            <w:tcBorders>
              <w:top w:val="single" w:sz="4" w:space="0" w:color="F4B083"/>
              <w:left w:val="single" w:sz="4" w:space="0" w:color="F4B083"/>
              <w:bottom w:val="nil"/>
              <w:right w:val="nil"/>
            </w:tcBorders>
            <w:shd w:val="clear" w:color="auto" w:fill="FBE4D5"/>
          </w:tcPr>
          <w:p w:rsidR="00BB6699" w:rsidRDefault="00BB6699" w:rsidP="00324E43">
            <w:pPr>
              <w:spacing w:after="255" w:line="259" w:lineRule="auto"/>
              <w:ind w:left="235" w:firstLine="0"/>
              <w:jc w:val="center"/>
            </w:pPr>
            <w:r>
              <w:t>-</w:t>
            </w:r>
            <w:r>
              <w:rPr>
                <w:rFonts w:ascii="Arial" w:eastAsia="Arial" w:hAnsi="Arial" w:cs="Arial"/>
              </w:rPr>
              <w:t xml:space="preserve"> </w:t>
            </w:r>
          </w:p>
          <w:p w:rsidR="00BB6699" w:rsidRDefault="00BB6699" w:rsidP="00324E43">
            <w:pPr>
              <w:spacing w:after="0" w:line="259" w:lineRule="auto"/>
              <w:ind w:left="234" w:firstLine="0"/>
              <w:jc w:val="center"/>
            </w:pPr>
            <w:r>
              <w:t xml:space="preserve"> </w:t>
            </w:r>
          </w:p>
        </w:tc>
        <w:tc>
          <w:tcPr>
            <w:tcW w:w="3290" w:type="dxa"/>
            <w:tcBorders>
              <w:top w:val="single" w:sz="4" w:space="0" w:color="F4B083"/>
              <w:left w:val="nil"/>
              <w:bottom w:val="nil"/>
              <w:right w:val="single" w:sz="4" w:space="0" w:color="F4B083"/>
            </w:tcBorders>
            <w:shd w:val="clear" w:color="auto" w:fill="FBE4D5"/>
          </w:tcPr>
          <w:p w:rsidR="00BB6699" w:rsidRDefault="00BB6699" w:rsidP="00324E43">
            <w:pPr>
              <w:spacing w:after="0" w:line="259" w:lineRule="auto"/>
              <w:ind w:left="0" w:firstLine="0"/>
              <w:jc w:val="left"/>
            </w:pPr>
            <w:r>
              <w:t xml:space="preserve">Formulate effective social media policies </w:t>
            </w:r>
          </w:p>
        </w:tc>
      </w:tr>
      <w:tr w:rsidR="00BB6699" w:rsidTr="00324E43">
        <w:trPr>
          <w:trHeight w:val="239"/>
        </w:trPr>
        <w:tc>
          <w:tcPr>
            <w:tcW w:w="4578" w:type="dxa"/>
            <w:tcBorders>
              <w:top w:val="nil"/>
              <w:left w:val="single" w:sz="4" w:space="0" w:color="F4B083"/>
              <w:bottom w:val="nil"/>
              <w:right w:val="single" w:sz="4" w:space="0" w:color="F4B083"/>
            </w:tcBorders>
            <w:shd w:val="clear" w:color="auto" w:fill="FBE4D5"/>
          </w:tcPr>
          <w:p w:rsidR="00BB6699" w:rsidRDefault="00BB6699" w:rsidP="00324E43">
            <w:pPr>
              <w:spacing w:after="160" w:line="259" w:lineRule="auto"/>
              <w:ind w:left="0" w:firstLine="0"/>
              <w:jc w:val="left"/>
            </w:pPr>
          </w:p>
        </w:tc>
        <w:tc>
          <w:tcPr>
            <w:tcW w:w="3099" w:type="dxa"/>
            <w:tcBorders>
              <w:top w:val="nil"/>
              <w:left w:val="single" w:sz="4" w:space="0" w:color="F4B083"/>
              <w:bottom w:val="nil"/>
              <w:right w:val="single" w:sz="4" w:space="0" w:color="F4B083"/>
            </w:tcBorders>
            <w:shd w:val="clear" w:color="auto" w:fill="FBE4D5"/>
            <w:vAlign w:val="bottom"/>
          </w:tcPr>
          <w:p w:rsidR="00BB6699" w:rsidRDefault="00BB6699" w:rsidP="00324E43">
            <w:pPr>
              <w:spacing w:after="0" w:line="259" w:lineRule="auto"/>
              <w:ind w:left="478" w:firstLine="0"/>
              <w:jc w:val="left"/>
            </w:pPr>
            <w:r>
              <w:t xml:space="preserve"> </w:t>
            </w:r>
          </w:p>
        </w:tc>
        <w:tc>
          <w:tcPr>
            <w:tcW w:w="828" w:type="dxa"/>
            <w:tcBorders>
              <w:top w:val="nil"/>
              <w:left w:val="single" w:sz="4" w:space="0" w:color="F4B083"/>
              <w:bottom w:val="nil"/>
              <w:right w:val="nil"/>
            </w:tcBorders>
            <w:shd w:val="clear" w:color="auto" w:fill="FBE4D5"/>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nil"/>
              <w:left w:val="nil"/>
              <w:bottom w:val="nil"/>
              <w:right w:val="single" w:sz="4" w:space="0" w:color="F4B083"/>
            </w:tcBorders>
            <w:shd w:val="clear" w:color="auto" w:fill="FBE4D5"/>
          </w:tcPr>
          <w:p w:rsidR="00BB6699" w:rsidRDefault="00BB6699" w:rsidP="00324E43">
            <w:pPr>
              <w:spacing w:after="0" w:line="259" w:lineRule="auto"/>
              <w:ind w:left="0" w:firstLine="0"/>
              <w:jc w:val="left"/>
            </w:pPr>
            <w:r>
              <w:t xml:space="preserve">Update policies regularly </w:t>
            </w:r>
          </w:p>
        </w:tc>
      </w:tr>
      <w:tr w:rsidR="00BB6699" w:rsidTr="00324E43">
        <w:trPr>
          <w:trHeight w:val="552"/>
        </w:trPr>
        <w:tc>
          <w:tcPr>
            <w:tcW w:w="4578" w:type="dxa"/>
            <w:tcBorders>
              <w:top w:val="nil"/>
              <w:left w:val="single" w:sz="4" w:space="0" w:color="F4B083"/>
              <w:bottom w:val="nil"/>
              <w:right w:val="single" w:sz="4" w:space="0" w:color="F4B083"/>
            </w:tcBorders>
            <w:shd w:val="clear" w:color="auto" w:fill="FBE4D5"/>
          </w:tcPr>
          <w:p w:rsidR="00BB6699" w:rsidRDefault="00BB6699" w:rsidP="00324E43">
            <w:pPr>
              <w:spacing w:after="160" w:line="259" w:lineRule="auto"/>
              <w:ind w:left="0" w:firstLine="0"/>
              <w:jc w:val="left"/>
            </w:pPr>
          </w:p>
        </w:tc>
        <w:tc>
          <w:tcPr>
            <w:tcW w:w="3099" w:type="dxa"/>
            <w:tcBorders>
              <w:top w:val="nil"/>
              <w:left w:val="single" w:sz="4" w:space="0" w:color="F4B083"/>
              <w:bottom w:val="nil"/>
              <w:right w:val="single" w:sz="4" w:space="0" w:color="F4B083"/>
            </w:tcBorders>
            <w:shd w:val="clear" w:color="auto" w:fill="FBE4D5"/>
          </w:tcPr>
          <w:p w:rsidR="00BB6699" w:rsidRDefault="00BB6699" w:rsidP="00324E43">
            <w:pPr>
              <w:spacing w:after="160" w:line="259" w:lineRule="auto"/>
              <w:ind w:left="0" w:firstLine="0"/>
              <w:jc w:val="left"/>
            </w:pPr>
          </w:p>
        </w:tc>
        <w:tc>
          <w:tcPr>
            <w:tcW w:w="828" w:type="dxa"/>
            <w:tcBorders>
              <w:top w:val="nil"/>
              <w:left w:val="single" w:sz="4" w:space="0" w:color="F4B083"/>
              <w:bottom w:val="nil"/>
              <w:right w:val="nil"/>
            </w:tcBorders>
            <w:shd w:val="clear" w:color="auto" w:fill="FBE4D5"/>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nil"/>
              <w:left w:val="nil"/>
              <w:bottom w:val="nil"/>
              <w:right w:val="single" w:sz="4" w:space="0" w:color="F4B083"/>
            </w:tcBorders>
            <w:shd w:val="clear" w:color="auto" w:fill="FBE4D5"/>
          </w:tcPr>
          <w:p w:rsidR="00BB6699" w:rsidRDefault="00BB6699" w:rsidP="00324E43">
            <w:pPr>
              <w:tabs>
                <w:tab w:val="center" w:pos="1509"/>
                <w:tab w:val="right" w:pos="3243"/>
              </w:tabs>
              <w:spacing w:after="0" w:line="259" w:lineRule="auto"/>
              <w:ind w:left="0" w:firstLine="0"/>
              <w:jc w:val="left"/>
            </w:pPr>
            <w:r>
              <w:t xml:space="preserve">Training </w:t>
            </w:r>
            <w:r>
              <w:tab/>
              <w:t xml:space="preserve">and </w:t>
            </w:r>
            <w:r>
              <w:tab/>
              <w:t xml:space="preserve">awareness </w:t>
            </w:r>
          </w:p>
          <w:p w:rsidR="00BB6699" w:rsidRDefault="00BB6699" w:rsidP="00324E43">
            <w:pPr>
              <w:spacing w:after="0" w:line="259" w:lineRule="auto"/>
              <w:ind w:left="0" w:firstLine="0"/>
              <w:jc w:val="left"/>
            </w:pPr>
            <w:r>
              <w:t xml:space="preserve">campaigns  </w:t>
            </w:r>
          </w:p>
        </w:tc>
      </w:tr>
      <w:tr w:rsidR="00BB6699" w:rsidTr="00324E43">
        <w:trPr>
          <w:trHeight w:val="559"/>
        </w:trPr>
        <w:tc>
          <w:tcPr>
            <w:tcW w:w="4578"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160" w:line="259" w:lineRule="auto"/>
              <w:ind w:left="0" w:firstLine="0"/>
              <w:jc w:val="left"/>
            </w:pPr>
          </w:p>
        </w:tc>
        <w:tc>
          <w:tcPr>
            <w:tcW w:w="3099" w:type="dxa"/>
            <w:tcBorders>
              <w:top w:val="nil"/>
              <w:left w:val="single" w:sz="4" w:space="0" w:color="F4B083"/>
              <w:bottom w:val="single" w:sz="4" w:space="0" w:color="F4B083"/>
              <w:right w:val="single" w:sz="4" w:space="0" w:color="F4B083"/>
            </w:tcBorders>
            <w:shd w:val="clear" w:color="auto" w:fill="FBE4D5"/>
          </w:tcPr>
          <w:p w:rsidR="00BB6699" w:rsidRDefault="00BB6699" w:rsidP="00324E43">
            <w:pPr>
              <w:spacing w:after="160" w:line="259" w:lineRule="auto"/>
              <w:ind w:left="0" w:firstLine="0"/>
              <w:jc w:val="left"/>
            </w:pPr>
          </w:p>
        </w:tc>
        <w:tc>
          <w:tcPr>
            <w:tcW w:w="828" w:type="dxa"/>
            <w:tcBorders>
              <w:top w:val="nil"/>
              <w:left w:val="single" w:sz="4" w:space="0" w:color="F4B083"/>
              <w:bottom w:val="single" w:sz="4" w:space="0" w:color="F4B083"/>
              <w:right w:val="nil"/>
            </w:tcBorders>
            <w:shd w:val="clear" w:color="auto" w:fill="FBE4D5"/>
          </w:tcPr>
          <w:p w:rsidR="00BB6699" w:rsidRDefault="00BB6699" w:rsidP="00324E43">
            <w:pPr>
              <w:spacing w:after="0" w:line="259" w:lineRule="auto"/>
              <w:ind w:left="235" w:firstLine="0"/>
              <w:jc w:val="center"/>
            </w:pPr>
            <w:r>
              <w:t>-</w:t>
            </w:r>
            <w:r>
              <w:rPr>
                <w:rFonts w:ascii="Arial" w:eastAsia="Arial" w:hAnsi="Arial" w:cs="Arial"/>
              </w:rPr>
              <w:t xml:space="preserve"> </w:t>
            </w:r>
          </w:p>
        </w:tc>
        <w:tc>
          <w:tcPr>
            <w:tcW w:w="3290" w:type="dxa"/>
            <w:tcBorders>
              <w:top w:val="nil"/>
              <w:left w:val="nil"/>
              <w:bottom w:val="single" w:sz="4" w:space="0" w:color="F4B083"/>
              <w:right w:val="single" w:sz="4" w:space="0" w:color="F4B083"/>
            </w:tcBorders>
            <w:shd w:val="clear" w:color="auto" w:fill="FBE4D5"/>
          </w:tcPr>
          <w:p w:rsidR="00BB6699" w:rsidRDefault="00BB6699" w:rsidP="00324E43">
            <w:pPr>
              <w:spacing w:after="0" w:line="259" w:lineRule="auto"/>
              <w:ind w:left="0" w:firstLine="0"/>
            </w:pPr>
            <w:r>
              <w:t xml:space="preserve">A standard “Social Media Safety 101” class </w:t>
            </w:r>
          </w:p>
        </w:tc>
      </w:tr>
    </w:tbl>
    <w:p w:rsidR="00BB6699" w:rsidRDefault="00BB6699" w:rsidP="00BB6699">
      <w:pPr>
        <w:spacing w:after="158" w:line="259" w:lineRule="auto"/>
        <w:ind w:left="0" w:firstLine="0"/>
        <w:jc w:val="left"/>
      </w:pPr>
      <w:r>
        <w:t xml:space="preserve"> </w:t>
      </w:r>
    </w:p>
    <w:p w:rsidR="00BB6699" w:rsidRDefault="00BB6699" w:rsidP="00BB6699">
      <w:pPr>
        <w:spacing w:after="163" w:line="259" w:lineRule="auto"/>
        <w:ind w:left="0" w:firstLine="0"/>
        <w:jc w:val="left"/>
      </w:pPr>
      <w:r>
        <w:lastRenderedPageBreak/>
        <w:t xml:space="preserve"> </w:t>
      </w:r>
    </w:p>
    <w:p w:rsidR="00BB6699" w:rsidRDefault="00BB6699" w:rsidP="00BB6699">
      <w:pPr>
        <w:spacing w:after="0" w:line="259" w:lineRule="auto"/>
        <w:jc w:val="left"/>
      </w:pPr>
      <w:r>
        <w:rPr>
          <w:b/>
        </w:rPr>
        <w:t xml:space="preserve">5.1.3 Suggested Policy Formulation guideline for Social Networking Sites. </w:t>
      </w:r>
    </w:p>
    <w:p w:rsidR="00BB6699" w:rsidRDefault="00BB6699" w:rsidP="00BB6699">
      <w:pPr>
        <w:spacing w:after="0" w:line="259" w:lineRule="auto"/>
        <w:ind w:left="720" w:firstLine="0"/>
        <w:jc w:val="left"/>
      </w:pPr>
      <w:r>
        <w:t xml:space="preserve"> </w:t>
      </w:r>
    </w:p>
    <w:p w:rsidR="00BB6699" w:rsidRDefault="00BB6699" w:rsidP="00BB6699">
      <w:pPr>
        <w:spacing w:after="73" w:line="259" w:lineRule="auto"/>
        <w:ind w:right="1831"/>
        <w:jc w:val="center"/>
      </w:pPr>
      <w:r>
        <w:t xml:space="preserve">&lt;Company Name&gt;  </w:t>
      </w:r>
    </w:p>
    <w:p w:rsidR="00BB6699" w:rsidRDefault="00BB6699" w:rsidP="00BB6699">
      <w:pPr>
        <w:spacing w:after="73" w:line="259" w:lineRule="auto"/>
        <w:ind w:right="1187"/>
        <w:jc w:val="center"/>
      </w:pPr>
      <w:r>
        <w:t xml:space="preserve">Social Networking Policy </w:t>
      </w:r>
    </w:p>
    <w:p w:rsidR="00BB6699" w:rsidRDefault="00BB6699" w:rsidP="00DD4F98">
      <w:pPr>
        <w:numPr>
          <w:ilvl w:val="3"/>
          <w:numId w:val="26"/>
        </w:numPr>
        <w:spacing w:after="4" w:line="267" w:lineRule="auto"/>
        <w:ind w:right="1173" w:hanging="240"/>
      </w:pPr>
      <w:r>
        <w:t xml:space="preserve">Overview </w:t>
      </w:r>
    </w:p>
    <w:p w:rsidR="00BB6699" w:rsidRDefault="00BB6699" w:rsidP="00BB6699">
      <w:pPr>
        <w:spacing w:after="0" w:line="259" w:lineRule="auto"/>
        <w:ind w:left="720" w:firstLine="0"/>
        <w:jc w:val="left"/>
      </w:pPr>
      <w:r>
        <w:t xml:space="preserve"> </w:t>
      </w:r>
    </w:p>
    <w:p w:rsidR="00BB6699" w:rsidRDefault="00BB6699" w:rsidP="00BB6699">
      <w:pPr>
        <w:spacing w:after="110"/>
        <w:ind w:left="-15" w:right="1984" w:firstLine="720"/>
      </w:pPr>
      <w:r>
        <w:t xml:space="preserve">Social networking is gradually being seen as a fundamental element of work as well as personal life. Whilst industries are simultaneously gaining approval for social media tools as a means for endorsing goods and services, at the same time improving retention of workers, there is always an ever present risk of employee abuse or sensitive information pilferage. </w:t>
      </w:r>
    </w:p>
    <w:p w:rsidR="00BB6699" w:rsidRDefault="00BB6699" w:rsidP="00BB6699">
      <w:pPr>
        <w:spacing w:after="0" w:line="259" w:lineRule="auto"/>
        <w:ind w:left="720" w:firstLine="0"/>
        <w:jc w:val="left"/>
      </w:pPr>
      <w:r>
        <w:t xml:space="preserve"> </w:t>
      </w:r>
    </w:p>
    <w:p w:rsidR="00BB6699" w:rsidRDefault="00BB6699" w:rsidP="00DD4F98">
      <w:pPr>
        <w:numPr>
          <w:ilvl w:val="3"/>
          <w:numId w:val="26"/>
        </w:numPr>
        <w:spacing w:after="4" w:line="267" w:lineRule="auto"/>
        <w:ind w:right="1173" w:hanging="240"/>
      </w:pPr>
      <w:r>
        <w:t xml:space="preserve">Purpose </w:t>
      </w:r>
    </w:p>
    <w:p w:rsidR="00BB6699" w:rsidRDefault="00BB6699" w:rsidP="00BB6699">
      <w:pPr>
        <w:spacing w:after="0" w:line="259" w:lineRule="auto"/>
        <w:ind w:left="720" w:firstLine="0"/>
        <w:jc w:val="left"/>
      </w:pPr>
      <w:r>
        <w:t xml:space="preserve"> </w:t>
      </w:r>
    </w:p>
    <w:p w:rsidR="00BB6699" w:rsidRDefault="00BB6699" w:rsidP="00BB6699">
      <w:pPr>
        <w:spacing w:after="107"/>
        <w:ind w:left="-5" w:right="2040"/>
      </w:pPr>
      <w:r>
        <w:t xml:space="preserve">The drive is to provide a framework for contractors, workers and other personalities carrying out work for &lt;Company Name&gt;, on the acceptable use of the Enterprise social networking tools at work and in personal usage situations. </w:t>
      </w:r>
    </w:p>
    <w:p w:rsidR="00BB6699" w:rsidRDefault="00BB6699" w:rsidP="00BB6699">
      <w:pPr>
        <w:spacing w:after="0" w:line="259" w:lineRule="auto"/>
        <w:ind w:left="720" w:firstLine="0"/>
        <w:jc w:val="left"/>
      </w:pPr>
      <w:r>
        <w:t xml:space="preserve"> </w:t>
      </w:r>
    </w:p>
    <w:p w:rsidR="00BB6699" w:rsidRDefault="00BB6699" w:rsidP="00DD4F98">
      <w:pPr>
        <w:numPr>
          <w:ilvl w:val="3"/>
          <w:numId w:val="26"/>
        </w:numPr>
        <w:spacing w:after="4" w:line="267" w:lineRule="auto"/>
        <w:ind w:right="1173" w:hanging="240"/>
      </w:pPr>
      <w:r>
        <w:t xml:space="preserve">Cancellation or Expiration </w:t>
      </w:r>
    </w:p>
    <w:p w:rsidR="00BB6699" w:rsidRDefault="00BB6699" w:rsidP="00BB6699">
      <w:pPr>
        <w:spacing w:after="0" w:line="259" w:lineRule="auto"/>
        <w:ind w:left="720" w:firstLine="0"/>
        <w:jc w:val="left"/>
      </w:pPr>
      <w:r>
        <w:t xml:space="preserve"> </w:t>
      </w:r>
    </w:p>
    <w:p w:rsidR="00BB6699" w:rsidRDefault="00BB6699" w:rsidP="00BB6699">
      <w:pPr>
        <w:spacing w:after="0" w:line="268" w:lineRule="auto"/>
        <w:ind w:left="0" w:right="1164" w:firstLine="0"/>
        <w:jc w:val="left"/>
      </w:pPr>
      <w:r>
        <w:t xml:space="preserve"> This policy document has to be reviewed and updated as required in line with the dynamic nature of these social media tools. Therefore the policy does not particularly have an expiry date  </w:t>
      </w:r>
    </w:p>
    <w:p w:rsidR="00BB6699" w:rsidRDefault="00BB6699" w:rsidP="00BB6699">
      <w:pPr>
        <w:spacing w:after="0" w:line="259" w:lineRule="auto"/>
        <w:ind w:left="720" w:firstLine="0"/>
        <w:jc w:val="left"/>
      </w:pPr>
      <w:r>
        <w:t xml:space="preserve"> </w:t>
      </w:r>
    </w:p>
    <w:p w:rsidR="00BB6699" w:rsidRDefault="00BB6699" w:rsidP="00DD4F98">
      <w:pPr>
        <w:numPr>
          <w:ilvl w:val="3"/>
          <w:numId w:val="26"/>
        </w:numPr>
        <w:spacing w:after="4" w:line="267" w:lineRule="auto"/>
        <w:ind w:right="1173" w:hanging="240"/>
      </w:pPr>
      <w:r>
        <w:t xml:space="preserve">Scope </w:t>
      </w:r>
    </w:p>
    <w:p w:rsidR="00BB6699" w:rsidRDefault="00BB6699" w:rsidP="00BB6699">
      <w:pPr>
        <w:spacing w:after="0" w:line="259" w:lineRule="auto"/>
        <w:ind w:left="720" w:firstLine="0"/>
        <w:jc w:val="left"/>
      </w:pPr>
      <w:r>
        <w:t xml:space="preserve"> </w:t>
      </w:r>
    </w:p>
    <w:p w:rsidR="00BB6699" w:rsidRDefault="00BB6699" w:rsidP="00BB6699">
      <w:pPr>
        <w:ind w:left="-5" w:right="1173"/>
      </w:pPr>
      <w:r>
        <w:t xml:space="preserve">The Social Media Policy applies to all those personalities working on behalf of &lt;Company Name&gt; regardless of whether they are   part-time or full-time employees, on contract, casual workers, business partners, temporary agency workers, and vendors. </w:t>
      </w:r>
    </w:p>
    <w:p w:rsidR="00BB6699" w:rsidRDefault="00BB6699" w:rsidP="00BB6699">
      <w:pPr>
        <w:spacing w:after="0" w:line="259" w:lineRule="auto"/>
        <w:ind w:left="720" w:firstLine="0"/>
        <w:jc w:val="left"/>
      </w:pPr>
      <w:r>
        <w:t xml:space="preserve"> </w:t>
      </w:r>
    </w:p>
    <w:p w:rsidR="00BB6699" w:rsidRDefault="00BB6699" w:rsidP="00DD4F98">
      <w:pPr>
        <w:numPr>
          <w:ilvl w:val="3"/>
          <w:numId w:val="26"/>
        </w:numPr>
        <w:spacing w:after="38" w:line="267" w:lineRule="auto"/>
        <w:ind w:right="1173" w:hanging="240"/>
      </w:pPr>
      <w:r>
        <w:t xml:space="preserve">Policy </w:t>
      </w:r>
    </w:p>
    <w:p w:rsidR="00BB6699" w:rsidRDefault="00BB6699" w:rsidP="00BB6699">
      <w:pPr>
        <w:spacing w:after="0" w:line="259" w:lineRule="auto"/>
        <w:ind w:left="720" w:firstLine="0"/>
        <w:jc w:val="left"/>
      </w:pPr>
      <w:r>
        <w:t xml:space="preserve"> </w:t>
      </w:r>
    </w:p>
    <w:p w:rsidR="00BB6699" w:rsidRDefault="00BB6699" w:rsidP="00BB6699">
      <w:pPr>
        <w:ind w:left="730" w:right="1173"/>
      </w:pPr>
      <w:r>
        <w:t xml:space="preserve">5.1. Speaking on Behalf of &lt;Company Name&gt; </w:t>
      </w:r>
    </w:p>
    <w:p w:rsidR="00BB6699" w:rsidRDefault="00BB6699" w:rsidP="00BB6699">
      <w:pPr>
        <w:spacing w:after="0" w:line="259" w:lineRule="auto"/>
        <w:ind w:left="720" w:firstLine="0"/>
        <w:jc w:val="left"/>
      </w:pPr>
      <w:r>
        <w:t xml:space="preserve"> </w:t>
      </w:r>
    </w:p>
    <w:p w:rsidR="00BB6699" w:rsidRDefault="00BB6699" w:rsidP="00BB6699">
      <w:pPr>
        <w:spacing w:after="30"/>
        <w:ind w:left="-5" w:right="1261"/>
      </w:pPr>
      <w:r>
        <w:lastRenderedPageBreak/>
        <w:t xml:space="preserve">Specific individuals doing work on behalf of &lt;Company Name&gt; will, in lieu of their position, be familiar with particular aspects of &lt;Company Name&gt; 55and for that may be legalized to talk on the behalf of &lt;Company Name&gt; </w:t>
      </w:r>
    </w:p>
    <w:p w:rsidR="00BB6699" w:rsidRDefault="00BB6699" w:rsidP="00DD4F98">
      <w:pPr>
        <w:numPr>
          <w:ilvl w:val="3"/>
          <w:numId w:val="31"/>
        </w:numPr>
        <w:spacing w:after="4" w:line="267" w:lineRule="auto"/>
        <w:ind w:right="1173" w:hanging="360"/>
      </w:pPr>
      <w:r>
        <w:t xml:space="preserve">One must not express his/her views on behalf of &lt;Company Name&gt;   unless (the person) is influential on the matter And has been legalized, by the book, to communicate on behalf of &lt; Company Name&gt; by the  manager or liable &lt;Company Name&gt; executive. </w:t>
      </w:r>
    </w:p>
    <w:p w:rsidR="00BB6699" w:rsidRDefault="00BB6699" w:rsidP="00BB6699">
      <w:pPr>
        <w:spacing w:after="0" w:line="259" w:lineRule="auto"/>
        <w:ind w:left="720" w:firstLine="0"/>
        <w:jc w:val="left"/>
      </w:pPr>
      <w:r>
        <w:t xml:space="preserve"> </w:t>
      </w:r>
    </w:p>
    <w:p w:rsidR="00BB6699" w:rsidRDefault="00BB6699" w:rsidP="00DD4F98">
      <w:pPr>
        <w:numPr>
          <w:ilvl w:val="3"/>
          <w:numId w:val="31"/>
        </w:numPr>
        <w:spacing w:after="4" w:line="267" w:lineRule="auto"/>
        <w:ind w:right="1173" w:hanging="360"/>
      </w:pPr>
      <w:r>
        <w:t xml:space="preserve">You must not give out information confidential or proprietary. Only public available </w:t>
      </w:r>
    </w:p>
    <w:p w:rsidR="00BB6699" w:rsidRDefault="00BB6699" w:rsidP="00DD4F98">
      <w:pPr>
        <w:numPr>
          <w:ilvl w:val="3"/>
          <w:numId w:val="31"/>
        </w:numPr>
        <w:spacing w:after="4" w:line="267" w:lineRule="auto"/>
        <w:ind w:right="1173" w:hanging="360"/>
      </w:pPr>
      <w:r>
        <w:t xml:space="preserve">Information or information which you have been authorized to share may be disseminated. </w:t>
      </w:r>
    </w:p>
    <w:p w:rsidR="00BB6699" w:rsidRDefault="00BB6699" w:rsidP="00BB6699">
      <w:pPr>
        <w:spacing w:after="0" w:line="259" w:lineRule="auto"/>
        <w:ind w:left="720" w:firstLine="0"/>
        <w:jc w:val="left"/>
      </w:pPr>
      <w:r>
        <w:t xml:space="preserve"> </w:t>
      </w:r>
    </w:p>
    <w:p w:rsidR="00BB6699" w:rsidRDefault="00BB6699" w:rsidP="00DD4F98">
      <w:pPr>
        <w:numPr>
          <w:ilvl w:val="3"/>
          <w:numId w:val="31"/>
        </w:numPr>
        <w:spacing w:after="4" w:line="267" w:lineRule="auto"/>
        <w:ind w:right="1173" w:hanging="360"/>
      </w:pPr>
      <w:r>
        <w:t xml:space="preserve">Be transparent. Clearly identify yourself, that you work for &lt;Company Name&gt;, and what your Role is. </w:t>
      </w:r>
    </w:p>
    <w:p w:rsidR="00BB6699" w:rsidRDefault="00BB6699" w:rsidP="00DD4F98">
      <w:pPr>
        <w:numPr>
          <w:ilvl w:val="3"/>
          <w:numId w:val="31"/>
        </w:numPr>
        <w:spacing w:after="4" w:line="267" w:lineRule="auto"/>
        <w:ind w:right="1173" w:hanging="360"/>
      </w:pPr>
      <w:r>
        <w:t xml:space="preserve">Be professional. This includes being honest   , respectful and factual at   all times. </w:t>
      </w:r>
      <w:r>
        <w:rPr>
          <w:rFonts w:ascii="Segoe UI Symbol" w:eastAsia="Segoe UI Symbol" w:hAnsi="Segoe UI Symbol" w:cs="Segoe UI Symbol"/>
        </w:rPr>
        <w:t></w:t>
      </w:r>
      <w:r>
        <w:rPr>
          <w:rFonts w:ascii="Arial" w:eastAsia="Arial" w:hAnsi="Arial" w:cs="Arial"/>
        </w:rPr>
        <w:t xml:space="preserve"> </w:t>
      </w:r>
      <w:r>
        <w:t xml:space="preserve">Do not refer to the Products   or services of vendors, client’s customers or partners without obtaining their consent. </w:t>
      </w:r>
    </w:p>
    <w:p w:rsidR="00BB6699" w:rsidRDefault="00BB6699" w:rsidP="00BB6699">
      <w:pPr>
        <w:spacing w:after="0" w:line="259" w:lineRule="auto"/>
        <w:ind w:left="720" w:firstLine="0"/>
        <w:jc w:val="left"/>
      </w:pPr>
      <w:r>
        <w:t xml:space="preserve"> </w:t>
      </w:r>
    </w:p>
    <w:p w:rsidR="00BB6699" w:rsidRDefault="00BB6699" w:rsidP="00BB6699">
      <w:pPr>
        <w:ind w:left="730" w:right="1173"/>
      </w:pPr>
      <w:r>
        <w:t xml:space="preserve">5.2. Personal use of Social Media Activities </w:t>
      </w:r>
    </w:p>
    <w:p w:rsidR="00BB6699" w:rsidRDefault="00BB6699" w:rsidP="00BB6699">
      <w:pPr>
        <w:spacing w:after="0" w:line="259" w:lineRule="auto"/>
        <w:ind w:left="720" w:firstLine="0"/>
        <w:jc w:val="left"/>
      </w:pPr>
      <w:r>
        <w:t xml:space="preserve"> </w:t>
      </w:r>
    </w:p>
    <w:p w:rsidR="00BB6699" w:rsidRDefault="00BB6699" w:rsidP="00BB6699">
      <w:pPr>
        <w:ind w:left="-5" w:right="1173"/>
      </w:pPr>
      <w:r>
        <w:t xml:space="preserve">It is well known that particular personalities working on behalf of &lt;Company Name&gt;will be active on social media. </w:t>
      </w:r>
    </w:p>
    <w:p w:rsidR="00BB6699" w:rsidRDefault="00BB6699" w:rsidP="00BB6699">
      <w:pPr>
        <w:spacing w:after="0" w:line="259" w:lineRule="auto"/>
        <w:ind w:left="720" w:firstLine="0"/>
        <w:jc w:val="left"/>
      </w:pPr>
      <w:r>
        <w:t xml:space="preserve"> </w:t>
      </w:r>
    </w:p>
    <w:p w:rsidR="00BB6699" w:rsidRDefault="00BB6699" w:rsidP="00BB6699">
      <w:pPr>
        <w:ind w:left="-5" w:right="1173"/>
      </w:pPr>
      <w:r>
        <w:t xml:space="preserve">If one is discussing products or services provided by &lt;Company Name&gt; , then one obligated to identify themselves  as an employee distinctly show that the views are theirs  and do not epitomize the views of &lt;Company Name&gt; .  </w:t>
      </w:r>
    </w:p>
    <w:p w:rsidR="00BB6699" w:rsidRDefault="00BB6699" w:rsidP="00BB6699">
      <w:pPr>
        <w:spacing w:after="0" w:line="259" w:lineRule="auto"/>
        <w:ind w:left="720" w:firstLine="0"/>
        <w:jc w:val="left"/>
      </w:pPr>
      <w:r>
        <w:t xml:space="preserve"> </w:t>
      </w:r>
    </w:p>
    <w:p w:rsidR="00BB6699" w:rsidRDefault="00BB6699" w:rsidP="00BB6699">
      <w:pPr>
        <w:ind w:left="-5" w:right="1173"/>
      </w:pPr>
      <w:r>
        <w:t xml:space="preserve">You must not express disapproving statements about &lt;Company Name&gt;, its employees or officers, or any Product or service provided by &lt;Company Name&gt;. </w:t>
      </w:r>
    </w:p>
    <w:p w:rsidR="00BB6699" w:rsidRDefault="00BB6699" w:rsidP="00BB6699">
      <w:pPr>
        <w:spacing w:after="0" w:line="259" w:lineRule="auto"/>
        <w:ind w:left="720" w:firstLine="0"/>
        <w:jc w:val="left"/>
      </w:pPr>
      <w:r>
        <w:t xml:space="preserve"> </w:t>
      </w:r>
    </w:p>
    <w:p w:rsidR="00BB6699" w:rsidRDefault="00BB6699" w:rsidP="00BB6699">
      <w:pPr>
        <w:ind w:left="-5" w:right="1173"/>
      </w:pPr>
      <w:r>
        <w:t xml:space="preserve">You may not trade or recommend any product or service which would compete with products or services sold by&lt;Company Name&gt;.  </w:t>
      </w:r>
    </w:p>
    <w:p w:rsidR="00BB6699" w:rsidRDefault="00BB6699" w:rsidP="00BB6699">
      <w:pPr>
        <w:spacing w:after="0" w:line="259" w:lineRule="auto"/>
        <w:ind w:left="0" w:firstLine="0"/>
        <w:jc w:val="left"/>
      </w:pPr>
      <w:r>
        <w:t xml:space="preserve"> </w:t>
      </w:r>
    </w:p>
    <w:p w:rsidR="00BB6699" w:rsidRDefault="00BB6699" w:rsidP="00BB6699">
      <w:pPr>
        <w:ind w:left="-5" w:right="1173"/>
      </w:pPr>
      <w:r>
        <w:t xml:space="preserve">When on the job, social media access should be   confined to limited personal use. </w:t>
      </w:r>
    </w:p>
    <w:p w:rsidR="00BB6699" w:rsidRDefault="00BB6699" w:rsidP="00BB6699">
      <w:pPr>
        <w:spacing w:after="0" w:line="259" w:lineRule="auto"/>
        <w:ind w:left="0" w:firstLine="0"/>
        <w:jc w:val="left"/>
      </w:pPr>
      <w:r>
        <w:t xml:space="preserve"> </w:t>
      </w:r>
    </w:p>
    <w:p w:rsidR="00BB6699" w:rsidRDefault="00BB6699" w:rsidP="00DD4F98">
      <w:pPr>
        <w:numPr>
          <w:ilvl w:val="3"/>
          <w:numId w:val="27"/>
        </w:numPr>
        <w:spacing w:after="4" w:line="267" w:lineRule="auto"/>
        <w:ind w:right="1173" w:hanging="240"/>
      </w:pPr>
      <w:r>
        <w:t xml:space="preserve">Enforcement </w:t>
      </w:r>
    </w:p>
    <w:p w:rsidR="00BB6699" w:rsidRDefault="00BB6699" w:rsidP="00BB6699">
      <w:pPr>
        <w:spacing w:after="0" w:line="259" w:lineRule="auto"/>
        <w:ind w:left="720" w:firstLine="0"/>
        <w:jc w:val="left"/>
      </w:pPr>
      <w:r>
        <w:t xml:space="preserve"> </w:t>
      </w:r>
    </w:p>
    <w:p w:rsidR="00BB6699" w:rsidRDefault="00BB6699" w:rsidP="00BB6699">
      <w:pPr>
        <w:ind w:left="-5" w:right="2004"/>
      </w:pPr>
      <w:r>
        <w:lastRenderedPageBreak/>
        <w:t xml:space="preserve">Any individual found to be in violation of this policy may be subject to disciplinary action, up to and including termination of employment or contract and potentially legal action. </w:t>
      </w:r>
    </w:p>
    <w:p w:rsidR="00BB6699" w:rsidRDefault="00BB6699" w:rsidP="00DD4F98">
      <w:pPr>
        <w:numPr>
          <w:ilvl w:val="3"/>
          <w:numId w:val="27"/>
        </w:numPr>
        <w:spacing w:after="4" w:line="267" w:lineRule="auto"/>
        <w:ind w:right="1173" w:hanging="240"/>
      </w:pPr>
      <w:r>
        <w:t xml:space="preserve">Definitions </w:t>
      </w:r>
    </w:p>
    <w:p w:rsidR="00BB6699" w:rsidRDefault="00BB6699" w:rsidP="00BB6699">
      <w:pPr>
        <w:spacing w:after="0" w:line="259" w:lineRule="auto"/>
        <w:ind w:left="720" w:firstLine="0"/>
        <w:jc w:val="left"/>
      </w:pPr>
      <w:r>
        <w:t xml:space="preserve"> </w:t>
      </w:r>
    </w:p>
    <w:p w:rsidR="00BB6699" w:rsidRDefault="00BB6699" w:rsidP="00BB6699">
      <w:pPr>
        <w:spacing w:after="27"/>
        <w:ind w:left="-5" w:right="1173"/>
      </w:pPr>
      <w:r>
        <w:t xml:space="preserve">Limited personal use – A philosophy that employees are permitted limited personal use of &lt;Company Name&gt;computing resources when that use does not: </w:t>
      </w:r>
    </w:p>
    <w:p w:rsidR="00BB6699" w:rsidRDefault="00BB6699" w:rsidP="00DD4F98">
      <w:pPr>
        <w:numPr>
          <w:ilvl w:val="2"/>
          <w:numId w:val="30"/>
        </w:numPr>
        <w:spacing w:after="96" w:line="267" w:lineRule="auto"/>
        <w:ind w:right="1173" w:hanging="360"/>
      </w:pPr>
      <w:r>
        <w:t xml:space="preserve">Interfere with </w:t>
      </w:r>
      <w:r>
        <w:tab/>
        <w:t xml:space="preserve"> the business usage of&lt;Company Name&gt;resources.  </w:t>
      </w:r>
    </w:p>
    <w:p w:rsidR="00BB6699" w:rsidRDefault="00BB6699" w:rsidP="00DD4F98">
      <w:pPr>
        <w:numPr>
          <w:ilvl w:val="2"/>
          <w:numId w:val="30"/>
        </w:numPr>
        <w:spacing w:after="4" w:line="267" w:lineRule="auto"/>
        <w:ind w:right="1173" w:hanging="360"/>
      </w:pPr>
      <w:r>
        <w:t xml:space="preserve">Is performed on non-worktime </w:t>
      </w:r>
    </w:p>
    <w:p w:rsidR="00BB6699" w:rsidRDefault="005C44A1" w:rsidP="005C44A1">
      <w:pPr>
        <w:spacing w:after="0" w:line="259" w:lineRule="auto"/>
        <w:ind w:left="0" w:firstLine="0"/>
        <w:jc w:val="left"/>
      </w:pPr>
      <w:r>
        <w:t>(</w:t>
      </w:r>
      <w:r w:rsidR="00BB6699">
        <w:t>This policy is adapted from: “Datei, C. K. G. Social Networking Policy”</w:t>
      </w:r>
      <w:r>
        <w:t>)</w:t>
      </w:r>
    </w:p>
    <w:p w:rsidR="005C44A1" w:rsidRDefault="005C44A1" w:rsidP="00BB6699">
      <w:pPr>
        <w:spacing w:after="154" w:line="259" w:lineRule="auto"/>
        <w:ind w:left="0" w:right="1006" w:firstLine="0"/>
        <w:jc w:val="center"/>
        <w:rPr>
          <w:b/>
        </w:rPr>
      </w:pPr>
    </w:p>
    <w:p w:rsidR="00BB6699" w:rsidRDefault="00BB6699" w:rsidP="00BB6699">
      <w:pPr>
        <w:spacing w:after="154" w:line="259" w:lineRule="auto"/>
        <w:ind w:left="0" w:right="1006" w:firstLine="0"/>
        <w:jc w:val="center"/>
      </w:pPr>
      <w:r>
        <w:rPr>
          <w:b/>
        </w:rPr>
        <w:t xml:space="preserve">Chapter 6 </w:t>
      </w:r>
    </w:p>
    <w:p w:rsidR="00BB6699" w:rsidRDefault="00BB6699" w:rsidP="00BB6699">
      <w:pPr>
        <w:spacing w:after="158" w:line="259" w:lineRule="auto"/>
        <w:ind w:left="0" w:firstLine="0"/>
        <w:jc w:val="left"/>
      </w:pPr>
      <w:r>
        <w:t xml:space="preserve"> </w:t>
      </w:r>
    </w:p>
    <w:p w:rsidR="00BB6699" w:rsidRDefault="00BB6699" w:rsidP="00BB6699">
      <w:pPr>
        <w:spacing w:after="153"/>
        <w:ind w:left="-5" w:right="1173"/>
      </w:pPr>
      <w:r>
        <w:t xml:space="preserve">6.1 Problems encountered During the project </w:t>
      </w:r>
    </w:p>
    <w:p w:rsidR="00BB6699" w:rsidRDefault="00BB6699" w:rsidP="00BB6699">
      <w:pPr>
        <w:spacing w:after="156" w:line="259" w:lineRule="auto"/>
        <w:ind w:left="-5"/>
        <w:jc w:val="left"/>
      </w:pPr>
      <w:r>
        <w:rPr>
          <w:b/>
        </w:rPr>
        <w:t xml:space="preserve">Some of the problems encountered in the project included: </w:t>
      </w:r>
    </w:p>
    <w:p w:rsidR="00BB6699" w:rsidRDefault="00BB6699" w:rsidP="00BB6699">
      <w:pPr>
        <w:spacing w:after="153"/>
        <w:ind w:left="-5" w:right="999"/>
      </w:pPr>
      <w:r>
        <w:t xml:space="preserve">Lack of enough time, the project was executed within a limited timeframe and hence we had to work with time constraints, which in one way or another helped us to cope with the pressure of meeting the deadlines. </w:t>
      </w:r>
    </w:p>
    <w:p w:rsidR="00BB6699" w:rsidRDefault="00BB6699" w:rsidP="00BB6699">
      <w:pPr>
        <w:spacing w:after="154"/>
        <w:ind w:left="-5" w:right="1005"/>
      </w:pPr>
      <w:r>
        <w:t xml:space="preserve">Financial Constraints, the project execution was not without financial constraints such as printing the documentation and purchasing bundles for the doing research online in addition to implementing the project. </w:t>
      </w:r>
    </w:p>
    <w:p w:rsidR="00BB6699" w:rsidRDefault="00BB6699" w:rsidP="00BB6699">
      <w:pPr>
        <w:spacing w:after="86" w:line="325" w:lineRule="auto"/>
        <w:ind w:left="-5" w:right="1007"/>
      </w:pPr>
      <w:r>
        <w:t xml:space="preserve">Inadequate time with supervisors was also another impediment in the study, not getting adequate time with the supervisor always meant, creating time for correcting errors at a later time. How Objectives of the Project were met </w:t>
      </w:r>
    </w:p>
    <w:p w:rsidR="00BB6699" w:rsidRDefault="00BB6699" w:rsidP="00BB6699">
      <w:pPr>
        <w:spacing w:after="151" w:line="259" w:lineRule="auto"/>
        <w:ind w:left="0" w:firstLine="0"/>
        <w:jc w:val="left"/>
      </w:pPr>
      <w:r>
        <w:rPr>
          <w:b/>
        </w:rPr>
        <w:t xml:space="preserve"> </w:t>
      </w:r>
    </w:p>
    <w:p w:rsidR="00BB6699" w:rsidRDefault="00BB6699" w:rsidP="00BB6699">
      <w:pPr>
        <w:spacing w:after="179"/>
        <w:ind w:left="-5" w:right="1173"/>
      </w:pPr>
      <w:r>
        <w:t xml:space="preserve">6.2Potential future work.  </w:t>
      </w:r>
    </w:p>
    <w:p w:rsidR="00BB6699" w:rsidRDefault="00BB6699" w:rsidP="00BB6699">
      <w:pPr>
        <w:spacing w:after="151"/>
        <w:ind w:left="-5" w:right="1003"/>
      </w:pPr>
      <w:r>
        <w:t>According to “</w:t>
      </w:r>
      <w:r>
        <w:rPr>
          <w:i/>
        </w:rPr>
        <w:t>Six Converging Technology Trends”</w:t>
      </w:r>
      <w:r>
        <w:t xml:space="preserve">. (2016) a report by KPMG. A number of converging trends are emerging for businesses such as big data and social media, and companies can use the big data crawled from social media to enhance security by finding insights from the data. Wright, (2016) indicates that social media data can be beneficial when there is a need for near-real-time visions into crime patterns. Experimental data gathered from social media can eventually be used or applied hate crimes. Hence future works on the project will entail using the big data from social media in predicting crime. In addition to sentiment analysis, image analysis can also be used to determine and analyze images posted on the internet and how they might contribute such crimes as cyber bullying. </w:t>
      </w:r>
    </w:p>
    <w:p w:rsidR="00BB6699" w:rsidRDefault="00BB6699" w:rsidP="00BB6699">
      <w:pPr>
        <w:spacing w:after="163" w:line="259" w:lineRule="auto"/>
        <w:ind w:left="0" w:firstLine="0"/>
        <w:jc w:val="left"/>
      </w:pPr>
      <w:r>
        <w:lastRenderedPageBreak/>
        <w:t xml:space="preserve"> </w:t>
      </w:r>
    </w:p>
    <w:p w:rsidR="00BB6699" w:rsidRDefault="00BB6699" w:rsidP="00BB6699">
      <w:pPr>
        <w:spacing w:after="0" w:line="259" w:lineRule="auto"/>
        <w:ind w:left="-5"/>
        <w:jc w:val="left"/>
      </w:pPr>
      <w:r>
        <w:rPr>
          <w:b/>
        </w:rPr>
        <w:t xml:space="preserve">6.3 Conclusions  </w:t>
      </w:r>
    </w:p>
    <w:p w:rsidR="00BB6699" w:rsidRDefault="00BB6699" w:rsidP="00BB6699">
      <w:pPr>
        <w:spacing w:after="156"/>
        <w:ind w:left="-5" w:right="1003"/>
      </w:pPr>
      <w:r>
        <w:t xml:space="preserve">Companies should be able to enhance social media security in their enterprises, by having social media strategies and social networking policies to help them in dealing with the inherent risks. These coupled up with intelligent social media monitoring will help in mitigating this risks. </w:t>
      </w:r>
    </w:p>
    <w:p w:rsidR="00BB6699" w:rsidRDefault="00BB6699" w:rsidP="00BB6699">
      <w:pPr>
        <w:spacing w:after="0" w:line="259" w:lineRule="auto"/>
        <w:ind w:left="-5"/>
        <w:jc w:val="left"/>
      </w:pPr>
      <w:r>
        <w:rPr>
          <w:b/>
        </w:rPr>
        <w:t xml:space="preserve">6.4 Recommendations </w:t>
      </w:r>
    </w:p>
    <w:p w:rsidR="00BB6699" w:rsidRDefault="00BB6699" w:rsidP="00BB6699">
      <w:pPr>
        <w:ind w:left="-5" w:right="1001"/>
      </w:pPr>
      <w:r>
        <w:t xml:space="preserve">Enterprises should not be left out in the uptake of social media since it a great social business strategy that has a greater return on investments in terms of profits. However, relevant personnel should be included in conducting a risk assessment before accepting this E.S.N.Ts into the business. Policies and Social media monitoring tools are great for any business embracing social media for market share gain since it will help them reduce both financial losses and reputation risks </w:t>
      </w:r>
    </w:p>
    <w:p w:rsidR="00BB6699" w:rsidRDefault="00BB6699"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p w:rsidR="00180CAC" w:rsidRDefault="00180CAC" w:rsidP="00BB6699">
      <w:bookmarkStart w:id="60" w:name="_GoBack"/>
      <w:bookmarkEnd w:id="60"/>
    </w:p>
    <w:tbl>
      <w:tblPr>
        <w:tblW w:w="7794" w:type="dxa"/>
        <w:shd w:val="clear" w:color="auto" w:fill="FFFFFF"/>
        <w:tblCellMar>
          <w:left w:w="0" w:type="dxa"/>
          <w:right w:w="0" w:type="dxa"/>
        </w:tblCellMar>
        <w:tblLook w:val="04A0" w:firstRow="1" w:lastRow="0" w:firstColumn="1" w:lastColumn="0" w:noHBand="0" w:noVBand="1"/>
      </w:tblPr>
      <w:tblGrid>
        <w:gridCol w:w="7794"/>
      </w:tblGrid>
      <w:tr w:rsidR="00A10D25" w:rsidRPr="00532233" w:rsidTr="00324E43">
        <w:tc>
          <w:tcPr>
            <w:tcW w:w="0" w:type="auto"/>
            <w:shd w:val="clear" w:color="auto" w:fill="FFFFFF"/>
            <w:vAlign w:val="center"/>
            <w:hideMark/>
          </w:tcPr>
          <w:p w:rsidR="00A10D25" w:rsidRPr="00532233" w:rsidRDefault="00A10D25" w:rsidP="00324E43">
            <w:pPr>
              <w:spacing w:after="0" w:line="240" w:lineRule="auto"/>
              <w:rPr>
                <w:szCs w:val="24"/>
              </w:rPr>
            </w:pPr>
          </w:p>
        </w:tc>
      </w:tr>
    </w:tbl>
    <w:p w:rsidR="00A10D25" w:rsidRDefault="00180CAC" w:rsidP="00BB6699">
      <w:pPr>
        <w:rPr>
          <w:b/>
        </w:rPr>
      </w:pPr>
      <w:r w:rsidRPr="00180CAC">
        <w:rPr>
          <w:b/>
        </w:rPr>
        <w:lastRenderedPageBreak/>
        <w:t>References</w:t>
      </w:r>
    </w:p>
    <w:tbl>
      <w:tblPr>
        <w:tblW w:w="7794" w:type="dxa"/>
        <w:shd w:val="clear" w:color="auto" w:fill="FFFFFF"/>
        <w:tblCellMar>
          <w:left w:w="0" w:type="dxa"/>
          <w:right w:w="0" w:type="dxa"/>
        </w:tblCellMar>
        <w:tblLook w:val="04A0" w:firstRow="1" w:lastRow="0" w:firstColumn="1" w:lastColumn="0" w:noHBand="0" w:noVBand="1"/>
      </w:tblPr>
      <w:tblGrid>
        <w:gridCol w:w="7794"/>
      </w:tblGrid>
      <w:tr w:rsidR="00180CAC" w:rsidRPr="00532233" w:rsidTr="00BA7F66">
        <w:tc>
          <w:tcPr>
            <w:tcW w:w="0" w:type="auto"/>
            <w:shd w:val="clear" w:color="auto" w:fill="FFFFFF"/>
            <w:vAlign w:val="center"/>
            <w:hideMark/>
          </w:tcPr>
          <w:p w:rsidR="00180CAC" w:rsidRPr="00532233" w:rsidRDefault="00180CAC" w:rsidP="00BA7F66">
            <w:pPr>
              <w:spacing w:after="0" w:line="240" w:lineRule="auto"/>
              <w:rPr>
                <w:szCs w:val="24"/>
              </w:rPr>
            </w:pPr>
          </w:p>
        </w:tc>
      </w:tr>
      <w:tr w:rsidR="00180CAC" w:rsidRPr="00532233" w:rsidTr="00BA7F66">
        <w:tc>
          <w:tcPr>
            <w:tcW w:w="0" w:type="auto"/>
            <w:shd w:val="clear" w:color="auto" w:fill="FFFFFF"/>
            <w:tcMar>
              <w:top w:w="120" w:type="dxa"/>
              <w:left w:w="0" w:type="dxa"/>
              <w:bottom w:w="120" w:type="dxa"/>
              <w:right w:w="0" w:type="dxa"/>
            </w:tcMar>
            <w:hideMark/>
          </w:tcPr>
          <w:p w:rsidR="00180CAC" w:rsidRPr="00532233" w:rsidRDefault="00180CAC" w:rsidP="00BA7F66">
            <w:pPr>
              <w:spacing w:after="0" w:line="240" w:lineRule="auto"/>
              <w:rPr>
                <w:color w:val="222222"/>
                <w:szCs w:val="24"/>
              </w:rPr>
            </w:pPr>
            <w:r w:rsidRPr="00532233">
              <w:rPr>
                <w:color w:val="222222"/>
                <w:szCs w:val="24"/>
              </w:rPr>
              <w:t>Seib, P. (2012).</w:t>
            </w:r>
            <w:r w:rsidRPr="008E319E">
              <w:rPr>
                <w:color w:val="222222"/>
                <w:szCs w:val="24"/>
              </w:rPr>
              <w:t> </w:t>
            </w:r>
            <w:r w:rsidRPr="00532233">
              <w:rPr>
                <w:i/>
                <w:iCs/>
                <w:color w:val="222222"/>
                <w:szCs w:val="24"/>
              </w:rPr>
              <w:t>Real-time diplomacy: politics and power in the social media era</w:t>
            </w:r>
            <w:r w:rsidRPr="00532233">
              <w:rPr>
                <w:color w:val="222222"/>
                <w:szCs w:val="24"/>
              </w:rPr>
              <w:t>. Springer.</w:t>
            </w:r>
          </w:p>
        </w:tc>
      </w:tr>
    </w:tbl>
    <w:p w:rsidR="00180CAC" w:rsidRPr="008E319E" w:rsidRDefault="00180CAC" w:rsidP="00180CAC">
      <w:pPr>
        <w:rPr>
          <w:szCs w:val="24"/>
        </w:rPr>
      </w:pPr>
      <w:r w:rsidRPr="008E319E">
        <w:rPr>
          <w:szCs w:val="24"/>
        </w:rPr>
        <w:t>EL DISCURSO, É. D. O. S., LAS REDES, D. P., &amp; MAWEU, J. M. THE ETHNIC HATE SPEECH WAS NETWORKED: WHAT POLITICAL DISCUSSIONS ON SOCIAL MEDIA REVEAL ABOUT THE 2013 GENERAL ELECTIONS IN KENYA.</w:t>
      </w:r>
    </w:p>
    <w:p w:rsidR="00180CAC" w:rsidRPr="008E319E" w:rsidRDefault="00180CAC" w:rsidP="00180CAC">
      <w:pPr>
        <w:rPr>
          <w:szCs w:val="24"/>
        </w:rPr>
      </w:pPr>
      <w:r w:rsidRPr="008E319E">
        <w:rPr>
          <w:szCs w:val="24"/>
        </w:rPr>
        <w:t>Anuja,Shubham, Nalini,Arun. (n.d.). DEFENDING MECHANISM FOR SOCIAL NETWORKS FROM CYBERBULLYING AND ONLINE GROOMING ATTACKS. IJARIE-ISSNO(0)-2395-4396, 5.</w:t>
      </w:r>
    </w:p>
    <w:p w:rsidR="00180CAC" w:rsidRPr="008E319E" w:rsidRDefault="00180CAC" w:rsidP="00180CAC">
      <w:pPr>
        <w:rPr>
          <w:szCs w:val="24"/>
        </w:rPr>
      </w:pPr>
      <w:r w:rsidRPr="008E319E">
        <w:rPr>
          <w:color w:val="222222"/>
          <w:szCs w:val="24"/>
          <w:shd w:val="clear" w:color="auto" w:fill="FFFFFF"/>
        </w:rPr>
        <w:t>Cross, M. (2013).</w:t>
      </w:r>
      <w:r w:rsidRPr="008E319E">
        <w:rPr>
          <w:rStyle w:val="apple-converted-space"/>
          <w:color w:val="222222"/>
          <w:szCs w:val="24"/>
          <w:shd w:val="clear" w:color="auto" w:fill="FFFFFF"/>
        </w:rPr>
        <w:t> </w:t>
      </w:r>
      <w:r w:rsidRPr="008E319E">
        <w:rPr>
          <w:i/>
          <w:iCs/>
          <w:color w:val="222222"/>
          <w:szCs w:val="24"/>
          <w:shd w:val="clear" w:color="auto" w:fill="FFFFFF"/>
        </w:rPr>
        <w:t>Social Media Security: Leveraging Social Networking While Mitigating Risk</w:t>
      </w:r>
      <w:r w:rsidRPr="008E319E">
        <w:rPr>
          <w:color w:val="222222"/>
          <w:szCs w:val="24"/>
          <w:shd w:val="clear" w:color="auto" w:fill="FFFFFF"/>
        </w:rPr>
        <w:t>. Newnes.</w:t>
      </w:r>
    </w:p>
    <w:p w:rsidR="00180CAC" w:rsidRPr="008E319E" w:rsidRDefault="00180CAC" w:rsidP="00180CAC">
      <w:pPr>
        <w:rPr>
          <w:szCs w:val="24"/>
        </w:rPr>
      </w:pPr>
      <w:r w:rsidRPr="008E319E">
        <w:rPr>
          <w:szCs w:val="24"/>
        </w:rPr>
        <w:t>Kisilu, C. M. (2014). How the youth used social media to spread ethnic hate speech during the 2013 general elections (Doctoral dissertation, University of Nairobi).</w:t>
      </w:r>
    </w:p>
    <w:p w:rsidR="00180CAC" w:rsidRPr="008E319E" w:rsidRDefault="00180CAC" w:rsidP="00180CAC">
      <w:pPr>
        <w:rPr>
          <w:szCs w:val="24"/>
        </w:rPr>
      </w:pPr>
      <w:r w:rsidRPr="008E319E">
        <w:rPr>
          <w:color w:val="222222"/>
          <w:szCs w:val="24"/>
          <w:shd w:val="clear" w:color="auto" w:fill="FFFFFF"/>
        </w:rPr>
        <w:t>BOWMAN, J. D. Censorship or Self-Control? Hate Speech, the State and the Voter in the Kenyan Election of 2013.</w:t>
      </w:r>
    </w:p>
    <w:p w:rsidR="00180CAC" w:rsidRPr="008E319E" w:rsidRDefault="00180CAC" w:rsidP="00180CAC">
      <w:pPr>
        <w:spacing w:line="276" w:lineRule="auto"/>
        <w:rPr>
          <w:rFonts w:eastAsia="Calibri"/>
          <w:szCs w:val="24"/>
        </w:rPr>
      </w:pPr>
      <w:r w:rsidRPr="008E319E">
        <w:rPr>
          <w:rStyle w:val="selectable"/>
          <w:szCs w:val="24"/>
        </w:rPr>
        <w:t xml:space="preserve">Ashford, W. (2016). </w:t>
      </w:r>
      <w:r w:rsidRPr="008E319E">
        <w:rPr>
          <w:rStyle w:val="selectable"/>
          <w:i/>
          <w:iCs/>
          <w:szCs w:val="24"/>
        </w:rPr>
        <w:t>Social media: A security challenge and opportunity</w:t>
      </w:r>
      <w:r w:rsidRPr="008E319E">
        <w:rPr>
          <w:rStyle w:val="selectable"/>
          <w:szCs w:val="24"/>
        </w:rPr>
        <w:t xml:space="preserve">. </w:t>
      </w:r>
      <w:r w:rsidRPr="008E319E">
        <w:rPr>
          <w:rStyle w:val="selectable"/>
          <w:i/>
          <w:iCs/>
          <w:szCs w:val="24"/>
        </w:rPr>
        <w:t>ComputerWeekly</w:t>
      </w:r>
      <w:r w:rsidRPr="008E319E">
        <w:rPr>
          <w:rStyle w:val="selectable"/>
          <w:szCs w:val="24"/>
        </w:rPr>
        <w:t>. Retrieved 3 December 2016, from http://www.computerweekly.com/feature/Social-media-a-security-challenge-and-opportunity</w:t>
      </w:r>
    </w:p>
    <w:p w:rsidR="00180CAC" w:rsidRPr="008E319E" w:rsidRDefault="00180CAC" w:rsidP="00180CAC">
      <w:pPr>
        <w:rPr>
          <w:szCs w:val="24"/>
        </w:rPr>
      </w:pPr>
      <w:r w:rsidRPr="008E319E">
        <w:rPr>
          <w:szCs w:val="24"/>
        </w:rPr>
        <w:t>Brooks, J. F. (1978). The Mythical Man-Month: Essays on Software Development. Boston, MA, USA: Addison-Wesley Longman Publishing Co., Inc.</w:t>
      </w:r>
    </w:p>
    <w:p w:rsidR="00180CAC" w:rsidRPr="008E319E" w:rsidRDefault="00180CAC" w:rsidP="00180CAC">
      <w:pPr>
        <w:rPr>
          <w:szCs w:val="24"/>
        </w:rPr>
      </w:pPr>
      <w:r w:rsidRPr="008E319E">
        <w:rPr>
          <w:szCs w:val="24"/>
        </w:rPr>
        <w:t>Chang, C. C., &amp; Lin, C. J. (2011). LIBSVM: a library for support vector machines. ACM Transactions on Intelligent Systems and Technology (TIST), 2(3), 27.</w:t>
      </w:r>
    </w:p>
    <w:p w:rsidR="00180CAC" w:rsidRPr="008E319E" w:rsidRDefault="00180CAC" w:rsidP="00180CAC">
      <w:pPr>
        <w:rPr>
          <w:szCs w:val="24"/>
        </w:rPr>
      </w:pPr>
      <w:r w:rsidRPr="008E319E">
        <w:rPr>
          <w:szCs w:val="24"/>
        </w:rPr>
        <w:t>Chen, J., Huang, H., Tian, S., &amp; Qu, Y. (2009). Feature selection for text classification with Naïve Bayes. Expert Systems with Applications, 36(3), 5432-5435.</w:t>
      </w:r>
    </w:p>
    <w:p w:rsidR="00180CAC" w:rsidRPr="008E319E" w:rsidRDefault="00180CAC" w:rsidP="00180CAC">
      <w:pPr>
        <w:rPr>
          <w:szCs w:val="24"/>
        </w:rPr>
      </w:pPr>
      <w:r w:rsidRPr="008E319E">
        <w:rPr>
          <w:szCs w:val="24"/>
        </w:rPr>
        <w:t>Cybersquatters-hit-e-commerce. (2016, November 31). Retrieved from http://www.businessdailyafrica.com/: http://www.businessdailyafrica.com/Cybersquatters-hit-e-commerce-/1248928-1498082-vbr0et/index.html</w:t>
      </w:r>
    </w:p>
    <w:p w:rsidR="00180CAC" w:rsidRPr="008E319E" w:rsidRDefault="00180CAC" w:rsidP="00180CAC">
      <w:pPr>
        <w:rPr>
          <w:szCs w:val="24"/>
        </w:rPr>
      </w:pPr>
      <w:r w:rsidRPr="008E319E">
        <w:rPr>
          <w:szCs w:val="24"/>
        </w:rPr>
        <w:t>Davis, R. C., &amp; Eaton, M. E. (2016). Make a Twitter Bot in Python: Iterative Code Examples.</w:t>
      </w:r>
    </w:p>
    <w:p w:rsidR="00180CAC" w:rsidRPr="008E319E" w:rsidRDefault="00180CAC" w:rsidP="00180CAC">
      <w:pPr>
        <w:rPr>
          <w:szCs w:val="24"/>
        </w:rPr>
      </w:pPr>
      <w:r w:rsidRPr="008E319E">
        <w:rPr>
          <w:szCs w:val="24"/>
        </w:rPr>
        <w:t xml:space="preserve">Dinakar, K., Jones, B., Havasi, C., Lieberman, H., &amp; Picard, R. (2012). Common sense reasoning for detection, prevention, and mitigation of cyberbullying. ACM Transactions on Interactive Intelligent Systems (TiiS), 2(3), 18. </w:t>
      </w:r>
    </w:p>
    <w:p w:rsidR="00180CAC" w:rsidRPr="008E319E" w:rsidRDefault="00180CAC" w:rsidP="00180CAC">
      <w:pPr>
        <w:rPr>
          <w:szCs w:val="24"/>
        </w:rPr>
      </w:pPr>
      <w:r w:rsidRPr="008E319E">
        <w:rPr>
          <w:szCs w:val="24"/>
        </w:rPr>
        <w:t>Eric Wainaina. (2016, November 31). http://www.techweez.com/news. Retrieved from http://www.techweez.com/: http://www.techweez.com/2016/07/21/uhuru-co-ke/</w:t>
      </w:r>
    </w:p>
    <w:p w:rsidR="00180CAC" w:rsidRPr="008E319E" w:rsidRDefault="00180CAC" w:rsidP="00180CAC">
      <w:pPr>
        <w:rPr>
          <w:szCs w:val="24"/>
        </w:rPr>
      </w:pPr>
      <w:r w:rsidRPr="008E319E">
        <w:rPr>
          <w:szCs w:val="24"/>
        </w:rPr>
        <w:lastRenderedPageBreak/>
        <w:t>Gritzalis, D., Kandias, M., Stavrou, V., &amp; Mitrou, L. (2014). History of Information: The case of Privacy and Security in Social Media. In Proc. of the History of Information Conference (pp. 283-310).</w:t>
      </w:r>
    </w:p>
    <w:p w:rsidR="00180CAC" w:rsidRPr="008E319E" w:rsidRDefault="00180CAC" w:rsidP="00180CAC">
      <w:pPr>
        <w:rPr>
          <w:szCs w:val="24"/>
        </w:rPr>
      </w:pPr>
      <w:r w:rsidRPr="008E319E">
        <w:rPr>
          <w:szCs w:val="24"/>
        </w:rPr>
        <w:t>Gudaitis, T. (2010). The Impact of Social Media on Corporate Security: What Every Company Needs to Know: Cyveillance.</w:t>
      </w:r>
    </w:p>
    <w:p w:rsidR="00180CAC" w:rsidRPr="008E319E" w:rsidRDefault="00180CAC" w:rsidP="00180CAC">
      <w:pPr>
        <w:rPr>
          <w:szCs w:val="24"/>
        </w:rPr>
      </w:pPr>
      <w:r w:rsidRPr="008E319E">
        <w:rPr>
          <w:szCs w:val="24"/>
        </w:rPr>
        <w:t>Gudaitis, T. (2010). The Impact of Social Media on Corporate Security: What Every Company Needs to Know. Cyveillance, Inc: Virginia. Chicago</w:t>
      </w:r>
      <w:r w:rsidRPr="008E319E">
        <w:rPr>
          <w:szCs w:val="24"/>
        </w:rPr>
        <w:tab/>
      </w:r>
    </w:p>
    <w:p w:rsidR="00180CAC" w:rsidRPr="008E319E" w:rsidRDefault="00180CAC" w:rsidP="00180CAC">
      <w:pPr>
        <w:rPr>
          <w:szCs w:val="24"/>
        </w:rPr>
      </w:pPr>
      <w:r w:rsidRPr="008E319E">
        <w:rPr>
          <w:szCs w:val="24"/>
        </w:rPr>
        <w:t>Hackeling, G. (2014). Mastering Machine Learning with scikit-learn. Packt Publishing Ltd.</w:t>
      </w:r>
    </w:p>
    <w:p w:rsidR="00180CAC" w:rsidRPr="008E319E" w:rsidRDefault="00180CAC" w:rsidP="00180CAC">
      <w:pPr>
        <w:rPr>
          <w:szCs w:val="24"/>
        </w:rPr>
      </w:pPr>
      <w:r w:rsidRPr="008E319E">
        <w:rPr>
          <w:szCs w:val="24"/>
        </w:rPr>
        <w:tab/>
        <w:t>He, W. (2012). A review of social media security risks and mitigation techniques. Journal of Systems and Information Technology, 14(2), 171-180.</w:t>
      </w:r>
    </w:p>
    <w:p w:rsidR="00180CAC" w:rsidRPr="008E319E" w:rsidRDefault="00180CAC" w:rsidP="00180CAC">
      <w:pPr>
        <w:rPr>
          <w:szCs w:val="24"/>
        </w:rPr>
      </w:pPr>
      <w:r w:rsidRPr="008E319E">
        <w:rPr>
          <w:szCs w:val="24"/>
        </w:rPr>
        <w:t>Hosseinmardi, H., Mattson, S. A., Rafiq, R. I., Han, R., Lv, Q., &amp; Mishr, S. (2015). Prediction of Cyberbullying Incidents on the Instagram Social Network. arXiv preprint arXiv:1508.06257.</w:t>
      </w:r>
    </w:p>
    <w:p w:rsidR="00180CAC" w:rsidRPr="008E319E" w:rsidRDefault="00180CAC" w:rsidP="00180CAC">
      <w:pPr>
        <w:rPr>
          <w:szCs w:val="24"/>
        </w:rPr>
      </w:pPr>
      <w:r w:rsidRPr="008E319E">
        <w:rPr>
          <w:szCs w:val="24"/>
        </w:rPr>
        <w:t>ISACA. (2016). Social Media: Business Benefits and Security, Governance and Assurance Perspectives. An Isaca Emerging Technology White Paper (p. 10). Rolling Meadows, IL 60008 USA: ISACA.</w:t>
      </w:r>
    </w:p>
    <w:p w:rsidR="00180CAC" w:rsidRPr="008E319E" w:rsidRDefault="00180CAC" w:rsidP="00180CAC">
      <w:pPr>
        <w:rPr>
          <w:szCs w:val="24"/>
        </w:rPr>
      </w:pPr>
      <w:r w:rsidRPr="008E319E">
        <w:rPr>
          <w:szCs w:val="24"/>
        </w:rPr>
        <w:t>Jack . (2015). iStats Report. Nairobi: istats.co.ke.</w:t>
      </w:r>
    </w:p>
    <w:p w:rsidR="00180CAC" w:rsidRPr="008E319E" w:rsidRDefault="00180CAC" w:rsidP="00180CAC">
      <w:pPr>
        <w:rPr>
          <w:szCs w:val="24"/>
        </w:rPr>
      </w:pPr>
      <w:r w:rsidRPr="008E319E">
        <w:rPr>
          <w:szCs w:val="24"/>
        </w:rPr>
        <w:t>Jordan, A. (2002). On discriminative vs. generative classifiers: A comparison of logistic regression and naive bayes. Advances in neural information processing systems, 14, 841.</w:t>
      </w:r>
    </w:p>
    <w:p w:rsidR="00180CAC" w:rsidRPr="008E319E" w:rsidRDefault="00180CAC" w:rsidP="00180CAC">
      <w:pPr>
        <w:rPr>
          <w:szCs w:val="24"/>
        </w:rPr>
      </w:pPr>
      <w:r w:rsidRPr="008E319E">
        <w:rPr>
          <w:szCs w:val="24"/>
        </w:rPr>
        <w:t xml:space="preserve"> Kaigwa, mark; Madung, Odanga; Costelo, Samer;. (2015). NENDO 2014/15 SOCIAL MEDIA TREND REPORT. NAIROBI: NENDO.CO.KE.</w:t>
      </w:r>
    </w:p>
    <w:p w:rsidR="00180CAC" w:rsidRPr="008E319E" w:rsidRDefault="00180CAC" w:rsidP="00180CAC">
      <w:pPr>
        <w:rPr>
          <w:szCs w:val="24"/>
        </w:rPr>
      </w:pPr>
      <w:r w:rsidRPr="008E319E">
        <w:rPr>
          <w:szCs w:val="24"/>
        </w:rPr>
        <w:t>Macharia Kihuro. (2015). SOCIAL MEDIAAND THE INHERENT RISKS TO FINANCIAL SERVICES INDUSTRY. NAIROBI: Shelter Afrique.</w:t>
      </w:r>
    </w:p>
    <w:p w:rsidR="00180CAC" w:rsidRPr="008E319E" w:rsidRDefault="00180CAC" w:rsidP="00180CAC">
      <w:pPr>
        <w:rPr>
          <w:szCs w:val="24"/>
        </w:rPr>
      </w:pPr>
      <w:r w:rsidRPr="008E319E">
        <w:rPr>
          <w:szCs w:val="24"/>
        </w:rPr>
        <w:t>Mitchell, R. (2015). Web scraping with Python: collecting data from the modern web. " O'Reilly Media, Inc.".</w:t>
      </w:r>
    </w:p>
    <w:p w:rsidR="00180CAC" w:rsidRPr="008E319E" w:rsidRDefault="00180CAC" w:rsidP="00180CAC">
      <w:pPr>
        <w:rPr>
          <w:szCs w:val="24"/>
        </w:rPr>
      </w:pPr>
      <w:r w:rsidRPr="008E319E">
        <w:rPr>
          <w:szCs w:val="24"/>
        </w:rPr>
        <w:t>PWC. (2013). 2013 Information Security Breaches. info security Europe.</w:t>
      </w:r>
    </w:p>
    <w:p w:rsidR="00180CAC" w:rsidRPr="008E319E" w:rsidRDefault="00180CAC" w:rsidP="00180CAC">
      <w:pPr>
        <w:rPr>
          <w:szCs w:val="24"/>
        </w:rPr>
      </w:pPr>
      <w:r w:rsidRPr="008E319E">
        <w:rPr>
          <w:szCs w:val="24"/>
        </w:rPr>
        <w:t>Russell, M. A. (2013). Mining the Social Web: Data Mining Facebook, Twitter, LinkedIn, Google+, GitHub, and More. " O'Reilly Media, Inc.".</w:t>
      </w:r>
    </w:p>
    <w:p w:rsidR="00180CAC" w:rsidRPr="008E319E" w:rsidRDefault="00180CAC" w:rsidP="00180CAC">
      <w:pPr>
        <w:rPr>
          <w:szCs w:val="24"/>
        </w:rPr>
      </w:pPr>
      <w:r w:rsidRPr="008E319E">
        <w:rPr>
          <w:szCs w:val="24"/>
        </w:rPr>
        <w:t>Sarna, G., &amp; Bhatia, M. P. S. Content based approach to find the credibility of user in social networks: an application of cyberbullying. International Journal of Machine Learning and Cybernetics, 1-13.</w:t>
      </w:r>
    </w:p>
    <w:p w:rsidR="00180CAC" w:rsidRPr="008E319E" w:rsidRDefault="00180CAC" w:rsidP="00180CAC">
      <w:pPr>
        <w:rPr>
          <w:szCs w:val="24"/>
        </w:rPr>
      </w:pPr>
      <w:r w:rsidRPr="008E319E">
        <w:rPr>
          <w:szCs w:val="24"/>
        </w:rPr>
        <w:t>Schwaber, K. (1997). Scrum development process. In Business Object Design and Implementation (pp. 117-134). Springer London.</w:t>
      </w:r>
    </w:p>
    <w:p w:rsidR="00180CAC" w:rsidRPr="008E319E" w:rsidRDefault="00180CAC" w:rsidP="00180CAC">
      <w:pPr>
        <w:rPr>
          <w:szCs w:val="24"/>
        </w:rPr>
      </w:pPr>
      <w:r w:rsidRPr="008E319E">
        <w:rPr>
          <w:szCs w:val="24"/>
        </w:rPr>
        <w:lastRenderedPageBreak/>
        <w:t>Schwaber, K. (2003). Agile Project Management with Scrum. Microsoft Press.</w:t>
      </w:r>
    </w:p>
    <w:p w:rsidR="00180CAC" w:rsidRPr="008E319E" w:rsidRDefault="00180CAC" w:rsidP="00180CAC">
      <w:pPr>
        <w:rPr>
          <w:szCs w:val="24"/>
        </w:rPr>
      </w:pPr>
      <w:r w:rsidRPr="008E319E">
        <w:rPr>
          <w:szCs w:val="24"/>
        </w:rPr>
        <w:t>Schwaber, K. M. (2002). Scrum With XP. Web.</w:t>
      </w:r>
    </w:p>
    <w:p w:rsidR="00180CAC" w:rsidRPr="008E319E" w:rsidRDefault="00180CAC" w:rsidP="00180CAC">
      <w:pPr>
        <w:rPr>
          <w:szCs w:val="24"/>
        </w:rPr>
      </w:pPr>
      <w:r w:rsidRPr="008E319E">
        <w:rPr>
          <w:szCs w:val="24"/>
        </w:rPr>
        <w:t>Severance, C. (2013). Python for Informatics: Exploring Information. Charles Severance.</w:t>
      </w:r>
    </w:p>
    <w:p w:rsidR="00180CAC" w:rsidRPr="008E319E" w:rsidRDefault="00180CAC" w:rsidP="00180CAC">
      <w:pPr>
        <w:spacing w:line="276" w:lineRule="auto"/>
        <w:rPr>
          <w:rFonts w:eastAsia="Calibri"/>
          <w:szCs w:val="24"/>
        </w:rPr>
      </w:pPr>
      <w:r w:rsidRPr="008E319E">
        <w:rPr>
          <w:rFonts w:eastAsia="SimSun"/>
          <w:i/>
          <w:iCs/>
          <w:szCs w:val="24"/>
          <w:lang w:eastAsia="ja-JP"/>
        </w:rPr>
        <w:t>Six Converging Technology Trends</w:t>
      </w:r>
      <w:r w:rsidRPr="008E319E">
        <w:rPr>
          <w:rFonts w:eastAsia="SimSun"/>
          <w:szCs w:val="24"/>
          <w:lang w:eastAsia="ja-JP"/>
        </w:rPr>
        <w:t xml:space="preserve">. (2016). </w:t>
      </w:r>
      <w:r w:rsidRPr="008E319E">
        <w:rPr>
          <w:rFonts w:eastAsia="SimSun"/>
          <w:i/>
          <w:iCs/>
          <w:szCs w:val="24"/>
          <w:lang w:eastAsia="ja-JP"/>
        </w:rPr>
        <w:t>Google.com</w:t>
      </w:r>
      <w:r w:rsidRPr="008E319E">
        <w:rPr>
          <w:rFonts w:eastAsia="SimSun"/>
          <w:szCs w:val="24"/>
          <w:lang w:eastAsia="ja-JP"/>
        </w:rPr>
        <w:t xml:space="preserve">. Retrieved 26 November 2016, from  </w:t>
      </w:r>
      <w:r w:rsidRPr="008E319E">
        <w:rPr>
          <w:rFonts w:eastAsia="SimSun"/>
          <w:color w:val="5F5F5F"/>
          <w:szCs w:val="24"/>
          <w:u w:val="single"/>
          <w:lang w:eastAsia="ja-JP"/>
        </w:rPr>
        <w:t>https://www.google.com/url?sa=t&amp;rct=j&amp;q=&amp;esrc=s&amp;source=web&amp;cd=1&amp;cad=rja&amp;uact=8&amp;ved=0ahUKEwiQosWIwsbQAhXDuhoKHfvoA_EQFggjMAA&amp;url=https%3A%2F%2Fwww.kpmg.com%2FBE%2Fen%2FIssuesAndInsights%2FArticlesPublications%2FDocuments%2FSix-Converging-tech</w:t>
      </w:r>
      <w:r w:rsidRPr="008E319E">
        <w:rPr>
          <w:rFonts w:eastAsia="SimSun"/>
          <w:szCs w:val="24"/>
          <w:lang w:eastAsia="ja-JP"/>
        </w:rPr>
        <w:t>trends.pdf&amp;usg=AFQjCNFjx4hZxCnEKGbf0jwo70SfvYPNnQ&amp;sig2=89NsVv6HlWTQis9IQEEzKw</w:t>
      </w:r>
    </w:p>
    <w:p w:rsidR="00180CAC" w:rsidRPr="008E319E" w:rsidRDefault="00180CAC" w:rsidP="00180CAC">
      <w:pPr>
        <w:spacing w:line="276" w:lineRule="auto"/>
        <w:rPr>
          <w:rFonts w:eastAsia="Calibri"/>
          <w:szCs w:val="24"/>
        </w:rPr>
      </w:pPr>
      <w:r w:rsidRPr="008E319E">
        <w:rPr>
          <w:rFonts w:eastAsia="Calibri"/>
          <w:szCs w:val="24"/>
        </w:rPr>
        <w:t xml:space="preserve">Steven Bird, Ewan Klein, and Edward Loper (2009) Natural Language Processing with Python.  O'Reilly Media Inc  </w:t>
      </w:r>
      <w:hyperlink r:id="rId59" w:history="1">
        <w:r w:rsidRPr="008E319E">
          <w:rPr>
            <w:rStyle w:val="Hyperlink"/>
            <w:szCs w:val="24"/>
          </w:rPr>
          <w:t>http://nltk.org/book</w:t>
        </w:r>
      </w:hyperlink>
    </w:p>
    <w:p w:rsidR="00180CAC" w:rsidRPr="008E319E" w:rsidRDefault="00180CAC" w:rsidP="00180CAC">
      <w:pPr>
        <w:rPr>
          <w:szCs w:val="24"/>
        </w:rPr>
      </w:pPr>
      <w:r w:rsidRPr="008E319E">
        <w:rPr>
          <w:szCs w:val="24"/>
        </w:rPr>
        <w:t>Willard, N. E. (2007). Cyberbullying and cyberthreats: Responding to the challenge of online social aggression, threats, and distress. Research Press.</w:t>
      </w:r>
    </w:p>
    <w:p w:rsidR="00180CAC" w:rsidRPr="008E319E" w:rsidRDefault="00180CAC" w:rsidP="00180CAC">
      <w:pPr>
        <w:spacing w:line="276" w:lineRule="auto"/>
        <w:rPr>
          <w:color w:val="222222"/>
          <w:szCs w:val="24"/>
          <w:shd w:val="clear" w:color="auto" w:fill="FFFFFF"/>
        </w:rPr>
      </w:pPr>
      <w:r w:rsidRPr="008E319E">
        <w:rPr>
          <w:color w:val="222222"/>
          <w:szCs w:val="24"/>
          <w:shd w:val="clear" w:color="auto" w:fill="FFFFFF"/>
        </w:rPr>
        <w:t>Bird, S. (2006, July). NLTK: the natural language toolkit. In</w:t>
      </w:r>
      <w:r w:rsidRPr="008E319E">
        <w:rPr>
          <w:rStyle w:val="apple-converted-space"/>
          <w:color w:val="222222"/>
          <w:szCs w:val="24"/>
          <w:shd w:val="clear" w:color="auto" w:fill="FFFFFF"/>
        </w:rPr>
        <w:t> </w:t>
      </w:r>
      <w:r w:rsidRPr="008E319E">
        <w:rPr>
          <w:i/>
          <w:iCs/>
          <w:color w:val="222222"/>
          <w:szCs w:val="24"/>
          <w:shd w:val="clear" w:color="auto" w:fill="FFFFFF"/>
        </w:rPr>
        <w:t>Proceedings of the COLING/ACL on Interactive presentation sessions</w:t>
      </w:r>
      <w:r w:rsidRPr="008E319E">
        <w:rPr>
          <w:rStyle w:val="apple-converted-space"/>
          <w:color w:val="222222"/>
          <w:szCs w:val="24"/>
          <w:shd w:val="clear" w:color="auto" w:fill="FFFFFF"/>
        </w:rPr>
        <w:t> </w:t>
      </w:r>
      <w:r w:rsidRPr="008E319E">
        <w:rPr>
          <w:color w:val="222222"/>
          <w:szCs w:val="24"/>
          <w:shd w:val="clear" w:color="auto" w:fill="FFFFFF"/>
        </w:rPr>
        <w:t>(pp. 69-72). Association for Computational Linguistics.</w:t>
      </w:r>
    </w:p>
    <w:p w:rsidR="00180CAC" w:rsidRPr="008E319E" w:rsidRDefault="00180CAC" w:rsidP="00180CAC">
      <w:pPr>
        <w:rPr>
          <w:szCs w:val="24"/>
        </w:rPr>
      </w:pPr>
      <w:r w:rsidRPr="008E319E">
        <w:rPr>
          <w:color w:val="222222"/>
          <w:szCs w:val="24"/>
          <w:shd w:val="clear" w:color="auto" w:fill="FFFFFF"/>
        </w:rPr>
        <w:t>. King, I., Li, J., &amp; Chan, K. T. (2009, June). A brief survey of computational approaches in social computing. In</w:t>
      </w:r>
      <w:r w:rsidRPr="008E319E">
        <w:rPr>
          <w:rStyle w:val="apple-converted-space"/>
          <w:color w:val="222222"/>
          <w:szCs w:val="24"/>
          <w:shd w:val="clear" w:color="auto" w:fill="FFFFFF"/>
        </w:rPr>
        <w:t> </w:t>
      </w:r>
      <w:r w:rsidRPr="008E319E">
        <w:rPr>
          <w:i/>
          <w:iCs/>
          <w:color w:val="222222"/>
          <w:szCs w:val="24"/>
          <w:shd w:val="clear" w:color="auto" w:fill="FFFFFF"/>
        </w:rPr>
        <w:t>2009 International Joint Conference on Neural Networks</w:t>
      </w:r>
      <w:r w:rsidRPr="008E319E">
        <w:rPr>
          <w:rStyle w:val="apple-converted-space"/>
          <w:color w:val="222222"/>
          <w:szCs w:val="24"/>
          <w:shd w:val="clear" w:color="auto" w:fill="FFFFFF"/>
        </w:rPr>
        <w:t> </w:t>
      </w:r>
      <w:r w:rsidRPr="008E319E">
        <w:rPr>
          <w:color w:val="222222"/>
          <w:szCs w:val="24"/>
          <w:shd w:val="clear" w:color="auto" w:fill="FFFFFF"/>
        </w:rPr>
        <w:t>(pp. 1625-1632). IEEE.</w:t>
      </w:r>
    </w:p>
    <w:p w:rsidR="00180CAC" w:rsidRPr="008E319E" w:rsidRDefault="00180CAC" w:rsidP="00180CAC">
      <w:pPr>
        <w:rPr>
          <w:szCs w:val="24"/>
        </w:rPr>
      </w:pPr>
      <w:r w:rsidRPr="008E319E">
        <w:rPr>
          <w:szCs w:val="24"/>
        </w:rPr>
        <w:t>Hassan, S., Rafi, M., &amp; Shaikh, M. S. (2011, December). Comparing SVM and naive bayes classifiers for text categorization with Wikitology as knowledge enrichment. In Multitopic Conference (INMIC), 2011 IEEE 14th International (pp. 31-34). IEEE.</w:t>
      </w:r>
    </w:p>
    <w:p w:rsidR="00180CAC" w:rsidRPr="008E319E" w:rsidRDefault="00180CAC" w:rsidP="00180CAC">
      <w:pPr>
        <w:rPr>
          <w:szCs w:val="24"/>
        </w:rPr>
      </w:pPr>
      <w:r w:rsidRPr="008E319E">
        <w:rPr>
          <w:szCs w:val="24"/>
        </w:rPr>
        <w:t>Xiang, G., Fan, B., Wang, L., Hong, J., &amp; Rose, C. (2012, October). Detecting offensive tweets via topical feature discovery over a large scale twitter corpus. In Proceedings of the 21st ACM international conference on Information and knowledge management (pp. 1980-1984). ACM.</w:t>
      </w:r>
    </w:p>
    <w:p w:rsidR="00180CAC" w:rsidRPr="008E319E" w:rsidRDefault="00180CAC" w:rsidP="00180CAC">
      <w:pPr>
        <w:rPr>
          <w:szCs w:val="24"/>
        </w:rPr>
      </w:pPr>
      <w:r w:rsidRPr="008E319E">
        <w:rPr>
          <w:szCs w:val="24"/>
        </w:rPr>
        <w:t>Adrian Bowes. (2016, October 28). Set social media risk Managemnt policies by preparing for the worst. Retrieved from techTarget http___searchcompliance_techtarget_com_tip_Set-social-media-risk-management-policies-by-preparing-for-the-worst.pdf</w:t>
      </w:r>
    </w:p>
    <w:p w:rsidR="00180CAC" w:rsidRPr="008E319E" w:rsidRDefault="00180CAC" w:rsidP="00180CAC">
      <w:pPr>
        <w:rPr>
          <w:szCs w:val="24"/>
        </w:rPr>
      </w:pPr>
      <w:r w:rsidRPr="008E319E">
        <w:rPr>
          <w:szCs w:val="24"/>
        </w:rPr>
        <w:t>Cole, B. (2016, October 28). Ways to mitigate risk with a corporate social media policy. Retrieved from Techtarget.com: http___searchcompliance_techtarget_com_news_2240037516_Ways-to-mitigate-risk-with-a-corporate-social-media-policy.pdf</w:t>
      </w:r>
    </w:p>
    <w:p w:rsidR="00180CAC" w:rsidRPr="008E319E" w:rsidRDefault="00180CAC" w:rsidP="00180CAC">
      <w:pPr>
        <w:rPr>
          <w:szCs w:val="24"/>
        </w:rPr>
      </w:pPr>
      <w:r w:rsidRPr="008E319E">
        <w:rPr>
          <w:szCs w:val="24"/>
        </w:rPr>
        <w:t>OSINT. (2016, Nov 1). Retrieved from OSINT: http://www.osint.org/</w:t>
      </w:r>
    </w:p>
    <w:p w:rsidR="00180CAC" w:rsidRPr="008E319E" w:rsidRDefault="00180CAC" w:rsidP="00180CAC">
      <w:pPr>
        <w:rPr>
          <w:szCs w:val="24"/>
        </w:rPr>
      </w:pPr>
      <w:r w:rsidRPr="008E319E">
        <w:rPr>
          <w:szCs w:val="24"/>
        </w:rPr>
        <w:lastRenderedPageBreak/>
        <w:t>Maxwell . (2016, Nov 2). Reducing the Risks of Social Media to Your. Security Policy and Social Media Use, p. 28.</w:t>
      </w:r>
    </w:p>
    <w:p w:rsidR="00180CAC" w:rsidRPr="008E319E" w:rsidRDefault="00180CAC" w:rsidP="00180CAC">
      <w:pPr>
        <w:rPr>
          <w:szCs w:val="24"/>
        </w:rPr>
      </w:pPr>
      <w:r w:rsidRPr="008E319E">
        <w:rPr>
          <w:szCs w:val="24"/>
        </w:rPr>
        <w:t xml:space="preserve">serianu. (2016, November 22). </w:t>
      </w:r>
      <w:r w:rsidRPr="008E319E">
        <w:rPr>
          <w:i/>
          <w:iCs/>
          <w:szCs w:val="24"/>
        </w:rPr>
        <w:t xml:space="preserve">www.serianu.com. </w:t>
      </w:r>
      <w:r w:rsidRPr="008E319E">
        <w:rPr>
          <w:szCs w:val="24"/>
        </w:rPr>
        <w:t>Retrieved from http://www.serianu.com/downloads/KenyaCyberSecurityReport2015.pdf</w:t>
      </w:r>
    </w:p>
    <w:p w:rsidR="00180CAC" w:rsidRPr="00180CAC" w:rsidRDefault="00180CAC" w:rsidP="00BB6699">
      <w:pPr>
        <w:rPr>
          <w:b/>
        </w:rPr>
      </w:pPr>
    </w:p>
    <w:sectPr w:rsidR="00180CAC" w:rsidRPr="00180C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1876" w:rsidRDefault="004C1876">
      <w:pPr>
        <w:spacing w:after="0" w:line="240" w:lineRule="auto"/>
      </w:pPr>
      <w:r>
        <w:separator/>
      </w:r>
    </w:p>
  </w:endnote>
  <w:endnote w:type="continuationSeparator" w:id="0">
    <w:p w:rsidR="004C1876" w:rsidRDefault="004C1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8577168"/>
      <w:docPartObj>
        <w:docPartGallery w:val="Page Numbers (Bottom of Page)"/>
        <w:docPartUnique/>
      </w:docPartObj>
    </w:sdtPr>
    <w:sdtEndPr>
      <w:rPr>
        <w:noProof/>
      </w:rPr>
    </w:sdtEndPr>
    <w:sdtContent>
      <w:p w:rsidR="00FF7EC2" w:rsidRDefault="001F554D">
        <w:pPr>
          <w:pStyle w:val="Footer"/>
          <w:jc w:val="right"/>
        </w:pPr>
        <w:r>
          <w:fldChar w:fldCharType="begin"/>
        </w:r>
        <w:r>
          <w:instrText xml:space="preserve"> PAGE   \* MERGEFORMAT </w:instrText>
        </w:r>
        <w:r>
          <w:fldChar w:fldCharType="separate"/>
        </w:r>
        <w:r w:rsidR="00180CAC">
          <w:rPr>
            <w:noProof/>
          </w:rPr>
          <w:t>57</w:t>
        </w:r>
        <w:r>
          <w:rPr>
            <w:noProof/>
          </w:rPr>
          <w:fldChar w:fldCharType="end"/>
        </w:r>
      </w:p>
    </w:sdtContent>
  </w:sdt>
  <w:p w:rsidR="00FF7EC2" w:rsidRDefault="004C18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1876" w:rsidRDefault="004C1876">
      <w:pPr>
        <w:spacing w:after="0" w:line="240" w:lineRule="auto"/>
      </w:pPr>
      <w:r>
        <w:separator/>
      </w:r>
    </w:p>
  </w:footnote>
  <w:footnote w:type="continuationSeparator" w:id="0">
    <w:p w:rsidR="004C1876" w:rsidRDefault="004C18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A7C2E"/>
    <w:multiLevelType w:val="hybridMultilevel"/>
    <w:tmpl w:val="89340432"/>
    <w:lvl w:ilvl="0" w:tplc="48EE2F2C">
      <w:start w:val="1"/>
      <w:numFmt w:val="bullet"/>
      <w:lvlText w:val="•"/>
      <w:lvlJc w:val="left"/>
      <w:pPr>
        <w:ind w:left="16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7C0B40">
      <w:start w:val="1"/>
      <w:numFmt w:val="bullet"/>
      <w:lvlText w:val="o"/>
      <w:lvlJc w:val="left"/>
      <w:pPr>
        <w:ind w:left="18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2B4A93E">
      <w:start w:val="1"/>
      <w:numFmt w:val="bullet"/>
      <w:lvlText w:val="▪"/>
      <w:lvlJc w:val="left"/>
      <w:pPr>
        <w:ind w:left="25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3126B84">
      <w:start w:val="1"/>
      <w:numFmt w:val="bullet"/>
      <w:lvlText w:val="•"/>
      <w:lvlJc w:val="left"/>
      <w:pPr>
        <w:ind w:left="33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181AF0">
      <w:start w:val="1"/>
      <w:numFmt w:val="bullet"/>
      <w:lvlText w:val="o"/>
      <w:lvlJc w:val="left"/>
      <w:pPr>
        <w:ind w:left="403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C680A08">
      <w:start w:val="1"/>
      <w:numFmt w:val="bullet"/>
      <w:lvlText w:val="▪"/>
      <w:lvlJc w:val="left"/>
      <w:pPr>
        <w:ind w:left="47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BC2870">
      <w:start w:val="1"/>
      <w:numFmt w:val="bullet"/>
      <w:lvlText w:val="•"/>
      <w:lvlJc w:val="left"/>
      <w:pPr>
        <w:ind w:left="54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F52B430">
      <w:start w:val="1"/>
      <w:numFmt w:val="bullet"/>
      <w:lvlText w:val="o"/>
      <w:lvlJc w:val="left"/>
      <w:pPr>
        <w:ind w:left="619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9EC6544">
      <w:start w:val="1"/>
      <w:numFmt w:val="bullet"/>
      <w:lvlText w:val="▪"/>
      <w:lvlJc w:val="left"/>
      <w:pPr>
        <w:ind w:left="69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4A0EB2"/>
    <w:multiLevelType w:val="hybridMultilevel"/>
    <w:tmpl w:val="026C2DD8"/>
    <w:lvl w:ilvl="0" w:tplc="2A544DBC">
      <w:start w:val="1"/>
      <w:numFmt w:val="bullet"/>
      <w:lvlText w:val="-"/>
      <w:lvlJc w:val="left"/>
      <w:pPr>
        <w:ind w:left="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62900C">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8C3BEA">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CA1B4E">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F38B6BA">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EA0EA4">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ABED468">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D0AAD2">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6C1642">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0791E0E"/>
    <w:multiLevelType w:val="hybridMultilevel"/>
    <w:tmpl w:val="72F0E0E6"/>
    <w:lvl w:ilvl="0" w:tplc="77068A44">
      <w:start w:val="1"/>
      <w:numFmt w:val="bullet"/>
      <w:lvlText w:val="-"/>
      <w:lvlJc w:val="left"/>
      <w:pPr>
        <w:ind w:left="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C26490">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BC60EA">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46CD026">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A0008D6">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6C92A4">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60968">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6260370">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DCCCF4">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3F261C2"/>
    <w:multiLevelType w:val="hybridMultilevel"/>
    <w:tmpl w:val="1DC6762E"/>
    <w:lvl w:ilvl="0" w:tplc="22D258C0">
      <w:start w:val="1"/>
      <w:numFmt w:val="bullet"/>
      <w:lvlText w:val="-"/>
      <w:lvlJc w:val="left"/>
      <w:pPr>
        <w:ind w:left="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0C6838">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A84012">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B0753C">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025DC0">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E2A95E">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0EFFA0">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3412F8">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B24E710">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5046791"/>
    <w:multiLevelType w:val="multilevel"/>
    <w:tmpl w:val="CA04995C"/>
    <w:lvl w:ilvl="0">
      <w:start w:val="1"/>
      <w:numFmt w:val="decimal"/>
      <w:lvlText w:val="%1"/>
      <w:lvlJc w:val="left"/>
      <w:pPr>
        <w:ind w:left="540" w:hanging="540"/>
      </w:pPr>
      <w:rPr>
        <w:rFonts w:hint="default"/>
      </w:rPr>
    </w:lvl>
    <w:lvl w:ilvl="1">
      <w:start w:val="1"/>
      <w:numFmt w:val="decimal"/>
      <w:lvlText w:val="%1.%2.0"/>
      <w:lvlJc w:val="left"/>
      <w:pPr>
        <w:ind w:left="1810" w:hanging="720"/>
      </w:pPr>
      <w:rPr>
        <w:rFonts w:hint="default"/>
      </w:rPr>
    </w:lvl>
    <w:lvl w:ilvl="2">
      <w:start w:val="1"/>
      <w:numFmt w:val="decimal"/>
      <w:lvlText w:val="%1.%2.%3"/>
      <w:lvlJc w:val="left"/>
      <w:pPr>
        <w:ind w:left="2900" w:hanging="720"/>
      </w:pPr>
      <w:rPr>
        <w:rFonts w:hint="default"/>
      </w:rPr>
    </w:lvl>
    <w:lvl w:ilvl="3">
      <w:start w:val="1"/>
      <w:numFmt w:val="decimal"/>
      <w:lvlText w:val="%1.%2.%3.%4"/>
      <w:lvlJc w:val="left"/>
      <w:pPr>
        <w:ind w:left="3990" w:hanging="720"/>
      </w:pPr>
      <w:rPr>
        <w:rFonts w:hint="default"/>
      </w:rPr>
    </w:lvl>
    <w:lvl w:ilvl="4">
      <w:start w:val="1"/>
      <w:numFmt w:val="decimal"/>
      <w:lvlText w:val="%1.%2.%3.%4.%5"/>
      <w:lvlJc w:val="left"/>
      <w:pPr>
        <w:ind w:left="5440" w:hanging="1080"/>
      </w:pPr>
      <w:rPr>
        <w:rFonts w:hint="default"/>
      </w:rPr>
    </w:lvl>
    <w:lvl w:ilvl="5">
      <w:start w:val="1"/>
      <w:numFmt w:val="decimal"/>
      <w:lvlText w:val="%1.%2.%3.%4.%5.%6"/>
      <w:lvlJc w:val="left"/>
      <w:pPr>
        <w:ind w:left="6530" w:hanging="1080"/>
      </w:pPr>
      <w:rPr>
        <w:rFonts w:hint="default"/>
      </w:rPr>
    </w:lvl>
    <w:lvl w:ilvl="6">
      <w:start w:val="1"/>
      <w:numFmt w:val="decimal"/>
      <w:lvlText w:val="%1.%2.%3.%4.%5.%6.%7"/>
      <w:lvlJc w:val="left"/>
      <w:pPr>
        <w:ind w:left="7980" w:hanging="1440"/>
      </w:pPr>
      <w:rPr>
        <w:rFonts w:hint="default"/>
      </w:rPr>
    </w:lvl>
    <w:lvl w:ilvl="7">
      <w:start w:val="1"/>
      <w:numFmt w:val="decimal"/>
      <w:lvlText w:val="%1.%2.%3.%4.%5.%6.%7.%8"/>
      <w:lvlJc w:val="left"/>
      <w:pPr>
        <w:ind w:left="9070" w:hanging="1440"/>
      </w:pPr>
      <w:rPr>
        <w:rFonts w:hint="default"/>
      </w:rPr>
    </w:lvl>
    <w:lvl w:ilvl="8">
      <w:start w:val="1"/>
      <w:numFmt w:val="decimal"/>
      <w:lvlText w:val="%1.%2.%3.%4.%5.%6.%7.%8.%9"/>
      <w:lvlJc w:val="left"/>
      <w:pPr>
        <w:ind w:left="10520" w:hanging="1800"/>
      </w:pPr>
      <w:rPr>
        <w:rFonts w:hint="default"/>
      </w:rPr>
    </w:lvl>
  </w:abstractNum>
  <w:abstractNum w:abstractNumId="5" w15:restartNumberingAfterBreak="0">
    <w:nsid w:val="196203B1"/>
    <w:multiLevelType w:val="hybridMultilevel"/>
    <w:tmpl w:val="A3FC77B8"/>
    <w:lvl w:ilvl="0" w:tplc="3A18F52C">
      <w:start w:val="1"/>
      <w:numFmt w:val="bullet"/>
      <w:lvlText w:val="•"/>
      <w:lvlJc w:val="left"/>
      <w:pPr>
        <w:ind w:left="21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7CE5E90">
      <w:start w:val="1"/>
      <w:numFmt w:val="bullet"/>
      <w:lvlText w:val="o"/>
      <w:lvlJc w:val="left"/>
      <w:pPr>
        <w:ind w:left="25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601F86">
      <w:start w:val="1"/>
      <w:numFmt w:val="bullet"/>
      <w:lvlText w:val="▪"/>
      <w:lvlJc w:val="left"/>
      <w:pPr>
        <w:ind w:left="3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E16C3FE">
      <w:start w:val="1"/>
      <w:numFmt w:val="bullet"/>
      <w:lvlText w:val="•"/>
      <w:lvlJc w:val="left"/>
      <w:pPr>
        <w:ind w:left="39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F894F0">
      <w:start w:val="1"/>
      <w:numFmt w:val="bullet"/>
      <w:lvlText w:val="o"/>
      <w:lvlJc w:val="left"/>
      <w:pPr>
        <w:ind w:left="46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BA2B04">
      <w:start w:val="1"/>
      <w:numFmt w:val="bullet"/>
      <w:lvlText w:val="▪"/>
      <w:lvlJc w:val="left"/>
      <w:pPr>
        <w:ind w:left="5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6C04CD8">
      <w:start w:val="1"/>
      <w:numFmt w:val="bullet"/>
      <w:lvlText w:val="•"/>
      <w:lvlJc w:val="left"/>
      <w:pPr>
        <w:ind w:left="61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1875CE">
      <w:start w:val="1"/>
      <w:numFmt w:val="bullet"/>
      <w:lvlText w:val="o"/>
      <w:lvlJc w:val="left"/>
      <w:pPr>
        <w:ind w:left="68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E54C9D4">
      <w:start w:val="1"/>
      <w:numFmt w:val="bullet"/>
      <w:lvlText w:val="▪"/>
      <w:lvlJc w:val="left"/>
      <w:pPr>
        <w:ind w:left="75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CBE6C4A"/>
    <w:multiLevelType w:val="hybridMultilevel"/>
    <w:tmpl w:val="DE32B198"/>
    <w:lvl w:ilvl="0" w:tplc="AD423CDC">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BF00AC"/>
    <w:multiLevelType w:val="hybridMultilevel"/>
    <w:tmpl w:val="D486C680"/>
    <w:lvl w:ilvl="0" w:tplc="B608DEBC">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548474">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0BC10DC">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DE2C082">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F2839A">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A0E5C8E">
      <w:start w:val="1"/>
      <w:numFmt w:val="bullet"/>
      <w:lvlText w:val="▪"/>
      <w:lvlJc w:val="left"/>
      <w:pPr>
        <w:ind w:left="4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5D85C9C">
      <w:start w:val="1"/>
      <w:numFmt w:val="bullet"/>
      <w:lvlText w:val="•"/>
      <w:lvlJc w:val="left"/>
      <w:pPr>
        <w:ind w:left="5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6E8CAC">
      <w:start w:val="1"/>
      <w:numFmt w:val="bullet"/>
      <w:lvlText w:val="o"/>
      <w:lvlJc w:val="left"/>
      <w:pPr>
        <w:ind w:left="5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30BA32">
      <w:start w:val="1"/>
      <w:numFmt w:val="bullet"/>
      <w:lvlText w:val="▪"/>
      <w:lvlJc w:val="left"/>
      <w:pPr>
        <w:ind w:left="6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239244A"/>
    <w:multiLevelType w:val="multilevel"/>
    <w:tmpl w:val="EA1CFC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8C55B06"/>
    <w:multiLevelType w:val="hybridMultilevel"/>
    <w:tmpl w:val="8D52FF7E"/>
    <w:lvl w:ilvl="0" w:tplc="37FC2C8E">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AE0C59A">
      <w:start w:val="1"/>
      <w:numFmt w:val="bullet"/>
      <w:lvlText w:val="o"/>
      <w:lvlJc w:val="left"/>
      <w:pPr>
        <w:ind w:left="15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F8E7C04">
      <w:start w:val="1"/>
      <w:numFmt w:val="bullet"/>
      <w:lvlText w:val="▪"/>
      <w:lvlJc w:val="left"/>
      <w:pPr>
        <w:ind w:left="22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A323366">
      <w:start w:val="1"/>
      <w:numFmt w:val="bullet"/>
      <w:lvlText w:val="•"/>
      <w:lvlJc w:val="left"/>
      <w:pPr>
        <w:ind w:left="29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26434C8">
      <w:start w:val="1"/>
      <w:numFmt w:val="bullet"/>
      <w:lvlText w:val="o"/>
      <w:lvlJc w:val="left"/>
      <w:pPr>
        <w:ind w:left="37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5E28C50">
      <w:start w:val="1"/>
      <w:numFmt w:val="bullet"/>
      <w:lvlText w:val="▪"/>
      <w:lvlJc w:val="left"/>
      <w:pPr>
        <w:ind w:left="44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568428">
      <w:start w:val="1"/>
      <w:numFmt w:val="bullet"/>
      <w:lvlText w:val="•"/>
      <w:lvlJc w:val="left"/>
      <w:pPr>
        <w:ind w:left="5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C169384">
      <w:start w:val="1"/>
      <w:numFmt w:val="bullet"/>
      <w:lvlText w:val="o"/>
      <w:lvlJc w:val="left"/>
      <w:pPr>
        <w:ind w:left="58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A4AEA6">
      <w:start w:val="1"/>
      <w:numFmt w:val="bullet"/>
      <w:lvlText w:val="▪"/>
      <w:lvlJc w:val="left"/>
      <w:pPr>
        <w:ind w:left="65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4454AC"/>
    <w:multiLevelType w:val="hybridMultilevel"/>
    <w:tmpl w:val="33023004"/>
    <w:lvl w:ilvl="0" w:tplc="64EC166A">
      <w:start w:val="1"/>
      <w:numFmt w:val="bullet"/>
      <w:lvlText w:val="-"/>
      <w:lvlJc w:val="left"/>
      <w:pPr>
        <w:ind w:left="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A20937C">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EE49DE">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34C550">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E8292EC">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983A0A">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92C35CE">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1A818A">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8E8A02E">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D1D6CAF"/>
    <w:multiLevelType w:val="hybridMultilevel"/>
    <w:tmpl w:val="8A8EFED6"/>
    <w:lvl w:ilvl="0" w:tplc="2026A87C">
      <w:start w:val="1"/>
      <w:numFmt w:val="decimal"/>
      <w:lvlText w:val="%1)"/>
      <w:lvlJc w:val="left"/>
      <w:pPr>
        <w:ind w:left="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FDA6EE6">
      <w:start w:val="1"/>
      <w:numFmt w:val="lowerLetter"/>
      <w:lvlText w:val="%2"/>
      <w:lvlJc w:val="left"/>
      <w:pPr>
        <w:ind w:left="1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504D6C">
      <w:start w:val="1"/>
      <w:numFmt w:val="lowerRoman"/>
      <w:lvlText w:val="%3"/>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37C6D20">
      <w:start w:val="1"/>
      <w:numFmt w:val="decimal"/>
      <w:lvlText w:val="%4"/>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B2849DE">
      <w:start w:val="1"/>
      <w:numFmt w:val="lowerLetter"/>
      <w:lvlText w:val="%5"/>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B248D6">
      <w:start w:val="1"/>
      <w:numFmt w:val="lowerRoman"/>
      <w:lvlText w:val="%6"/>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23F74">
      <w:start w:val="1"/>
      <w:numFmt w:val="decimal"/>
      <w:lvlText w:val="%7"/>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54824C">
      <w:start w:val="1"/>
      <w:numFmt w:val="lowerLetter"/>
      <w:lvlText w:val="%8"/>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CEA7EF8">
      <w:start w:val="1"/>
      <w:numFmt w:val="lowerRoman"/>
      <w:lvlText w:val="%9"/>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15A1851"/>
    <w:multiLevelType w:val="hybridMultilevel"/>
    <w:tmpl w:val="FCE2164A"/>
    <w:lvl w:ilvl="0" w:tplc="7D00D458">
      <w:start w:val="1"/>
      <w:numFmt w:val="decimal"/>
      <w:lvlText w:val="%1."/>
      <w:lvlJc w:val="left"/>
      <w:pPr>
        <w:ind w:left="12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DEC9864">
      <w:start w:val="1"/>
      <w:numFmt w:val="lowerLetter"/>
      <w:lvlText w:val="%2"/>
      <w:lvlJc w:val="left"/>
      <w:pPr>
        <w:ind w:left="1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C85936">
      <w:start w:val="1"/>
      <w:numFmt w:val="lowerRoman"/>
      <w:lvlText w:val="%3"/>
      <w:lvlJc w:val="left"/>
      <w:pPr>
        <w:ind w:left="2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482C3C">
      <w:start w:val="1"/>
      <w:numFmt w:val="decimal"/>
      <w:lvlText w:val="%4"/>
      <w:lvlJc w:val="left"/>
      <w:pPr>
        <w:ind w:left="28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26424A">
      <w:start w:val="1"/>
      <w:numFmt w:val="lowerLetter"/>
      <w:lvlText w:val="%5"/>
      <w:lvlJc w:val="left"/>
      <w:pPr>
        <w:ind w:left="35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323EB0">
      <w:start w:val="1"/>
      <w:numFmt w:val="lowerRoman"/>
      <w:lvlText w:val="%6"/>
      <w:lvlJc w:val="left"/>
      <w:pPr>
        <w:ind w:left="43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666365A">
      <w:start w:val="1"/>
      <w:numFmt w:val="decimal"/>
      <w:lvlText w:val="%7"/>
      <w:lvlJc w:val="left"/>
      <w:pPr>
        <w:ind w:left="5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54B1C2">
      <w:start w:val="1"/>
      <w:numFmt w:val="lowerLetter"/>
      <w:lvlText w:val="%8"/>
      <w:lvlJc w:val="left"/>
      <w:pPr>
        <w:ind w:left="5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6C84FA">
      <w:start w:val="1"/>
      <w:numFmt w:val="lowerRoman"/>
      <w:lvlText w:val="%9"/>
      <w:lvlJc w:val="left"/>
      <w:pPr>
        <w:ind w:left="6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7742397"/>
    <w:multiLevelType w:val="hybridMultilevel"/>
    <w:tmpl w:val="357A16B4"/>
    <w:lvl w:ilvl="0" w:tplc="74765B2E">
      <w:start w:val="1"/>
      <w:numFmt w:val="decimal"/>
      <w:lvlText w:val="%1."/>
      <w:lvlJc w:val="left"/>
      <w:pPr>
        <w:ind w:left="16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8DE9C8E">
      <w:start w:val="1"/>
      <w:numFmt w:val="upperRoman"/>
      <w:lvlText w:val="%2."/>
      <w:lvlJc w:val="left"/>
      <w:pPr>
        <w:ind w:left="15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9B26642">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DB2DC4C">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D0A5628">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08AC0A">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D2E922">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5C0452">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06A4EE">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BD346EC"/>
    <w:multiLevelType w:val="hybridMultilevel"/>
    <w:tmpl w:val="1D62BCC4"/>
    <w:lvl w:ilvl="0" w:tplc="3E6881B2">
      <w:start w:val="1"/>
      <w:numFmt w:val="decimal"/>
      <w:lvlText w:val="%1."/>
      <w:lvlJc w:val="left"/>
      <w:pPr>
        <w:ind w:left="9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776014A">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D008C8">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A98049A">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176BF2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34DE7E">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214DFA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80F7B8">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8149C88">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D5B0DDE"/>
    <w:multiLevelType w:val="hybridMultilevel"/>
    <w:tmpl w:val="8214C38C"/>
    <w:lvl w:ilvl="0" w:tplc="5D8AD0C2">
      <w:start w:val="1"/>
      <w:numFmt w:val="decimal"/>
      <w:lvlText w:val="%1."/>
      <w:lvlJc w:val="left"/>
      <w:pPr>
        <w:ind w:left="1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FACAD78">
      <w:start w:val="1"/>
      <w:numFmt w:val="bullet"/>
      <w:lvlText w:val="•"/>
      <w:lvlJc w:val="left"/>
      <w:pPr>
        <w:ind w:left="24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13E4456">
      <w:start w:val="1"/>
      <w:numFmt w:val="bullet"/>
      <w:lvlText w:val="▪"/>
      <w:lvlJc w:val="left"/>
      <w:pPr>
        <w:ind w:left="28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444E9BC">
      <w:start w:val="1"/>
      <w:numFmt w:val="bullet"/>
      <w:lvlText w:val="•"/>
      <w:lvlJc w:val="left"/>
      <w:pPr>
        <w:ind w:left="36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FDCBA38">
      <w:start w:val="1"/>
      <w:numFmt w:val="bullet"/>
      <w:lvlText w:val="o"/>
      <w:lvlJc w:val="left"/>
      <w:pPr>
        <w:ind w:left="4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2D2D05C">
      <w:start w:val="1"/>
      <w:numFmt w:val="bullet"/>
      <w:lvlText w:val="▪"/>
      <w:lvlJc w:val="left"/>
      <w:pPr>
        <w:ind w:left="50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626A0D6">
      <w:start w:val="1"/>
      <w:numFmt w:val="bullet"/>
      <w:lvlText w:val="•"/>
      <w:lvlJc w:val="left"/>
      <w:pPr>
        <w:ind w:left="57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1A724E">
      <w:start w:val="1"/>
      <w:numFmt w:val="bullet"/>
      <w:lvlText w:val="o"/>
      <w:lvlJc w:val="left"/>
      <w:pPr>
        <w:ind w:left="64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24034AA">
      <w:start w:val="1"/>
      <w:numFmt w:val="bullet"/>
      <w:lvlText w:val="▪"/>
      <w:lvlJc w:val="left"/>
      <w:pPr>
        <w:ind w:left="72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6875AA8"/>
    <w:multiLevelType w:val="hybridMultilevel"/>
    <w:tmpl w:val="496E64C4"/>
    <w:lvl w:ilvl="0" w:tplc="31F03FD0">
      <w:start w:val="1"/>
      <w:numFmt w:val="decimal"/>
      <w:lvlText w:val="%1."/>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8B25B38">
      <w:start w:val="1"/>
      <w:numFmt w:val="lowerLetter"/>
      <w:lvlText w:val="%2"/>
      <w:lvlJc w:val="left"/>
      <w:pPr>
        <w:ind w:left="19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19E0AF8">
      <w:start w:val="1"/>
      <w:numFmt w:val="lowerRoman"/>
      <w:lvlText w:val="%3"/>
      <w:lvlJc w:val="left"/>
      <w:pPr>
        <w:ind w:left="26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23AE132A">
      <w:start w:val="1"/>
      <w:numFmt w:val="decimal"/>
      <w:lvlText w:val="%4"/>
      <w:lvlJc w:val="left"/>
      <w:pPr>
        <w:ind w:left="33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81200D10">
      <w:start w:val="1"/>
      <w:numFmt w:val="lowerLetter"/>
      <w:lvlText w:val="%5"/>
      <w:lvlJc w:val="left"/>
      <w:pPr>
        <w:ind w:left="40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7F40852">
      <w:start w:val="1"/>
      <w:numFmt w:val="lowerRoman"/>
      <w:lvlText w:val="%6"/>
      <w:lvlJc w:val="left"/>
      <w:pPr>
        <w:ind w:left="47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E2CA45A">
      <w:start w:val="1"/>
      <w:numFmt w:val="decimal"/>
      <w:lvlText w:val="%7"/>
      <w:lvlJc w:val="left"/>
      <w:pPr>
        <w:ind w:left="55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9AE68E0">
      <w:start w:val="1"/>
      <w:numFmt w:val="lowerLetter"/>
      <w:lvlText w:val="%8"/>
      <w:lvlJc w:val="left"/>
      <w:pPr>
        <w:ind w:left="62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24C1E1E">
      <w:start w:val="1"/>
      <w:numFmt w:val="lowerRoman"/>
      <w:lvlText w:val="%9"/>
      <w:lvlJc w:val="left"/>
      <w:pPr>
        <w:ind w:left="69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78F7838"/>
    <w:multiLevelType w:val="hybridMultilevel"/>
    <w:tmpl w:val="8A927242"/>
    <w:lvl w:ilvl="0" w:tplc="D754469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C98CA04">
      <w:start w:val="1"/>
      <w:numFmt w:val="bullet"/>
      <w:lvlText w:val="o"/>
      <w:lvlJc w:val="left"/>
      <w:pPr>
        <w:ind w:left="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020E778">
      <w:start w:val="1"/>
      <w:numFmt w:val="bullet"/>
      <w:lvlText w:val="▪"/>
      <w:lvlJc w:val="left"/>
      <w:pPr>
        <w:ind w:left="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C22E3A">
      <w:start w:val="1"/>
      <w:numFmt w:val="bullet"/>
      <w:lvlRestart w:val="0"/>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170656A">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32292A">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694D8D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6FA4496">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BAE3B6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9895A2C"/>
    <w:multiLevelType w:val="hybridMultilevel"/>
    <w:tmpl w:val="2EA83778"/>
    <w:lvl w:ilvl="0" w:tplc="78B2B368">
      <w:start w:val="1"/>
      <w:numFmt w:val="decimal"/>
      <w:lvlText w:val="%1."/>
      <w:lvlJc w:val="left"/>
      <w:pPr>
        <w:ind w:left="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9271B4">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2AE4EC">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B4C7E0A">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A49DA8">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8EE7DC">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16A712">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FC4B38">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AC1C4E">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9A5773D"/>
    <w:multiLevelType w:val="hybridMultilevel"/>
    <w:tmpl w:val="73506238"/>
    <w:lvl w:ilvl="0" w:tplc="79FA032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B468F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7AE8C3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A6CA2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08E689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821DF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222169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4E9D9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204ADD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B3B50B3"/>
    <w:multiLevelType w:val="hybridMultilevel"/>
    <w:tmpl w:val="5EDA646E"/>
    <w:lvl w:ilvl="0" w:tplc="4AA4D07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5E93D4">
      <w:start w:val="1"/>
      <w:numFmt w:val="lowerLetter"/>
      <w:lvlText w:val="%2"/>
      <w:lvlJc w:val="left"/>
      <w:pPr>
        <w:ind w:left="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5E6CB40">
      <w:start w:val="1"/>
      <w:numFmt w:val="lowerRoman"/>
      <w:lvlText w:val="%3"/>
      <w:lvlJc w:val="left"/>
      <w:pPr>
        <w:ind w:left="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F487662">
      <w:start w:val="6"/>
      <w:numFmt w:val="decimal"/>
      <w:lvlRestart w:val="0"/>
      <w:lvlText w:val="%4."/>
      <w:lvlJc w:val="left"/>
      <w:pPr>
        <w:ind w:left="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885E38">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C7A9BD6">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6E6C0D6">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DC6772">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6388E1A">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CF52AF3"/>
    <w:multiLevelType w:val="hybridMultilevel"/>
    <w:tmpl w:val="B0486858"/>
    <w:lvl w:ilvl="0" w:tplc="82A6BE9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DEA7AA">
      <w:start w:val="1"/>
      <w:numFmt w:val="lowerLetter"/>
      <w:lvlText w:val="%2"/>
      <w:lvlJc w:val="left"/>
      <w:pPr>
        <w:ind w:left="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C5C2190">
      <w:start w:val="1"/>
      <w:numFmt w:val="lowerRoman"/>
      <w:lvlText w:val="%3"/>
      <w:lvlJc w:val="left"/>
      <w:pPr>
        <w:ind w:left="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529A3C">
      <w:start w:val="1"/>
      <w:numFmt w:val="decimal"/>
      <w:lvlRestart w:val="0"/>
      <w:lvlText w:val="%4."/>
      <w:lvlJc w:val="left"/>
      <w:pPr>
        <w:ind w:left="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1A8A720">
      <w:start w:val="1"/>
      <w:numFmt w:val="lowerLetter"/>
      <w:lvlText w:val="%5"/>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B201EE">
      <w:start w:val="1"/>
      <w:numFmt w:val="lowerRoman"/>
      <w:lvlText w:val="%6"/>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02C678">
      <w:start w:val="1"/>
      <w:numFmt w:val="decimal"/>
      <w:lvlText w:val="%7"/>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3AF2F6">
      <w:start w:val="1"/>
      <w:numFmt w:val="lowerLetter"/>
      <w:lvlText w:val="%8"/>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A02A0C">
      <w:start w:val="1"/>
      <w:numFmt w:val="lowerRoman"/>
      <w:lvlText w:val="%9"/>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82B2E01"/>
    <w:multiLevelType w:val="hybridMultilevel"/>
    <w:tmpl w:val="480E9B90"/>
    <w:lvl w:ilvl="0" w:tplc="62723AB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10DF8C">
      <w:start w:val="3"/>
      <w:numFmt w:val="decimal"/>
      <w:lvlText w:val="%2"/>
      <w:lvlJc w:val="left"/>
      <w:pPr>
        <w:ind w:left="18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90AB64">
      <w:start w:val="1"/>
      <w:numFmt w:val="lowerRoman"/>
      <w:lvlText w:val="%3"/>
      <w:lvlJc w:val="left"/>
      <w:pPr>
        <w:ind w:left="2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57A0C92">
      <w:start w:val="1"/>
      <w:numFmt w:val="decimal"/>
      <w:lvlText w:val="%4"/>
      <w:lvlJc w:val="left"/>
      <w:pPr>
        <w:ind w:left="3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55C3308">
      <w:start w:val="1"/>
      <w:numFmt w:val="lowerLetter"/>
      <w:lvlText w:val="%5"/>
      <w:lvlJc w:val="left"/>
      <w:pPr>
        <w:ind w:left="3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D45B0A">
      <w:start w:val="1"/>
      <w:numFmt w:val="lowerRoman"/>
      <w:lvlText w:val="%6"/>
      <w:lvlJc w:val="left"/>
      <w:pPr>
        <w:ind w:left="4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D61576">
      <w:start w:val="1"/>
      <w:numFmt w:val="decimal"/>
      <w:lvlText w:val="%7"/>
      <w:lvlJc w:val="left"/>
      <w:pPr>
        <w:ind w:left="5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39077F8">
      <w:start w:val="1"/>
      <w:numFmt w:val="lowerLetter"/>
      <w:lvlText w:val="%8"/>
      <w:lvlJc w:val="left"/>
      <w:pPr>
        <w:ind w:left="59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F40A84">
      <w:start w:val="1"/>
      <w:numFmt w:val="lowerRoman"/>
      <w:lvlText w:val="%9"/>
      <w:lvlJc w:val="left"/>
      <w:pPr>
        <w:ind w:left="66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96831B1"/>
    <w:multiLevelType w:val="hybridMultilevel"/>
    <w:tmpl w:val="14D8E21E"/>
    <w:lvl w:ilvl="0" w:tplc="307C4E9A">
      <w:start w:val="1"/>
      <w:numFmt w:val="bullet"/>
      <w:lvlText w:val="-"/>
      <w:lvlJc w:val="left"/>
      <w:pPr>
        <w:ind w:left="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D0AD8A">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2323650">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800A616">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CFC1B34">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72CEBA">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D2C922E">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BE0B4EE">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44CE9E">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C4F7F3A"/>
    <w:multiLevelType w:val="hybridMultilevel"/>
    <w:tmpl w:val="683AF0AC"/>
    <w:lvl w:ilvl="0" w:tplc="BB4CF4B2">
      <w:start w:val="1"/>
      <w:numFmt w:val="decimal"/>
      <w:lvlText w:val="%1."/>
      <w:lvlJc w:val="left"/>
      <w:pPr>
        <w:ind w:left="13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1065FF0">
      <w:start w:val="1"/>
      <w:numFmt w:val="lowerLetter"/>
      <w:lvlText w:val="%2"/>
      <w:lvlJc w:val="left"/>
      <w:pPr>
        <w:ind w:left="16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38CE3A">
      <w:start w:val="1"/>
      <w:numFmt w:val="lowerRoman"/>
      <w:lvlText w:val="%3"/>
      <w:lvlJc w:val="left"/>
      <w:pPr>
        <w:ind w:left="23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AE2432">
      <w:start w:val="1"/>
      <w:numFmt w:val="decimal"/>
      <w:lvlText w:val="%4"/>
      <w:lvlJc w:val="left"/>
      <w:pPr>
        <w:ind w:left="30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3828912">
      <w:start w:val="1"/>
      <w:numFmt w:val="lowerLetter"/>
      <w:lvlText w:val="%5"/>
      <w:lvlJc w:val="left"/>
      <w:pPr>
        <w:ind w:left="3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929B4C">
      <w:start w:val="1"/>
      <w:numFmt w:val="lowerRoman"/>
      <w:lvlText w:val="%6"/>
      <w:lvlJc w:val="left"/>
      <w:pPr>
        <w:ind w:left="44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1C02C0">
      <w:start w:val="1"/>
      <w:numFmt w:val="decimal"/>
      <w:lvlText w:val="%7"/>
      <w:lvlJc w:val="left"/>
      <w:pPr>
        <w:ind w:left="5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26B17E">
      <w:start w:val="1"/>
      <w:numFmt w:val="lowerLetter"/>
      <w:lvlText w:val="%8"/>
      <w:lvlJc w:val="left"/>
      <w:pPr>
        <w:ind w:left="5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4E4DED6">
      <w:start w:val="1"/>
      <w:numFmt w:val="lowerRoman"/>
      <w:lvlText w:val="%9"/>
      <w:lvlJc w:val="left"/>
      <w:pPr>
        <w:ind w:left="6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5C672C9F"/>
    <w:multiLevelType w:val="hybridMultilevel"/>
    <w:tmpl w:val="045A70B8"/>
    <w:lvl w:ilvl="0" w:tplc="B4280EA2">
      <w:start w:val="1"/>
      <w:numFmt w:val="bullet"/>
      <w:lvlText w:val="-"/>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7C0DE8C">
      <w:start w:val="1"/>
      <w:numFmt w:val="bullet"/>
      <w:lvlText w:val="o"/>
      <w:lvlJc w:val="left"/>
      <w:pPr>
        <w:ind w:left="1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784FE5E">
      <w:start w:val="1"/>
      <w:numFmt w:val="bullet"/>
      <w:lvlText w:val="▪"/>
      <w:lvlJc w:val="left"/>
      <w:pPr>
        <w:ind w:left="2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A6BC4A">
      <w:start w:val="1"/>
      <w:numFmt w:val="bullet"/>
      <w:lvlText w:val="•"/>
      <w:lvlJc w:val="left"/>
      <w:pPr>
        <w:ind w:left="2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6E7F30">
      <w:start w:val="1"/>
      <w:numFmt w:val="bullet"/>
      <w:lvlText w:val="o"/>
      <w:lvlJc w:val="left"/>
      <w:pPr>
        <w:ind w:left="3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C418A6">
      <w:start w:val="1"/>
      <w:numFmt w:val="bullet"/>
      <w:lvlText w:val="▪"/>
      <w:lvlJc w:val="left"/>
      <w:pPr>
        <w:ind w:left="4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405714">
      <w:start w:val="1"/>
      <w:numFmt w:val="bullet"/>
      <w:lvlText w:val="•"/>
      <w:lvlJc w:val="left"/>
      <w:pPr>
        <w:ind w:left="5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BC0D92">
      <w:start w:val="1"/>
      <w:numFmt w:val="bullet"/>
      <w:lvlText w:val="o"/>
      <w:lvlJc w:val="left"/>
      <w:pPr>
        <w:ind w:left="5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1CAA8C">
      <w:start w:val="1"/>
      <w:numFmt w:val="bullet"/>
      <w:lvlText w:val="▪"/>
      <w:lvlJc w:val="left"/>
      <w:pPr>
        <w:ind w:left="6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E7C794F"/>
    <w:multiLevelType w:val="hybridMultilevel"/>
    <w:tmpl w:val="38FA3A7E"/>
    <w:lvl w:ilvl="0" w:tplc="5B02C070">
      <w:start w:val="1"/>
      <w:numFmt w:val="decimal"/>
      <w:lvlText w:val="%1."/>
      <w:lvlJc w:val="left"/>
      <w:pPr>
        <w:ind w:left="7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DBCAF62">
      <w:start w:val="1"/>
      <w:numFmt w:val="lowerLetter"/>
      <w:lvlText w:val="%2"/>
      <w:lvlJc w:val="left"/>
      <w:pPr>
        <w:ind w:left="15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0BCABFE">
      <w:start w:val="1"/>
      <w:numFmt w:val="lowerRoman"/>
      <w:lvlText w:val="%3"/>
      <w:lvlJc w:val="left"/>
      <w:pPr>
        <w:ind w:left="22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C5CBA20">
      <w:start w:val="1"/>
      <w:numFmt w:val="decimal"/>
      <w:lvlText w:val="%4"/>
      <w:lvlJc w:val="left"/>
      <w:pPr>
        <w:ind w:left="29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1D079FE">
      <w:start w:val="1"/>
      <w:numFmt w:val="lowerLetter"/>
      <w:lvlText w:val="%5"/>
      <w:lvlJc w:val="left"/>
      <w:pPr>
        <w:ind w:left="37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08A7288">
      <w:start w:val="1"/>
      <w:numFmt w:val="lowerRoman"/>
      <w:lvlText w:val="%6"/>
      <w:lvlJc w:val="left"/>
      <w:pPr>
        <w:ind w:left="44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2566DC0">
      <w:start w:val="1"/>
      <w:numFmt w:val="decimal"/>
      <w:lvlText w:val="%7"/>
      <w:lvlJc w:val="left"/>
      <w:pPr>
        <w:ind w:left="51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67651EC">
      <w:start w:val="1"/>
      <w:numFmt w:val="lowerLetter"/>
      <w:lvlText w:val="%8"/>
      <w:lvlJc w:val="left"/>
      <w:pPr>
        <w:ind w:left="58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F3EA980">
      <w:start w:val="1"/>
      <w:numFmt w:val="lowerRoman"/>
      <w:lvlText w:val="%9"/>
      <w:lvlJc w:val="left"/>
      <w:pPr>
        <w:ind w:left="65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3E92E9F"/>
    <w:multiLevelType w:val="multilevel"/>
    <w:tmpl w:val="D3D06C40"/>
    <w:lvl w:ilvl="0">
      <w:start w:val="1"/>
      <w:numFmt w:val="decimal"/>
      <w:lvlText w:val="%1."/>
      <w:lvlJc w:val="left"/>
      <w:pPr>
        <w:ind w:left="450" w:hanging="360"/>
      </w:pPr>
    </w:lvl>
    <w:lvl w:ilvl="1">
      <w:start w:val="3"/>
      <w:numFmt w:val="decimal"/>
      <w:isLgl/>
      <w:lvlText w:val="%1.%2"/>
      <w:lvlJc w:val="left"/>
      <w:pPr>
        <w:ind w:left="1290" w:hanging="480"/>
      </w:pPr>
      <w:rPr>
        <w:rFonts w:hint="default"/>
      </w:rPr>
    </w:lvl>
    <w:lvl w:ilvl="2">
      <w:start w:val="2"/>
      <w:numFmt w:val="decimal"/>
      <w:isLgl/>
      <w:lvlText w:val="%1.%2.%3"/>
      <w:lvlJc w:val="left"/>
      <w:pPr>
        <w:ind w:left="225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4050" w:hanging="1080"/>
      </w:pPr>
      <w:rPr>
        <w:rFonts w:hint="default"/>
      </w:rPr>
    </w:lvl>
    <w:lvl w:ilvl="5">
      <w:start w:val="1"/>
      <w:numFmt w:val="decimal"/>
      <w:isLgl/>
      <w:lvlText w:val="%1.%2.%3.%4.%5.%6"/>
      <w:lvlJc w:val="left"/>
      <w:pPr>
        <w:ind w:left="4770" w:hanging="1080"/>
      </w:pPr>
      <w:rPr>
        <w:rFonts w:hint="default"/>
      </w:rPr>
    </w:lvl>
    <w:lvl w:ilvl="6">
      <w:start w:val="1"/>
      <w:numFmt w:val="decimal"/>
      <w:isLgl/>
      <w:lvlText w:val="%1.%2.%3.%4.%5.%6.%7"/>
      <w:lvlJc w:val="left"/>
      <w:pPr>
        <w:ind w:left="5850" w:hanging="1440"/>
      </w:pPr>
      <w:rPr>
        <w:rFonts w:hint="default"/>
      </w:rPr>
    </w:lvl>
    <w:lvl w:ilvl="7">
      <w:start w:val="1"/>
      <w:numFmt w:val="decimal"/>
      <w:isLgl/>
      <w:lvlText w:val="%1.%2.%3.%4.%5.%6.%7.%8"/>
      <w:lvlJc w:val="left"/>
      <w:pPr>
        <w:ind w:left="6570" w:hanging="1440"/>
      </w:pPr>
      <w:rPr>
        <w:rFonts w:hint="default"/>
      </w:rPr>
    </w:lvl>
    <w:lvl w:ilvl="8">
      <w:start w:val="1"/>
      <w:numFmt w:val="decimal"/>
      <w:isLgl/>
      <w:lvlText w:val="%1.%2.%3.%4.%5.%6.%7.%8.%9"/>
      <w:lvlJc w:val="left"/>
      <w:pPr>
        <w:ind w:left="7650" w:hanging="1800"/>
      </w:pPr>
      <w:rPr>
        <w:rFonts w:hint="default"/>
      </w:rPr>
    </w:lvl>
  </w:abstractNum>
  <w:abstractNum w:abstractNumId="28" w15:restartNumberingAfterBreak="0">
    <w:nsid w:val="66895B9D"/>
    <w:multiLevelType w:val="hybridMultilevel"/>
    <w:tmpl w:val="AF14004C"/>
    <w:lvl w:ilvl="0" w:tplc="DF44DE9C">
      <w:start w:val="1"/>
      <w:numFmt w:val="decimal"/>
      <w:lvlText w:val="%1)"/>
      <w:lvlJc w:val="left"/>
      <w:pPr>
        <w:ind w:left="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EC2122">
      <w:start w:val="1"/>
      <w:numFmt w:val="lowerLetter"/>
      <w:lvlText w:val="%2"/>
      <w:lvlJc w:val="left"/>
      <w:pPr>
        <w:ind w:left="1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B26E18">
      <w:start w:val="1"/>
      <w:numFmt w:val="lowerRoman"/>
      <w:lvlText w:val="%3"/>
      <w:lvlJc w:val="left"/>
      <w:pPr>
        <w:ind w:left="1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AED37A">
      <w:start w:val="1"/>
      <w:numFmt w:val="decimal"/>
      <w:lvlText w:val="%4"/>
      <w:lvlJc w:val="left"/>
      <w:pPr>
        <w:ind w:left="2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327A22">
      <w:start w:val="1"/>
      <w:numFmt w:val="lowerLetter"/>
      <w:lvlText w:val="%5"/>
      <w:lvlJc w:val="left"/>
      <w:pPr>
        <w:ind w:left="3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822081E">
      <w:start w:val="1"/>
      <w:numFmt w:val="lowerRoman"/>
      <w:lvlText w:val="%6"/>
      <w:lvlJc w:val="left"/>
      <w:pPr>
        <w:ind w:left="3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562C74">
      <w:start w:val="1"/>
      <w:numFmt w:val="decimal"/>
      <w:lvlText w:val="%7"/>
      <w:lvlJc w:val="left"/>
      <w:pPr>
        <w:ind w:left="4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882191C">
      <w:start w:val="1"/>
      <w:numFmt w:val="lowerLetter"/>
      <w:lvlText w:val="%8"/>
      <w:lvlJc w:val="left"/>
      <w:pPr>
        <w:ind w:left="5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FEE658">
      <w:start w:val="1"/>
      <w:numFmt w:val="lowerRoman"/>
      <w:lvlText w:val="%9"/>
      <w:lvlJc w:val="left"/>
      <w:pPr>
        <w:ind w:left="6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B986E46"/>
    <w:multiLevelType w:val="hybridMultilevel"/>
    <w:tmpl w:val="A8EE2D6E"/>
    <w:lvl w:ilvl="0" w:tplc="3B88498A">
      <w:start w:val="1"/>
      <w:numFmt w:val="decimal"/>
      <w:lvlText w:val="%1."/>
      <w:lvlJc w:val="left"/>
      <w:pPr>
        <w:ind w:left="16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7A28EC">
      <w:start w:val="1"/>
      <w:numFmt w:val="lowerLetter"/>
      <w:lvlText w:val="%2"/>
      <w:lvlJc w:val="left"/>
      <w:pPr>
        <w:ind w:left="1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CAA0D6A">
      <w:start w:val="1"/>
      <w:numFmt w:val="lowerRoman"/>
      <w:lvlText w:val="%3"/>
      <w:lvlJc w:val="left"/>
      <w:pPr>
        <w:ind w:left="2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B4714A">
      <w:start w:val="1"/>
      <w:numFmt w:val="decimal"/>
      <w:lvlText w:val="%4"/>
      <w:lvlJc w:val="left"/>
      <w:pPr>
        <w:ind w:left="3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325416">
      <w:start w:val="1"/>
      <w:numFmt w:val="lowerLetter"/>
      <w:lvlText w:val="%5"/>
      <w:lvlJc w:val="left"/>
      <w:pPr>
        <w:ind w:left="3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A7748">
      <w:start w:val="1"/>
      <w:numFmt w:val="lowerRoman"/>
      <w:lvlText w:val="%6"/>
      <w:lvlJc w:val="left"/>
      <w:pPr>
        <w:ind w:left="4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BA107E">
      <w:start w:val="1"/>
      <w:numFmt w:val="decimal"/>
      <w:lvlText w:val="%7"/>
      <w:lvlJc w:val="left"/>
      <w:pPr>
        <w:ind w:left="5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E7E366E">
      <w:start w:val="1"/>
      <w:numFmt w:val="lowerLetter"/>
      <w:lvlText w:val="%8"/>
      <w:lvlJc w:val="left"/>
      <w:pPr>
        <w:ind w:left="6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C144D68">
      <w:start w:val="1"/>
      <w:numFmt w:val="lowerRoman"/>
      <w:lvlText w:val="%9"/>
      <w:lvlJc w:val="left"/>
      <w:pPr>
        <w:ind w:left="6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0053117"/>
    <w:multiLevelType w:val="hybridMultilevel"/>
    <w:tmpl w:val="169235B6"/>
    <w:lvl w:ilvl="0" w:tplc="E3A0299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DC6F2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19A673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D7A03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3BA38B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1C2CE2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D94AE1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FEA88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96A75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08E4792"/>
    <w:multiLevelType w:val="multilevel"/>
    <w:tmpl w:val="4832206A"/>
    <w:lvl w:ilvl="0">
      <w:start w:val="1"/>
      <w:numFmt w:val="decimal"/>
      <w:lvlText w:val="%1.0"/>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225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2" w15:restartNumberingAfterBreak="0">
    <w:nsid w:val="71A64A3C"/>
    <w:multiLevelType w:val="hybridMultilevel"/>
    <w:tmpl w:val="69960CDC"/>
    <w:lvl w:ilvl="0" w:tplc="ACEEBD5A">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3C8D9C8">
      <w:start w:val="1"/>
      <w:numFmt w:val="bullet"/>
      <w:lvlText w:val="o"/>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4CA9BE2">
      <w:start w:val="1"/>
      <w:numFmt w:val="bullet"/>
      <w:lvlText w:val="▪"/>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8A397C">
      <w:start w:val="1"/>
      <w:numFmt w:val="bullet"/>
      <w:lvlText w:val="•"/>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523A10">
      <w:start w:val="1"/>
      <w:numFmt w:val="bullet"/>
      <w:lvlRestart w:val="0"/>
      <w:lvlText w:val="-"/>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48DCA2">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E80EA4">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8488C0">
      <w:start w:val="1"/>
      <w:numFmt w:val="bullet"/>
      <w:lvlText w:val="o"/>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F84B80A">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2DE6E84"/>
    <w:multiLevelType w:val="hybridMultilevel"/>
    <w:tmpl w:val="0C4AD532"/>
    <w:lvl w:ilvl="0" w:tplc="63425A06">
      <w:start w:val="1"/>
      <w:numFmt w:val="bullet"/>
      <w:lvlText w:val="-"/>
      <w:lvlJc w:val="left"/>
      <w:pPr>
        <w:ind w:left="8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884A6A">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1A8AD4">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F240D0">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2AB7A0">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B1633DA">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6CF01C">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D669A8">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A3E9214">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4873A31"/>
    <w:multiLevelType w:val="hybridMultilevel"/>
    <w:tmpl w:val="499AFAA8"/>
    <w:lvl w:ilvl="0" w:tplc="A59A841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900E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E6635D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0BAD64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9E71C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80409C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272B3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FE06B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60F16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BFB2E3D"/>
    <w:multiLevelType w:val="hybridMultilevel"/>
    <w:tmpl w:val="1562A1F2"/>
    <w:lvl w:ilvl="0" w:tplc="30B02454">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12AC8E">
      <w:start w:val="1"/>
      <w:numFmt w:val="bullet"/>
      <w:lvlText w:val="o"/>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BA57CC">
      <w:start w:val="1"/>
      <w:numFmt w:val="bullet"/>
      <w:lvlText w:val="▪"/>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E6018A">
      <w:start w:val="1"/>
      <w:numFmt w:val="bullet"/>
      <w:lvlText w:val="•"/>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921FA2">
      <w:start w:val="1"/>
      <w:numFmt w:val="bullet"/>
      <w:lvlRestart w:val="0"/>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188D16">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C44FCC">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A4F9AA">
      <w:start w:val="1"/>
      <w:numFmt w:val="bullet"/>
      <w:lvlText w:val="o"/>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D8C54E">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C7A361F"/>
    <w:multiLevelType w:val="hybridMultilevel"/>
    <w:tmpl w:val="E3500B42"/>
    <w:lvl w:ilvl="0" w:tplc="4342B3C0">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2E33A8">
      <w:start w:val="1"/>
      <w:numFmt w:val="bullet"/>
      <w:lvlText w:val="o"/>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3347B10">
      <w:start w:val="1"/>
      <w:numFmt w:val="bullet"/>
      <w:lvlRestart w:val="0"/>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AE6E94A">
      <w:start w:val="1"/>
      <w:numFmt w:val="bullet"/>
      <w:lvlText w:val="•"/>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C000D8">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7383BFA">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302406">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D28A86">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B2C4C0">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31"/>
  </w:num>
  <w:num w:numId="2">
    <w:abstractNumId w:val="27"/>
  </w:num>
  <w:num w:numId="3">
    <w:abstractNumId w:val="4"/>
  </w:num>
  <w:num w:numId="4">
    <w:abstractNumId w:val="8"/>
  </w:num>
  <w:num w:numId="5">
    <w:abstractNumId w:val="6"/>
  </w:num>
  <w:num w:numId="6">
    <w:abstractNumId w:val="19"/>
  </w:num>
  <w:num w:numId="7">
    <w:abstractNumId w:val="30"/>
  </w:num>
  <w:num w:numId="8">
    <w:abstractNumId w:val="5"/>
  </w:num>
  <w:num w:numId="9">
    <w:abstractNumId w:val="12"/>
  </w:num>
  <w:num w:numId="10">
    <w:abstractNumId w:val="29"/>
  </w:num>
  <w:num w:numId="11">
    <w:abstractNumId w:val="0"/>
  </w:num>
  <w:num w:numId="12">
    <w:abstractNumId w:val="13"/>
  </w:num>
  <w:num w:numId="13">
    <w:abstractNumId w:val="22"/>
  </w:num>
  <w:num w:numId="14">
    <w:abstractNumId w:val="28"/>
  </w:num>
  <w:num w:numId="15">
    <w:abstractNumId w:val="14"/>
  </w:num>
  <w:num w:numId="16">
    <w:abstractNumId w:val="18"/>
  </w:num>
  <w:num w:numId="17">
    <w:abstractNumId w:val="11"/>
  </w:num>
  <w:num w:numId="18">
    <w:abstractNumId w:val="15"/>
  </w:num>
  <w:num w:numId="19">
    <w:abstractNumId w:val="24"/>
  </w:num>
  <w:num w:numId="20">
    <w:abstractNumId w:val="9"/>
  </w:num>
  <w:num w:numId="21">
    <w:abstractNumId w:val="16"/>
  </w:num>
  <w:num w:numId="22">
    <w:abstractNumId w:val="26"/>
  </w:num>
  <w:num w:numId="23">
    <w:abstractNumId w:val="7"/>
  </w:num>
  <w:num w:numId="24">
    <w:abstractNumId w:val="25"/>
  </w:num>
  <w:num w:numId="25">
    <w:abstractNumId w:val="34"/>
  </w:num>
  <w:num w:numId="26">
    <w:abstractNumId w:val="21"/>
  </w:num>
  <w:num w:numId="27">
    <w:abstractNumId w:val="20"/>
  </w:num>
  <w:num w:numId="28">
    <w:abstractNumId w:val="32"/>
  </w:num>
  <w:num w:numId="29">
    <w:abstractNumId w:val="35"/>
  </w:num>
  <w:num w:numId="30">
    <w:abstractNumId w:val="36"/>
  </w:num>
  <w:num w:numId="31">
    <w:abstractNumId w:val="17"/>
  </w:num>
  <w:num w:numId="32">
    <w:abstractNumId w:val="1"/>
  </w:num>
  <w:num w:numId="33">
    <w:abstractNumId w:val="3"/>
  </w:num>
  <w:num w:numId="34">
    <w:abstractNumId w:val="33"/>
  </w:num>
  <w:num w:numId="35">
    <w:abstractNumId w:val="23"/>
  </w:num>
  <w:num w:numId="36">
    <w:abstractNumId w:val="2"/>
  </w:num>
  <w:num w:numId="37">
    <w:abstractNumId w:val="1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wMDQztTA0NDcxMjBQ0lEKTi0uzszPAykwrAUA/KJT3SwAAAA="/>
  </w:docVars>
  <w:rsids>
    <w:rsidRoot w:val="008463B6"/>
    <w:rsid w:val="0006715F"/>
    <w:rsid w:val="00180CAC"/>
    <w:rsid w:val="001F554D"/>
    <w:rsid w:val="00296818"/>
    <w:rsid w:val="002A0249"/>
    <w:rsid w:val="004C1876"/>
    <w:rsid w:val="005C44A1"/>
    <w:rsid w:val="006C4E5A"/>
    <w:rsid w:val="00792F09"/>
    <w:rsid w:val="008463B6"/>
    <w:rsid w:val="009C26DA"/>
    <w:rsid w:val="00A10D25"/>
    <w:rsid w:val="00A1419E"/>
    <w:rsid w:val="00A630AD"/>
    <w:rsid w:val="00AC47BB"/>
    <w:rsid w:val="00BB6699"/>
    <w:rsid w:val="00C600F5"/>
    <w:rsid w:val="00DD4F98"/>
    <w:rsid w:val="00DF103F"/>
    <w:rsid w:val="00E15AAA"/>
    <w:rsid w:val="00FA15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FDAF96-C8BF-4A7C-81D2-1D69CDC2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3B6"/>
    <w:pPr>
      <w:spacing w:after="172" w:line="266" w:lineRule="auto"/>
      <w:ind w:left="37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8463B6"/>
    <w:pPr>
      <w:keepNext/>
      <w:keepLines/>
      <w:spacing w:after="172" w:line="266" w:lineRule="auto"/>
      <w:ind w:left="370" w:hanging="10"/>
      <w:jc w:val="both"/>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rsid w:val="008463B6"/>
    <w:pPr>
      <w:keepNext/>
      <w:keepLines/>
      <w:spacing w:after="172" w:line="266" w:lineRule="auto"/>
      <w:ind w:left="370" w:hanging="10"/>
      <w:jc w:val="both"/>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8463B6"/>
    <w:pPr>
      <w:keepNext/>
      <w:keepLines/>
      <w:spacing w:after="172" w:line="266" w:lineRule="auto"/>
      <w:ind w:left="370" w:hanging="10"/>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8463B6"/>
    <w:pPr>
      <w:keepNext/>
      <w:keepLines/>
      <w:spacing w:after="1"/>
      <w:ind w:left="370"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rsid w:val="008463B6"/>
    <w:pPr>
      <w:keepNext/>
      <w:keepLines/>
      <w:spacing w:after="180"/>
      <w:ind w:left="370" w:hanging="10"/>
      <w:outlineLvl w:val="4"/>
    </w:pPr>
    <w:rPr>
      <w:rFonts w:ascii="Times New Roman" w:eastAsia="Times New Roman" w:hAnsi="Times New Roman" w:cs="Times New Roman"/>
      <w:color w:val="000000"/>
      <w:sz w:val="24"/>
      <w:u w:val="single" w:color="000000"/>
    </w:rPr>
  </w:style>
  <w:style w:type="paragraph" w:styleId="Heading6">
    <w:name w:val="heading 6"/>
    <w:basedOn w:val="Normal"/>
    <w:next w:val="Normal"/>
    <w:link w:val="Heading6Char"/>
    <w:uiPriority w:val="9"/>
    <w:semiHidden/>
    <w:unhideWhenUsed/>
    <w:qFormat/>
    <w:rsid w:val="00BB6699"/>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3B6"/>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8463B6"/>
    <w:rPr>
      <w:rFonts w:ascii="Times New Roman" w:eastAsia="Times New Roman" w:hAnsi="Times New Roman" w:cs="Times New Roman"/>
      <w:color w:val="000000"/>
      <w:sz w:val="24"/>
    </w:rPr>
  </w:style>
  <w:style w:type="character" w:customStyle="1" w:styleId="Heading3Char">
    <w:name w:val="Heading 3 Char"/>
    <w:basedOn w:val="DefaultParagraphFont"/>
    <w:link w:val="Heading3"/>
    <w:uiPriority w:val="9"/>
    <w:rsid w:val="008463B6"/>
    <w:rPr>
      <w:rFonts w:ascii="Times New Roman" w:eastAsia="Times New Roman" w:hAnsi="Times New Roman" w:cs="Times New Roman"/>
      <w:color w:val="000000"/>
      <w:sz w:val="24"/>
    </w:rPr>
  </w:style>
  <w:style w:type="character" w:customStyle="1" w:styleId="Heading4Char">
    <w:name w:val="Heading 4 Char"/>
    <w:basedOn w:val="DefaultParagraphFont"/>
    <w:link w:val="Heading4"/>
    <w:uiPriority w:val="9"/>
    <w:rsid w:val="008463B6"/>
    <w:rPr>
      <w:rFonts w:ascii="Times New Roman" w:eastAsia="Times New Roman" w:hAnsi="Times New Roman" w:cs="Times New Roman"/>
      <w:b/>
      <w:color w:val="000000"/>
      <w:sz w:val="24"/>
    </w:rPr>
  </w:style>
  <w:style w:type="character" w:customStyle="1" w:styleId="Heading5Char">
    <w:name w:val="Heading 5 Char"/>
    <w:basedOn w:val="DefaultParagraphFont"/>
    <w:link w:val="Heading5"/>
    <w:uiPriority w:val="9"/>
    <w:rsid w:val="008463B6"/>
    <w:rPr>
      <w:rFonts w:ascii="Times New Roman" w:eastAsia="Times New Roman" w:hAnsi="Times New Roman" w:cs="Times New Roman"/>
      <w:color w:val="000000"/>
      <w:sz w:val="24"/>
      <w:u w:val="single" w:color="000000"/>
    </w:rPr>
  </w:style>
  <w:style w:type="paragraph" w:styleId="TOC1">
    <w:name w:val="toc 1"/>
    <w:hidden/>
    <w:uiPriority w:val="39"/>
    <w:rsid w:val="008463B6"/>
    <w:pPr>
      <w:spacing w:after="0" w:line="375" w:lineRule="auto"/>
      <w:ind w:left="385" w:right="138" w:hanging="10"/>
    </w:pPr>
    <w:rPr>
      <w:rFonts w:ascii="Calibri" w:eastAsia="Calibri" w:hAnsi="Calibri" w:cs="Calibri"/>
      <w:color w:val="000000"/>
    </w:rPr>
  </w:style>
  <w:style w:type="paragraph" w:styleId="TOC2">
    <w:name w:val="toc 2"/>
    <w:hidden/>
    <w:uiPriority w:val="39"/>
    <w:rsid w:val="008463B6"/>
    <w:pPr>
      <w:spacing w:after="125"/>
      <w:ind w:left="606" w:right="138" w:hanging="10"/>
    </w:pPr>
    <w:rPr>
      <w:rFonts w:ascii="Calibri" w:eastAsia="Calibri" w:hAnsi="Calibri" w:cs="Calibri"/>
      <w:color w:val="000000"/>
    </w:rPr>
  </w:style>
  <w:style w:type="paragraph" w:styleId="TOC3">
    <w:name w:val="toc 3"/>
    <w:hidden/>
    <w:uiPriority w:val="39"/>
    <w:rsid w:val="008463B6"/>
    <w:pPr>
      <w:spacing w:after="126"/>
      <w:ind w:left="385" w:right="138" w:hanging="10"/>
      <w:jc w:val="right"/>
    </w:pPr>
    <w:rPr>
      <w:rFonts w:ascii="Calibri" w:eastAsia="Calibri" w:hAnsi="Calibri" w:cs="Calibri"/>
      <w:color w:val="000000"/>
    </w:rPr>
  </w:style>
  <w:style w:type="paragraph" w:styleId="ListParagraph">
    <w:name w:val="List Paragraph"/>
    <w:basedOn w:val="Normal"/>
    <w:uiPriority w:val="34"/>
    <w:qFormat/>
    <w:rsid w:val="008463B6"/>
    <w:pPr>
      <w:spacing w:after="160" w:line="259" w:lineRule="auto"/>
      <w:ind w:left="720" w:firstLine="0"/>
      <w:contextualSpacing/>
      <w:jc w:val="left"/>
    </w:pPr>
    <w:rPr>
      <w:rFonts w:asciiTheme="minorHAnsi" w:eastAsiaTheme="minorHAnsi" w:hAnsiTheme="minorHAnsi" w:cstheme="minorBidi"/>
      <w:color w:val="auto"/>
      <w:sz w:val="22"/>
    </w:rPr>
  </w:style>
  <w:style w:type="character" w:styleId="Hyperlink">
    <w:name w:val="Hyperlink"/>
    <w:basedOn w:val="DefaultParagraphFont"/>
    <w:uiPriority w:val="99"/>
    <w:unhideWhenUsed/>
    <w:rsid w:val="008463B6"/>
    <w:rPr>
      <w:color w:val="0563C1" w:themeColor="hyperlink"/>
      <w:u w:val="single"/>
    </w:rPr>
  </w:style>
  <w:style w:type="paragraph" w:customStyle="1" w:styleId="1HEAD">
    <w:name w:val="1HEAD"/>
    <w:basedOn w:val="Heading1"/>
    <w:link w:val="1HEADChar"/>
    <w:qFormat/>
    <w:rsid w:val="008463B6"/>
    <w:pPr>
      <w:spacing w:before="240" w:after="0" w:line="360" w:lineRule="auto"/>
      <w:ind w:left="0" w:firstLine="0"/>
    </w:pPr>
    <w:rPr>
      <w:rFonts w:eastAsiaTheme="majorEastAsia"/>
      <w:color w:val="0D0D0D" w:themeColor="text1" w:themeTint="F2"/>
      <w:szCs w:val="24"/>
    </w:rPr>
  </w:style>
  <w:style w:type="character" w:customStyle="1" w:styleId="1HEADChar">
    <w:name w:val="1HEAD Char"/>
    <w:basedOn w:val="Heading1Char"/>
    <w:link w:val="1HEAD"/>
    <w:rsid w:val="008463B6"/>
    <w:rPr>
      <w:rFonts w:ascii="Times New Roman" w:eastAsiaTheme="majorEastAsia" w:hAnsi="Times New Roman" w:cs="Times New Roman"/>
      <w:color w:val="0D0D0D" w:themeColor="text1" w:themeTint="F2"/>
      <w:sz w:val="24"/>
      <w:szCs w:val="24"/>
    </w:rPr>
  </w:style>
  <w:style w:type="table" w:styleId="TableGrid">
    <w:name w:val="Table Grid"/>
    <w:basedOn w:val="TableNormal"/>
    <w:uiPriority w:val="39"/>
    <w:rsid w:val="008463B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8463B6"/>
    <w:pPr>
      <w:spacing w:after="0" w:line="240" w:lineRule="auto"/>
    </w:pPr>
    <w:rPr>
      <w:rFonts w:eastAsiaTheme="minorEastAs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8463B6"/>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5Dark-Accent2">
    <w:name w:val="List Table 5 Dark Accent 2"/>
    <w:basedOn w:val="TableNormal"/>
    <w:uiPriority w:val="50"/>
    <w:rsid w:val="008463B6"/>
    <w:pPr>
      <w:spacing w:after="0" w:line="240" w:lineRule="auto"/>
    </w:pPr>
    <w:rPr>
      <w:rFonts w:eastAsiaTheme="minorEastAsia"/>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next w:val="ListTable5Dark-Accent2"/>
    <w:uiPriority w:val="50"/>
    <w:rsid w:val="008463B6"/>
    <w:pPr>
      <w:spacing w:after="0" w:line="240" w:lineRule="auto"/>
      <w:ind w:firstLine="720"/>
    </w:pPr>
    <w:rPr>
      <w:rFonts w:eastAsiaTheme="minorEastAsia"/>
      <w:color w:val="FFFFFF" w:themeColor="background1"/>
      <w:sz w:val="24"/>
      <w:szCs w:val="24"/>
      <w:lang w:eastAsia="ja-JP"/>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Header">
    <w:name w:val="header"/>
    <w:basedOn w:val="Normal"/>
    <w:link w:val="HeaderChar"/>
    <w:uiPriority w:val="99"/>
    <w:unhideWhenUsed/>
    <w:rsid w:val="00846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3B6"/>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46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3B6"/>
    <w:rPr>
      <w:rFonts w:ascii="Times New Roman" w:eastAsia="Times New Roman" w:hAnsi="Times New Roman" w:cs="Times New Roman"/>
      <w:color w:val="000000"/>
      <w:sz w:val="24"/>
    </w:rPr>
  </w:style>
  <w:style w:type="paragraph" w:styleId="Bibliography">
    <w:name w:val="Bibliography"/>
    <w:basedOn w:val="Normal"/>
    <w:next w:val="Normal"/>
    <w:uiPriority w:val="37"/>
    <w:semiHidden/>
    <w:unhideWhenUsed/>
    <w:rsid w:val="008463B6"/>
  </w:style>
  <w:style w:type="character" w:customStyle="1" w:styleId="Heading6Char">
    <w:name w:val="Heading 6 Char"/>
    <w:basedOn w:val="DefaultParagraphFont"/>
    <w:link w:val="Heading6"/>
    <w:uiPriority w:val="9"/>
    <w:semiHidden/>
    <w:rsid w:val="00BB6699"/>
    <w:rPr>
      <w:rFonts w:asciiTheme="majorHAnsi" w:eastAsiaTheme="majorEastAsia" w:hAnsiTheme="majorHAnsi" w:cstheme="majorBidi"/>
      <w:color w:val="1F4D78" w:themeColor="accent1" w:themeShade="7F"/>
      <w:sz w:val="24"/>
    </w:rPr>
  </w:style>
  <w:style w:type="table" w:customStyle="1" w:styleId="TableGrid0">
    <w:name w:val="TableGrid"/>
    <w:rsid w:val="00BB6699"/>
    <w:pPr>
      <w:spacing w:after="0" w:line="240" w:lineRule="auto"/>
    </w:pPr>
    <w:rPr>
      <w:rFonts w:eastAsiaTheme="minorEastAsia"/>
    </w:rPr>
    <w:tblPr>
      <w:tblCellMar>
        <w:top w:w="0" w:type="dxa"/>
        <w:left w:w="0" w:type="dxa"/>
        <w:bottom w:w="0" w:type="dxa"/>
        <w:right w:w="0" w:type="dxa"/>
      </w:tblCellMar>
    </w:tblPr>
  </w:style>
  <w:style w:type="character" w:customStyle="1" w:styleId="apple-converted-space">
    <w:name w:val="apple-converted-space"/>
    <w:basedOn w:val="DefaultParagraphFont"/>
    <w:rsid w:val="00A10D25"/>
  </w:style>
  <w:style w:type="character" w:customStyle="1" w:styleId="selectable">
    <w:name w:val="selectable"/>
    <w:basedOn w:val="DefaultParagraphFont"/>
    <w:rsid w:val="00A10D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jpeg"/><Relationship Id="rId39" Type="http://schemas.openxmlformats.org/officeDocument/2006/relationships/hyperlink" Target="http://village.oyaore.com/home/post/2082/an-open-letter-to-safaricom-ceo-bob-collymore-the-elements-within" TargetMode="External"/><Relationship Id="rId21" Type="http://schemas.openxmlformats.org/officeDocument/2006/relationships/image" Target="media/image12.png"/><Relationship Id="rId34" Type="http://schemas.openxmlformats.org/officeDocument/2006/relationships/image" Target="media/image25.jpg"/><Relationship Id="rId42" Type="http://schemas.openxmlformats.org/officeDocument/2006/relationships/hyperlink" Target="http://village.oyaore.com/home/post/2082/an-open-letter-to-safaricom-ceo-bob-collymore-the-elements-within" TargetMode="External"/><Relationship Id="rId47" Type="http://schemas.openxmlformats.org/officeDocument/2006/relationships/hyperlink" Target="http://village.oyaore.com/home/post/2082/an-open-letter-to-safaricom-ceo-bob-collymore-the-elements-within" TargetMode="External"/><Relationship Id="rId50" Type="http://schemas.openxmlformats.org/officeDocument/2006/relationships/hyperlink" Target="http://village.oyaore.com/home/post/2082/an-open-letter-to-safaricom-ceo-bob-collymore-the-elements-within" TargetMode="External"/><Relationship Id="rId55" Type="http://schemas.openxmlformats.org/officeDocument/2006/relationships/hyperlink" Target="http://village.oyaore.com/home/post/2082/an-open-letter-to-safaricom-ceo-bob-collymore-the-elements-withi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png"/><Relationship Id="rId41" Type="http://schemas.openxmlformats.org/officeDocument/2006/relationships/hyperlink" Target="http://village.oyaore.com/home/post/2082/an-open-letter-to-safaricom-ceo-bob-collymore-the-elements-within" TargetMode="External"/><Relationship Id="rId54" Type="http://schemas.openxmlformats.org/officeDocument/2006/relationships/hyperlink" Target="http://village.oyaore.com/home/post/2082/an-open-letter-to-safaricom-ceo-bob-collymore-the-elements-with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jpg"/><Relationship Id="rId37" Type="http://schemas.openxmlformats.org/officeDocument/2006/relationships/hyperlink" Target="http://village.oyaore.com/home/post/2082/an-open-letter-to-safaricom-ceo-bob-collymore-the-elements-within" TargetMode="External"/><Relationship Id="rId40" Type="http://schemas.openxmlformats.org/officeDocument/2006/relationships/hyperlink" Target="http://village.oyaore.com/home/post/2082/an-open-letter-to-safaricom-ceo-bob-collymore-the-elements-within" TargetMode="External"/><Relationship Id="rId45" Type="http://schemas.openxmlformats.org/officeDocument/2006/relationships/hyperlink" Target="http://village.oyaore.com/home/post/2082/an-open-letter-to-safaricom-ceo-bob-collymore-the-elements-within" TargetMode="External"/><Relationship Id="rId53" Type="http://schemas.openxmlformats.org/officeDocument/2006/relationships/hyperlink" Target="http://village.oyaore.com/home/post/2082/an-open-letter-to-safaricom-ceo-bob-collymore-the-elements-within" TargetMode="External"/><Relationship Id="rId58" Type="http://schemas.openxmlformats.org/officeDocument/2006/relationships/image" Target="media/image26.jp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village.oyaore.com/home/post/2082/an-open-letter-to-safaricom-ceo-bob-collymore-the-elements-within" TargetMode="External"/><Relationship Id="rId49" Type="http://schemas.openxmlformats.org/officeDocument/2006/relationships/hyperlink" Target="http://village.oyaore.com/home/post/2082/an-open-letter-to-safaricom-ceo-bob-collymore-the-elements-within" TargetMode="External"/><Relationship Id="rId57" Type="http://schemas.openxmlformats.org/officeDocument/2006/relationships/hyperlink" Target="http://village.oyaore.com/home/post/2082/an-open-letter-to-safaricom-ceo-bob-collymore-the-elements-within" TargetMode="External"/><Relationship Id="rId61"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jpg"/><Relationship Id="rId31" Type="http://schemas.openxmlformats.org/officeDocument/2006/relationships/image" Target="media/image22.jpg"/><Relationship Id="rId44" Type="http://schemas.openxmlformats.org/officeDocument/2006/relationships/hyperlink" Target="http://village.oyaore.com/home/post/2082/an-open-letter-to-safaricom-ceo-bob-collymore-the-elements-within" TargetMode="External"/><Relationship Id="rId52" Type="http://schemas.openxmlformats.org/officeDocument/2006/relationships/hyperlink" Target="http://village.oyaore.com/home/post/2082/an-open-letter-to-safaricom-ceo-bob-collymore-the-elements-within"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jpg"/><Relationship Id="rId35" Type="http://schemas.openxmlformats.org/officeDocument/2006/relationships/hyperlink" Target="http://village.oyaore.com/home/post/2082/an-open-letter-to-safaricom-ceo-bob-collymore-the-elements-within" TargetMode="External"/><Relationship Id="rId43" Type="http://schemas.openxmlformats.org/officeDocument/2006/relationships/hyperlink" Target="http://village.oyaore.com/home/post/2082/an-open-letter-to-safaricom-ceo-bob-collymore-the-elements-within" TargetMode="External"/><Relationship Id="rId48" Type="http://schemas.openxmlformats.org/officeDocument/2006/relationships/hyperlink" Target="http://village.oyaore.com/home/post/2082/an-open-letter-to-safaricom-ceo-bob-collymore-the-elements-within" TargetMode="External"/><Relationship Id="rId56" Type="http://schemas.openxmlformats.org/officeDocument/2006/relationships/hyperlink" Target="http://village.oyaore.com/home/post/2082/an-open-letter-to-safaricom-ceo-bob-collymore-the-elements-within" TargetMode="External"/><Relationship Id="rId8" Type="http://schemas.openxmlformats.org/officeDocument/2006/relationships/image" Target="media/image1.png"/><Relationship Id="rId51" Type="http://schemas.openxmlformats.org/officeDocument/2006/relationships/hyperlink" Target="http://village.oyaore.com/home/post/2082/an-open-letter-to-safaricom-ceo-bob-collymore-the-elements-within"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4.jpg"/><Relationship Id="rId38" Type="http://schemas.openxmlformats.org/officeDocument/2006/relationships/hyperlink" Target="http://village.oyaore.com/home/post/2082/an-open-letter-to-safaricom-ceo-bob-collymore-the-elements-within" TargetMode="External"/><Relationship Id="rId46" Type="http://schemas.openxmlformats.org/officeDocument/2006/relationships/hyperlink" Target="http://village.oyaore.com/home/post/2082/an-open-letter-to-safaricom-ceo-bob-collymore-the-elements-within" TargetMode="External"/><Relationship Id="rId59" Type="http://schemas.openxmlformats.org/officeDocument/2006/relationships/hyperlink" Target="http://nltk.or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5C279-99FF-461D-979E-EBB323A2D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3</Pages>
  <Words>14826</Words>
  <Characters>84513</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BUNDE</dc:creator>
  <cp:keywords/>
  <dc:description/>
  <cp:lastModifiedBy>COLLINS BUNDE</cp:lastModifiedBy>
  <cp:revision>8</cp:revision>
  <cp:lastPrinted>2016-12-03T05:15:00Z</cp:lastPrinted>
  <dcterms:created xsi:type="dcterms:W3CDTF">2016-12-03T15:04:00Z</dcterms:created>
  <dcterms:modified xsi:type="dcterms:W3CDTF">2016-12-03T16:56:00Z</dcterms:modified>
</cp:coreProperties>
</file>